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40DE7EC6" w:rsidR="000F3654" w:rsidRPr="00FF2761" w:rsidRDefault="009861CD">
      <w:pPr>
        <w:shd w:val="clear" w:color="auto" w:fill="FFFFFF"/>
        <w:jc w:val="center"/>
        <w:rPr>
          <w:rFonts w:ascii="Helvetica Neue" w:eastAsia="Helvetica Neue" w:hAnsi="Helvetica Neue" w:cs="Helvetica Neue"/>
          <w:sz w:val="24"/>
          <w:szCs w:val="24"/>
        </w:rPr>
      </w:pPr>
      <w:bookmarkStart w:id="0" w:name="_GoBack"/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Blues, Jazz</w:t>
      </w:r>
      <w:r w:rsidR="00CC6BB2" w:rsidRPr="00FF2761">
        <w:rPr>
          <w:rFonts w:ascii="Helvetica Neue" w:eastAsia="Helvetica Neue" w:hAnsi="Helvetica Neue" w:cs="Helvetica Neue"/>
          <w:b/>
          <w:sz w:val="24"/>
          <w:szCs w:val="24"/>
        </w:rPr>
        <w:t>,</w:t>
      </w: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 and Country</w:t>
      </w:r>
      <w:r w:rsidR="00747B1B">
        <w:rPr>
          <w:rFonts w:ascii="Helvetica Neue" w:eastAsia="Helvetica Neue" w:hAnsi="Helvetica Neue" w:cs="Helvetica Neue"/>
          <w:b/>
          <w:sz w:val="24"/>
          <w:szCs w:val="24"/>
        </w:rPr>
        <w:t xml:space="preserve"> </w:t>
      </w:r>
      <w:bookmarkEnd w:id="0"/>
      <w:r w:rsidR="00747B1B">
        <w:rPr>
          <w:rFonts w:ascii="Helvetica Neue" w:eastAsia="Helvetica Neue" w:hAnsi="Helvetica Neue" w:cs="Helvetica Neue"/>
          <w:b/>
          <w:sz w:val="24"/>
          <w:szCs w:val="24"/>
        </w:rPr>
        <w:t>…</w:t>
      </w: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by Way of Train</w:t>
      </w:r>
    </w:p>
    <w:p w14:paraId="00000003" w14:textId="77777777" w:rsidR="000F3654" w:rsidRPr="00FF2761" w:rsidRDefault="000F3654">
      <w:pPr>
        <w:shd w:val="clear" w:color="auto" w:fill="FFFFFF"/>
        <w:jc w:val="center"/>
        <w:rPr>
          <w:rFonts w:ascii="Helvetica Neue" w:eastAsia="Helvetica Neue" w:hAnsi="Helvetica Neue" w:cs="Helvetica Neue"/>
          <w:sz w:val="24"/>
          <w:szCs w:val="24"/>
        </w:rPr>
      </w:pPr>
    </w:p>
    <w:p w14:paraId="00000004" w14:textId="24954DDE" w:rsidR="000F3654" w:rsidRPr="00FF2761" w:rsidRDefault="002128D3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Grades </w:t>
      </w:r>
      <w:r w:rsidR="00A81FBD" w:rsidRPr="00FF2761">
        <w:rPr>
          <w:rFonts w:ascii="Helvetica Neue" w:eastAsia="Helvetica Neue" w:hAnsi="Helvetica Neue" w:cs="Helvetica Neue"/>
          <w:b/>
          <w:sz w:val="24"/>
          <w:szCs w:val="24"/>
        </w:rPr>
        <w:t>9</w:t>
      </w: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-</w:t>
      </w:r>
      <w:r w:rsidR="00A81FBD" w:rsidRPr="00FF2761">
        <w:rPr>
          <w:rFonts w:ascii="Helvetica Neue" w:eastAsia="Helvetica Neue" w:hAnsi="Helvetica Neue" w:cs="Helvetica Neue"/>
          <w:b/>
          <w:sz w:val="24"/>
          <w:szCs w:val="24"/>
        </w:rPr>
        <w:t>12</w:t>
      </w: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 Lesson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>:</w:t>
      </w:r>
      <w:r w:rsidR="0063051B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9C2F48" w:rsidRPr="00FF2761">
        <w:rPr>
          <w:rFonts w:ascii="Helvetica Neue" w:eastAsia="Helvetica Neue" w:hAnsi="Helvetica Neue" w:cs="Helvetica Neue"/>
          <w:sz w:val="24"/>
          <w:szCs w:val="24"/>
        </w:rPr>
        <w:t>Blues, Jazz</w:t>
      </w:r>
      <w:r w:rsidR="003E18F1" w:rsidRPr="00FF2761">
        <w:rPr>
          <w:rFonts w:ascii="Helvetica Neue" w:eastAsia="Helvetica Neue" w:hAnsi="Helvetica Neue" w:cs="Helvetica Neue"/>
          <w:sz w:val="24"/>
          <w:szCs w:val="24"/>
        </w:rPr>
        <w:t xml:space="preserve">, and Country </w:t>
      </w:r>
      <w:r w:rsidR="00747B1B">
        <w:rPr>
          <w:rFonts w:ascii="Helvetica Neue" w:eastAsia="Helvetica Neue" w:hAnsi="Helvetica Neue" w:cs="Helvetica Neue"/>
          <w:sz w:val="24"/>
          <w:szCs w:val="24"/>
        </w:rPr>
        <w:t>…</w:t>
      </w:r>
      <w:r w:rsidR="007F58B8" w:rsidRPr="00FF2761">
        <w:rPr>
          <w:rFonts w:ascii="Helvetica Neue" w:eastAsia="Helvetica Neue" w:hAnsi="Helvetica Neue" w:cs="Helvetica Neue"/>
          <w:sz w:val="24"/>
          <w:szCs w:val="24"/>
        </w:rPr>
        <w:t>by Way of Train</w:t>
      </w:r>
    </w:p>
    <w:p w14:paraId="00000005" w14:textId="7CF58E6A" w:rsidR="000F3654" w:rsidRPr="00FF2761" w:rsidRDefault="002128D3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Grade Band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: </w:t>
      </w:r>
      <w:r w:rsidR="0068343B" w:rsidRPr="00FF2761">
        <w:rPr>
          <w:rFonts w:ascii="Helvetica Neue" w:eastAsia="Helvetica Neue" w:hAnsi="Helvetica Neue" w:cs="Helvetica Neue"/>
          <w:sz w:val="24"/>
          <w:szCs w:val="24"/>
        </w:rPr>
        <w:t>9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>-</w:t>
      </w:r>
      <w:r w:rsidR="0068343B" w:rsidRPr="00FF2761">
        <w:rPr>
          <w:rFonts w:ascii="Helvetica Neue" w:eastAsia="Helvetica Neue" w:hAnsi="Helvetica Neue" w:cs="Helvetica Neue"/>
          <w:sz w:val="24"/>
          <w:szCs w:val="24"/>
        </w:rPr>
        <w:t>12</w:t>
      </w:r>
    </w:p>
    <w:p w14:paraId="00000006" w14:textId="77777777" w:rsidR="000F3654" w:rsidRPr="00FF2761" w:rsidRDefault="002128D3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Arts Subject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>: Music</w:t>
      </w:r>
    </w:p>
    <w:p w14:paraId="00000007" w14:textId="2AD4569D" w:rsidR="000F3654" w:rsidRPr="00FF2761" w:rsidRDefault="002128D3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Other Subject</w:t>
      </w:r>
      <w:r w:rsidR="00CA2E01">
        <w:rPr>
          <w:rFonts w:ascii="Helvetica Neue" w:eastAsia="Helvetica Neue" w:hAnsi="Helvetica Neue" w:cs="Helvetica Neue"/>
          <w:b/>
          <w:sz w:val="24"/>
          <w:szCs w:val="24"/>
        </w:rPr>
        <w:t>s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>: History, English &amp; Language Arts</w:t>
      </w:r>
    </w:p>
    <w:p w14:paraId="00000008" w14:textId="77777777" w:rsidR="000F3654" w:rsidRPr="00FF2761" w:rsidRDefault="000F3654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00000009" w14:textId="77777777" w:rsidR="000F3654" w:rsidRPr="00FF2761" w:rsidRDefault="002128D3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SUMMARY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</w:p>
    <w:p w14:paraId="0000000A" w14:textId="21A2AFAE" w:rsidR="000F3654" w:rsidRPr="00217F3B" w:rsidRDefault="002128D3" w:rsidP="004405DF">
      <w:pPr>
        <w:rPr>
          <w:rFonts w:ascii="Helvetica Neue" w:eastAsia="Helvetica Neue" w:hAnsi="Helvetica Neue" w:cs="Helvetica Neue"/>
          <w:b/>
          <w:bCs/>
          <w:i/>
          <w:iCs/>
          <w:sz w:val="24"/>
          <w:szCs w:val="24"/>
        </w:rPr>
      </w:pPr>
      <w:r w:rsidRPr="00FF2761">
        <w:rPr>
          <w:sz w:val="24"/>
          <w:szCs w:val="24"/>
        </w:rPr>
        <w:t xml:space="preserve">In this </w:t>
      </w:r>
      <w:r w:rsidR="000151F2" w:rsidRPr="00FF2761">
        <w:rPr>
          <w:sz w:val="24"/>
          <w:szCs w:val="24"/>
        </w:rPr>
        <w:t>9</w:t>
      </w:r>
      <w:r w:rsidRPr="00FF2761">
        <w:rPr>
          <w:sz w:val="24"/>
          <w:szCs w:val="24"/>
        </w:rPr>
        <w:t>-</w:t>
      </w:r>
      <w:r w:rsidR="000151F2" w:rsidRPr="00FF2761">
        <w:rPr>
          <w:sz w:val="24"/>
          <w:szCs w:val="24"/>
        </w:rPr>
        <w:t>12</w:t>
      </w:r>
      <w:r w:rsidRPr="00FF2761">
        <w:rPr>
          <w:sz w:val="24"/>
          <w:szCs w:val="24"/>
        </w:rPr>
        <w:t xml:space="preserve"> lesson</w:t>
      </w:r>
      <w:r w:rsidR="00DE1F34">
        <w:rPr>
          <w:sz w:val="24"/>
          <w:szCs w:val="24"/>
        </w:rPr>
        <w:t xml:space="preserve"> plan</w:t>
      </w:r>
      <w:r w:rsidRPr="00FF2761">
        <w:rPr>
          <w:sz w:val="24"/>
          <w:szCs w:val="24"/>
        </w:rPr>
        <w:t xml:space="preserve">, students are introduced to </w:t>
      </w:r>
      <w:r w:rsidR="000A6748" w:rsidRPr="00FF2761">
        <w:rPr>
          <w:sz w:val="24"/>
          <w:szCs w:val="24"/>
        </w:rPr>
        <w:t xml:space="preserve">the </w:t>
      </w:r>
      <w:r w:rsidR="0008660C" w:rsidRPr="00FF2761">
        <w:rPr>
          <w:sz w:val="24"/>
          <w:szCs w:val="24"/>
        </w:rPr>
        <w:t xml:space="preserve">railroad/train </w:t>
      </w:r>
      <w:r w:rsidR="000A6748" w:rsidRPr="00FF2761">
        <w:rPr>
          <w:sz w:val="24"/>
          <w:szCs w:val="24"/>
        </w:rPr>
        <w:t xml:space="preserve">connection </w:t>
      </w:r>
      <w:r w:rsidR="000C1E5A" w:rsidRPr="00FF2761">
        <w:rPr>
          <w:sz w:val="24"/>
          <w:szCs w:val="24"/>
        </w:rPr>
        <w:t xml:space="preserve">to </w:t>
      </w:r>
      <w:r w:rsidR="00574D27" w:rsidRPr="00FF2761">
        <w:rPr>
          <w:sz w:val="24"/>
          <w:szCs w:val="24"/>
        </w:rPr>
        <w:t xml:space="preserve">the </w:t>
      </w:r>
      <w:r w:rsidR="000A6748" w:rsidRPr="00FF2761">
        <w:rPr>
          <w:sz w:val="24"/>
          <w:szCs w:val="24"/>
        </w:rPr>
        <w:t>blues, jazz</w:t>
      </w:r>
      <w:r w:rsidR="00FB3F0E">
        <w:rPr>
          <w:sz w:val="24"/>
          <w:szCs w:val="24"/>
        </w:rPr>
        <w:t>,</w:t>
      </w:r>
      <w:r w:rsidR="000A6748" w:rsidRPr="00FF2761">
        <w:rPr>
          <w:sz w:val="24"/>
          <w:szCs w:val="24"/>
        </w:rPr>
        <w:t xml:space="preserve"> and country </w:t>
      </w:r>
      <w:r w:rsidR="003767A9" w:rsidRPr="00FF2761">
        <w:rPr>
          <w:sz w:val="24"/>
          <w:szCs w:val="24"/>
        </w:rPr>
        <w:t>music</w:t>
      </w:r>
      <w:r w:rsidR="005F7A25" w:rsidRPr="00FF2761">
        <w:rPr>
          <w:sz w:val="24"/>
          <w:szCs w:val="24"/>
        </w:rPr>
        <w:t xml:space="preserve"> and the cultures </w:t>
      </w:r>
      <w:r w:rsidR="00816D49" w:rsidRPr="00FF2761">
        <w:rPr>
          <w:sz w:val="24"/>
          <w:szCs w:val="24"/>
        </w:rPr>
        <w:t xml:space="preserve">that </w:t>
      </w:r>
      <w:r w:rsidR="005F7A25" w:rsidRPr="00FF2761">
        <w:rPr>
          <w:sz w:val="24"/>
          <w:szCs w:val="24"/>
        </w:rPr>
        <w:t>influenc</w:t>
      </w:r>
      <w:r w:rsidR="00816D49" w:rsidRPr="00FF2761">
        <w:rPr>
          <w:sz w:val="24"/>
          <w:szCs w:val="24"/>
        </w:rPr>
        <w:t>ed</w:t>
      </w:r>
      <w:r w:rsidR="005F7A25" w:rsidRPr="00FF2761">
        <w:rPr>
          <w:sz w:val="24"/>
          <w:szCs w:val="24"/>
        </w:rPr>
        <w:t xml:space="preserve"> these genres</w:t>
      </w:r>
      <w:r w:rsidR="00441F12" w:rsidRPr="00FF2761">
        <w:rPr>
          <w:sz w:val="24"/>
          <w:szCs w:val="24"/>
        </w:rPr>
        <w:t>. Students</w:t>
      </w:r>
      <w:r w:rsidR="00BE48D9" w:rsidRPr="00FF2761">
        <w:rPr>
          <w:sz w:val="24"/>
          <w:szCs w:val="24"/>
        </w:rPr>
        <w:t xml:space="preserve"> </w:t>
      </w:r>
      <w:r w:rsidR="00BC5FC3" w:rsidRPr="00FF2761">
        <w:rPr>
          <w:sz w:val="24"/>
          <w:szCs w:val="24"/>
        </w:rPr>
        <w:t xml:space="preserve">will </w:t>
      </w:r>
      <w:r w:rsidR="004532D8" w:rsidRPr="00FF2761">
        <w:rPr>
          <w:sz w:val="24"/>
          <w:szCs w:val="24"/>
        </w:rPr>
        <w:t xml:space="preserve">listen to, analyze, and </w:t>
      </w:r>
      <w:r w:rsidR="00BE48D9" w:rsidRPr="00FF2761">
        <w:rPr>
          <w:sz w:val="24"/>
          <w:szCs w:val="24"/>
        </w:rPr>
        <w:t xml:space="preserve">contrast songs about </w:t>
      </w:r>
      <w:r w:rsidR="00211490" w:rsidRPr="00FF2761">
        <w:rPr>
          <w:sz w:val="24"/>
          <w:szCs w:val="24"/>
        </w:rPr>
        <w:t>trains</w:t>
      </w:r>
      <w:r w:rsidR="00912CCF" w:rsidRPr="00FF2761">
        <w:rPr>
          <w:sz w:val="24"/>
          <w:szCs w:val="24"/>
        </w:rPr>
        <w:t>/</w:t>
      </w:r>
      <w:r w:rsidR="00211490" w:rsidRPr="00FF2761">
        <w:rPr>
          <w:sz w:val="24"/>
          <w:szCs w:val="24"/>
        </w:rPr>
        <w:t>railroad</w:t>
      </w:r>
      <w:r w:rsidR="00FB3F0E">
        <w:rPr>
          <w:sz w:val="24"/>
          <w:szCs w:val="24"/>
        </w:rPr>
        <w:t>s</w:t>
      </w:r>
      <w:r w:rsidR="00211490" w:rsidRPr="00FF2761">
        <w:rPr>
          <w:sz w:val="24"/>
          <w:szCs w:val="24"/>
        </w:rPr>
        <w:t xml:space="preserve"> </w:t>
      </w:r>
      <w:r w:rsidR="00034D8F" w:rsidRPr="00FF2761">
        <w:rPr>
          <w:sz w:val="24"/>
          <w:szCs w:val="24"/>
        </w:rPr>
        <w:t>from each genre</w:t>
      </w:r>
      <w:r w:rsidR="00FD58DD" w:rsidRPr="00FF2761">
        <w:rPr>
          <w:sz w:val="24"/>
          <w:szCs w:val="24"/>
        </w:rPr>
        <w:t>. Songs:</w:t>
      </w:r>
      <w:r w:rsidR="00DC1209" w:rsidRPr="00FF2761">
        <w:rPr>
          <w:sz w:val="24"/>
          <w:szCs w:val="24"/>
        </w:rPr>
        <w:t xml:space="preserve"> </w:t>
      </w:r>
      <w:r w:rsidR="009A0D26" w:rsidRPr="00FF2761">
        <w:rPr>
          <w:sz w:val="24"/>
          <w:szCs w:val="24"/>
        </w:rPr>
        <w:t>Jimmie Rodgers</w:t>
      </w:r>
      <w:r w:rsidR="000400BB" w:rsidRPr="00FF2761">
        <w:rPr>
          <w:sz w:val="24"/>
          <w:szCs w:val="24"/>
        </w:rPr>
        <w:t xml:space="preserve"> (Country)</w:t>
      </w:r>
      <w:r w:rsidR="005242C6" w:rsidRPr="00FF2761">
        <w:rPr>
          <w:sz w:val="24"/>
          <w:szCs w:val="24"/>
        </w:rPr>
        <w:t>,</w:t>
      </w:r>
      <w:r w:rsidR="00121D91" w:rsidRPr="00FF2761">
        <w:rPr>
          <w:sz w:val="24"/>
          <w:szCs w:val="24"/>
        </w:rPr>
        <w:t xml:space="preserve"> </w:t>
      </w:r>
      <w:r w:rsidR="009334A9" w:rsidRPr="00FF2761">
        <w:rPr>
          <w:sz w:val="24"/>
          <w:szCs w:val="24"/>
        </w:rPr>
        <w:t>“</w:t>
      </w:r>
      <w:r w:rsidR="00172114" w:rsidRPr="00FF2761">
        <w:rPr>
          <w:sz w:val="24"/>
          <w:szCs w:val="24"/>
        </w:rPr>
        <w:t xml:space="preserve">Train Whistle </w:t>
      </w:r>
      <w:r w:rsidR="000C1E5A" w:rsidRPr="00FF2761">
        <w:rPr>
          <w:sz w:val="24"/>
          <w:szCs w:val="24"/>
        </w:rPr>
        <w:t>Blues</w:t>
      </w:r>
      <w:r w:rsidR="0017002C" w:rsidRPr="00FF2761">
        <w:rPr>
          <w:sz w:val="24"/>
          <w:szCs w:val="24"/>
        </w:rPr>
        <w:t xml:space="preserve"> (192</w:t>
      </w:r>
      <w:r w:rsidR="0081321D" w:rsidRPr="00FF2761">
        <w:rPr>
          <w:sz w:val="24"/>
          <w:szCs w:val="24"/>
        </w:rPr>
        <w:t>9</w:t>
      </w:r>
      <w:r w:rsidR="0017002C" w:rsidRPr="00FF2761">
        <w:rPr>
          <w:sz w:val="24"/>
          <w:szCs w:val="24"/>
        </w:rPr>
        <w:t>)</w:t>
      </w:r>
      <w:r w:rsidR="00C157FF" w:rsidRPr="00FF2761">
        <w:rPr>
          <w:sz w:val="24"/>
          <w:szCs w:val="24"/>
        </w:rPr>
        <w:t>,</w:t>
      </w:r>
      <w:r w:rsidR="009334A9" w:rsidRPr="00FF2761">
        <w:rPr>
          <w:sz w:val="24"/>
          <w:szCs w:val="24"/>
        </w:rPr>
        <w:t>”</w:t>
      </w:r>
      <w:r w:rsidR="007A7C16" w:rsidRPr="00FF2761">
        <w:rPr>
          <w:sz w:val="24"/>
          <w:szCs w:val="24"/>
        </w:rPr>
        <w:t xml:space="preserve"> </w:t>
      </w:r>
      <w:r w:rsidR="00C157FF" w:rsidRPr="00FF2761">
        <w:rPr>
          <w:sz w:val="24"/>
          <w:szCs w:val="24"/>
        </w:rPr>
        <w:t>Trixie Smith</w:t>
      </w:r>
      <w:r w:rsidR="00674F7A" w:rsidRPr="00FF2761">
        <w:rPr>
          <w:sz w:val="24"/>
          <w:szCs w:val="24"/>
        </w:rPr>
        <w:t xml:space="preserve"> (Jazz</w:t>
      </w:r>
      <w:r w:rsidR="006272C6" w:rsidRPr="00FF2761">
        <w:rPr>
          <w:sz w:val="24"/>
          <w:szCs w:val="24"/>
        </w:rPr>
        <w:t>) “Freight Train Blues</w:t>
      </w:r>
      <w:r w:rsidR="00C157FF" w:rsidRPr="00FF2761">
        <w:rPr>
          <w:sz w:val="24"/>
          <w:szCs w:val="24"/>
        </w:rPr>
        <w:t xml:space="preserve">” </w:t>
      </w:r>
      <w:r w:rsidR="001C282B" w:rsidRPr="00FF2761">
        <w:rPr>
          <w:sz w:val="24"/>
          <w:szCs w:val="24"/>
        </w:rPr>
        <w:t xml:space="preserve">(1924) </w:t>
      </w:r>
      <w:r w:rsidR="00F74C61">
        <w:rPr>
          <w:sz w:val="24"/>
          <w:szCs w:val="24"/>
        </w:rPr>
        <w:t xml:space="preserve">Robert Wilkins </w:t>
      </w:r>
      <w:r w:rsidR="0006065D" w:rsidRPr="00FF2761">
        <w:rPr>
          <w:sz w:val="24"/>
          <w:szCs w:val="24"/>
        </w:rPr>
        <w:t>(</w:t>
      </w:r>
      <w:r w:rsidR="00647363" w:rsidRPr="00FF2761">
        <w:rPr>
          <w:sz w:val="24"/>
          <w:szCs w:val="24"/>
        </w:rPr>
        <w:t>Blues)</w:t>
      </w:r>
      <w:r w:rsidR="00065F17" w:rsidRPr="00FF2761">
        <w:rPr>
          <w:sz w:val="24"/>
          <w:szCs w:val="24"/>
        </w:rPr>
        <w:t>,</w:t>
      </w:r>
      <w:r w:rsidR="00C316C5" w:rsidRPr="00FF2761">
        <w:rPr>
          <w:sz w:val="24"/>
          <w:szCs w:val="24"/>
        </w:rPr>
        <w:t xml:space="preserve"> “</w:t>
      </w:r>
      <w:r w:rsidR="00E4274C">
        <w:rPr>
          <w:sz w:val="24"/>
          <w:szCs w:val="24"/>
        </w:rPr>
        <w:t>Long Train Blues</w:t>
      </w:r>
      <w:r w:rsidR="00C316C5" w:rsidRPr="00FF2761">
        <w:rPr>
          <w:sz w:val="24"/>
          <w:szCs w:val="24"/>
        </w:rPr>
        <w:t>”</w:t>
      </w:r>
      <w:r w:rsidR="00065F17" w:rsidRPr="00FF2761">
        <w:rPr>
          <w:sz w:val="24"/>
          <w:szCs w:val="24"/>
        </w:rPr>
        <w:t xml:space="preserve"> (19</w:t>
      </w:r>
      <w:r w:rsidR="00E4274C">
        <w:rPr>
          <w:sz w:val="24"/>
          <w:szCs w:val="24"/>
        </w:rPr>
        <w:t>30</w:t>
      </w:r>
      <w:r w:rsidR="00065F17" w:rsidRPr="00FF2761">
        <w:rPr>
          <w:sz w:val="24"/>
          <w:szCs w:val="24"/>
        </w:rPr>
        <w:t xml:space="preserve">). </w:t>
      </w:r>
      <w:r w:rsidR="00B20152">
        <w:rPr>
          <w:rFonts w:ascii="Helvetica Neue" w:eastAsia="Helvetica Neue" w:hAnsi="Helvetica Neue" w:cs="Helvetica Neue"/>
          <w:sz w:val="24"/>
          <w:szCs w:val="24"/>
        </w:rPr>
        <w:t>Students will write a song in the traditional 12-bar blues structure</w:t>
      </w:r>
      <w:r w:rsidR="00B13C1D">
        <w:rPr>
          <w:rFonts w:ascii="Helvetica Neue" w:eastAsia="Helvetica Neue" w:hAnsi="Helvetica Neue" w:cs="Helvetica Neue"/>
          <w:sz w:val="24"/>
          <w:szCs w:val="24"/>
        </w:rPr>
        <w:t>,</w:t>
      </w:r>
      <w:r w:rsidR="00AD736F">
        <w:rPr>
          <w:rFonts w:ascii="Helvetica Neue" w:eastAsia="Helvetica Neue" w:hAnsi="Helvetica Neue" w:cs="Helvetica Neue"/>
          <w:sz w:val="24"/>
          <w:szCs w:val="24"/>
        </w:rPr>
        <w:t xml:space="preserve"> choose </w:t>
      </w:r>
      <w:r w:rsidR="00B13C1D">
        <w:rPr>
          <w:rFonts w:ascii="Helvetica Neue" w:eastAsia="Helvetica Neue" w:hAnsi="Helvetica Neue" w:cs="Helvetica Neue"/>
          <w:sz w:val="24"/>
          <w:szCs w:val="24"/>
        </w:rPr>
        <w:t xml:space="preserve">a </w:t>
      </w:r>
      <w:r w:rsidR="00AD736F">
        <w:rPr>
          <w:rFonts w:ascii="Helvetica Neue" w:eastAsia="Helvetica Neue" w:hAnsi="Helvetica Neue" w:cs="Helvetica Neue"/>
          <w:sz w:val="24"/>
          <w:szCs w:val="24"/>
        </w:rPr>
        <w:t>backing track to insert their lyrics</w:t>
      </w:r>
      <w:r w:rsidR="00B13C1D">
        <w:rPr>
          <w:rFonts w:ascii="Helvetica Neue" w:eastAsia="Helvetica Neue" w:hAnsi="Helvetica Neue" w:cs="Helvetica Neue"/>
          <w:sz w:val="24"/>
          <w:szCs w:val="24"/>
        </w:rPr>
        <w:t>, and perform their blues song</w:t>
      </w:r>
      <w:r w:rsidR="00B20152">
        <w:rPr>
          <w:rFonts w:ascii="Helvetica Neue" w:eastAsia="Helvetica Neue" w:hAnsi="Helvetica Neue" w:cs="Helvetica Neue"/>
          <w:sz w:val="24"/>
          <w:szCs w:val="24"/>
        </w:rPr>
        <w:t>.</w:t>
      </w:r>
      <w:r w:rsidR="008D3334">
        <w:rPr>
          <w:rFonts w:ascii="Helvetica Neue" w:eastAsia="Helvetica Neue" w:hAnsi="Helvetica Neue" w:cs="Helvetica Neue"/>
          <w:sz w:val="24"/>
          <w:szCs w:val="24"/>
        </w:rPr>
        <w:t xml:space="preserve"> </w:t>
      </w:r>
    </w:p>
    <w:p w14:paraId="0000000B" w14:textId="77777777" w:rsidR="000F3654" w:rsidRPr="00FF2761" w:rsidRDefault="002128D3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</w:p>
    <w:p w14:paraId="0000000C" w14:textId="77777777" w:rsidR="000F3654" w:rsidRPr="00FF2761" w:rsidRDefault="002128D3">
      <w:pPr>
        <w:pStyle w:val="Heading1"/>
        <w:rPr>
          <w:sz w:val="24"/>
          <w:szCs w:val="24"/>
        </w:rPr>
      </w:pPr>
      <w:bookmarkStart w:id="1" w:name="_azvb0vj2j2x" w:colFirst="0" w:colLast="0"/>
      <w:bookmarkEnd w:id="1"/>
      <w:r w:rsidRPr="00FF2761">
        <w:rPr>
          <w:sz w:val="24"/>
          <w:szCs w:val="24"/>
        </w:rPr>
        <w:t xml:space="preserve">PREPARATION </w:t>
      </w:r>
    </w:p>
    <w:p w14:paraId="0000000D" w14:textId="77777777" w:rsidR="000F3654" w:rsidRPr="00FF2761" w:rsidRDefault="002128D3">
      <w:pPr>
        <w:pStyle w:val="Heading2"/>
        <w:rPr>
          <w:sz w:val="24"/>
          <w:szCs w:val="24"/>
        </w:rPr>
      </w:pPr>
      <w:bookmarkStart w:id="2" w:name="_j65ov1bzdti7" w:colFirst="0" w:colLast="0"/>
      <w:bookmarkEnd w:id="2"/>
      <w:r w:rsidRPr="00FF2761">
        <w:rPr>
          <w:sz w:val="24"/>
          <w:szCs w:val="24"/>
        </w:rPr>
        <w:t xml:space="preserve">Learning Objectives </w:t>
      </w:r>
    </w:p>
    <w:p w14:paraId="0000000E" w14:textId="77777777" w:rsidR="000F3654" w:rsidRPr="00FF2761" w:rsidRDefault="002128D3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Students will: </w:t>
      </w:r>
    </w:p>
    <w:p w14:paraId="10999F29" w14:textId="313D787F" w:rsidR="007D53A0" w:rsidRPr="00FF2761" w:rsidRDefault="007D53A0" w:rsidP="007D53A0">
      <w:pPr>
        <w:numPr>
          <w:ilvl w:val="0"/>
          <w:numId w:val="2"/>
        </w:numPr>
        <w:ind w:left="1080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>Research and analyze history on the railroad’s connection to blues, jazz</w:t>
      </w:r>
      <w:r w:rsidR="00FB3F0E">
        <w:rPr>
          <w:rFonts w:ascii="Helvetica Neue" w:eastAsia="Helvetica Neue" w:hAnsi="Helvetica Neue" w:cs="Helvetica Neue"/>
          <w:sz w:val="24"/>
          <w:szCs w:val="24"/>
        </w:rPr>
        <w:t>,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 and country music and cultures surrounding all three.</w:t>
      </w:r>
    </w:p>
    <w:p w14:paraId="0919769F" w14:textId="59876145" w:rsidR="00D93BE7" w:rsidRPr="00FF2761" w:rsidRDefault="00D93BE7" w:rsidP="00D93BE7">
      <w:pPr>
        <w:numPr>
          <w:ilvl w:val="0"/>
          <w:numId w:val="2"/>
        </w:numPr>
        <w:ind w:left="1080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Analyze and interpret </w:t>
      </w:r>
      <w:r w:rsidR="007C31E6" w:rsidRPr="00FF2761">
        <w:rPr>
          <w:rFonts w:ascii="Helvetica Neue" w:eastAsia="Helvetica Neue" w:hAnsi="Helvetica Neue" w:cs="Helvetica Neue"/>
          <w:sz w:val="24"/>
          <w:szCs w:val="24"/>
        </w:rPr>
        <w:t>“</w:t>
      </w:r>
      <w:r w:rsidR="00C53853" w:rsidRPr="00FF2761">
        <w:rPr>
          <w:rFonts w:ascii="Helvetica Neue" w:eastAsia="Helvetica Neue" w:hAnsi="Helvetica Neue" w:cs="Helvetica Neue"/>
          <w:sz w:val="24"/>
          <w:szCs w:val="24"/>
        </w:rPr>
        <w:t>Train Whistle Blues</w:t>
      </w:r>
      <w:r w:rsidR="00D3570D" w:rsidRPr="00FF2761">
        <w:rPr>
          <w:rFonts w:ascii="Helvetica Neue" w:eastAsia="Helvetica Neue" w:hAnsi="Helvetica Neue" w:cs="Helvetica Neue"/>
          <w:sz w:val="24"/>
          <w:szCs w:val="24"/>
        </w:rPr>
        <w:t xml:space="preserve">” 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>lyrics</w:t>
      </w:r>
      <w:r w:rsidR="00843A77" w:rsidRPr="00FF2761">
        <w:rPr>
          <w:rFonts w:ascii="Helvetica Neue" w:eastAsia="Helvetica Neue" w:hAnsi="Helvetica Neue" w:cs="Helvetica Neue"/>
          <w:sz w:val="24"/>
          <w:szCs w:val="24"/>
        </w:rPr>
        <w:t xml:space="preserve"> and music</w:t>
      </w:r>
    </w:p>
    <w:p w14:paraId="1FCB4BCB" w14:textId="43C2B8EF" w:rsidR="00C21C3F" w:rsidRPr="00FF2761" w:rsidRDefault="00C21C3F" w:rsidP="00C21C3F">
      <w:pPr>
        <w:numPr>
          <w:ilvl w:val="0"/>
          <w:numId w:val="2"/>
        </w:numPr>
        <w:ind w:left="1080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>Analyze and interpret “</w:t>
      </w:r>
      <w:r w:rsidR="0068652A" w:rsidRPr="00FF2761">
        <w:rPr>
          <w:rFonts w:ascii="Helvetica Neue" w:eastAsia="Helvetica Neue" w:hAnsi="Helvetica Neue" w:cs="Helvetica Neue"/>
          <w:sz w:val="24"/>
          <w:szCs w:val="24"/>
        </w:rPr>
        <w:t xml:space="preserve">Freight Train 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>Blues” lyrics and music</w:t>
      </w:r>
    </w:p>
    <w:p w14:paraId="4DDFE48A" w14:textId="56C6C31B" w:rsidR="007D14CA" w:rsidRPr="00FF2761" w:rsidRDefault="007D14CA" w:rsidP="007D14CA">
      <w:pPr>
        <w:numPr>
          <w:ilvl w:val="0"/>
          <w:numId w:val="2"/>
        </w:numPr>
        <w:ind w:left="1080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Analyze and interpret </w:t>
      </w:r>
      <w:r w:rsidR="00421C86" w:rsidRPr="00FF2761">
        <w:rPr>
          <w:sz w:val="24"/>
          <w:szCs w:val="24"/>
        </w:rPr>
        <w:t>“</w:t>
      </w:r>
      <w:r w:rsidR="00CD2B6C">
        <w:rPr>
          <w:sz w:val="24"/>
          <w:szCs w:val="24"/>
        </w:rPr>
        <w:t>Long Train Blues</w:t>
      </w:r>
      <w:r w:rsidR="00421C86" w:rsidRPr="00FF2761">
        <w:rPr>
          <w:sz w:val="24"/>
          <w:szCs w:val="24"/>
        </w:rPr>
        <w:t>”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 lyrics and music</w:t>
      </w:r>
    </w:p>
    <w:p w14:paraId="36C0DE51" w14:textId="10A52691" w:rsidR="00441F12" w:rsidRDefault="00441F12" w:rsidP="00EC3EA2">
      <w:pPr>
        <w:numPr>
          <w:ilvl w:val="0"/>
          <w:numId w:val="2"/>
        </w:numPr>
        <w:ind w:left="1080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Compare and </w:t>
      </w:r>
      <w:r w:rsidR="00B90253" w:rsidRPr="00FF2761">
        <w:rPr>
          <w:rFonts w:ascii="Helvetica Neue" w:eastAsia="Helvetica Neue" w:hAnsi="Helvetica Neue" w:cs="Helvetica Neue"/>
          <w:sz w:val="24"/>
          <w:szCs w:val="24"/>
        </w:rPr>
        <w:t>c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ontrast the lyrics and music of the three songs </w:t>
      </w:r>
    </w:p>
    <w:p w14:paraId="2AC5369C" w14:textId="0C35E684" w:rsidR="00A63D51" w:rsidRDefault="00A63D51" w:rsidP="00EC3EA2">
      <w:pPr>
        <w:numPr>
          <w:ilvl w:val="0"/>
          <w:numId w:val="2"/>
        </w:numPr>
        <w:ind w:left="1080"/>
        <w:rPr>
          <w:rFonts w:ascii="Helvetica Neue" w:eastAsia="Helvetica Neue" w:hAnsi="Helvetica Neue" w:cs="Helvetica Neue"/>
          <w:sz w:val="24"/>
          <w:szCs w:val="24"/>
        </w:rPr>
      </w:pPr>
      <w:r>
        <w:rPr>
          <w:rFonts w:ascii="Helvetica Neue" w:eastAsia="Helvetica Neue" w:hAnsi="Helvetica Neue" w:cs="Helvetica Neue"/>
          <w:sz w:val="24"/>
          <w:szCs w:val="24"/>
        </w:rPr>
        <w:t>Compare the contrast the lives of the three artists and their connections to the railroad</w:t>
      </w:r>
    </w:p>
    <w:p w14:paraId="5BB26054" w14:textId="067E2F82" w:rsidR="00B63100" w:rsidRPr="00FF2761" w:rsidRDefault="00B63100" w:rsidP="00EC3EA2">
      <w:pPr>
        <w:numPr>
          <w:ilvl w:val="0"/>
          <w:numId w:val="2"/>
        </w:numPr>
        <w:ind w:left="1080"/>
        <w:rPr>
          <w:rFonts w:ascii="Helvetica Neue" w:eastAsia="Helvetica Neue" w:hAnsi="Helvetica Neue" w:cs="Helvetica Neue"/>
          <w:sz w:val="24"/>
          <w:szCs w:val="24"/>
        </w:rPr>
      </w:pPr>
      <w:r>
        <w:rPr>
          <w:rFonts w:ascii="Helvetica Neue" w:eastAsia="Helvetica Neue" w:hAnsi="Helvetica Neue" w:cs="Helvetica Neue"/>
          <w:sz w:val="24"/>
          <w:szCs w:val="24"/>
        </w:rPr>
        <w:t xml:space="preserve">Write a traditional 12-bar blues song </w:t>
      </w:r>
      <w:r w:rsidR="001E724D">
        <w:rPr>
          <w:rFonts w:ascii="Helvetica Neue" w:eastAsia="Helvetica Neue" w:hAnsi="Helvetica Neue" w:cs="Helvetica Neue"/>
          <w:sz w:val="24"/>
          <w:szCs w:val="24"/>
        </w:rPr>
        <w:t>that includes a train</w:t>
      </w:r>
      <w:r w:rsidR="00AA3CE6">
        <w:rPr>
          <w:rFonts w:ascii="Helvetica Neue" w:eastAsia="Helvetica Neue" w:hAnsi="Helvetica Neue" w:cs="Helvetica Neue"/>
          <w:sz w:val="24"/>
          <w:szCs w:val="24"/>
        </w:rPr>
        <w:t xml:space="preserve"> and a problem</w:t>
      </w:r>
    </w:p>
    <w:p w14:paraId="00000014" w14:textId="43FA0548" w:rsidR="000F3654" w:rsidRPr="00FF2761" w:rsidRDefault="000F3654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647EE74B" w14:textId="020FE09C" w:rsidR="008C38F5" w:rsidRPr="00FF2761" w:rsidRDefault="002128D3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Standards </w:t>
      </w:r>
      <w:r w:rsidR="00EC37F6" w:rsidRPr="00FF2761">
        <w:rPr>
          <w:rFonts w:ascii="Helvetica Neue" w:eastAsia="Helvetica Neue" w:hAnsi="Helvetica Neue" w:cs="Helvetica Neue"/>
          <w:b/>
          <w:sz w:val="24"/>
          <w:szCs w:val="24"/>
        </w:rPr>
        <w:t>Met:</w:t>
      </w:r>
    </w:p>
    <w:p w14:paraId="2CE72D94" w14:textId="77777777" w:rsidR="006D4F49" w:rsidRPr="00FF2761" w:rsidRDefault="006D4F49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</w:p>
    <w:p w14:paraId="00000016" w14:textId="224518CC" w:rsidR="000F3654" w:rsidRDefault="002128D3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National Core Arts Standards</w:t>
      </w:r>
    </w:p>
    <w:p w14:paraId="4FD51410" w14:textId="3C6F8E5E" w:rsidR="00FC15A2" w:rsidRDefault="00FC15A2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</w:p>
    <w:bookmarkStart w:id="3" w:name="CCSS.ELA-Literacy.RH.11-12.1"/>
    <w:p w14:paraId="0A771B61" w14:textId="79663A69" w:rsidR="00806BB5" w:rsidRDefault="00E64C99" w:rsidP="00806BB5">
      <w:pPr>
        <w:rPr>
          <w:rFonts w:ascii="Lato Light" w:hAnsi="Lato Light"/>
          <w:color w:val="202020"/>
          <w:sz w:val="25"/>
          <w:szCs w:val="25"/>
        </w:rPr>
      </w:pPr>
      <w:r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begin"/>
      </w:r>
      <w:r w:rsidRPr="00D5730D">
        <w:rPr>
          <w:rFonts w:asciiTheme="majorHAnsi" w:hAnsiTheme="majorHAnsi" w:cstheme="majorHAnsi"/>
          <w:color w:val="202020"/>
          <w:sz w:val="24"/>
          <w:szCs w:val="24"/>
        </w:rPr>
        <w:instrText xml:space="preserve"> HYPERLINK "http://www.corestandards.org/ELA-Literacy/RH/11-12/1/" </w:instrText>
      </w:r>
      <w:r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separate"/>
      </w:r>
      <w:r w:rsidRPr="00D5730D">
        <w:rPr>
          <w:rStyle w:val="Hyperlink"/>
          <w:rFonts w:asciiTheme="majorHAnsi" w:hAnsiTheme="majorHAnsi" w:cstheme="majorHAnsi"/>
          <w:caps/>
          <w:color w:val="373737"/>
          <w:sz w:val="24"/>
          <w:szCs w:val="24"/>
        </w:rPr>
        <w:t>CCSS.ELA-LITERACY.RH.11-12.1</w:t>
      </w:r>
      <w:r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end"/>
      </w:r>
      <w:bookmarkEnd w:id="3"/>
      <w:r w:rsidRPr="00D5730D">
        <w:rPr>
          <w:rFonts w:asciiTheme="majorHAnsi" w:hAnsiTheme="majorHAnsi" w:cstheme="majorHAnsi"/>
          <w:color w:val="202020"/>
          <w:sz w:val="24"/>
          <w:szCs w:val="24"/>
        </w:rPr>
        <w:br/>
      </w:r>
      <w:bookmarkStart w:id="4" w:name="CCSS.ELA-Literacy.RH.11-12.2"/>
      <w:r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begin"/>
      </w:r>
      <w:r w:rsidRPr="00D5730D">
        <w:rPr>
          <w:rFonts w:asciiTheme="majorHAnsi" w:hAnsiTheme="majorHAnsi" w:cstheme="majorHAnsi"/>
          <w:color w:val="202020"/>
          <w:sz w:val="24"/>
          <w:szCs w:val="24"/>
        </w:rPr>
        <w:instrText xml:space="preserve"> HYPERLINK "http://www.corestandards.org/ELA-Literacy/RH/11-12/2/" </w:instrText>
      </w:r>
      <w:r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separate"/>
      </w:r>
      <w:r w:rsidRPr="00D5730D">
        <w:rPr>
          <w:rStyle w:val="Hyperlink"/>
          <w:rFonts w:asciiTheme="majorHAnsi" w:hAnsiTheme="majorHAnsi" w:cstheme="majorHAnsi"/>
          <w:caps/>
          <w:color w:val="373737"/>
          <w:sz w:val="24"/>
          <w:szCs w:val="24"/>
        </w:rPr>
        <w:t>CCSS.ELA-LITERACY.RH.11-12.2</w:t>
      </w:r>
      <w:r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end"/>
      </w:r>
      <w:bookmarkEnd w:id="4"/>
      <w:r w:rsidRPr="00D5730D">
        <w:rPr>
          <w:rFonts w:asciiTheme="majorHAnsi" w:hAnsiTheme="majorHAnsi" w:cstheme="majorHAnsi"/>
          <w:color w:val="202020"/>
          <w:sz w:val="24"/>
          <w:szCs w:val="24"/>
        </w:rPr>
        <w:br/>
      </w:r>
      <w:bookmarkStart w:id="5" w:name="CCSS.ELA-Literacy.RH.11-12.3"/>
      <w:r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begin"/>
      </w:r>
      <w:r w:rsidRPr="00D5730D">
        <w:rPr>
          <w:rFonts w:asciiTheme="majorHAnsi" w:hAnsiTheme="majorHAnsi" w:cstheme="majorHAnsi"/>
          <w:color w:val="202020"/>
          <w:sz w:val="24"/>
          <w:szCs w:val="24"/>
        </w:rPr>
        <w:instrText xml:space="preserve"> HYPERLINK "http://www.corestandards.org/ELA-Literacy/RH/11-12/3/" </w:instrText>
      </w:r>
      <w:r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separate"/>
      </w:r>
      <w:r w:rsidRPr="00D5730D">
        <w:rPr>
          <w:rStyle w:val="Hyperlink"/>
          <w:rFonts w:asciiTheme="majorHAnsi" w:hAnsiTheme="majorHAnsi" w:cstheme="majorHAnsi"/>
          <w:caps/>
          <w:color w:val="373737"/>
          <w:sz w:val="24"/>
          <w:szCs w:val="24"/>
        </w:rPr>
        <w:t>CCSS.ELA-LITERACY.RH.11-12.3</w:t>
      </w:r>
      <w:r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end"/>
      </w:r>
      <w:bookmarkEnd w:id="5"/>
      <w:r w:rsidRPr="00D5730D">
        <w:rPr>
          <w:rFonts w:asciiTheme="majorHAnsi" w:hAnsiTheme="majorHAnsi" w:cstheme="majorHAnsi"/>
          <w:color w:val="202020"/>
          <w:sz w:val="24"/>
          <w:szCs w:val="24"/>
        </w:rPr>
        <w:br/>
      </w:r>
      <w:bookmarkStart w:id="6" w:name="CCSS.ELA-Literacy.RH.11-12.4"/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begin"/>
      </w:r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instrText xml:space="preserve"> HYPERLINK "http://www.corestandards.org/ELA-Literacy/RH/11-12/4/" </w:instrText>
      </w:r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separate"/>
      </w:r>
      <w:r w:rsidR="00D5730D" w:rsidRPr="00D5730D">
        <w:rPr>
          <w:rStyle w:val="Hyperlink"/>
          <w:rFonts w:asciiTheme="majorHAnsi" w:hAnsiTheme="majorHAnsi" w:cstheme="majorHAnsi"/>
          <w:caps/>
          <w:color w:val="373737"/>
          <w:sz w:val="24"/>
          <w:szCs w:val="24"/>
        </w:rPr>
        <w:t>CCSS.ELA-LITERACY.RH.11-12.4</w:t>
      </w:r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end"/>
      </w:r>
      <w:bookmarkEnd w:id="6"/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br/>
      </w:r>
      <w:bookmarkStart w:id="7" w:name="CCSS.ELA-Literacy.RH.11-12.5"/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begin"/>
      </w:r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instrText xml:space="preserve"> HYPERLINK "http://www.corestandards.org/ELA-Literacy/RH/11-12/5/" </w:instrText>
      </w:r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separate"/>
      </w:r>
      <w:r w:rsidR="00D5730D" w:rsidRPr="00D5730D">
        <w:rPr>
          <w:rStyle w:val="Hyperlink"/>
          <w:rFonts w:asciiTheme="majorHAnsi" w:hAnsiTheme="majorHAnsi" w:cstheme="majorHAnsi"/>
          <w:caps/>
          <w:color w:val="373737"/>
          <w:sz w:val="24"/>
          <w:szCs w:val="24"/>
        </w:rPr>
        <w:t>CCSS.ELA-LITERACY.RH.11-12.5</w:t>
      </w:r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end"/>
      </w:r>
      <w:bookmarkEnd w:id="7"/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br/>
      </w:r>
      <w:bookmarkStart w:id="8" w:name="CCSS.ELA-Literacy.RH.11-12.6"/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begin"/>
      </w:r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instrText xml:space="preserve"> HYPERLINK "http://www.corestandards.org/ELA-Literacy/RH/11-12/6/" </w:instrText>
      </w:r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separate"/>
      </w:r>
      <w:r w:rsidR="00D5730D" w:rsidRPr="00D5730D">
        <w:rPr>
          <w:rStyle w:val="Hyperlink"/>
          <w:rFonts w:asciiTheme="majorHAnsi" w:hAnsiTheme="majorHAnsi" w:cstheme="majorHAnsi"/>
          <w:caps/>
          <w:color w:val="373737"/>
          <w:sz w:val="24"/>
          <w:szCs w:val="24"/>
        </w:rPr>
        <w:t>CCSS.ELA-LITERACY.RH.11-12.6</w:t>
      </w:r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fldChar w:fldCharType="end"/>
      </w:r>
      <w:bookmarkEnd w:id="8"/>
      <w:r w:rsidR="00D5730D" w:rsidRPr="00D5730D">
        <w:rPr>
          <w:rFonts w:asciiTheme="majorHAnsi" w:hAnsiTheme="majorHAnsi" w:cstheme="majorHAnsi"/>
          <w:color w:val="202020"/>
          <w:sz w:val="24"/>
          <w:szCs w:val="24"/>
        </w:rPr>
        <w:br/>
      </w:r>
      <w:bookmarkStart w:id="9" w:name="CCSS.ELA-Literacy.RH.11-12.7"/>
      <w:r w:rsidR="00806BB5" w:rsidRPr="00806BB5">
        <w:rPr>
          <w:rFonts w:asciiTheme="majorHAnsi" w:hAnsiTheme="majorHAnsi" w:cstheme="majorHAnsi"/>
          <w:color w:val="202020"/>
          <w:sz w:val="24"/>
          <w:szCs w:val="24"/>
        </w:rPr>
        <w:lastRenderedPageBreak/>
        <w:fldChar w:fldCharType="begin"/>
      </w:r>
      <w:r w:rsidR="00806BB5" w:rsidRPr="00806BB5">
        <w:rPr>
          <w:rFonts w:asciiTheme="majorHAnsi" w:hAnsiTheme="majorHAnsi" w:cstheme="majorHAnsi"/>
          <w:color w:val="202020"/>
          <w:sz w:val="24"/>
          <w:szCs w:val="24"/>
        </w:rPr>
        <w:instrText xml:space="preserve"> HYPERLINK "http://www.corestandards.org/ELA-Literacy/RH/11-12/7/" </w:instrText>
      </w:r>
      <w:r w:rsidR="00806BB5" w:rsidRPr="00806BB5">
        <w:rPr>
          <w:rFonts w:asciiTheme="majorHAnsi" w:hAnsiTheme="majorHAnsi" w:cstheme="majorHAnsi"/>
          <w:color w:val="202020"/>
          <w:sz w:val="24"/>
          <w:szCs w:val="24"/>
        </w:rPr>
        <w:fldChar w:fldCharType="separate"/>
      </w:r>
      <w:r w:rsidR="00806BB5" w:rsidRPr="00806BB5">
        <w:rPr>
          <w:rStyle w:val="Hyperlink"/>
          <w:rFonts w:asciiTheme="majorHAnsi" w:hAnsiTheme="majorHAnsi" w:cstheme="majorHAnsi"/>
          <w:caps/>
          <w:color w:val="373737"/>
          <w:sz w:val="24"/>
          <w:szCs w:val="24"/>
        </w:rPr>
        <w:t>CCSS.ELA-LITERACY.RH.11-12.7</w:t>
      </w:r>
      <w:r w:rsidR="00806BB5" w:rsidRPr="00806BB5">
        <w:rPr>
          <w:rFonts w:asciiTheme="majorHAnsi" w:hAnsiTheme="majorHAnsi" w:cstheme="majorHAnsi"/>
          <w:color w:val="202020"/>
          <w:sz w:val="24"/>
          <w:szCs w:val="24"/>
        </w:rPr>
        <w:fldChar w:fldCharType="end"/>
      </w:r>
      <w:bookmarkEnd w:id="9"/>
      <w:r w:rsidR="00806BB5" w:rsidRPr="00806BB5">
        <w:rPr>
          <w:rFonts w:asciiTheme="majorHAnsi" w:hAnsiTheme="majorHAnsi" w:cstheme="majorHAnsi"/>
          <w:color w:val="202020"/>
          <w:sz w:val="24"/>
          <w:szCs w:val="24"/>
        </w:rPr>
        <w:br/>
      </w:r>
      <w:bookmarkStart w:id="10" w:name="CCSS.ELA-Literacy.RH.11-12.8"/>
      <w:r w:rsidR="00806BB5" w:rsidRPr="00806BB5">
        <w:rPr>
          <w:rFonts w:asciiTheme="majorHAnsi" w:hAnsiTheme="majorHAnsi" w:cstheme="majorHAnsi"/>
          <w:color w:val="202020"/>
          <w:sz w:val="24"/>
          <w:szCs w:val="24"/>
        </w:rPr>
        <w:fldChar w:fldCharType="begin"/>
      </w:r>
      <w:r w:rsidR="00806BB5" w:rsidRPr="00806BB5">
        <w:rPr>
          <w:rFonts w:asciiTheme="majorHAnsi" w:hAnsiTheme="majorHAnsi" w:cstheme="majorHAnsi"/>
          <w:color w:val="202020"/>
          <w:sz w:val="24"/>
          <w:szCs w:val="24"/>
        </w:rPr>
        <w:instrText xml:space="preserve"> HYPERLINK "http://www.corestandards.org/ELA-Literacy/RH/11-12/8/" </w:instrText>
      </w:r>
      <w:r w:rsidR="00806BB5" w:rsidRPr="00806BB5">
        <w:rPr>
          <w:rFonts w:asciiTheme="majorHAnsi" w:hAnsiTheme="majorHAnsi" w:cstheme="majorHAnsi"/>
          <w:color w:val="202020"/>
          <w:sz w:val="24"/>
          <w:szCs w:val="24"/>
        </w:rPr>
        <w:fldChar w:fldCharType="separate"/>
      </w:r>
      <w:r w:rsidR="00806BB5" w:rsidRPr="00806BB5">
        <w:rPr>
          <w:rStyle w:val="Hyperlink"/>
          <w:rFonts w:asciiTheme="majorHAnsi" w:hAnsiTheme="majorHAnsi" w:cstheme="majorHAnsi"/>
          <w:caps/>
          <w:color w:val="373737"/>
          <w:sz w:val="24"/>
          <w:szCs w:val="24"/>
        </w:rPr>
        <w:t>CCSS.ELA-LITERACY.RH.11-12.8</w:t>
      </w:r>
      <w:r w:rsidR="00806BB5" w:rsidRPr="00806BB5">
        <w:rPr>
          <w:rFonts w:asciiTheme="majorHAnsi" w:hAnsiTheme="majorHAnsi" w:cstheme="majorHAnsi"/>
          <w:color w:val="202020"/>
          <w:sz w:val="24"/>
          <w:szCs w:val="24"/>
        </w:rPr>
        <w:fldChar w:fldCharType="end"/>
      </w:r>
      <w:bookmarkEnd w:id="10"/>
    </w:p>
    <w:p w14:paraId="37086F46" w14:textId="77777777" w:rsidR="003562B4" w:rsidRPr="00FF2761" w:rsidRDefault="003562B4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</w:p>
    <w:p w14:paraId="00000021" w14:textId="5FE77AD8" w:rsidR="000F3654" w:rsidRDefault="002128D3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Common Core State Standards</w:t>
      </w:r>
      <w:r w:rsidR="006738F1">
        <w:rPr>
          <w:rFonts w:ascii="Helvetica Neue" w:eastAsia="Helvetica Neue" w:hAnsi="Helvetica Neue" w:cs="Helvetica Neue"/>
          <w:b/>
          <w:sz w:val="24"/>
          <w:szCs w:val="24"/>
        </w:rPr>
        <w:t xml:space="preserve">  </w:t>
      </w:r>
    </w:p>
    <w:p w14:paraId="51AB9E6E" w14:textId="485024F4" w:rsidR="005D284F" w:rsidRPr="00102270" w:rsidRDefault="00FA50F9" w:rsidP="005D284F">
      <w:pPr>
        <w:pStyle w:val="Default"/>
        <w:rPr>
          <w:rFonts w:asciiTheme="majorHAnsi" w:hAnsiTheme="majorHAnsi" w:cstheme="majorHAnsi"/>
        </w:rPr>
      </w:pPr>
      <w:r w:rsidRPr="00102270">
        <w:rPr>
          <w:rFonts w:asciiTheme="majorHAnsi" w:hAnsiTheme="majorHAnsi" w:cstheme="majorHAnsi"/>
        </w:rPr>
        <w:t>RL.9.1</w:t>
      </w:r>
      <w:r w:rsidR="00B17162" w:rsidRPr="00102270">
        <w:rPr>
          <w:rFonts w:asciiTheme="majorHAnsi" w:hAnsiTheme="majorHAnsi" w:cstheme="majorHAnsi"/>
        </w:rPr>
        <w:t xml:space="preserve">, </w:t>
      </w:r>
      <w:r w:rsidR="00545093" w:rsidRPr="00102270">
        <w:rPr>
          <w:rFonts w:asciiTheme="majorHAnsi" w:hAnsiTheme="majorHAnsi" w:cstheme="majorHAnsi"/>
        </w:rPr>
        <w:t>RL.9.2</w:t>
      </w:r>
      <w:r w:rsidR="00B17162" w:rsidRPr="00102270">
        <w:rPr>
          <w:rFonts w:asciiTheme="majorHAnsi" w:hAnsiTheme="majorHAnsi" w:cstheme="majorHAnsi"/>
        </w:rPr>
        <w:t xml:space="preserve">, </w:t>
      </w:r>
      <w:r w:rsidR="00DD61DA" w:rsidRPr="00102270">
        <w:rPr>
          <w:rFonts w:asciiTheme="majorHAnsi" w:hAnsiTheme="majorHAnsi" w:cstheme="majorHAnsi"/>
        </w:rPr>
        <w:t>RL.9.4</w:t>
      </w:r>
      <w:r w:rsidR="00B17162" w:rsidRPr="00102270">
        <w:rPr>
          <w:rFonts w:asciiTheme="majorHAnsi" w:hAnsiTheme="majorHAnsi" w:cstheme="majorHAnsi"/>
        </w:rPr>
        <w:t xml:space="preserve">, </w:t>
      </w:r>
      <w:r w:rsidR="005D284F" w:rsidRPr="00102270">
        <w:rPr>
          <w:rFonts w:asciiTheme="majorHAnsi" w:hAnsiTheme="majorHAnsi" w:cstheme="majorHAnsi"/>
        </w:rPr>
        <w:t xml:space="preserve">RL.9.6 </w:t>
      </w:r>
    </w:p>
    <w:p w14:paraId="495948FF" w14:textId="05E6DDFC" w:rsidR="00A04D83" w:rsidRDefault="00457375" w:rsidP="00A04D83">
      <w:pPr>
        <w:pStyle w:val="Default"/>
        <w:rPr>
          <w:rFonts w:asciiTheme="majorHAnsi" w:hAnsiTheme="majorHAnsi" w:cstheme="majorHAnsi"/>
        </w:rPr>
      </w:pPr>
      <w:r w:rsidRPr="00102270">
        <w:rPr>
          <w:rFonts w:asciiTheme="majorHAnsi" w:hAnsiTheme="majorHAnsi" w:cstheme="majorHAnsi"/>
        </w:rPr>
        <w:t>W.9.2a</w:t>
      </w:r>
      <w:r w:rsidR="00B17162" w:rsidRPr="00102270">
        <w:rPr>
          <w:rFonts w:asciiTheme="majorHAnsi" w:hAnsiTheme="majorHAnsi" w:cstheme="majorHAnsi"/>
        </w:rPr>
        <w:t xml:space="preserve">, </w:t>
      </w:r>
      <w:r w:rsidR="000C4A1E" w:rsidRPr="00102270">
        <w:rPr>
          <w:rFonts w:asciiTheme="majorHAnsi" w:hAnsiTheme="majorHAnsi" w:cstheme="majorHAnsi"/>
        </w:rPr>
        <w:t>W.9.2d</w:t>
      </w:r>
      <w:r w:rsidR="00B17162" w:rsidRPr="00102270">
        <w:rPr>
          <w:rFonts w:asciiTheme="majorHAnsi" w:hAnsiTheme="majorHAnsi" w:cstheme="majorHAnsi"/>
        </w:rPr>
        <w:t xml:space="preserve">, </w:t>
      </w:r>
      <w:r w:rsidR="00937403" w:rsidRPr="00102270">
        <w:rPr>
          <w:rFonts w:asciiTheme="majorHAnsi" w:hAnsiTheme="majorHAnsi" w:cstheme="majorHAnsi"/>
        </w:rPr>
        <w:t>W.9.5</w:t>
      </w:r>
      <w:r w:rsidR="00B17162" w:rsidRPr="00102270">
        <w:rPr>
          <w:rFonts w:asciiTheme="majorHAnsi" w:hAnsiTheme="majorHAnsi" w:cstheme="majorHAnsi"/>
        </w:rPr>
        <w:t xml:space="preserve">, </w:t>
      </w:r>
      <w:r w:rsidR="005C1393" w:rsidRPr="00102270">
        <w:rPr>
          <w:rFonts w:asciiTheme="majorHAnsi" w:hAnsiTheme="majorHAnsi" w:cstheme="majorHAnsi"/>
        </w:rPr>
        <w:t>W.9.7</w:t>
      </w:r>
      <w:r w:rsidR="00B17162" w:rsidRPr="00102270">
        <w:rPr>
          <w:rFonts w:asciiTheme="majorHAnsi" w:hAnsiTheme="majorHAnsi" w:cstheme="majorHAnsi"/>
        </w:rPr>
        <w:t xml:space="preserve">, </w:t>
      </w:r>
      <w:r w:rsidR="00164C80" w:rsidRPr="00102270">
        <w:rPr>
          <w:rFonts w:asciiTheme="majorHAnsi" w:hAnsiTheme="majorHAnsi" w:cstheme="majorHAnsi"/>
        </w:rPr>
        <w:t>W.9.8</w:t>
      </w:r>
      <w:r w:rsidR="00B17162" w:rsidRPr="00102270">
        <w:rPr>
          <w:rFonts w:asciiTheme="majorHAnsi" w:hAnsiTheme="majorHAnsi" w:cstheme="majorHAnsi"/>
        </w:rPr>
        <w:t xml:space="preserve">, </w:t>
      </w:r>
      <w:r w:rsidR="00A04D83" w:rsidRPr="00102270">
        <w:rPr>
          <w:rFonts w:asciiTheme="majorHAnsi" w:hAnsiTheme="majorHAnsi" w:cstheme="majorHAnsi"/>
        </w:rPr>
        <w:t xml:space="preserve">W.9.10 </w:t>
      </w:r>
    </w:p>
    <w:p w14:paraId="04DEB191" w14:textId="0BA949A9" w:rsidR="000F3E19" w:rsidRPr="00102270" w:rsidRDefault="000F3E19" w:rsidP="00A04D83">
      <w:pPr>
        <w:pStyle w:val="Defaul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H.9-10.1</w:t>
      </w:r>
      <w:r w:rsidR="00222A10">
        <w:rPr>
          <w:rFonts w:asciiTheme="majorHAnsi" w:hAnsiTheme="majorHAnsi" w:cstheme="majorHAnsi"/>
        </w:rPr>
        <w:t>, RH.9-10.6</w:t>
      </w:r>
      <w:r w:rsidR="00FA2FE2">
        <w:rPr>
          <w:rFonts w:asciiTheme="majorHAnsi" w:hAnsiTheme="majorHAnsi" w:cstheme="majorHAnsi"/>
        </w:rPr>
        <w:t>, RH.9-10.9</w:t>
      </w:r>
    </w:p>
    <w:p w14:paraId="4012EBEB" w14:textId="664931F4" w:rsidR="00020EA4" w:rsidRPr="00102270" w:rsidRDefault="0053031B" w:rsidP="00020EA4">
      <w:pPr>
        <w:pStyle w:val="Default"/>
        <w:rPr>
          <w:rFonts w:asciiTheme="majorHAnsi" w:hAnsiTheme="majorHAnsi" w:cstheme="majorHAnsi"/>
        </w:rPr>
      </w:pPr>
      <w:r w:rsidRPr="00102270">
        <w:rPr>
          <w:rFonts w:asciiTheme="majorHAnsi" w:hAnsiTheme="majorHAnsi" w:cstheme="majorHAnsi"/>
        </w:rPr>
        <w:t>RI.11.3</w:t>
      </w:r>
      <w:r w:rsidR="00B17162" w:rsidRPr="00102270">
        <w:rPr>
          <w:rFonts w:asciiTheme="majorHAnsi" w:hAnsiTheme="majorHAnsi" w:cstheme="majorHAnsi"/>
        </w:rPr>
        <w:t xml:space="preserve">, </w:t>
      </w:r>
      <w:r w:rsidR="00020EA4" w:rsidRPr="00102270">
        <w:rPr>
          <w:rFonts w:asciiTheme="majorHAnsi" w:hAnsiTheme="majorHAnsi" w:cstheme="majorHAnsi"/>
        </w:rPr>
        <w:t xml:space="preserve">RI.11.6 </w:t>
      </w:r>
    </w:p>
    <w:p w14:paraId="1498351A" w14:textId="4D7130BC" w:rsidR="00F55945" w:rsidRPr="00102270" w:rsidRDefault="00B27816" w:rsidP="00F55945">
      <w:pPr>
        <w:pStyle w:val="Default"/>
        <w:rPr>
          <w:rFonts w:asciiTheme="majorHAnsi" w:eastAsia="Helvetica Neue" w:hAnsiTheme="majorHAnsi" w:cstheme="majorHAnsi"/>
        </w:rPr>
      </w:pPr>
      <w:r w:rsidRPr="00102270">
        <w:rPr>
          <w:rFonts w:asciiTheme="majorHAnsi" w:eastAsia="Helvetica Neue" w:hAnsiTheme="majorHAnsi" w:cstheme="majorHAnsi"/>
        </w:rPr>
        <w:t>W.11-12.3</w:t>
      </w:r>
      <w:r w:rsidR="00B17162" w:rsidRPr="00102270">
        <w:rPr>
          <w:rFonts w:asciiTheme="majorHAnsi" w:eastAsia="Helvetica Neue" w:hAnsiTheme="majorHAnsi" w:cstheme="majorHAnsi"/>
        </w:rPr>
        <w:t xml:space="preserve">, </w:t>
      </w:r>
      <w:r w:rsidR="004211B4" w:rsidRPr="00102270">
        <w:rPr>
          <w:rFonts w:asciiTheme="majorHAnsi" w:eastAsia="Helvetica Neue" w:hAnsiTheme="majorHAnsi" w:cstheme="majorHAnsi"/>
        </w:rPr>
        <w:t>W.11-12.3d</w:t>
      </w:r>
      <w:r w:rsidR="00B17162" w:rsidRPr="00102270">
        <w:rPr>
          <w:rFonts w:asciiTheme="majorHAnsi" w:eastAsia="Helvetica Neue" w:hAnsiTheme="majorHAnsi" w:cstheme="majorHAnsi"/>
        </w:rPr>
        <w:t xml:space="preserve">, </w:t>
      </w:r>
      <w:r w:rsidR="0058018C" w:rsidRPr="00102270">
        <w:rPr>
          <w:rFonts w:asciiTheme="majorHAnsi" w:eastAsia="Helvetica Neue" w:hAnsiTheme="majorHAnsi" w:cstheme="majorHAnsi"/>
        </w:rPr>
        <w:t xml:space="preserve">W.11-12.7 </w:t>
      </w:r>
    </w:p>
    <w:p w14:paraId="6859086B" w14:textId="5566114A" w:rsidR="00B96240" w:rsidRPr="00102270" w:rsidRDefault="00B96240" w:rsidP="00B96240">
      <w:pPr>
        <w:pStyle w:val="Default"/>
        <w:rPr>
          <w:rFonts w:asciiTheme="majorHAnsi" w:hAnsiTheme="majorHAnsi" w:cstheme="majorHAnsi"/>
        </w:rPr>
      </w:pPr>
      <w:r w:rsidRPr="00102270">
        <w:rPr>
          <w:rFonts w:asciiTheme="majorHAnsi" w:hAnsiTheme="majorHAnsi" w:cstheme="majorHAnsi"/>
        </w:rPr>
        <w:t>RH.11-12.1</w:t>
      </w:r>
      <w:r w:rsidR="00B17162" w:rsidRPr="00102270">
        <w:rPr>
          <w:rFonts w:asciiTheme="majorHAnsi" w:hAnsiTheme="majorHAnsi" w:cstheme="majorHAnsi"/>
        </w:rPr>
        <w:t xml:space="preserve">, </w:t>
      </w:r>
      <w:r w:rsidRPr="00102270">
        <w:rPr>
          <w:rFonts w:asciiTheme="majorHAnsi" w:hAnsiTheme="majorHAnsi" w:cstheme="majorHAnsi"/>
        </w:rPr>
        <w:t>RH.11-12.6</w:t>
      </w:r>
    </w:p>
    <w:p w14:paraId="778DDAA1" w14:textId="5BFA9FC5" w:rsidR="00E0071B" w:rsidRPr="00102270" w:rsidRDefault="00624D84" w:rsidP="00E0071B">
      <w:pPr>
        <w:pStyle w:val="Default"/>
        <w:rPr>
          <w:rFonts w:asciiTheme="majorHAnsi" w:hAnsiTheme="majorHAnsi" w:cstheme="majorHAnsi"/>
        </w:rPr>
      </w:pPr>
      <w:r w:rsidRPr="00102270">
        <w:rPr>
          <w:rFonts w:asciiTheme="majorHAnsi" w:hAnsiTheme="majorHAnsi" w:cstheme="majorHAnsi"/>
        </w:rPr>
        <w:t>RL.11-12-4</w:t>
      </w:r>
      <w:r w:rsidR="00C16089" w:rsidRPr="00102270">
        <w:rPr>
          <w:rFonts w:asciiTheme="majorHAnsi" w:hAnsiTheme="majorHAnsi" w:cstheme="majorHAnsi"/>
        </w:rPr>
        <w:t xml:space="preserve"> </w:t>
      </w:r>
    </w:p>
    <w:p w14:paraId="78B6E9F1" w14:textId="2479D94F" w:rsidR="009A2A8C" w:rsidRDefault="009A2A8C" w:rsidP="009A2A8C">
      <w:pPr>
        <w:pStyle w:val="Default"/>
        <w:rPr>
          <w:sz w:val="23"/>
          <w:szCs w:val="23"/>
        </w:rPr>
      </w:pPr>
      <w:r>
        <w:rPr>
          <w:sz w:val="23"/>
          <w:szCs w:val="23"/>
        </w:rPr>
        <w:t>SL.11-12.</w:t>
      </w:r>
      <w:r w:rsidR="00F95FAA">
        <w:rPr>
          <w:sz w:val="23"/>
          <w:szCs w:val="23"/>
        </w:rPr>
        <w:t>1</w:t>
      </w:r>
      <w:r>
        <w:rPr>
          <w:sz w:val="23"/>
          <w:szCs w:val="23"/>
        </w:rPr>
        <w:t xml:space="preserve"> </w:t>
      </w:r>
    </w:p>
    <w:p w14:paraId="073CA024" w14:textId="77777777" w:rsidR="00B27816" w:rsidRPr="00FF2761" w:rsidRDefault="00B27816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00000029" w14:textId="60B36BB8" w:rsidR="000F3654" w:rsidRPr="00FF2761" w:rsidRDefault="002128D3">
      <w:pPr>
        <w:pStyle w:val="Heading5"/>
        <w:shd w:val="clear" w:color="auto" w:fill="FFFFFF"/>
        <w:spacing w:before="0" w:after="0"/>
        <w:rPr>
          <w:rFonts w:ascii="Helvetica Neue" w:eastAsia="Helvetica Neue" w:hAnsi="Helvetica Neue" w:cs="Helvetica Neue"/>
          <w:b/>
          <w:color w:val="000000"/>
          <w:sz w:val="24"/>
          <w:szCs w:val="24"/>
        </w:rPr>
      </w:pPr>
      <w:bookmarkStart w:id="11" w:name="_1w6wb9xm7gzt" w:colFirst="0" w:colLast="0"/>
      <w:bookmarkEnd w:id="11"/>
      <w:r w:rsidRPr="00FF2761">
        <w:rPr>
          <w:rFonts w:ascii="Helvetica Neue" w:eastAsia="Helvetica Neue" w:hAnsi="Helvetica Neue" w:cs="Helvetica Neue"/>
          <w:b/>
          <w:color w:val="000000"/>
          <w:sz w:val="24"/>
          <w:szCs w:val="24"/>
        </w:rPr>
        <w:t>Student Materials</w:t>
      </w:r>
    </w:p>
    <w:p w14:paraId="6714BB51" w14:textId="6A57F060" w:rsidR="00610B06" w:rsidRPr="00FF2761" w:rsidRDefault="00610B06" w:rsidP="00610B06">
      <w:pPr>
        <w:pStyle w:val="ListParagraph"/>
        <w:numPr>
          <w:ilvl w:val="0"/>
          <w:numId w:val="5"/>
        </w:num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>Lyrics “</w:t>
      </w:r>
      <w:r w:rsidR="00502E7F" w:rsidRPr="00FF2761">
        <w:rPr>
          <w:rFonts w:ascii="Helvetica Neue" w:eastAsia="Helvetica Neue" w:hAnsi="Helvetica Neue" w:cs="Helvetica Neue"/>
          <w:sz w:val="24"/>
          <w:szCs w:val="24"/>
        </w:rPr>
        <w:t>Train Whistle Blues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>”</w:t>
      </w:r>
      <w:r w:rsidR="004872CE" w:rsidRPr="00FF2761">
        <w:rPr>
          <w:rFonts w:ascii="Helvetica Neue" w:eastAsia="Helvetica Neue" w:hAnsi="Helvetica Neue" w:cs="Helvetica Neue"/>
          <w:sz w:val="24"/>
          <w:szCs w:val="24"/>
        </w:rPr>
        <w:t xml:space="preserve"> (downloadable PDF)</w:t>
      </w:r>
    </w:p>
    <w:p w14:paraId="7E14ECEE" w14:textId="65271FD8" w:rsidR="00610B06" w:rsidRPr="00FF2761" w:rsidRDefault="00AF4AA9" w:rsidP="00610B06">
      <w:pPr>
        <w:pStyle w:val="ListParagraph"/>
        <w:numPr>
          <w:ilvl w:val="0"/>
          <w:numId w:val="5"/>
        </w:num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Biography </w:t>
      </w:r>
      <w:r w:rsidR="00610B06" w:rsidRPr="00FF2761">
        <w:rPr>
          <w:rFonts w:ascii="Helvetica Neue" w:eastAsia="Helvetica Neue" w:hAnsi="Helvetica Neue" w:cs="Helvetica Neue"/>
          <w:sz w:val="24"/>
          <w:szCs w:val="24"/>
        </w:rPr>
        <w:t>of Jimmie Rodgers</w:t>
      </w:r>
      <w:r w:rsidR="00EE6F12" w:rsidRPr="00FF2761">
        <w:rPr>
          <w:rFonts w:ascii="Helvetica Neue" w:eastAsia="Helvetica Neue" w:hAnsi="Helvetica Neue" w:cs="Helvetica Neue"/>
          <w:sz w:val="24"/>
          <w:szCs w:val="24"/>
        </w:rPr>
        <w:t xml:space="preserve">: </w:t>
      </w:r>
      <w:hyperlink r:id="rId8" w:history="1">
        <w:r w:rsidR="00EE6F12" w:rsidRPr="00FF2761">
          <w:rPr>
            <w:rStyle w:val="Hyperlink"/>
            <w:rFonts w:ascii="Helvetica Neue" w:eastAsia="Helvetica Neue" w:hAnsi="Helvetica Neue" w:cs="Helvetica Neue"/>
            <w:sz w:val="24"/>
            <w:szCs w:val="24"/>
          </w:rPr>
          <w:t>https://www.jimmierodgers.com/biography</w:t>
        </w:r>
      </w:hyperlink>
      <w:r w:rsidR="001F378B" w:rsidRPr="00FF2761">
        <w:rPr>
          <w:rStyle w:val="Hyperlink"/>
          <w:rFonts w:ascii="Helvetica Neue" w:eastAsia="Helvetica Neue" w:hAnsi="Helvetica Neue" w:cs="Helvetica Neue"/>
          <w:sz w:val="24"/>
          <w:szCs w:val="24"/>
        </w:rPr>
        <w:t xml:space="preserve"> </w:t>
      </w:r>
    </w:p>
    <w:p w14:paraId="5FF4EEE5" w14:textId="0A191472" w:rsidR="0027781D" w:rsidRPr="00FF2761" w:rsidRDefault="000546FD" w:rsidP="00610B06">
      <w:pPr>
        <w:pStyle w:val="ListParagraph"/>
        <w:numPr>
          <w:ilvl w:val="0"/>
          <w:numId w:val="5"/>
        </w:num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Trixie </w:t>
      </w:r>
      <w:r w:rsidR="00472E88" w:rsidRPr="00FF2761">
        <w:rPr>
          <w:rFonts w:ascii="Helvetica Neue" w:eastAsia="Helvetica Neue" w:hAnsi="Helvetica Neue" w:cs="Helvetica Neue"/>
          <w:sz w:val="24"/>
          <w:szCs w:val="24"/>
        </w:rPr>
        <w:t xml:space="preserve">Smith </w:t>
      </w:r>
      <w:r w:rsidR="0027781D" w:rsidRPr="00FF2761">
        <w:rPr>
          <w:rFonts w:ascii="Helvetica Neue" w:eastAsia="Helvetica Neue" w:hAnsi="Helvetica Neue" w:cs="Helvetica Neue"/>
          <w:sz w:val="24"/>
          <w:szCs w:val="24"/>
        </w:rPr>
        <w:t>Lyrics “</w:t>
      </w:r>
      <w:r w:rsidR="000A1783" w:rsidRPr="00FF2761">
        <w:rPr>
          <w:rFonts w:ascii="Helvetica Neue" w:eastAsia="Helvetica Neue" w:hAnsi="Helvetica Neue" w:cs="Helvetica Neue"/>
          <w:sz w:val="24"/>
          <w:szCs w:val="24"/>
        </w:rPr>
        <w:t>Freight Train Blues</w:t>
      </w:r>
      <w:r w:rsidR="0027781D" w:rsidRPr="00FF2761">
        <w:rPr>
          <w:rFonts w:ascii="Helvetica Neue" w:eastAsia="Helvetica Neue" w:hAnsi="Helvetica Neue" w:cs="Helvetica Neue"/>
          <w:sz w:val="24"/>
          <w:szCs w:val="24"/>
        </w:rPr>
        <w:t xml:space="preserve">” </w:t>
      </w:r>
      <w:r w:rsidR="003C4441" w:rsidRPr="00FF2761">
        <w:rPr>
          <w:rFonts w:ascii="Helvetica Neue" w:eastAsia="Helvetica Neue" w:hAnsi="Helvetica Neue" w:cs="Helvetica Neue"/>
          <w:sz w:val="24"/>
          <w:szCs w:val="24"/>
        </w:rPr>
        <w:t>(downloadable PDF)</w:t>
      </w:r>
    </w:p>
    <w:p w14:paraId="42DE214A" w14:textId="51626490" w:rsidR="007A109B" w:rsidRDefault="003C4441" w:rsidP="000E4C5E">
      <w:pPr>
        <w:pStyle w:val="ListParagraph"/>
        <w:numPr>
          <w:ilvl w:val="0"/>
          <w:numId w:val="5"/>
        </w:num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78286C">
        <w:rPr>
          <w:rFonts w:ascii="Helvetica Neue" w:eastAsia="Helvetica Neue" w:hAnsi="Helvetica Neue" w:cs="Helvetica Neue"/>
          <w:sz w:val="24"/>
          <w:szCs w:val="24"/>
        </w:rPr>
        <w:t>Biography of Trixie Smith</w:t>
      </w:r>
      <w:r w:rsidR="001F378B" w:rsidRPr="0078286C">
        <w:rPr>
          <w:rFonts w:ascii="Helvetica Neue" w:eastAsia="Helvetica Neue" w:hAnsi="Helvetica Neue" w:cs="Helvetica Neue"/>
          <w:sz w:val="24"/>
          <w:szCs w:val="24"/>
        </w:rPr>
        <w:t xml:space="preserve">: </w:t>
      </w:r>
      <w:hyperlink r:id="rId9" w:history="1">
        <w:r w:rsidR="007A109B" w:rsidRPr="00AD03E7">
          <w:rPr>
            <w:rStyle w:val="Hyperlink"/>
            <w:rFonts w:ascii="Helvetica Neue" w:eastAsia="Helvetica Neue" w:hAnsi="Helvetica Neue" w:cs="Helvetica Neue"/>
            <w:sz w:val="24"/>
            <w:szCs w:val="24"/>
          </w:rPr>
          <w:t>https://www.harlemworldmagazine.com/trixie-smith-the-legendary-harlem-blues-singer-1895-1943/</w:t>
        </w:r>
      </w:hyperlink>
    </w:p>
    <w:p w14:paraId="7A6195B1" w14:textId="766F8DB4" w:rsidR="00304EB6" w:rsidRPr="0078286C" w:rsidRDefault="00EA6A92" w:rsidP="000E4C5E">
      <w:pPr>
        <w:pStyle w:val="ListParagraph"/>
        <w:numPr>
          <w:ilvl w:val="0"/>
          <w:numId w:val="5"/>
        </w:num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>
        <w:rPr>
          <w:rFonts w:ascii="Helvetica Neue" w:eastAsia="Helvetica Neue" w:hAnsi="Helvetica Neue" w:cs="Helvetica Neue"/>
          <w:sz w:val="24"/>
          <w:szCs w:val="24"/>
        </w:rPr>
        <w:t xml:space="preserve">Robert Wilkins </w:t>
      </w:r>
      <w:r w:rsidR="00974256" w:rsidRPr="0078286C">
        <w:rPr>
          <w:rFonts w:ascii="Helvetica Neue" w:eastAsia="Helvetica Neue" w:hAnsi="Helvetica Neue" w:cs="Helvetica Neue"/>
          <w:sz w:val="24"/>
          <w:szCs w:val="24"/>
        </w:rPr>
        <w:t>Lyrics</w:t>
      </w:r>
      <w:r w:rsidR="00F73443" w:rsidRPr="0078286C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F73443" w:rsidRPr="0078286C">
        <w:rPr>
          <w:sz w:val="24"/>
          <w:szCs w:val="24"/>
        </w:rPr>
        <w:t>“</w:t>
      </w:r>
      <w:r w:rsidR="00CD5773">
        <w:rPr>
          <w:sz w:val="24"/>
          <w:szCs w:val="24"/>
        </w:rPr>
        <w:t>Long Train Blues</w:t>
      </w:r>
      <w:r w:rsidR="00F73443" w:rsidRPr="0078286C">
        <w:rPr>
          <w:sz w:val="24"/>
          <w:szCs w:val="24"/>
        </w:rPr>
        <w:t>”</w:t>
      </w:r>
      <w:r w:rsidR="00304EB6" w:rsidRPr="0078286C">
        <w:rPr>
          <w:rFonts w:ascii="Helvetica Neue" w:eastAsia="Helvetica Neue" w:hAnsi="Helvetica Neue" w:cs="Helvetica Neue"/>
          <w:sz w:val="24"/>
          <w:szCs w:val="24"/>
        </w:rPr>
        <w:t xml:space="preserve"> (downloadable PDF)</w:t>
      </w:r>
    </w:p>
    <w:p w14:paraId="1B503951" w14:textId="10F8EB42" w:rsidR="000270D1" w:rsidRDefault="00304EB6" w:rsidP="00615400">
      <w:pPr>
        <w:pStyle w:val="ListParagraph"/>
        <w:numPr>
          <w:ilvl w:val="0"/>
          <w:numId w:val="5"/>
        </w:num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0270D1">
        <w:rPr>
          <w:rFonts w:ascii="Helvetica Neue" w:eastAsia="Helvetica Neue" w:hAnsi="Helvetica Neue" w:cs="Helvetica Neue"/>
          <w:sz w:val="24"/>
          <w:szCs w:val="24"/>
        </w:rPr>
        <w:t>Biography of</w:t>
      </w:r>
      <w:r w:rsidR="00F26929" w:rsidRPr="000270D1">
        <w:rPr>
          <w:rFonts w:ascii="Helvetica Neue" w:eastAsia="Helvetica Neue" w:hAnsi="Helvetica Neue" w:cs="Helvetica Neue"/>
          <w:sz w:val="24"/>
          <w:szCs w:val="24"/>
        </w:rPr>
        <w:t xml:space="preserve"> Robert Wilkins</w:t>
      </w:r>
      <w:r w:rsidR="005D3A45" w:rsidRPr="000270D1">
        <w:rPr>
          <w:rFonts w:ascii="Helvetica Neue" w:eastAsia="Helvetica Neue" w:hAnsi="Helvetica Neue" w:cs="Helvetica Neue"/>
          <w:sz w:val="24"/>
          <w:szCs w:val="24"/>
        </w:rPr>
        <w:t>:</w:t>
      </w:r>
      <w:r w:rsidR="008E3299" w:rsidRPr="000270D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hyperlink r:id="rId10" w:history="1">
        <w:r w:rsidR="000270D1" w:rsidRPr="00AD03E7">
          <w:rPr>
            <w:rStyle w:val="Hyperlink"/>
            <w:rFonts w:ascii="Helvetica Neue" w:eastAsia="Helvetica Neue" w:hAnsi="Helvetica Neue" w:cs="Helvetica Neue"/>
            <w:sz w:val="24"/>
            <w:szCs w:val="24"/>
          </w:rPr>
          <w:t>https://www.allaboutbluesmusic.com/rev-robert-wilkins/</w:t>
        </w:r>
      </w:hyperlink>
    </w:p>
    <w:p w14:paraId="215C9BFF" w14:textId="23B7E786" w:rsidR="003C4441" w:rsidRDefault="00FB3F0E" w:rsidP="00615400">
      <w:pPr>
        <w:pStyle w:val="ListParagraph"/>
        <w:numPr>
          <w:ilvl w:val="0"/>
          <w:numId w:val="5"/>
        </w:num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>
        <w:rPr>
          <w:rFonts w:ascii="Helvetica Neue" w:eastAsia="Helvetica Neue" w:hAnsi="Helvetica Neue" w:cs="Helvetica Neue"/>
          <w:sz w:val="24"/>
          <w:szCs w:val="24"/>
        </w:rPr>
        <w:t>A b</w:t>
      </w:r>
      <w:r w:rsidR="004A33D6" w:rsidRPr="000270D1">
        <w:rPr>
          <w:rFonts w:ascii="Helvetica Neue" w:eastAsia="Helvetica Neue" w:hAnsi="Helvetica Neue" w:cs="Helvetica Neue"/>
          <w:sz w:val="24"/>
          <w:szCs w:val="24"/>
        </w:rPr>
        <w:t xml:space="preserve">rief history of </w:t>
      </w:r>
      <w:r>
        <w:rPr>
          <w:rFonts w:ascii="Helvetica Neue" w:eastAsia="Helvetica Neue" w:hAnsi="Helvetica Neue" w:cs="Helvetica Neue"/>
          <w:sz w:val="24"/>
          <w:szCs w:val="24"/>
        </w:rPr>
        <w:t xml:space="preserve">the </w:t>
      </w:r>
      <w:r w:rsidR="004A33D6" w:rsidRPr="000270D1">
        <w:rPr>
          <w:rFonts w:ascii="Helvetica Neue" w:eastAsia="Helvetica Neue" w:hAnsi="Helvetica Neue" w:cs="Helvetica Neue"/>
          <w:sz w:val="24"/>
          <w:szCs w:val="24"/>
        </w:rPr>
        <w:t xml:space="preserve">railroad during </w:t>
      </w:r>
      <w:r>
        <w:rPr>
          <w:rFonts w:ascii="Helvetica Neue" w:eastAsia="Helvetica Neue" w:hAnsi="Helvetica Neue" w:cs="Helvetica Neue"/>
          <w:sz w:val="24"/>
          <w:szCs w:val="24"/>
        </w:rPr>
        <w:t xml:space="preserve">the </w:t>
      </w:r>
      <w:r w:rsidR="004A33D6" w:rsidRPr="000270D1">
        <w:rPr>
          <w:rFonts w:ascii="Helvetica Neue" w:eastAsia="Helvetica Neue" w:hAnsi="Helvetica Neue" w:cs="Helvetica Neue"/>
          <w:sz w:val="24"/>
          <w:szCs w:val="24"/>
        </w:rPr>
        <w:t xml:space="preserve">mid-1920s </w:t>
      </w:r>
      <w:r w:rsidR="008756E4" w:rsidRPr="000270D1">
        <w:rPr>
          <w:rFonts w:ascii="Helvetica Neue" w:eastAsia="Helvetica Neue" w:hAnsi="Helvetica Neue" w:cs="Helvetica Neue"/>
          <w:sz w:val="24"/>
          <w:szCs w:val="24"/>
        </w:rPr>
        <w:t xml:space="preserve">to </w:t>
      </w:r>
      <w:r w:rsidR="004A33D6" w:rsidRPr="000270D1">
        <w:rPr>
          <w:rFonts w:ascii="Helvetica Neue" w:eastAsia="Helvetica Neue" w:hAnsi="Helvetica Neue" w:cs="Helvetica Neue"/>
          <w:sz w:val="24"/>
          <w:szCs w:val="24"/>
        </w:rPr>
        <w:t>early 1930s</w:t>
      </w:r>
      <w:r w:rsidR="00397D21" w:rsidRPr="000270D1">
        <w:rPr>
          <w:rFonts w:ascii="Helvetica Neue" w:eastAsia="Helvetica Neue" w:hAnsi="Helvetica Neue" w:cs="Helvetica Neue"/>
          <w:sz w:val="24"/>
          <w:szCs w:val="24"/>
        </w:rPr>
        <w:t xml:space="preserve"> and the Jim Crow laws regarding segregation, specifically on the trains in the South.</w:t>
      </w:r>
      <w:r w:rsidR="00AC5306" w:rsidRPr="000270D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hyperlink r:id="rId11" w:history="1">
        <w:r w:rsidR="00AC5306" w:rsidRPr="000270D1">
          <w:rPr>
            <w:rStyle w:val="Hyperlink"/>
            <w:rFonts w:ascii="Helvetica Neue" w:eastAsia="Helvetica Neue" w:hAnsi="Helvetica Neue" w:cs="Helvetica Neue"/>
            <w:sz w:val="24"/>
            <w:szCs w:val="24"/>
          </w:rPr>
          <w:t>https://history.howstuffworks.com/american-history/railroads-of-the-1920s.htm</w:t>
        </w:r>
      </w:hyperlink>
      <w:r w:rsidR="00AC5306" w:rsidRPr="000270D1">
        <w:rPr>
          <w:rFonts w:ascii="Helvetica Neue" w:eastAsia="Helvetica Neue" w:hAnsi="Helvetica Neue" w:cs="Helvetica Neue"/>
          <w:sz w:val="24"/>
          <w:szCs w:val="24"/>
        </w:rPr>
        <w:t xml:space="preserve"> </w:t>
      </w:r>
    </w:p>
    <w:p w14:paraId="7C0BF511" w14:textId="4DACB657" w:rsidR="00A81467" w:rsidRDefault="00A81467" w:rsidP="00A81467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75DBF7C7" w14:textId="645843C6" w:rsidR="00A81467" w:rsidRDefault="00A81467" w:rsidP="00A81467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>
        <w:rPr>
          <w:rFonts w:ascii="Helvetica Neue" w:eastAsia="Helvetica Neue" w:hAnsi="Helvetica Neue" w:cs="Helvetica Neue"/>
          <w:sz w:val="24"/>
          <w:szCs w:val="24"/>
        </w:rPr>
        <w:t>Recordings:</w:t>
      </w:r>
    </w:p>
    <w:p w14:paraId="3DDB4CAA" w14:textId="77777777" w:rsidR="00A81467" w:rsidRPr="00FF2761" w:rsidRDefault="00A81467" w:rsidP="00A81467">
      <w:pPr>
        <w:pStyle w:val="ListParagraph"/>
        <w:numPr>
          <w:ilvl w:val="0"/>
          <w:numId w:val="10"/>
        </w:numPr>
        <w:shd w:val="clear" w:color="auto" w:fill="FFFFFF"/>
        <w:rPr>
          <w:sz w:val="24"/>
          <w:szCs w:val="24"/>
        </w:rPr>
      </w:pPr>
      <w:r w:rsidRPr="00FF2761">
        <w:rPr>
          <w:sz w:val="24"/>
          <w:szCs w:val="24"/>
        </w:rPr>
        <w:t xml:space="preserve">(Jazz) Trixie Smith “Freight Train Blues”: </w:t>
      </w:r>
      <w:hyperlink r:id="rId12" w:history="1">
        <w:r w:rsidRPr="00FF2761">
          <w:rPr>
            <w:rStyle w:val="Hyperlink"/>
            <w:sz w:val="24"/>
            <w:szCs w:val="24"/>
          </w:rPr>
          <w:t>https://youtu.be/uFGamRcPJJw</w:t>
        </w:r>
      </w:hyperlink>
      <w:r w:rsidRPr="00FF2761">
        <w:rPr>
          <w:sz w:val="24"/>
          <w:szCs w:val="24"/>
        </w:rPr>
        <w:t xml:space="preserve"> </w:t>
      </w:r>
    </w:p>
    <w:p w14:paraId="2118E269" w14:textId="77777777" w:rsidR="00A81467" w:rsidRPr="00FF2761" w:rsidRDefault="00A81467" w:rsidP="00A81467">
      <w:pPr>
        <w:pStyle w:val="ListParagraph"/>
        <w:numPr>
          <w:ilvl w:val="0"/>
          <w:numId w:val="10"/>
        </w:numPr>
        <w:shd w:val="clear" w:color="auto" w:fill="FFFFFF"/>
        <w:rPr>
          <w:rFonts w:ascii="Helvetica Neue" w:eastAsia="Helvetica Neue" w:hAnsi="Helvetica Neue" w:cs="Helvetica Neue"/>
          <w:bCs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Cs/>
          <w:sz w:val="24"/>
          <w:szCs w:val="24"/>
        </w:rPr>
        <w:t xml:space="preserve">(Delta Blues) </w:t>
      </w:r>
      <w:r>
        <w:rPr>
          <w:rFonts w:ascii="Helvetica Neue" w:eastAsia="Helvetica Neue" w:hAnsi="Helvetica Neue" w:cs="Helvetica Neue"/>
          <w:bCs/>
          <w:sz w:val="24"/>
          <w:szCs w:val="24"/>
        </w:rPr>
        <w:t xml:space="preserve">Robert Wilkins </w:t>
      </w:r>
      <w:r w:rsidRPr="00FF2761">
        <w:rPr>
          <w:sz w:val="24"/>
          <w:szCs w:val="24"/>
        </w:rPr>
        <w:t>“</w:t>
      </w:r>
      <w:r>
        <w:rPr>
          <w:sz w:val="24"/>
          <w:szCs w:val="24"/>
        </w:rPr>
        <w:t xml:space="preserve">Long Train </w:t>
      </w:r>
      <w:r w:rsidRPr="00FF2761">
        <w:rPr>
          <w:sz w:val="24"/>
          <w:szCs w:val="24"/>
        </w:rPr>
        <w:t xml:space="preserve">Blues”: </w:t>
      </w:r>
      <w:hyperlink r:id="rId13" w:history="1">
        <w:r w:rsidRPr="00AD03E7">
          <w:rPr>
            <w:rStyle w:val="Hyperlink"/>
            <w:sz w:val="24"/>
            <w:szCs w:val="24"/>
          </w:rPr>
          <w:t>https://youtu.be/o4w-z8ldlfM</w:t>
        </w:r>
      </w:hyperlink>
      <w:r>
        <w:rPr>
          <w:sz w:val="24"/>
          <w:szCs w:val="24"/>
        </w:rPr>
        <w:t xml:space="preserve"> </w:t>
      </w:r>
      <w:r w:rsidRPr="00FF2761">
        <w:rPr>
          <w:sz w:val="24"/>
          <w:szCs w:val="24"/>
        </w:rPr>
        <w:t xml:space="preserve"> </w:t>
      </w:r>
    </w:p>
    <w:p w14:paraId="52B2A904" w14:textId="77777777" w:rsidR="00A81467" w:rsidRPr="00FF2761" w:rsidRDefault="00A81467" w:rsidP="00A81467">
      <w:pPr>
        <w:pStyle w:val="ListParagraph"/>
        <w:numPr>
          <w:ilvl w:val="0"/>
          <w:numId w:val="6"/>
        </w:num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(Country) Jimmie Rodgers, “Train Whistle Blues”: </w:t>
      </w:r>
      <w:hyperlink r:id="rId14" w:history="1">
        <w:r w:rsidRPr="00AD03E7">
          <w:rPr>
            <w:rStyle w:val="Hyperlink"/>
            <w:sz w:val="24"/>
            <w:szCs w:val="24"/>
          </w:rPr>
          <w:t>https://youtu.be/J6KjvAC8l38</w:t>
        </w:r>
      </w:hyperlink>
      <w:r>
        <w:rPr>
          <w:sz w:val="24"/>
          <w:szCs w:val="24"/>
        </w:rPr>
        <w:t xml:space="preserve"> </w:t>
      </w:r>
    </w:p>
    <w:p w14:paraId="597D4DE6" w14:textId="77777777" w:rsidR="00A81467" w:rsidRDefault="00A81467" w:rsidP="00D821CF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637FB507" w14:textId="2B0AD43F" w:rsidR="00D821CF" w:rsidRPr="00D821CF" w:rsidRDefault="00D821CF" w:rsidP="00D821CF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>
        <w:rPr>
          <w:rFonts w:ascii="Helvetica Neue" w:eastAsia="Helvetica Neue" w:hAnsi="Helvetica Neue" w:cs="Helvetica Neue"/>
          <w:sz w:val="24"/>
          <w:szCs w:val="24"/>
        </w:rPr>
        <w:t>For students songs:</w:t>
      </w:r>
    </w:p>
    <w:p w14:paraId="6C1A7F61" w14:textId="77777777" w:rsidR="00A07CF9" w:rsidRDefault="00A07CF9" w:rsidP="00A07CF9">
      <w:pPr>
        <w:pStyle w:val="ListParagraph"/>
        <w:numPr>
          <w:ilvl w:val="0"/>
          <w:numId w:val="5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Backing track: (blues) 12 bar blues in the key of C: </w:t>
      </w:r>
      <w:hyperlink r:id="rId15" w:history="1">
        <w:r w:rsidRPr="00AD03E7">
          <w:rPr>
            <w:rStyle w:val="Hyperlink"/>
            <w:sz w:val="24"/>
            <w:szCs w:val="24"/>
          </w:rPr>
          <w:t>https://youtu.be/6gCNUfhRlLA</w:t>
        </w:r>
      </w:hyperlink>
      <w:r>
        <w:rPr>
          <w:sz w:val="24"/>
          <w:szCs w:val="24"/>
        </w:rPr>
        <w:t xml:space="preserve"> </w:t>
      </w:r>
    </w:p>
    <w:p w14:paraId="4F95A94B" w14:textId="6B55B524" w:rsidR="00A07CF9" w:rsidRDefault="00A07CF9" w:rsidP="00A07CF9">
      <w:pPr>
        <w:pStyle w:val="ListParagraph"/>
        <w:numPr>
          <w:ilvl w:val="0"/>
          <w:numId w:val="5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Backing track (</w:t>
      </w:r>
      <w:r w:rsidR="00BA449F">
        <w:rPr>
          <w:sz w:val="24"/>
          <w:szCs w:val="24"/>
        </w:rPr>
        <w:t>blues-</w:t>
      </w:r>
      <w:r>
        <w:rPr>
          <w:sz w:val="24"/>
          <w:szCs w:val="24"/>
        </w:rPr>
        <w:t xml:space="preserve">fast): (blues) 12 bar blues in </w:t>
      </w:r>
      <w:r w:rsidR="00FB3F0E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key of A: </w:t>
      </w:r>
      <w:hyperlink r:id="rId16" w:history="1">
        <w:r w:rsidRPr="00AD03E7">
          <w:rPr>
            <w:rStyle w:val="Hyperlink"/>
            <w:sz w:val="24"/>
            <w:szCs w:val="24"/>
          </w:rPr>
          <w:t>https://youtu.be/nQCOnyBjGm8</w:t>
        </w:r>
      </w:hyperlink>
    </w:p>
    <w:p w14:paraId="3B8C823B" w14:textId="52131D4A" w:rsidR="00A07CF9" w:rsidRDefault="00A07CF9" w:rsidP="00A07CF9">
      <w:pPr>
        <w:pStyle w:val="ListParagraph"/>
        <w:numPr>
          <w:ilvl w:val="0"/>
          <w:numId w:val="5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Backing track (country): 12 bar blues in </w:t>
      </w:r>
      <w:r w:rsidR="00FB3F0E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key of A: </w:t>
      </w:r>
      <w:hyperlink r:id="rId17" w:history="1">
        <w:r w:rsidRPr="00AD03E7">
          <w:rPr>
            <w:rStyle w:val="Hyperlink"/>
            <w:sz w:val="24"/>
            <w:szCs w:val="24"/>
          </w:rPr>
          <w:t>https://youtu.be/IXuBVEXcGuI</w:t>
        </w:r>
      </w:hyperlink>
      <w:r>
        <w:rPr>
          <w:sz w:val="24"/>
          <w:szCs w:val="24"/>
        </w:rPr>
        <w:t xml:space="preserve"> </w:t>
      </w:r>
    </w:p>
    <w:p w14:paraId="186CDF10" w14:textId="6793AB5A" w:rsidR="00A07CF9" w:rsidRDefault="00A07CF9" w:rsidP="00A07CF9">
      <w:pPr>
        <w:pStyle w:val="ListParagraph"/>
        <w:numPr>
          <w:ilvl w:val="0"/>
          <w:numId w:val="5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Backing track (jazz): 12 bar blues in </w:t>
      </w:r>
      <w:r w:rsidR="00FB3F0E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key of Bb: </w:t>
      </w:r>
      <w:hyperlink r:id="rId18" w:history="1">
        <w:r w:rsidRPr="00AD03E7">
          <w:rPr>
            <w:rStyle w:val="Hyperlink"/>
            <w:sz w:val="24"/>
            <w:szCs w:val="24"/>
          </w:rPr>
          <w:t>https://youtu.be/GjLBGOIv6jw</w:t>
        </w:r>
      </w:hyperlink>
      <w:r>
        <w:rPr>
          <w:sz w:val="24"/>
          <w:szCs w:val="24"/>
        </w:rPr>
        <w:t xml:space="preserve"> </w:t>
      </w:r>
    </w:p>
    <w:p w14:paraId="7CE4E693" w14:textId="77777777" w:rsidR="0035265D" w:rsidRDefault="0035265D" w:rsidP="00977A7D">
      <w:pPr>
        <w:shd w:val="clear" w:color="auto" w:fill="FFFFFF"/>
        <w:rPr>
          <w:sz w:val="24"/>
          <w:szCs w:val="24"/>
        </w:rPr>
      </w:pPr>
    </w:p>
    <w:p w14:paraId="27218D37" w14:textId="3E8FBCAC" w:rsidR="00977A7D" w:rsidRPr="006C4196" w:rsidRDefault="00977A7D" w:rsidP="00977A7D">
      <w:pPr>
        <w:shd w:val="clear" w:color="auto" w:fill="FFFFFF"/>
        <w:rPr>
          <w:i/>
          <w:iCs/>
          <w:sz w:val="24"/>
          <w:szCs w:val="24"/>
        </w:rPr>
      </w:pPr>
      <w:r w:rsidRPr="006C4196">
        <w:rPr>
          <w:i/>
          <w:iCs/>
          <w:sz w:val="24"/>
          <w:szCs w:val="24"/>
        </w:rPr>
        <w:lastRenderedPageBreak/>
        <w:t>If students play</w:t>
      </w:r>
      <w:r w:rsidR="0035265D" w:rsidRPr="006C4196">
        <w:rPr>
          <w:i/>
          <w:iCs/>
          <w:sz w:val="24"/>
          <w:szCs w:val="24"/>
        </w:rPr>
        <w:t xml:space="preserve"> an instrument and want to back themselves up,</w:t>
      </w:r>
      <w:r w:rsidRPr="006C4196">
        <w:rPr>
          <w:i/>
          <w:iCs/>
          <w:sz w:val="24"/>
          <w:szCs w:val="24"/>
        </w:rPr>
        <w:t xml:space="preserve"> they can </w:t>
      </w:r>
      <w:r w:rsidR="00041AF1">
        <w:rPr>
          <w:i/>
          <w:iCs/>
          <w:sz w:val="24"/>
          <w:szCs w:val="24"/>
        </w:rPr>
        <w:t>do that</w:t>
      </w:r>
      <w:r w:rsidR="006166CB" w:rsidRPr="006C4196">
        <w:rPr>
          <w:i/>
          <w:iCs/>
          <w:sz w:val="24"/>
          <w:szCs w:val="24"/>
        </w:rPr>
        <w:t xml:space="preserve"> </w:t>
      </w:r>
      <w:r w:rsidRPr="006C4196">
        <w:rPr>
          <w:i/>
          <w:iCs/>
          <w:sz w:val="24"/>
          <w:szCs w:val="24"/>
        </w:rPr>
        <w:t>instead of the backing track.</w:t>
      </w:r>
      <w:r w:rsidR="006C4196">
        <w:rPr>
          <w:i/>
          <w:iCs/>
          <w:sz w:val="24"/>
          <w:szCs w:val="24"/>
        </w:rPr>
        <w:t xml:space="preserve"> The backing tracks </w:t>
      </w:r>
      <w:r w:rsidR="009F3714">
        <w:rPr>
          <w:i/>
          <w:iCs/>
          <w:sz w:val="24"/>
          <w:szCs w:val="24"/>
        </w:rPr>
        <w:t xml:space="preserve">are </w:t>
      </w:r>
      <w:r w:rsidR="00DF7A58">
        <w:rPr>
          <w:i/>
          <w:iCs/>
          <w:sz w:val="24"/>
          <w:szCs w:val="24"/>
        </w:rPr>
        <w:t xml:space="preserve">mainly </w:t>
      </w:r>
      <w:r w:rsidR="009F3714">
        <w:rPr>
          <w:i/>
          <w:iCs/>
          <w:sz w:val="24"/>
          <w:szCs w:val="24"/>
        </w:rPr>
        <w:t xml:space="preserve">to </w:t>
      </w:r>
      <w:r w:rsidR="00894648">
        <w:rPr>
          <w:i/>
          <w:iCs/>
          <w:sz w:val="24"/>
          <w:szCs w:val="24"/>
        </w:rPr>
        <w:t>highlight</w:t>
      </w:r>
      <w:r w:rsidR="00DF7A58">
        <w:rPr>
          <w:i/>
          <w:iCs/>
          <w:sz w:val="24"/>
          <w:szCs w:val="24"/>
        </w:rPr>
        <w:t xml:space="preserve"> </w:t>
      </w:r>
      <w:r w:rsidR="0060791E">
        <w:rPr>
          <w:i/>
          <w:iCs/>
          <w:sz w:val="24"/>
          <w:szCs w:val="24"/>
        </w:rPr>
        <w:t xml:space="preserve">the various </w:t>
      </w:r>
      <w:r w:rsidR="00DF7A58">
        <w:rPr>
          <w:i/>
          <w:iCs/>
          <w:sz w:val="24"/>
          <w:szCs w:val="24"/>
        </w:rPr>
        <w:t xml:space="preserve">instruments </w:t>
      </w:r>
      <w:r w:rsidR="00EC26AC">
        <w:rPr>
          <w:i/>
          <w:iCs/>
          <w:sz w:val="24"/>
          <w:szCs w:val="24"/>
        </w:rPr>
        <w:t xml:space="preserve">normally </w:t>
      </w:r>
      <w:r w:rsidR="0047098C">
        <w:rPr>
          <w:i/>
          <w:iCs/>
          <w:sz w:val="24"/>
          <w:szCs w:val="24"/>
        </w:rPr>
        <w:t>used within specific genres</w:t>
      </w:r>
      <w:r w:rsidR="00985A44">
        <w:rPr>
          <w:i/>
          <w:iCs/>
          <w:sz w:val="24"/>
          <w:szCs w:val="24"/>
        </w:rPr>
        <w:t xml:space="preserve"> of Jazz, Blues, and Country</w:t>
      </w:r>
      <w:r w:rsidR="0047098C">
        <w:rPr>
          <w:i/>
          <w:iCs/>
          <w:sz w:val="24"/>
          <w:szCs w:val="24"/>
        </w:rPr>
        <w:t xml:space="preserve">. </w:t>
      </w:r>
    </w:p>
    <w:p w14:paraId="0000002E" w14:textId="77777777" w:rsidR="000F3654" w:rsidRPr="00FF2761" w:rsidRDefault="000F3654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233FFD73" w14:textId="77777777" w:rsidR="00BF667D" w:rsidRPr="00FF2761" w:rsidRDefault="002128D3" w:rsidP="00BF667D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Video</w:t>
      </w:r>
      <w:r w:rsidR="007404D2"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 &amp; Audio</w:t>
      </w:r>
      <w:r w:rsidR="00624000"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 Resources:</w:t>
      </w:r>
    </w:p>
    <w:p w14:paraId="15DB7740" w14:textId="77777777" w:rsidR="00BF667D" w:rsidRPr="00FF2761" w:rsidRDefault="00BF667D" w:rsidP="00BF667D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</w:p>
    <w:p w14:paraId="1466E52B" w14:textId="526A60D0" w:rsidR="00D81EBF" w:rsidRPr="00FF2761" w:rsidRDefault="00D33DB4" w:rsidP="00C6376B">
      <w:pPr>
        <w:pStyle w:val="ListParagraph"/>
        <w:numPr>
          <w:ilvl w:val="0"/>
          <w:numId w:val="6"/>
        </w:numPr>
        <w:shd w:val="clear" w:color="auto" w:fill="FFFFFF"/>
        <w:rPr>
          <w:rFonts w:ascii="Helvetica Neue" w:eastAsia="Helvetica Neue" w:hAnsi="Helvetica Neue" w:cs="Helvetica Neue"/>
          <w:i/>
          <w:iCs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The Train and Jazz and Blues </w:t>
      </w:r>
      <w:r w:rsidR="007404D2" w:rsidRPr="00FF2761">
        <w:rPr>
          <w:rFonts w:ascii="Helvetica Neue" w:eastAsia="Helvetica Neue" w:hAnsi="Helvetica Neue" w:cs="Helvetica Neue"/>
          <w:sz w:val="24"/>
          <w:szCs w:val="24"/>
        </w:rPr>
        <w:t>Podcast</w:t>
      </w:r>
      <w:r w:rsidR="0021523D">
        <w:rPr>
          <w:rFonts w:ascii="Helvetica Neue" w:eastAsia="Helvetica Neue" w:hAnsi="Helvetica Neue" w:cs="Helvetica Neue"/>
          <w:sz w:val="24"/>
          <w:szCs w:val="24"/>
        </w:rPr>
        <w:t xml:space="preserve"> (18:25 minutes)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>:</w:t>
      </w:r>
      <w:r w:rsidR="007404D2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hyperlink r:id="rId19" w:history="1">
        <w:r w:rsidR="007404D2" w:rsidRPr="00FF2761">
          <w:rPr>
            <w:rStyle w:val="Hyperlink"/>
            <w:rFonts w:ascii="Helvetica Neue" w:eastAsia="Helvetica Neue" w:hAnsi="Helvetica Neue" w:cs="Helvetica Neue"/>
            <w:sz w:val="24"/>
            <w:szCs w:val="24"/>
          </w:rPr>
          <w:t>https://www.thejoysofjazz.com/the-train-in-jazz-blues/</w:t>
        </w:r>
      </w:hyperlink>
      <w:r w:rsidR="007404D2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BA7139" w:rsidRPr="00FF2761">
        <w:rPr>
          <w:rFonts w:ascii="Helvetica Neue" w:eastAsia="Helvetica Neue" w:hAnsi="Helvetica Neue" w:cs="Helvetica Neue"/>
          <w:i/>
          <w:iCs/>
          <w:sz w:val="24"/>
          <w:szCs w:val="24"/>
        </w:rPr>
        <w:t xml:space="preserve">(Note: there is one profanity in a direct quote from </w:t>
      </w:r>
      <w:r w:rsidR="00FB3F0E" w:rsidRPr="00FF2761">
        <w:rPr>
          <w:rFonts w:ascii="Helvetica Neue" w:eastAsia="Helvetica Neue" w:hAnsi="Helvetica Neue" w:cs="Helvetica Neue"/>
          <w:i/>
          <w:iCs/>
          <w:sz w:val="24"/>
          <w:szCs w:val="24"/>
        </w:rPr>
        <w:t>jazz</w:t>
      </w:r>
      <w:r w:rsidR="001E4916" w:rsidRPr="00FF2761">
        <w:rPr>
          <w:rFonts w:ascii="Helvetica Neue" w:eastAsia="Helvetica Neue" w:hAnsi="Helvetica Neue" w:cs="Helvetica Neue"/>
          <w:i/>
          <w:iCs/>
          <w:sz w:val="24"/>
          <w:szCs w:val="24"/>
        </w:rPr>
        <w:t xml:space="preserve"> </w:t>
      </w:r>
      <w:r w:rsidR="0079406D" w:rsidRPr="00FF2761">
        <w:rPr>
          <w:rFonts w:ascii="Helvetica Neue" w:eastAsia="Helvetica Neue" w:hAnsi="Helvetica Neue" w:cs="Helvetica Neue"/>
          <w:i/>
          <w:iCs/>
          <w:sz w:val="24"/>
          <w:szCs w:val="24"/>
        </w:rPr>
        <w:t xml:space="preserve">performer </w:t>
      </w:r>
      <w:r w:rsidR="00753D63" w:rsidRPr="00FF2761">
        <w:rPr>
          <w:rFonts w:ascii="Helvetica Neue" w:eastAsia="Helvetica Neue" w:hAnsi="Helvetica Neue" w:cs="Helvetica Neue"/>
          <w:i/>
          <w:iCs/>
          <w:sz w:val="24"/>
          <w:szCs w:val="24"/>
        </w:rPr>
        <w:t xml:space="preserve">Duke Ellington </w:t>
      </w:r>
      <w:r w:rsidR="00BA7139" w:rsidRPr="00FF2761">
        <w:rPr>
          <w:rFonts w:ascii="Helvetica Neue" w:eastAsia="Helvetica Neue" w:hAnsi="Helvetica Neue" w:cs="Helvetica Neue"/>
          <w:i/>
          <w:iCs/>
          <w:sz w:val="24"/>
          <w:szCs w:val="24"/>
        </w:rPr>
        <w:t>located at 15:19 in the audio.)</w:t>
      </w:r>
    </w:p>
    <w:p w14:paraId="7B3F885D" w14:textId="4CAC4B3E" w:rsidR="000B13FF" w:rsidRPr="00FF2761" w:rsidRDefault="00BF0C49" w:rsidP="00BF0C49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FF2761">
        <w:rPr>
          <w:sz w:val="24"/>
          <w:szCs w:val="24"/>
        </w:rPr>
        <w:t>Railroad Competition 1920 to 1930</w:t>
      </w:r>
      <w:r w:rsidR="008B1542">
        <w:rPr>
          <w:sz w:val="24"/>
          <w:szCs w:val="24"/>
        </w:rPr>
        <w:t xml:space="preserve"> (5:19 minutes)</w:t>
      </w:r>
      <w:r w:rsidRPr="00FF2761">
        <w:rPr>
          <w:sz w:val="24"/>
          <w:szCs w:val="24"/>
        </w:rPr>
        <w:t xml:space="preserve">: </w:t>
      </w:r>
      <w:hyperlink r:id="rId20" w:history="1">
        <w:r w:rsidRPr="00FF2761">
          <w:rPr>
            <w:rStyle w:val="Hyperlink"/>
            <w:sz w:val="24"/>
            <w:szCs w:val="24"/>
          </w:rPr>
          <w:t>https://youtu.be/SJBpg24A6Ok</w:t>
        </w:r>
      </w:hyperlink>
      <w:r w:rsidRPr="00FF2761">
        <w:rPr>
          <w:sz w:val="24"/>
          <w:szCs w:val="24"/>
        </w:rPr>
        <w:t xml:space="preserve"> </w:t>
      </w:r>
    </w:p>
    <w:p w14:paraId="04C456B8" w14:textId="0D6DCE99" w:rsidR="000B13FF" w:rsidRDefault="000B13FF" w:rsidP="00321F02">
      <w:pPr>
        <w:pStyle w:val="ListParagraph"/>
        <w:numPr>
          <w:ilvl w:val="0"/>
          <w:numId w:val="9"/>
        </w:numPr>
        <w:shd w:val="clear" w:color="auto" w:fill="FFFFFF"/>
        <w:rPr>
          <w:sz w:val="24"/>
          <w:szCs w:val="24"/>
        </w:rPr>
      </w:pPr>
      <w:r w:rsidRPr="00FF2761">
        <w:rPr>
          <w:sz w:val="24"/>
          <w:szCs w:val="24"/>
        </w:rPr>
        <w:t>The Classic Steam 1920s to 1940s</w:t>
      </w:r>
      <w:r w:rsidR="00B75983">
        <w:rPr>
          <w:sz w:val="24"/>
          <w:szCs w:val="24"/>
        </w:rPr>
        <w:t xml:space="preserve"> (3:54 minutes)</w:t>
      </w:r>
      <w:r w:rsidRPr="00FF2761">
        <w:rPr>
          <w:sz w:val="24"/>
          <w:szCs w:val="24"/>
        </w:rPr>
        <w:t xml:space="preserve"> - </w:t>
      </w:r>
      <w:hyperlink r:id="rId21" w:history="1">
        <w:r w:rsidR="009119D9" w:rsidRPr="00FF2761">
          <w:rPr>
            <w:rStyle w:val="Hyperlink"/>
            <w:sz w:val="24"/>
            <w:szCs w:val="24"/>
          </w:rPr>
          <w:t>https://youtu.be/pDmNAu0v__g</w:t>
        </w:r>
      </w:hyperlink>
      <w:r w:rsidR="009119D9" w:rsidRPr="00FF2761">
        <w:rPr>
          <w:sz w:val="24"/>
          <w:szCs w:val="24"/>
        </w:rPr>
        <w:t xml:space="preserve"> (Students should make note of train sounds from this film to contrast with the songs in this lesson.)</w:t>
      </w:r>
    </w:p>
    <w:p w14:paraId="267AC4DD" w14:textId="1A5364EA" w:rsidR="00826EFB" w:rsidRPr="005E0C3C" w:rsidRDefault="00E236A7" w:rsidP="00826EFB">
      <w:pPr>
        <w:pStyle w:val="ListParagraph"/>
        <w:numPr>
          <w:ilvl w:val="0"/>
          <w:numId w:val="9"/>
        </w:numPr>
        <w:shd w:val="clear" w:color="auto" w:fill="FFFFFF"/>
        <w:rPr>
          <w:sz w:val="24"/>
          <w:szCs w:val="24"/>
        </w:rPr>
      </w:pPr>
      <w:r w:rsidRPr="00826EFB">
        <w:rPr>
          <w:rFonts w:ascii="Helvetica Neue" w:eastAsia="Helvetica Neue" w:hAnsi="Helvetica Neue" w:cs="Helvetica Neue"/>
          <w:sz w:val="24"/>
          <w:szCs w:val="24"/>
        </w:rPr>
        <w:t>Same Train Different Time: Jimmie Rodgers and the White Man Blues</w:t>
      </w:r>
      <w:r w:rsidR="00826EFB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826EFB" w:rsidRPr="00FF2761">
        <w:rPr>
          <w:sz w:val="24"/>
          <w:szCs w:val="24"/>
        </w:rPr>
        <w:t>(two one-hour podcasts with Jimmie Rodgers biographer, Nolan Porterfield</w:t>
      </w:r>
      <w:r w:rsidR="00F06535">
        <w:rPr>
          <w:sz w:val="24"/>
          <w:szCs w:val="24"/>
        </w:rPr>
        <w:t xml:space="preserve">. </w:t>
      </w:r>
      <w:r w:rsidR="00F4520A">
        <w:rPr>
          <w:sz w:val="24"/>
          <w:szCs w:val="24"/>
        </w:rPr>
        <w:t xml:space="preserve">With students, </w:t>
      </w:r>
      <w:r w:rsidR="00D3116F">
        <w:rPr>
          <w:sz w:val="24"/>
          <w:szCs w:val="24"/>
        </w:rPr>
        <w:t xml:space="preserve">the </w:t>
      </w:r>
      <w:r w:rsidR="00F4520A">
        <w:rPr>
          <w:sz w:val="24"/>
          <w:szCs w:val="24"/>
        </w:rPr>
        <w:t>t</w:t>
      </w:r>
      <w:r w:rsidR="00F06535">
        <w:rPr>
          <w:sz w:val="24"/>
          <w:szCs w:val="24"/>
        </w:rPr>
        <w:t xml:space="preserve">eacher will </w:t>
      </w:r>
      <w:r w:rsidR="00B0708F">
        <w:rPr>
          <w:sz w:val="24"/>
          <w:szCs w:val="24"/>
        </w:rPr>
        <w:t xml:space="preserve">only </w:t>
      </w:r>
      <w:r w:rsidR="00D3116F">
        <w:rPr>
          <w:sz w:val="24"/>
          <w:szCs w:val="24"/>
        </w:rPr>
        <w:t xml:space="preserve">play </w:t>
      </w:r>
      <w:r w:rsidR="00F401E8">
        <w:rPr>
          <w:sz w:val="24"/>
          <w:szCs w:val="24"/>
        </w:rPr>
        <w:t>the Interview section found in Hour One.</w:t>
      </w:r>
      <w:r w:rsidR="00826EFB" w:rsidRPr="00FF2761">
        <w:rPr>
          <w:sz w:val="24"/>
          <w:szCs w:val="24"/>
        </w:rPr>
        <w:t>)</w:t>
      </w:r>
      <w:r w:rsidR="00826EFB">
        <w:rPr>
          <w:sz w:val="24"/>
          <w:szCs w:val="24"/>
        </w:rPr>
        <w:t>:</w:t>
      </w:r>
    </w:p>
    <w:p w14:paraId="75F1AF67" w14:textId="65C3A9B0" w:rsidR="00A86F23" w:rsidRDefault="00973EE7" w:rsidP="00826EFB">
      <w:pPr>
        <w:pStyle w:val="ListParagraph"/>
        <w:shd w:val="clear" w:color="auto" w:fill="FFFFFF"/>
        <w:rPr>
          <w:rFonts w:ascii="Helvetica Neue" w:eastAsia="Helvetica Neue" w:hAnsi="Helvetica Neue" w:cs="Helvetica Neue"/>
          <w:b/>
          <w:bCs/>
          <w:sz w:val="24"/>
          <w:szCs w:val="24"/>
        </w:rPr>
      </w:pPr>
      <w:hyperlink r:id="rId22" w:history="1">
        <w:r w:rsidR="00E236A7" w:rsidRPr="00826EFB">
          <w:rPr>
            <w:rStyle w:val="Hyperlink"/>
            <w:rFonts w:ascii="Helvetica Neue" w:eastAsia="Helvetica Neue" w:hAnsi="Helvetica Neue" w:cs="Helvetica Neue"/>
            <w:b/>
            <w:bCs/>
            <w:sz w:val="24"/>
            <w:szCs w:val="24"/>
          </w:rPr>
          <w:t>http://americanroutes.wwno.org/archives/show/176/Same-Train-a-Different-Time-Jimmie-Rodgers-and-the-White-Mans-Blues</w:t>
        </w:r>
      </w:hyperlink>
      <w:r w:rsidR="00E236A7" w:rsidRPr="00826EFB">
        <w:rPr>
          <w:rFonts w:ascii="Helvetica Neue" w:eastAsia="Helvetica Neue" w:hAnsi="Helvetica Neue" w:cs="Helvetica Neue"/>
          <w:b/>
          <w:bCs/>
          <w:sz w:val="24"/>
          <w:szCs w:val="24"/>
        </w:rPr>
        <w:t xml:space="preserve"> </w:t>
      </w:r>
    </w:p>
    <w:p w14:paraId="1E51A54C" w14:textId="77777777" w:rsidR="00A54738" w:rsidRPr="00826EFB" w:rsidRDefault="00A54738" w:rsidP="00826EFB">
      <w:pPr>
        <w:pStyle w:val="ListParagraph"/>
        <w:shd w:val="clear" w:color="auto" w:fill="FFFFFF"/>
        <w:rPr>
          <w:rFonts w:ascii="Helvetica Neue" w:eastAsia="Helvetica Neue" w:hAnsi="Helvetica Neue" w:cs="Helvetica Neue"/>
          <w:bCs/>
          <w:sz w:val="24"/>
          <w:szCs w:val="24"/>
        </w:rPr>
      </w:pPr>
    </w:p>
    <w:p w14:paraId="00000033" w14:textId="76CDF11D" w:rsidR="000F3654" w:rsidRPr="00FF2761" w:rsidRDefault="002128D3" w:rsidP="004B73D5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Website</w:t>
      </w:r>
      <w:r w:rsidR="0089285C"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 Resource</w:t>
      </w: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s</w:t>
      </w:r>
      <w:r w:rsidR="0089285C" w:rsidRPr="00FF2761">
        <w:rPr>
          <w:rFonts w:ascii="Helvetica Neue" w:eastAsia="Helvetica Neue" w:hAnsi="Helvetica Neue" w:cs="Helvetica Neue"/>
          <w:b/>
          <w:sz w:val="24"/>
          <w:szCs w:val="24"/>
        </w:rPr>
        <w:t>:</w:t>
      </w:r>
    </w:p>
    <w:p w14:paraId="72937493" w14:textId="16C2AD73" w:rsidR="007C6CD5" w:rsidRPr="00FF2761" w:rsidRDefault="0077611D" w:rsidP="00EB3509">
      <w:pPr>
        <w:pStyle w:val="NoSpacing"/>
        <w:numPr>
          <w:ilvl w:val="0"/>
          <w:numId w:val="6"/>
        </w:numPr>
        <w:rPr>
          <w:sz w:val="24"/>
          <w:szCs w:val="24"/>
        </w:rPr>
      </w:pPr>
      <w:r w:rsidRPr="00FF2761">
        <w:rPr>
          <w:sz w:val="24"/>
          <w:szCs w:val="24"/>
        </w:rPr>
        <w:t xml:space="preserve">The Folklore and Folksong of Trains in </w:t>
      </w:r>
      <w:r w:rsidR="00EB3509" w:rsidRPr="00FF2761">
        <w:rPr>
          <w:sz w:val="24"/>
          <w:szCs w:val="24"/>
        </w:rPr>
        <w:t xml:space="preserve">America </w:t>
      </w:r>
      <w:r w:rsidR="004C2A61" w:rsidRPr="00FF2761">
        <w:rPr>
          <w:sz w:val="24"/>
          <w:szCs w:val="24"/>
        </w:rPr>
        <w:t xml:space="preserve">(Part 1) </w:t>
      </w:r>
      <w:hyperlink r:id="rId23" w:history="1">
        <w:r w:rsidR="00C3774D" w:rsidRPr="00FF2761">
          <w:rPr>
            <w:rStyle w:val="Hyperlink"/>
            <w:sz w:val="24"/>
            <w:szCs w:val="24"/>
          </w:rPr>
          <w:t>https://blogs.loc.gov/folklife/2015/07/folklore-of-trains-in-usa-part-one/?loclr=blogflt</w:t>
        </w:r>
      </w:hyperlink>
      <w:r w:rsidR="005E48DF" w:rsidRPr="00FF2761">
        <w:rPr>
          <w:sz w:val="24"/>
          <w:szCs w:val="24"/>
        </w:rPr>
        <w:t xml:space="preserve"> </w:t>
      </w:r>
    </w:p>
    <w:p w14:paraId="4584E04E" w14:textId="7B36F475" w:rsidR="00C3774D" w:rsidRPr="00FF2761" w:rsidRDefault="00466B79" w:rsidP="00EB3509">
      <w:pPr>
        <w:pStyle w:val="NoSpacing"/>
        <w:numPr>
          <w:ilvl w:val="0"/>
          <w:numId w:val="6"/>
        </w:numPr>
        <w:rPr>
          <w:sz w:val="24"/>
          <w:szCs w:val="24"/>
        </w:rPr>
      </w:pPr>
      <w:r w:rsidRPr="00FF2761">
        <w:rPr>
          <w:sz w:val="24"/>
          <w:szCs w:val="24"/>
        </w:rPr>
        <w:t xml:space="preserve">The Folklore and Folksong of Trains in America (Part 2) </w:t>
      </w:r>
      <w:hyperlink r:id="rId24" w:history="1">
        <w:r w:rsidR="00E02A97" w:rsidRPr="00FF2761">
          <w:rPr>
            <w:rStyle w:val="Hyperlink"/>
            <w:sz w:val="24"/>
            <w:szCs w:val="24"/>
          </w:rPr>
          <w:t>https://blogs.loc.gov/folklife/2015/08/folklore-of-trains-in-usa-part-two/?loclr=blogflt</w:t>
        </w:r>
      </w:hyperlink>
    </w:p>
    <w:p w14:paraId="42A9F1CB" w14:textId="45696A28" w:rsidR="00E02A97" w:rsidRPr="00FF2761" w:rsidRDefault="00E02A97" w:rsidP="00EB3509">
      <w:pPr>
        <w:pStyle w:val="NoSpacing"/>
        <w:numPr>
          <w:ilvl w:val="0"/>
          <w:numId w:val="6"/>
        </w:numPr>
        <w:rPr>
          <w:sz w:val="24"/>
          <w:szCs w:val="24"/>
        </w:rPr>
      </w:pPr>
      <w:r w:rsidRPr="00FF2761">
        <w:rPr>
          <w:sz w:val="24"/>
          <w:szCs w:val="24"/>
        </w:rPr>
        <w:t xml:space="preserve">Train Songs, Freedom, the Blues and Country Music: </w:t>
      </w:r>
      <w:hyperlink r:id="rId25" w:history="1">
        <w:r w:rsidR="007404D2" w:rsidRPr="00FF2761">
          <w:rPr>
            <w:rStyle w:val="Hyperlink"/>
            <w:sz w:val="24"/>
            <w:szCs w:val="24"/>
          </w:rPr>
          <w:t>https://www.udiscovermusic.com/stories/train-songs-freedom-the-blues-and-country-music/</w:t>
        </w:r>
      </w:hyperlink>
      <w:r w:rsidRPr="00FF2761">
        <w:rPr>
          <w:sz w:val="24"/>
          <w:szCs w:val="24"/>
        </w:rPr>
        <w:t xml:space="preserve"> </w:t>
      </w:r>
    </w:p>
    <w:p w14:paraId="781A6229" w14:textId="41E7F81A" w:rsidR="00624F41" w:rsidRPr="00FF2761" w:rsidRDefault="001A5AF9" w:rsidP="00EB3509">
      <w:pPr>
        <w:pStyle w:val="NoSpacing"/>
        <w:numPr>
          <w:ilvl w:val="0"/>
          <w:numId w:val="6"/>
        </w:numPr>
        <w:rPr>
          <w:sz w:val="24"/>
          <w:szCs w:val="24"/>
        </w:rPr>
      </w:pPr>
      <w:r w:rsidRPr="00FF2761">
        <w:rPr>
          <w:sz w:val="24"/>
          <w:szCs w:val="24"/>
        </w:rPr>
        <w:t xml:space="preserve">Jim Crow: More Racist than the Railroads: </w:t>
      </w:r>
      <w:hyperlink r:id="rId26" w:history="1">
        <w:r w:rsidR="002E0421" w:rsidRPr="00FF2761">
          <w:rPr>
            <w:rStyle w:val="Hyperlink"/>
            <w:sz w:val="24"/>
            <w:szCs w:val="24"/>
          </w:rPr>
          <w:t>https://www.econlib.org/jim-crow-more-racist-than-the-railroads/</w:t>
        </w:r>
      </w:hyperlink>
      <w:r w:rsidR="002E0421" w:rsidRPr="00FF2761">
        <w:rPr>
          <w:sz w:val="24"/>
          <w:szCs w:val="24"/>
        </w:rPr>
        <w:t xml:space="preserve"> </w:t>
      </w:r>
      <w:r w:rsidRPr="00FF2761">
        <w:rPr>
          <w:sz w:val="24"/>
          <w:szCs w:val="24"/>
        </w:rPr>
        <w:t xml:space="preserve"> </w:t>
      </w:r>
    </w:p>
    <w:p w14:paraId="58CB4D39" w14:textId="4A2EDDDB" w:rsidR="004950FB" w:rsidRPr="00FF2761" w:rsidRDefault="004950FB" w:rsidP="00EB3509">
      <w:pPr>
        <w:pStyle w:val="NoSpacing"/>
        <w:numPr>
          <w:ilvl w:val="0"/>
          <w:numId w:val="6"/>
        </w:numPr>
        <w:rPr>
          <w:sz w:val="24"/>
          <w:szCs w:val="24"/>
        </w:rPr>
      </w:pPr>
      <w:r w:rsidRPr="00FF2761">
        <w:rPr>
          <w:sz w:val="24"/>
          <w:szCs w:val="24"/>
        </w:rPr>
        <w:t xml:space="preserve">Understanding the Twelve Bar Blues: </w:t>
      </w:r>
      <w:hyperlink r:id="rId27" w:history="1">
        <w:r w:rsidRPr="00FF2761">
          <w:rPr>
            <w:rStyle w:val="Hyperlink"/>
            <w:sz w:val="24"/>
            <w:szCs w:val="24"/>
          </w:rPr>
          <w:t>https://www.pbs.org/theblues/classroom/essays12bar.html</w:t>
        </w:r>
      </w:hyperlink>
      <w:r w:rsidRPr="00FF2761">
        <w:rPr>
          <w:sz w:val="24"/>
          <w:szCs w:val="24"/>
        </w:rPr>
        <w:t xml:space="preserve"> </w:t>
      </w:r>
    </w:p>
    <w:p w14:paraId="00000036" w14:textId="77777777" w:rsidR="000F3654" w:rsidRPr="00FF2761" w:rsidRDefault="000F3654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00000037" w14:textId="6399754B" w:rsidR="000F3654" w:rsidRPr="00FF2761" w:rsidRDefault="002128D3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Teacher </w:t>
      </w:r>
      <w:r w:rsidR="00A16E34" w:rsidRPr="00FF2761">
        <w:rPr>
          <w:rFonts w:ascii="Helvetica Neue" w:eastAsia="Helvetica Neue" w:hAnsi="Helvetica Neue" w:cs="Helvetica Neue"/>
          <w:b/>
          <w:sz w:val="24"/>
          <w:szCs w:val="24"/>
        </w:rPr>
        <w:t>Preparation</w:t>
      </w:r>
    </w:p>
    <w:p w14:paraId="299AF3B6" w14:textId="2D38CA99" w:rsidR="00897446" w:rsidRPr="007A1046" w:rsidRDefault="00FB3F0E" w:rsidP="00897446">
      <w:pPr>
        <w:rPr>
          <w:sz w:val="24"/>
          <w:szCs w:val="24"/>
        </w:rPr>
      </w:pPr>
      <w:r>
        <w:rPr>
          <w:rFonts w:ascii="Helvetica Neue" w:eastAsia="Helvetica Neue" w:hAnsi="Helvetica Neue" w:cs="Helvetica Neue"/>
          <w:sz w:val="24"/>
          <w:szCs w:val="24"/>
        </w:rPr>
        <w:t>Before</w:t>
      </w:r>
      <w:r w:rsidR="00BB2CA3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DA7408">
        <w:rPr>
          <w:rFonts w:ascii="Helvetica Neue" w:eastAsia="Helvetica Neue" w:hAnsi="Helvetica Neue" w:cs="Helvetica Neue"/>
          <w:sz w:val="24"/>
          <w:szCs w:val="24"/>
        </w:rPr>
        <w:t xml:space="preserve">introducing the </w:t>
      </w:r>
      <w:r w:rsidR="00BB2CA3" w:rsidRPr="00FF2761">
        <w:rPr>
          <w:rFonts w:ascii="Helvetica Neue" w:eastAsia="Helvetica Neue" w:hAnsi="Helvetica Neue" w:cs="Helvetica Neue"/>
          <w:sz w:val="24"/>
          <w:szCs w:val="24"/>
        </w:rPr>
        <w:t>lesson</w:t>
      </w:r>
      <w:r w:rsidR="00DA7408">
        <w:rPr>
          <w:rFonts w:ascii="Helvetica Neue" w:eastAsia="Helvetica Neue" w:hAnsi="Helvetica Neue" w:cs="Helvetica Neue"/>
          <w:sz w:val="24"/>
          <w:szCs w:val="24"/>
        </w:rPr>
        <w:t xml:space="preserve"> to students</w:t>
      </w:r>
      <w:r w:rsidR="00BB2CA3" w:rsidRPr="00FF2761">
        <w:rPr>
          <w:rFonts w:ascii="Helvetica Neue" w:eastAsia="Helvetica Neue" w:hAnsi="Helvetica Neue" w:cs="Helvetica Neue"/>
          <w:sz w:val="24"/>
          <w:szCs w:val="24"/>
        </w:rPr>
        <w:t xml:space="preserve">, </w:t>
      </w:r>
      <w:r>
        <w:rPr>
          <w:rFonts w:ascii="Helvetica Neue" w:eastAsia="Helvetica Neue" w:hAnsi="Helvetica Neue" w:cs="Helvetica Neue"/>
          <w:sz w:val="24"/>
          <w:szCs w:val="24"/>
        </w:rPr>
        <w:t xml:space="preserve">the </w:t>
      </w:r>
      <w:r w:rsidR="00BB2CA3" w:rsidRPr="00FF2761">
        <w:rPr>
          <w:rFonts w:ascii="Helvetica Neue" w:eastAsia="Helvetica Neue" w:hAnsi="Helvetica Neue" w:cs="Helvetica Neue"/>
          <w:sz w:val="24"/>
          <w:szCs w:val="24"/>
        </w:rPr>
        <w:t>t</w:t>
      </w:r>
      <w:r w:rsidR="002128D3" w:rsidRPr="00FF2761">
        <w:rPr>
          <w:rFonts w:ascii="Helvetica Neue" w:eastAsia="Helvetica Neue" w:hAnsi="Helvetica Neue" w:cs="Helvetica Neue"/>
          <w:sz w:val="24"/>
          <w:szCs w:val="24"/>
        </w:rPr>
        <w:t xml:space="preserve">eacher should review </w:t>
      </w:r>
      <w:r w:rsidR="00F60AF3" w:rsidRPr="00FF2761">
        <w:rPr>
          <w:rFonts w:ascii="Helvetica Neue" w:eastAsia="Helvetica Neue" w:hAnsi="Helvetica Neue" w:cs="Helvetica Neue"/>
          <w:sz w:val="24"/>
          <w:szCs w:val="24"/>
        </w:rPr>
        <w:t xml:space="preserve">provided </w:t>
      </w:r>
      <w:r w:rsidR="0003214C">
        <w:rPr>
          <w:rFonts w:ascii="Helvetica Neue" w:eastAsia="Helvetica Neue" w:hAnsi="Helvetica Neue" w:cs="Helvetica Neue"/>
          <w:sz w:val="24"/>
          <w:szCs w:val="24"/>
        </w:rPr>
        <w:t xml:space="preserve">lesson </w:t>
      </w:r>
      <w:r w:rsidR="002128D3" w:rsidRPr="00FF2761">
        <w:rPr>
          <w:rFonts w:ascii="Helvetica Neue" w:eastAsia="Helvetica Neue" w:hAnsi="Helvetica Neue" w:cs="Helvetica Neue"/>
          <w:sz w:val="24"/>
          <w:szCs w:val="24"/>
        </w:rPr>
        <w:t>information</w:t>
      </w:r>
      <w:r w:rsidR="00407219">
        <w:rPr>
          <w:rFonts w:ascii="Helvetica Neue" w:eastAsia="Helvetica Neue" w:hAnsi="Helvetica Neue" w:cs="Helvetica Neue"/>
          <w:sz w:val="24"/>
          <w:szCs w:val="24"/>
        </w:rPr>
        <w:t xml:space="preserve"> within the resources</w:t>
      </w:r>
      <w:r w:rsidR="005908E0" w:rsidRPr="00FF2761">
        <w:rPr>
          <w:rFonts w:ascii="Helvetica Neue" w:eastAsia="Helvetica Neue" w:hAnsi="Helvetica Neue" w:cs="Helvetica Neue"/>
          <w:sz w:val="24"/>
          <w:szCs w:val="24"/>
        </w:rPr>
        <w:t xml:space="preserve"> and create a list of questions</w:t>
      </w:r>
      <w:r w:rsidR="0065226E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29534F" w:rsidRPr="00FF2761">
        <w:rPr>
          <w:rFonts w:ascii="Helvetica Neue" w:eastAsia="Helvetica Neue" w:hAnsi="Helvetica Neue" w:cs="Helvetica Neue"/>
          <w:sz w:val="24"/>
          <w:szCs w:val="24"/>
        </w:rPr>
        <w:t xml:space="preserve">to </w:t>
      </w:r>
      <w:r w:rsidR="00D24061" w:rsidRPr="00FF2761">
        <w:rPr>
          <w:rFonts w:ascii="Helvetica Neue" w:eastAsia="Helvetica Neue" w:hAnsi="Helvetica Neue" w:cs="Helvetica Neue"/>
          <w:sz w:val="24"/>
          <w:szCs w:val="24"/>
        </w:rPr>
        <w:t xml:space="preserve">spur </w:t>
      </w:r>
      <w:r w:rsidR="004644B1" w:rsidRPr="00FF2761">
        <w:rPr>
          <w:rFonts w:ascii="Helvetica Neue" w:eastAsia="Helvetica Neue" w:hAnsi="Helvetica Neue" w:cs="Helvetica Neue"/>
          <w:sz w:val="24"/>
          <w:szCs w:val="24"/>
        </w:rPr>
        <w:t xml:space="preserve">the students’ </w:t>
      </w:r>
      <w:r w:rsidR="00D24061" w:rsidRPr="00FF2761">
        <w:rPr>
          <w:rFonts w:ascii="Helvetica Neue" w:eastAsia="Helvetica Neue" w:hAnsi="Helvetica Neue" w:cs="Helvetica Neue"/>
          <w:sz w:val="24"/>
          <w:szCs w:val="24"/>
        </w:rPr>
        <w:t>critical analysis</w:t>
      </w:r>
      <w:r w:rsidR="0024091C" w:rsidRPr="00FF2761">
        <w:rPr>
          <w:rFonts w:ascii="Helvetica Neue" w:eastAsia="Helvetica Neue" w:hAnsi="Helvetica Neue" w:cs="Helvetica Neue"/>
          <w:sz w:val="24"/>
          <w:szCs w:val="24"/>
        </w:rPr>
        <w:t xml:space="preserve"> and interpretation</w:t>
      </w:r>
      <w:r w:rsidR="00D24061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6937C0" w:rsidRPr="00FF2761">
        <w:rPr>
          <w:rFonts w:ascii="Helvetica Neue" w:eastAsia="Helvetica Neue" w:hAnsi="Helvetica Neue" w:cs="Helvetica Neue"/>
          <w:sz w:val="24"/>
          <w:szCs w:val="24"/>
        </w:rPr>
        <w:t xml:space="preserve">of </w:t>
      </w:r>
      <w:r w:rsidR="00081460" w:rsidRPr="00FF2761">
        <w:rPr>
          <w:rFonts w:ascii="Helvetica Neue" w:eastAsia="Helvetica Neue" w:hAnsi="Helvetica Neue" w:cs="Helvetica Neue"/>
          <w:sz w:val="24"/>
          <w:szCs w:val="24"/>
        </w:rPr>
        <w:t xml:space="preserve">lyrics from </w:t>
      </w:r>
      <w:r w:rsidR="001F683D" w:rsidRPr="00FF2761">
        <w:rPr>
          <w:rFonts w:ascii="Helvetica Neue" w:eastAsia="Helvetica Neue" w:hAnsi="Helvetica Neue" w:cs="Helvetica Neue"/>
          <w:sz w:val="24"/>
          <w:szCs w:val="24"/>
        </w:rPr>
        <w:t xml:space="preserve">that </w:t>
      </w:r>
      <w:r w:rsidR="006937C0" w:rsidRPr="00FF2761">
        <w:rPr>
          <w:rFonts w:ascii="Helvetica Neue" w:eastAsia="Helvetica Neue" w:hAnsi="Helvetica Neue" w:cs="Helvetica Neue"/>
          <w:sz w:val="24"/>
          <w:szCs w:val="24"/>
        </w:rPr>
        <w:t>information.</w:t>
      </w:r>
      <w:r w:rsidR="00DD0559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CE48EB" w:rsidRPr="00FF2761">
        <w:rPr>
          <w:rFonts w:ascii="Helvetica Neue" w:eastAsia="Helvetica Neue" w:hAnsi="Helvetica Neue" w:cs="Helvetica Neue"/>
          <w:sz w:val="24"/>
          <w:szCs w:val="24"/>
        </w:rPr>
        <w:t>T</w:t>
      </w:r>
      <w:r>
        <w:rPr>
          <w:rFonts w:ascii="Helvetica Neue" w:eastAsia="Helvetica Neue" w:hAnsi="Helvetica Neue" w:cs="Helvetica Neue"/>
          <w:sz w:val="24"/>
          <w:szCs w:val="24"/>
        </w:rPr>
        <w:t>he t</w:t>
      </w:r>
      <w:r w:rsidR="00CE48EB" w:rsidRPr="00FF2761">
        <w:rPr>
          <w:rFonts w:ascii="Helvetica Neue" w:eastAsia="Helvetica Neue" w:hAnsi="Helvetica Neue" w:cs="Helvetica Neue"/>
          <w:sz w:val="24"/>
          <w:szCs w:val="24"/>
        </w:rPr>
        <w:t xml:space="preserve">eacher should also review the PBS “Understanding the Twelve Bar Blues” </w:t>
      </w:r>
      <w:r w:rsidR="00441F12" w:rsidRPr="00FF2761">
        <w:rPr>
          <w:rFonts w:ascii="Helvetica Neue" w:eastAsia="Helvetica Neue" w:hAnsi="Helvetica Neue" w:cs="Helvetica Neue"/>
          <w:sz w:val="24"/>
          <w:szCs w:val="24"/>
        </w:rPr>
        <w:t xml:space="preserve">resource </w:t>
      </w:r>
      <w:r w:rsidR="00FA5F97" w:rsidRPr="00FF2761">
        <w:rPr>
          <w:rFonts w:ascii="Helvetica Neue" w:eastAsia="Helvetica Neue" w:hAnsi="Helvetica Neue" w:cs="Helvetica Neue"/>
          <w:sz w:val="24"/>
          <w:szCs w:val="24"/>
        </w:rPr>
        <w:t xml:space="preserve">to </w:t>
      </w:r>
      <w:r w:rsidR="009F1736" w:rsidRPr="00FF2761">
        <w:rPr>
          <w:rFonts w:ascii="Helvetica Neue" w:eastAsia="Helvetica Neue" w:hAnsi="Helvetica Neue" w:cs="Helvetica Neue"/>
          <w:sz w:val="24"/>
          <w:szCs w:val="24"/>
        </w:rPr>
        <w:t xml:space="preserve">understand </w:t>
      </w:r>
      <w:r w:rsidR="00FA5F97" w:rsidRPr="00FF2761">
        <w:rPr>
          <w:rFonts w:ascii="Helvetica Neue" w:eastAsia="Helvetica Neue" w:hAnsi="Helvetica Neue" w:cs="Helvetica Neue"/>
          <w:sz w:val="24"/>
          <w:szCs w:val="24"/>
        </w:rPr>
        <w:t>th</w:t>
      </w:r>
      <w:r w:rsidR="0065445E" w:rsidRPr="00FF2761">
        <w:rPr>
          <w:rFonts w:ascii="Helvetica Neue" w:eastAsia="Helvetica Neue" w:hAnsi="Helvetica Neue" w:cs="Helvetica Neue"/>
          <w:sz w:val="24"/>
          <w:szCs w:val="24"/>
        </w:rPr>
        <w:t>is</w:t>
      </w:r>
      <w:r w:rsidR="007F6727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7F6727" w:rsidRPr="00FF2761">
        <w:rPr>
          <w:rFonts w:ascii="Helvetica Neue" w:eastAsia="Helvetica Neue" w:hAnsi="Helvetica Neue" w:cs="Helvetica Neue"/>
          <w:sz w:val="24"/>
          <w:szCs w:val="24"/>
        </w:rPr>
        <w:lastRenderedPageBreak/>
        <w:t xml:space="preserve">common </w:t>
      </w:r>
      <w:r w:rsidR="00FA5F97" w:rsidRPr="00FF2761">
        <w:rPr>
          <w:rFonts w:ascii="Helvetica Neue" w:eastAsia="Helvetica Neue" w:hAnsi="Helvetica Neue" w:cs="Helvetica Neue"/>
          <w:sz w:val="24"/>
          <w:szCs w:val="24"/>
        </w:rPr>
        <w:t xml:space="preserve">blues </w:t>
      </w:r>
      <w:r w:rsidR="0065445E" w:rsidRPr="00FF2761">
        <w:rPr>
          <w:rFonts w:ascii="Helvetica Neue" w:eastAsia="Helvetica Neue" w:hAnsi="Helvetica Neue" w:cs="Helvetica Neue"/>
          <w:sz w:val="24"/>
          <w:szCs w:val="24"/>
        </w:rPr>
        <w:t>AAB</w:t>
      </w:r>
      <w:r w:rsidR="00FA5F97" w:rsidRPr="00FF2761">
        <w:rPr>
          <w:rFonts w:ascii="Helvetica Neue" w:eastAsia="Helvetica Neue" w:hAnsi="Helvetica Neue" w:cs="Helvetica Neue"/>
          <w:sz w:val="24"/>
          <w:szCs w:val="24"/>
        </w:rPr>
        <w:t xml:space="preserve"> format</w:t>
      </w:r>
      <w:r w:rsidR="00897446" w:rsidRPr="00FF2761">
        <w:rPr>
          <w:sz w:val="24"/>
          <w:szCs w:val="24"/>
        </w:rPr>
        <w:t>.</w:t>
      </w:r>
      <w:r w:rsidR="0029274D">
        <w:rPr>
          <w:sz w:val="24"/>
          <w:szCs w:val="24"/>
        </w:rPr>
        <w:t xml:space="preserve"> T</w:t>
      </w:r>
      <w:r>
        <w:rPr>
          <w:sz w:val="24"/>
          <w:szCs w:val="24"/>
        </w:rPr>
        <w:t>he t</w:t>
      </w:r>
      <w:r w:rsidR="0029274D">
        <w:rPr>
          <w:sz w:val="24"/>
          <w:szCs w:val="24"/>
        </w:rPr>
        <w:t>eacher does not need to know or understand chord structure</w:t>
      </w:r>
      <w:r w:rsidR="00C17DEE">
        <w:rPr>
          <w:sz w:val="24"/>
          <w:szCs w:val="24"/>
        </w:rPr>
        <w:t xml:space="preserve">.  </w:t>
      </w:r>
      <w:r>
        <w:rPr>
          <w:sz w:val="24"/>
          <w:szCs w:val="24"/>
        </w:rPr>
        <w:t>The f</w:t>
      </w:r>
      <w:r w:rsidR="00C17DEE">
        <w:rPr>
          <w:sz w:val="24"/>
          <w:szCs w:val="24"/>
        </w:rPr>
        <w:t xml:space="preserve">ocus is on </w:t>
      </w:r>
      <w:r>
        <w:rPr>
          <w:sz w:val="24"/>
          <w:szCs w:val="24"/>
        </w:rPr>
        <w:t xml:space="preserve">the </w:t>
      </w:r>
      <w:r w:rsidR="00C17DEE">
        <w:rPr>
          <w:sz w:val="24"/>
          <w:szCs w:val="24"/>
        </w:rPr>
        <w:t>lyric structure</w:t>
      </w:r>
      <w:r w:rsidR="00C17DEE" w:rsidRPr="007A1046">
        <w:t xml:space="preserve">. </w:t>
      </w:r>
      <w:r w:rsidR="00DB3D43">
        <w:t xml:space="preserve">A </w:t>
      </w:r>
      <w:r w:rsidR="00C17DEE" w:rsidRPr="007A1046">
        <w:rPr>
          <w:sz w:val="24"/>
          <w:szCs w:val="24"/>
        </w:rPr>
        <w:t>12-bar blues song follow</w:t>
      </w:r>
      <w:r w:rsidR="00DB3D43">
        <w:rPr>
          <w:sz w:val="24"/>
          <w:szCs w:val="24"/>
        </w:rPr>
        <w:t>s</w:t>
      </w:r>
      <w:r w:rsidR="00C17DEE" w:rsidRPr="007A1046">
        <w:rPr>
          <w:sz w:val="24"/>
          <w:szCs w:val="24"/>
        </w:rPr>
        <w:t xml:space="preserve"> </w:t>
      </w:r>
      <w:r w:rsidR="00DB3D43">
        <w:rPr>
          <w:sz w:val="24"/>
          <w:szCs w:val="24"/>
        </w:rPr>
        <w:t xml:space="preserve">the </w:t>
      </w:r>
      <w:r w:rsidR="00C17DEE" w:rsidRPr="007A1046">
        <w:rPr>
          <w:sz w:val="24"/>
          <w:szCs w:val="24"/>
        </w:rPr>
        <w:t>AAB pattern. "A" refers to the first and second</w:t>
      </w:r>
      <w:r w:rsidR="0072405C">
        <w:rPr>
          <w:sz w:val="24"/>
          <w:szCs w:val="24"/>
        </w:rPr>
        <w:t xml:space="preserve"> </w:t>
      </w:r>
      <w:r w:rsidR="00C17DEE" w:rsidRPr="007A1046">
        <w:rPr>
          <w:sz w:val="24"/>
          <w:szCs w:val="24"/>
        </w:rPr>
        <w:t>four-bar verse</w:t>
      </w:r>
      <w:r w:rsidR="00144711">
        <w:rPr>
          <w:sz w:val="24"/>
          <w:szCs w:val="24"/>
        </w:rPr>
        <w:t xml:space="preserve"> (Lines 1&amp;2)</w:t>
      </w:r>
      <w:r w:rsidR="00C17DEE" w:rsidRPr="007A1046">
        <w:rPr>
          <w:sz w:val="24"/>
          <w:szCs w:val="24"/>
        </w:rPr>
        <w:t>, and "B" is the third four-bar verse</w:t>
      </w:r>
      <w:r w:rsidR="00F85881">
        <w:rPr>
          <w:sz w:val="24"/>
          <w:szCs w:val="24"/>
        </w:rPr>
        <w:t xml:space="preserve"> (Line 3)</w:t>
      </w:r>
      <w:r w:rsidR="00C17DEE" w:rsidRPr="007A1046">
        <w:rPr>
          <w:sz w:val="24"/>
          <w:szCs w:val="24"/>
        </w:rPr>
        <w:t xml:space="preserve">. </w:t>
      </w:r>
      <w:r>
        <w:rPr>
          <w:sz w:val="24"/>
          <w:szCs w:val="24"/>
        </w:rPr>
        <w:t>The f</w:t>
      </w:r>
      <w:r w:rsidR="00C17DEE" w:rsidRPr="007A1046">
        <w:rPr>
          <w:sz w:val="24"/>
          <w:szCs w:val="24"/>
        </w:rPr>
        <w:t xml:space="preserve">irst and second lines </w:t>
      </w:r>
      <w:r w:rsidR="00131A73">
        <w:rPr>
          <w:sz w:val="24"/>
          <w:szCs w:val="24"/>
        </w:rPr>
        <w:t xml:space="preserve">start </w:t>
      </w:r>
      <w:r w:rsidR="00102012">
        <w:rPr>
          <w:sz w:val="24"/>
          <w:szCs w:val="24"/>
        </w:rPr>
        <w:t xml:space="preserve">and repeat </w:t>
      </w:r>
      <w:r w:rsidR="00131A73">
        <w:rPr>
          <w:sz w:val="24"/>
          <w:szCs w:val="24"/>
        </w:rPr>
        <w:t>the idea</w:t>
      </w:r>
      <w:r w:rsidR="00A83748">
        <w:rPr>
          <w:sz w:val="24"/>
          <w:szCs w:val="24"/>
        </w:rPr>
        <w:t>.</w:t>
      </w:r>
      <w:r w:rsidR="003D1C08">
        <w:rPr>
          <w:sz w:val="24"/>
          <w:szCs w:val="24"/>
        </w:rPr>
        <w:t xml:space="preserve"> </w:t>
      </w:r>
      <w:r w:rsidR="00A83748">
        <w:rPr>
          <w:sz w:val="24"/>
          <w:szCs w:val="24"/>
        </w:rPr>
        <w:t>T</w:t>
      </w:r>
      <w:r>
        <w:rPr>
          <w:sz w:val="24"/>
          <w:szCs w:val="24"/>
        </w:rPr>
        <w:t>he t</w:t>
      </w:r>
      <w:r w:rsidR="00C17DEE" w:rsidRPr="007A1046">
        <w:rPr>
          <w:sz w:val="24"/>
          <w:szCs w:val="24"/>
        </w:rPr>
        <w:t xml:space="preserve">hird </w:t>
      </w:r>
      <w:r w:rsidR="00A83748">
        <w:rPr>
          <w:sz w:val="24"/>
          <w:szCs w:val="24"/>
        </w:rPr>
        <w:t xml:space="preserve">line </w:t>
      </w:r>
      <w:r w:rsidR="00C17DEE" w:rsidRPr="007A1046">
        <w:rPr>
          <w:sz w:val="24"/>
          <w:szCs w:val="24"/>
        </w:rPr>
        <w:t>respon</w:t>
      </w:r>
      <w:r w:rsidR="002E2E4E">
        <w:rPr>
          <w:sz w:val="24"/>
          <w:szCs w:val="24"/>
        </w:rPr>
        <w:t>ds</w:t>
      </w:r>
      <w:r w:rsidR="00C17DEE" w:rsidRPr="007A1046">
        <w:rPr>
          <w:sz w:val="24"/>
          <w:szCs w:val="24"/>
        </w:rPr>
        <w:t>.</w:t>
      </w:r>
    </w:p>
    <w:p w14:paraId="00000039" w14:textId="77777777" w:rsidR="000F3654" w:rsidRPr="00FF2761" w:rsidRDefault="000F3654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0000003A" w14:textId="1E70024B" w:rsidR="000F3654" w:rsidRPr="00FF2761" w:rsidRDefault="002128D3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Student </w:t>
      </w:r>
      <w:r w:rsidR="009E3313" w:rsidRPr="00FF2761">
        <w:rPr>
          <w:rFonts w:ascii="Helvetica Neue" w:eastAsia="Helvetica Neue" w:hAnsi="Helvetica Neue" w:cs="Helvetica Neue"/>
          <w:b/>
          <w:sz w:val="24"/>
          <w:szCs w:val="24"/>
        </w:rPr>
        <w:t>Preparation</w:t>
      </w:r>
      <w:r w:rsidR="009B6ABD">
        <w:rPr>
          <w:rFonts w:ascii="Helvetica Neue" w:eastAsia="Helvetica Neue" w:hAnsi="Helvetica Neue" w:cs="Helvetica Neue"/>
          <w:b/>
          <w:sz w:val="24"/>
          <w:szCs w:val="24"/>
        </w:rPr>
        <w:t xml:space="preserve"> for </w:t>
      </w:r>
      <w:r w:rsidR="00F81C44">
        <w:rPr>
          <w:rFonts w:ascii="Helvetica Neue" w:eastAsia="Helvetica Neue" w:hAnsi="Helvetica Neue" w:cs="Helvetica Neue"/>
          <w:b/>
          <w:sz w:val="24"/>
          <w:szCs w:val="24"/>
        </w:rPr>
        <w:t xml:space="preserve">Lesson </w:t>
      </w:r>
      <w:r w:rsidR="00883236">
        <w:rPr>
          <w:rFonts w:ascii="Helvetica Neue" w:eastAsia="Helvetica Neue" w:hAnsi="Helvetica Neue" w:cs="Helvetica Neue"/>
          <w:b/>
          <w:sz w:val="24"/>
          <w:szCs w:val="24"/>
        </w:rPr>
        <w:t xml:space="preserve">Engagement and </w:t>
      </w:r>
      <w:r w:rsidR="009B6ABD">
        <w:rPr>
          <w:rFonts w:ascii="Helvetica Neue" w:eastAsia="Helvetica Neue" w:hAnsi="Helvetica Neue" w:cs="Helvetica Neue"/>
          <w:b/>
          <w:sz w:val="24"/>
          <w:szCs w:val="24"/>
        </w:rPr>
        <w:t>Activit</w:t>
      </w:r>
      <w:r w:rsidR="00F81C44">
        <w:rPr>
          <w:rFonts w:ascii="Helvetica Neue" w:eastAsia="Helvetica Neue" w:hAnsi="Helvetica Neue" w:cs="Helvetica Neue"/>
          <w:b/>
          <w:sz w:val="24"/>
          <w:szCs w:val="24"/>
        </w:rPr>
        <w:t>y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</w:p>
    <w:p w14:paraId="0000003B" w14:textId="273F49BE" w:rsidR="000F3654" w:rsidRPr="00FF2761" w:rsidRDefault="000D71A7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>Before engaging students in song analy</w:t>
      </w:r>
      <w:r w:rsidR="00FB3F0E">
        <w:rPr>
          <w:rFonts w:ascii="Helvetica Neue" w:eastAsia="Helvetica Neue" w:hAnsi="Helvetica Neue" w:cs="Helvetica Neue"/>
          <w:sz w:val="24"/>
          <w:szCs w:val="24"/>
        </w:rPr>
        <w:t>sis</w:t>
      </w:r>
      <w:r w:rsidRPr="00FF2761">
        <w:rPr>
          <w:rFonts w:ascii="Helvetica Neue" w:eastAsia="Helvetica Neue" w:hAnsi="Helvetica Neue" w:cs="Helvetica Neue"/>
          <w:sz w:val="24"/>
          <w:szCs w:val="24"/>
        </w:rPr>
        <w:t xml:space="preserve">, </w:t>
      </w:r>
      <w:r w:rsidR="00742812">
        <w:rPr>
          <w:rFonts w:ascii="Helvetica Neue" w:eastAsia="Helvetica Neue" w:hAnsi="Helvetica Neue" w:cs="Helvetica Neue"/>
          <w:sz w:val="24"/>
          <w:szCs w:val="24"/>
        </w:rPr>
        <w:t xml:space="preserve">students should </w:t>
      </w:r>
      <w:r w:rsidR="00BF0158">
        <w:rPr>
          <w:rFonts w:ascii="Helvetica Neue" w:eastAsia="Helvetica Neue" w:hAnsi="Helvetica Neue" w:cs="Helvetica Neue"/>
          <w:sz w:val="24"/>
          <w:szCs w:val="24"/>
        </w:rPr>
        <w:t xml:space="preserve">be familiar with </w:t>
      </w:r>
      <w:r w:rsidR="007A778C" w:rsidRPr="00FF2761">
        <w:rPr>
          <w:rFonts w:ascii="Helvetica Neue" w:eastAsia="Helvetica Neue" w:hAnsi="Helvetica Neue" w:cs="Helvetica Neue"/>
          <w:sz w:val="24"/>
          <w:szCs w:val="24"/>
        </w:rPr>
        <w:t>the history of the railroad</w:t>
      </w:r>
      <w:r w:rsidR="00756F01" w:rsidRPr="00FF2761">
        <w:rPr>
          <w:rFonts w:ascii="Helvetica Neue" w:eastAsia="Helvetica Neue" w:hAnsi="Helvetica Neue" w:cs="Helvetica Neue"/>
          <w:sz w:val="24"/>
          <w:szCs w:val="24"/>
        </w:rPr>
        <w:t>,</w:t>
      </w:r>
      <w:r w:rsidR="005326A6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4316A3" w:rsidRPr="00FF2761">
        <w:rPr>
          <w:rFonts w:ascii="Helvetica Neue" w:eastAsia="Helvetica Neue" w:hAnsi="Helvetica Neue" w:cs="Helvetica Neue"/>
          <w:sz w:val="24"/>
          <w:szCs w:val="24"/>
        </w:rPr>
        <w:t>rail</w:t>
      </w:r>
      <w:r w:rsidR="007A778C" w:rsidRPr="00FF2761">
        <w:rPr>
          <w:rFonts w:ascii="Helvetica Neue" w:eastAsia="Helvetica Neue" w:hAnsi="Helvetica Neue" w:cs="Helvetica Neue"/>
          <w:sz w:val="24"/>
          <w:szCs w:val="24"/>
        </w:rPr>
        <w:t>way</w:t>
      </w:r>
      <w:r w:rsidR="004316A3" w:rsidRPr="00FF2761">
        <w:rPr>
          <w:rFonts w:ascii="Helvetica Neue" w:eastAsia="Helvetica Neue" w:hAnsi="Helvetica Neue" w:cs="Helvetica Neue"/>
          <w:sz w:val="24"/>
          <w:szCs w:val="24"/>
        </w:rPr>
        <w:t xml:space="preserve"> travel</w:t>
      </w:r>
      <w:r w:rsidR="00925F7B" w:rsidRPr="00FF2761">
        <w:rPr>
          <w:rFonts w:ascii="Helvetica Neue" w:eastAsia="Helvetica Neue" w:hAnsi="Helvetica Neue" w:cs="Helvetica Neue"/>
          <w:sz w:val="24"/>
          <w:szCs w:val="24"/>
        </w:rPr>
        <w:t xml:space="preserve">, </w:t>
      </w:r>
      <w:r w:rsidR="00BE5A76">
        <w:rPr>
          <w:rFonts w:ascii="Helvetica Neue" w:eastAsia="Helvetica Neue" w:hAnsi="Helvetica Neue" w:cs="Helvetica Neue"/>
          <w:sz w:val="24"/>
          <w:szCs w:val="24"/>
        </w:rPr>
        <w:t xml:space="preserve">including </w:t>
      </w:r>
      <w:r w:rsidR="00B813A4" w:rsidRPr="00FF2761">
        <w:rPr>
          <w:rFonts w:ascii="Helvetica Neue" w:eastAsia="Helvetica Neue" w:hAnsi="Helvetica Neue" w:cs="Helvetica Neue"/>
          <w:sz w:val="24"/>
          <w:szCs w:val="24"/>
        </w:rPr>
        <w:t xml:space="preserve">Jim Crow </w:t>
      </w:r>
      <w:r w:rsidR="00F06A11" w:rsidRPr="00FF2761">
        <w:rPr>
          <w:rFonts w:ascii="Helvetica Neue" w:eastAsia="Helvetica Neue" w:hAnsi="Helvetica Neue" w:cs="Helvetica Neue"/>
          <w:sz w:val="24"/>
          <w:szCs w:val="24"/>
        </w:rPr>
        <w:t xml:space="preserve">laws </w:t>
      </w:r>
      <w:r w:rsidR="009A2BE8" w:rsidRPr="00FF2761">
        <w:rPr>
          <w:rFonts w:ascii="Helvetica Neue" w:eastAsia="Helvetica Neue" w:hAnsi="Helvetica Neue" w:cs="Helvetica Neue"/>
          <w:sz w:val="24"/>
          <w:szCs w:val="24"/>
        </w:rPr>
        <w:t>relating to segregated cars</w:t>
      </w:r>
      <w:r w:rsidR="00567C83">
        <w:rPr>
          <w:rFonts w:ascii="Helvetica Neue" w:eastAsia="Helvetica Neue" w:hAnsi="Helvetica Neue" w:cs="Helvetica Neue"/>
          <w:sz w:val="24"/>
          <w:szCs w:val="24"/>
        </w:rPr>
        <w:t xml:space="preserve"> from </w:t>
      </w:r>
      <w:r w:rsidR="00FB26FF">
        <w:rPr>
          <w:rFonts w:ascii="Helvetica Neue" w:eastAsia="Helvetica Neue" w:hAnsi="Helvetica Neue" w:cs="Helvetica Neue"/>
          <w:sz w:val="24"/>
          <w:szCs w:val="24"/>
        </w:rPr>
        <w:t xml:space="preserve">the </w:t>
      </w:r>
      <w:r w:rsidR="00D20BE0">
        <w:rPr>
          <w:rFonts w:ascii="Helvetica Neue" w:eastAsia="Helvetica Neue" w:hAnsi="Helvetica Neue" w:cs="Helvetica Neue"/>
          <w:sz w:val="24"/>
          <w:szCs w:val="24"/>
        </w:rPr>
        <w:t xml:space="preserve">teacher’s introduction </w:t>
      </w:r>
      <w:r w:rsidR="002A7728">
        <w:rPr>
          <w:rFonts w:ascii="Helvetica Neue" w:eastAsia="Helvetica Neue" w:hAnsi="Helvetica Neue" w:cs="Helvetica Neue"/>
          <w:sz w:val="24"/>
          <w:szCs w:val="24"/>
        </w:rPr>
        <w:t xml:space="preserve">to the lesson </w:t>
      </w:r>
      <w:r w:rsidR="00D20BE0">
        <w:rPr>
          <w:rFonts w:ascii="Helvetica Neue" w:eastAsia="Helvetica Neue" w:hAnsi="Helvetica Neue" w:cs="Helvetica Neue"/>
          <w:sz w:val="24"/>
          <w:szCs w:val="24"/>
        </w:rPr>
        <w:t xml:space="preserve">and </w:t>
      </w:r>
      <w:r w:rsidR="00BF0158">
        <w:rPr>
          <w:rFonts w:ascii="Helvetica Neue" w:eastAsia="Helvetica Neue" w:hAnsi="Helvetica Neue" w:cs="Helvetica Neue"/>
          <w:sz w:val="24"/>
          <w:szCs w:val="24"/>
        </w:rPr>
        <w:t xml:space="preserve">prior instruction </w:t>
      </w:r>
      <w:r w:rsidR="00B67528">
        <w:rPr>
          <w:rFonts w:ascii="Helvetica Neue" w:eastAsia="Helvetica Neue" w:hAnsi="Helvetica Neue" w:cs="Helvetica Neue"/>
          <w:sz w:val="24"/>
          <w:szCs w:val="24"/>
        </w:rPr>
        <w:t xml:space="preserve">using the </w:t>
      </w:r>
      <w:r w:rsidR="000A44F5" w:rsidRPr="00FF2761">
        <w:rPr>
          <w:rFonts w:ascii="Helvetica Neue" w:eastAsia="Helvetica Neue" w:hAnsi="Helvetica Neue" w:cs="Helvetica Neue"/>
          <w:sz w:val="24"/>
          <w:szCs w:val="24"/>
        </w:rPr>
        <w:t xml:space="preserve">resources </w:t>
      </w:r>
      <w:r w:rsidR="00782669" w:rsidRPr="00FF2761">
        <w:rPr>
          <w:rFonts w:ascii="Helvetica Neue" w:eastAsia="Helvetica Neue" w:hAnsi="Helvetica Neue" w:cs="Helvetica Neue"/>
          <w:sz w:val="24"/>
          <w:szCs w:val="24"/>
        </w:rPr>
        <w:t xml:space="preserve">provided </w:t>
      </w:r>
      <w:r w:rsidR="000A44F5" w:rsidRPr="00FF2761">
        <w:rPr>
          <w:rFonts w:ascii="Helvetica Neue" w:eastAsia="Helvetica Neue" w:hAnsi="Helvetica Neue" w:cs="Helvetica Neue"/>
          <w:sz w:val="24"/>
          <w:szCs w:val="24"/>
        </w:rPr>
        <w:t>in this lesson plan</w:t>
      </w:r>
      <w:r w:rsidR="002128D3" w:rsidRPr="00FF2761">
        <w:rPr>
          <w:rFonts w:ascii="Helvetica Neue" w:eastAsia="Helvetica Neue" w:hAnsi="Helvetica Neue" w:cs="Helvetica Neue"/>
          <w:sz w:val="24"/>
          <w:szCs w:val="24"/>
        </w:rPr>
        <w:t>.</w:t>
      </w:r>
      <w:r w:rsidR="00BB3A92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</w:p>
    <w:p w14:paraId="0000003C" w14:textId="77777777" w:rsidR="000F3654" w:rsidRPr="00FF2761" w:rsidRDefault="000F3654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43C6C736" w14:textId="49505350" w:rsidR="005E4554" w:rsidRDefault="002128D3">
      <w:pPr>
        <w:pStyle w:val="Heading1"/>
        <w:rPr>
          <w:sz w:val="24"/>
          <w:szCs w:val="24"/>
        </w:rPr>
      </w:pPr>
      <w:bookmarkStart w:id="12" w:name="_h520zif80t1c" w:colFirst="0" w:colLast="0"/>
      <w:bookmarkEnd w:id="12"/>
      <w:r w:rsidRPr="00FF2761">
        <w:rPr>
          <w:sz w:val="24"/>
          <w:szCs w:val="24"/>
        </w:rPr>
        <w:t>INSTRUCTION</w:t>
      </w:r>
    </w:p>
    <w:p w14:paraId="2998FD87" w14:textId="6D42F93C" w:rsidR="00D04DD2" w:rsidRDefault="00D04DD2" w:rsidP="00D04DD2"/>
    <w:p w14:paraId="25BF7736" w14:textId="53F5691E" w:rsidR="00D04DD2" w:rsidRDefault="00D04DD2" w:rsidP="00D04DD2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Instruct:</w:t>
      </w:r>
    </w:p>
    <w:p w14:paraId="08CE94F8" w14:textId="3339F224" w:rsidR="00B03A4D" w:rsidRPr="00033A8F" w:rsidRDefault="00B03A4D" w:rsidP="00D04789">
      <w:pPr>
        <w:pStyle w:val="ListParagraph"/>
        <w:numPr>
          <w:ilvl w:val="0"/>
          <w:numId w:val="19"/>
        </w:numPr>
        <w:rPr>
          <w:rFonts w:ascii="Helvetica Neue" w:eastAsia="Helvetica Neue" w:hAnsi="Helvetica Neue" w:cs="Helvetica Neue"/>
          <w:bCs/>
          <w:sz w:val="24"/>
          <w:szCs w:val="24"/>
        </w:rPr>
      </w:pPr>
      <w:r w:rsidRPr="00D04789">
        <w:rPr>
          <w:rFonts w:ascii="Helvetica Neue" w:eastAsia="Helvetica Neue" w:hAnsi="Helvetica Neue" w:cs="Helvetica Neue"/>
          <w:b/>
          <w:sz w:val="24"/>
          <w:szCs w:val="24"/>
        </w:rPr>
        <w:t>Introduce the railroad</w:t>
      </w:r>
      <w:r w:rsidR="00F30344" w:rsidRPr="00D04789">
        <w:rPr>
          <w:rFonts w:ascii="Helvetica Neue" w:eastAsia="Helvetica Neue" w:hAnsi="Helvetica Neue" w:cs="Helvetica Neue"/>
          <w:b/>
          <w:sz w:val="24"/>
          <w:szCs w:val="24"/>
        </w:rPr>
        <w:t xml:space="preserve"> </w:t>
      </w:r>
      <w:r w:rsidR="001B74D6" w:rsidRPr="00D04789">
        <w:rPr>
          <w:rFonts w:ascii="Helvetica Neue" w:eastAsia="Helvetica Neue" w:hAnsi="Helvetica Neue" w:cs="Helvetica Neue"/>
          <w:bCs/>
          <w:sz w:val="24"/>
          <w:szCs w:val="24"/>
        </w:rPr>
        <w:t>through the video and audio resources</w:t>
      </w:r>
      <w:r w:rsidR="00AA076C">
        <w:rPr>
          <w:rFonts w:ascii="Helvetica Neue" w:eastAsia="Helvetica Neue" w:hAnsi="Helvetica Neue" w:cs="Helvetica Neue"/>
          <w:bCs/>
          <w:sz w:val="24"/>
          <w:szCs w:val="24"/>
        </w:rPr>
        <w:t>, saving the</w:t>
      </w:r>
      <w:r w:rsidR="00DC1E1D">
        <w:rPr>
          <w:rFonts w:ascii="Helvetica Neue" w:eastAsia="Helvetica Neue" w:hAnsi="Helvetica Neue" w:cs="Helvetica Neue"/>
          <w:bCs/>
          <w:sz w:val="24"/>
          <w:szCs w:val="24"/>
        </w:rPr>
        <w:t xml:space="preserve"> </w:t>
      </w:r>
      <w:r w:rsidR="00DC1E1D" w:rsidRPr="00755F2F">
        <w:rPr>
          <w:rFonts w:ascii="Helvetica Neue" w:eastAsia="Helvetica Neue" w:hAnsi="Helvetica Neue" w:cs="Helvetica Neue"/>
          <w:i/>
          <w:iCs/>
          <w:sz w:val="24"/>
          <w:szCs w:val="24"/>
        </w:rPr>
        <w:t>The Train and Jazz and Blues</w:t>
      </w:r>
      <w:r w:rsidR="00DC1E1D" w:rsidRPr="00FF2761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DC1E1D" w:rsidRPr="00755F2F">
        <w:rPr>
          <w:rFonts w:ascii="Helvetica Neue" w:eastAsia="Helvetica Neue" w:hAnsi="Helvetica Neue" w:cs="Helvetica Neue"/>
          <w:i/>
          <w:iCs/>
          <w:sz w:val="24"/>
          <w:szCs w:val="24"/>
        </w:rPr>
        <w:t>Podcast</w:t>
      </w:r>
      <w:r w:rsidR="00DC1E1D">
        <w:rPr>
          <w:rFonts w:ascii="Helvetica Neue" w:eastAsia="Helvetica Neue" w:hAnsi="Helvetica Neue" w:cs="Helvetica Neue"/>
          <w:sz w:val="24"/>
          <w:szCs w:val="24"/>
        </w:rPr>
        <w:t xml:space="preserve"> for last</w:t>
      </w:r>
      <w:r w:rsidR="00755F2F">
        <w:rPr>
          <w:rFonts w:ascii="Helvetica Neue" w:eastAsia="Helvetica Neue" w:hAnsi="Helvetica Neue" w:cs="Helvetica Neue"/>
          <w:sz w:val="24"/>
          <w:szCs w:val="24"/>
        </w:rPr>
        <w:t>. Don’t use</w:t>
      </w:r>
      <w:r w:rsidR="00DC1E1D">
        <w:rPr>
          <w:rFonts w:ascii="Helvetica Neue" w:eastAsia="Helvetica Neue" w:hAnsi="Helvetica Neue" w:cs="Helvetica Neue"/>
          <w:sz w:val="24"/>
          <w:szCs w:val="24"/>
        </w:rPr>
        <w:t xml:space="preserve"> the </w:t>
      </w:r>
      <w:r w:rsidR="0036066D" w:rsidRPr="00755F2F">
        <w:rPr>
          <w:rFonts w:ascii="Helvetica Neue" w:eastAsia="Helvetica Neue" w:hAnsi="Helvetica Neue" w:cs="Helvetica Neue"/>
          <w:i/>
          <w:iCs/>
          <w:sz w:val="24"/>
          <w:szCs w:val="24"/>
        </w:rPr>
        <w:t>Same Train Different Time: Jimmie Rodgers and the White Man Blues</w:t>
      </w:r>
      <w:r w:rsidR="0068022F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476F66">
        <w:rPr>
          <w:rFonts w:ascii="Helvetica Neue" w:eastAsia="Helvetica Neue" w:hAnsi="Helvetica Neue" w:cs="Helvetica Neue"/>
          <w:sz w:val="24"/>
          <w:szCs w:val="24"/>
        </w:rPr>
        <w:t xml:space="preserve">until </w:t>
      </w:r>
      <w:r w:rsidR="0068022F">
        <w:rPr>
          <w:rFonts w:ascii="Helvetica Neue" w:eastAsia="Helvetica Neue" w:hAnsi="Helvetica Neue" w:cs="Helvetica Neue"/>
          <w:sz w:val="24"/>
          <w:szCs w:val="24"/>
        </w:rPr>
        <w:t>the next step</w:t>
      </w:r>
      <w:r w:rsidR="001B74D6" w:rsidRPr="00D04789">
        <w:rPr>
          <w:rFonts w:ascii="Helvetica Neue" w:eastAsia="Helvetica Neue" w:hAnsi="Helvetica Neue" w:cs="Helvetica Neue"/>
          <w:bCs/>
          <w:sz w:val="24"/>
          <w:szCs w:val="24"/>
        </w:rPr>
        <w:t>.</w:t>
      </w:r>
      <w:r w:rsidR="006C736D">
        <w:rPr>
          <w:rFonts w:ascii="Helvetica Neue" w:eastAsia="Helvetica Neue" w:hAnsi="Helvetica Neue" w:cs="Helvetica Neue"/>
          <w:bCs/>
          <w:sz w:val="24"/>
          <w:szCs w:val="24"/>
        </w:rPr>
        <w:t xml:space="preserve"> Students should make note</w:t>
      </w:r>
      <w:r w:rsidR="009E506A">
        <w:rPr>
          <w:rFonts w:ascii="Helvetica Neue" w:eastAsia="Helvetica Neue" w:hAnsi="Helvetica Neue" w:cs="Helvetica Neue"/>
          <w:bCs/>
          <w:sz w:val="24"/>
          <w:szCs w:val="24"/>
        </w:rPr>
        <w:t>s</w:t>
      </w:r>
      <w:r w:rsidR="006C736D">
        <w:rPr>
          <w:rFonts w:ascii="Helvetica Neue" w:eastAsia="Helvetica Neue" w:hAnsi="Helvetica Neue" w:cs="Helvetica Neue"/>
          <w:bCs/>
          <w:sz w:val="24"/>
          <w:szCs w:val="24"/>
        </w:rPr>
        <w:t xml:space="preserve"> of railroad sounds </w:t>
      </w:r>
      <w:r w:rsidR="007516F1">
        <w:rPr>
          <w:rFonts w:ascii="Helvetica Neue" w:eastAsia="Helvetica Neue" w:hAnsi="Helvetica Neue" w:cs="Helvetica Neue"/>
          <w:bCs/>
          <w:sz w:val="24"/>
          <w:szCs w:val="24"/>
        </w:rPr>
        <w:t>to contrast with the music in the following music audios.</w:t>
      </w:r>
      <w:r w:rsidR="0038128B">
        <w:rPr>
          <w:rFonts w:ascii="Helvetica Neue" w:eastAsia="Helvetica Neue" w:hAnsi="Helvetica Neue" w:cs="Helvetica Neue"/>
          <w:bCs/>
          <w:sz w:val="24"/>
          <w:szCs w:val="24"/>
        </w:rPr>
        <w:t xml:space="preserve"> </w:t>
      </w:r>
      <w:r w:rsidR="00DA428A">
        <w:rPr>
          <w:rFonts w:ascii="Helvetica Neue" w:eastAsia="Helvetica Neue" w:hAnsi="Helvetica Neue" w:cs="Helvetica Neue"/>
          <w:bCs/>
          <w:sz w:val="24"/>
          <w:szCs w:val="24"/>
        </w:rPr>
        <w:t xml:space="preserve">Some questions the teacher might ask are: </w:t>
      </w:r>
      <w:r w:rsidR="0016667F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In listening to the sound of the trains, d</w:t>
      </w:r>
      <w:r w:rsidR="00426F47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id</w:t>
      </w:r>
      <w:r w:rsidR="0016667F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</w:t>
      </w:r>
      <w:r w:rsidR="00426F47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you </w:t>
      </w:r>
      <w:r w:rsidR="0016667F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hear a </w:t>
      </w:r>
      <w:r w:rsidR="00426F47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continuous </w:t>
      </w:r>
      <w:r w:rsidR="0016667F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beat? A rhythm?</w:t>
      </w:r>
      <w:r w:rsidR="003A10F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Did </w:t>
      </w:r>
      <w:r w:rsidR="007C6CD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the various kinds of </w:t>
      </w:r>
      <w:r w:rsidR="003A10F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trains</w:t>
      </w:r>
      <w:r w:rsidR="0016667F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</w:t>
      </w:r>
      <w:r w:rsidR="003A10F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sound differently</w:t>
      </w:r>
      <w:r w:rsidR="0043583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or were they all similar? </w:t>
      </w:r>
      <w:r w:rsidR="00994CCB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How did The Train and Jazz and Blues podcast </w:t>
      </w:r>
      <w:r w:rsidR="00BC294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unite </w:t>
      </w:r>
      <w:r w:rsidR="00994CCB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the sounds of music and the train</w:t>
      </w:r>
      <w:r w:rsidR="00BC294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? </w:t>
      </w:r>
      <w:r w:rsidR="009B73D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What information about evolution of trains and music stood out for you?</w:t>
      </w:r>
    </w:p>
    <w:p w14:paraId="77369B32" w14:textId="77777777" w:rsidR="00033A8F" w:rsidRPr="00D04789" w:rsidRDefault="00033A8F" w:rsidP="00033A8F">
      <w:pPr>
        <w:pStyle w:val="ListParagraph"/>
        <w:rPr>
          <w:rFonts w:ascii="Helvetica Neue" w:eastAsia="Helvetica Neue" w:hAnsi="Helvetica Neue" w:cs="Helvetica Neue"/>
          <w:bCs/>
          <w:sz w:val="24"/>
          <w:szCs w:val="24"/>
        </w:rPr>
      </w:pPr>
    </w:p>
    <w:p w14:paraId="32F39EF6" w14:textId="6FA5B517" w:rsidR="00D04789" w:rsidRPr="005E23C2" w:rsidRDefault="00D04789" w:rsidP="00D04789">
      <w:pPr>
        <w:pStyle w:val="ListParagraph"/>
        <w:numPr>
          <w:ilvl w:val="0"/>
          <w:numId w:val="19"/>
        </w:numPr>
        <w:rPr>
          <w:bCs/>
          <w:sz w:val="24"/>
          <w:szCs w:val="24"/>
        </w:rPr>
      </w:pPr>
      <w:r>
        <w:rPr>
          <w:rFonts w:ascii="Helvetica Neue" w:eastAsia="Helvetica Neue" w:hAnsi="Helvetica Neue" w:cs="Helvetica Neue"/>
          <w:b/>
          <w:sz w:val="24"/>
          <w:szCs w:val="24"/>
        </w:rPr>
        <w:t xml:space="preserve">Introduce Jimmie Rodgers and the railroad </w:t>
      </w:r>
      <w:r>
        <w:rPr>
          <w:rFonts w:ascii="Helvetica Neue" w:eastAsia="Helvetica Neue" w:hAnsi="Helvetica Neue" w:cs="Helvetica Neue"/>
          <w:bCs/>
          <w:sz w:val="24"/>
          <w:szCs w:val="24"/>
        </w:rPr>
        <w:t xml:space="preserve">through the </w:t>
      </w:r>
      <w:r w:rsidR="00B73993" w:rsidRPr="00755F2F">
        <w:rPr>
          <w:rFonts w:ascii="Helvetica Neue" w:eastAsia="Helvetica Neue" w:hAnsi="Helvetica Neue" w:cs="Helvetica Neue"/>
          <w:i/>
          <w:iCs/>
          <w:sz w:val="24"/>
          <w:szCs w:val="24"/>
        </w:rPr>
        <w:t>Same Train Different Time: Jimmie Rodgers and the White Man Blues</w:t>
      </w:r>
      <w:r w:rsidR="00B73993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>
        <w:rPr>
          <w:rFonts w:ascii="Helvetica Neue" w:eastAsia="Helvetica Neue" w:hAnsi="Helvetica Neue" w:cs="Helvetica Neue"/>
          <w:bCs/>
          <w:sz w:val="24"/>
          <w:szCs w:val="24"/>
        </w:rPr>
        <w:t xml:space="preserve">podcast. </w:t>
      </w:r>
      <w:r w:rsidRPr="00B201B8">
        <w:rPr>
          <w:rFonts w:ascii="Helvetica Neue" w:eastAsia="Helvetica Neue" w:hAnsi="Helvetica Neue" w:cs="Helvetica Neue"/>
          <w:bCs/>
          <w:sz w:val="24"/>
          <w:szCs w:val="24"/>
        </w:rPr>
        <w:t>(</w:t>
      </w:r>
      <w:r w:rsidR="00137548">
        <w:rPr>
          <w:rFonts w:ascii="Helvetica Neue" w:eastAsia="Helvetica Neue" w:hAnsi="Helvetica Neue" w:cs="Helvetica Neue"/>
          <w:bCs/>
          <w:sz w:val="24"/>
          <w:szCs w:val="24"/>
        </w:rPr>
        <w:t>S</w:t>
      </w:r>
      <w:r w:rsidR="00117A0E" w:rsidRPr="00B201B8">
        <w:rPr>
          <w:rFonts w:ascii="Helvetica Neue" w:eastAsia="Helvetica Neue" w:hAnsi="Helvetica Neue" w:cs="Helvetica Neue"/>
          <w:bCs/>
          <w:sz w:val="24"/>
          <w:szCs w:val="24"/>
        </w:rPr>
        <w:t xml:space="preserve">kip to the interview with </w:t>
      </w:r>
      <w:r w:rsidR="0041220D" w:rsidRPr="00B201B8">
        <w:rPr>
          <w:rFonts w:ascii="Helvetica Neue" w:eastAsia="Helvetica Neue" w:hAnsi="Helvetica Neue" w:cs="Helvetica Neue"/>
          <w:bCs/>
          <w:sz w:val="24"/>
          <w:szCs w:val="24"/>
        </w:rPr>
        <w:t>N</w:t>
      </w:r>
      <w:r w:rsidR="0041220D" w:rsidRPr="00B201B8">
        <w:rPr>
          <w:rFonts w:ascii="Roboto" w:hAnsi="Roboto"/>
          <w:sz w:val="24"/>
          <w:szCs w:val="24"/>
          <w:shd w:val="clear" w:color="auto" w:fill="FFFFFF"/>
        </w:rPr>
        <w:t xml:space="preserve">olan Porterfield on Jimmie Rodgers </w:t>
      </w:r>
      <w:r w:rsidR="00164A93" w:rsidRPr="00B201B8">
        <w:rPr>
          <w:rFonts w:ascii="Roboto" w:hAnsi="Roboto"/>
          <w:sz w:val="24"/>
          <w:szCs w:val="24"/>
          <w:shd w:val="clear" w:color="auto" w:fill="FFFFFF"/>
        </w:rPr>
        <w:t xml:space="preserve">found in the middle </w:t>
      </w:r>
      <w:r w:rsidR="0030739A" w:rsidRPr="00B201B8">
        <w:rPr>
          <w:rFonts w:ascii="Roboto" w:hAnsi="Roboto"/>
          <w:sz w:val="24"/>
          <w:szCs w:val="24"/>
          <w:shd w:val="clear" w:color="auto" w:fill="FFFFFF"/>
        </w:rPr>
        <w:t xml:space="preserve">of </w:t>
      </w:r>
      <w:r w:rsidR="00117A0E" w:rsidRPr="00B201B8">
        <w:rPr>
          <w:rFonts w:ascii="Helvetica Neue" w:eastAsia="Helvetica Neue" w:hAnsi="Helvetica Neue" w:cs="Helvetica Neue"/>
          <w:bCs/>
          <w:sz w:val="24"/>
          <w:szCs w:val="24"/>
        </w:rPr>
        <w:t>Hour One</w:t>
      </w:r>
      <w:r w:rsidR="00B15461" w:rsidRPr="00B201B8">
        <w:rPr>
          <w:rFonts w:ascii="Helvetica Neue" w:eastAsia="Helvetica Neue" w:hAnsi="Helvetica Neue" w:cs="Helvetica Neue"/>
          <w:bCs/>
          <w:sz w:val="24"/>
          <w:szCs w:val="24"/>
        </w:rPr>
        <w:t>.</w:t>
      </w:r>
      <w:r w:rsidR="008156EC">
        <w:rPr>
          <w:rFonts w:ascii="Helvetica Neue" w:eastAsia="Helvetica Neue" w:hAnsi="Helvetica Neue" w:cs="Helvetica Neue"/>
          <w:bCs/>
          <w:sz w:val="24"/>
          <w:szCs w:val="24"/>
        </w:rPr>
        <w:t xml:space="preserve"> End the audio after the </w:t>
      </w:r>
      <w:r w:rsidR="00C90624">
        <w:rPr>
          <w:rFonts w:ascii="Helvetica Neue" w:eastAsia="Helvetica Neue" w:hAnsi="Helvetica Neue" w:cs="Helvetica Neue"/>
          <w:bCs/>
          <w:sz w:val="24"/>
          <w:szCs w:val="24"/>
        </w:rPr>
        <w:t>Jimmie Rodgers’ “</w:t>
      </w:r>
      <w:r w:rsidR="008156EC">
        <w:rPr>
          <w:rFonts w:ascii="Helvetica Neue" w:eastAsia="Helvetica Neue" w:hAnsi="Helvetica Neue" w:cs="Helvetica Neue"/>
          <w:bCs/>
          <w:sz w:val="24"/>
          <w:szCs w:val="24"/>
        </w:rPr>
        <w:t>T</w:t>
      </w:r>
      <w:r w:rsidR="00D26658">
        <w:rPr>
          <w:rFonts w:ascii="Helvetica Neue" w:eastAsia="Helvetica Neue" w:hAnsi="Helvetica Neue" w:cs="Helvetica Neue"/>
          <w:bCs/>
          <w:sz w:val="24"/>
          <w:szCs w:val="24"/>
        </w:rPr>
        <w:t xml:space="preserve">. </w:t>
      </w:r>
      <w:r w:rsidR="008156EC">
        <w:rPr>
          <w:rFonts w:ascii="Helvetica Neue" w:eastAsia="Helvetica Neue" w:hAnsi="Helvetica Neue" w:cs="Helvetica Neue"/>
          <w:bCs/>
          <w:sz w:val="24"/>
          <w:szCs w:val="24"/>
        </w:rPr>
        <w:t>B</w:t>
      </w:r>
      <w:r w:rsidR="00D26658">
        <w:rPr>
          <w:rFonts w:ascii="Helvetica Neue" w:eastAsia="Helvetica Neue" w:hAnsi="Helvetica Neue" w:cs="Helvetica Neue"/>
          <w:bCs/>
          <w:sz w:val="24"/>
          <w:szCs w:val="24"/>
        </w:rPr>
        <w:t>.</w:t>
      </w:r>
      <w:r w:rsidR="008156EC">
        <w:rPr>
          <w:rFonts w:ascii="Helvetica Neue" w:eastAsia="Helvetica Neue" w:hAnsi="Helvetica Neue" w:cs="Helvetica Neue"/>
          <w:bCs/>
          <w:sz w:val="24"/>
          <w:szCs w:val="24"/>
        </w:rPr>
        <w:t xml:space="preserve"> Blues</w:t>
      </w:r>
      <w:r w:rsidR="00C90624">
        <w:rPr>
          <w:rFonts w:ascii="Helvetica Neue" w:eastAsia="Helvetica Neue" w:hAnsi="Helvetica Neue" w:cs="Helvetica Neue"/>
          <w:bCs/>
          <w:sz w:val="24"/>
          <w:szCs w:val="24"/>
        </w:rPr>
        <w:t>” song</w:t>
      </w:r>
      <w:r w:rsidR="00214819">
        <w:rPr>
          <w:rFonts w:ascii="Helvetica Neue" w:eastAsia="Helvetica Neue" w:hAnsi="Helvetica Neue" w:cs="Helvetica Neue"/>
          <w:bCs/>
          <w:sz w:val="24"/>
          <w:szCs w:val="24"/>
        </w:rPr>
        <w:t>.</w:t>
      </w:r>
      <w:r w:rsidR="0001112E">
        <w:rPr>
          <w:rFonts w:ascii="Helvetica Neue" w:eastAsia="Helvetica Neue" w:hAnsi="Helvetica Neue" w:cs="Helvetica Neue"/>
          <w:bCs/>
          <w:sz w:val="24"/>
          <w:szCs w:val="24"/>
        </w:rPr>
        <w:t xml:space="preserve">) </w:t>
      </w:r>
      <w:r w:rsidR="00054B60" w:rsidRPr="00B201B8">
        <w:rPr>
          <w:rFonts w:ascii="Helvetica Neue" w:eastAsia="Helvetica Neue" w:hAnsi="Helvetica Neue" w:cs="Helvetica Neue"/>
          <w:bCs/>
          <w:sz w:val="24"/>
          <w:szCs w:val="24"/>
        </w:rPr>
        <w:t xml:space="preserve"> </w:t>
      </w:r>
      <w:r w:rsidR="0080747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Ask students</w:t>
      </w:r>
      <w:r w:rsidR="009B1FF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: What did you learn about Jimmie’s childhood? How did Jimmie become connected with the railroad? </w:t>
      </w:r>
      <w:r w:rsidR="00F06DFC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What caused Jimmie to leave the railroad? </w:t>
      </w:r>
      <w:r w:rsidR="00263F50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What was unique about Jimmie’s singing style?</w:t>
      </w:r>
      <w:r w:rsidR="000976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What </w:t>
      </w:r>
      <w:r w:rsidR="00D25246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types of </w:t>
      </w:r>
      <w:r w:rsidR="000976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music influenced him?</w:t>
      </w:r>
      <w:r w:rsidR="00263F50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</w:t>
      </w:r>
      <w:r w:rsidR="00866A40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How d</w:t>
      </w:r>
      <w:r w:rsidR="000C2445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id</w:t>
      </w:r>
      <w:r w:rsidR="00866A40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Jimmie compare his T.B. </w:t>
      </w:r>
      <w:r w:rsidR="006B3B00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symptoms </w:t>
      </w:r>
      <w:r w:rsidR="00866A40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to </w:t>
      </w:r>
      <w:r w:rsidR="00C933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a </w:t>
      </w:r>
      <w:r w:rsidR="00866A40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train</w:t>
      </w:r>
      <w:r w:rsidR="00BB47DF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?</w:t>
      </w:r>
      <w:r w:rsidR="00866A40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</w:t>
      </w:r>
    </w:p>
    <w:p w14:paraId="00000040" w14:textId="240AD94C" w:rsidR="000F3654" w:rsidRPr="00FF2761" w:rsidRDefault="000F3654">
      <w:pPr>
        <w:pStyle w:val="Heading1"/>
        <w:rPr>
          <w:sz w:val="24"/>
          <w:szCs w:val="24"/>
        </w:rPr>
      </w:pPr>
    </w:p>
    <w:p w14:paraId="00000041" w14:textId="77777777" w:rsidR="000F3654" w:rsidRPr="00FF2761" w:rsidRDefault="002128D3">
      <w:pPr>
        <w:pStyle w:val="Heading2"/>
        <w:rPr>
          <w:sz w:val="24"/>
          <w:szCs w:val="24"/>
        </w:rPr>
      </w:pPr>
      <w:bookmarkStart w:id="13" w:name="_xxgt3twtglg0" w:colFirst="0" w:colLast="0"/>
      <w:bookmarkEnd w:id="13"/>
      <w:r w:rsidRPr="00FF2761">
        <w:rPr>
          <w:sz w:val="24"/>
          <w:szCs w:val="24"/>
        </w:rPr>
        <w:t>Engage</w:t>
      </w:r>
    </w:p>
    <w:p w14:paraId="4F67340E" w14:textId="77777777" w:rsidR="005A55EE" w:rsidRDefault="005A55EE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</w:p>
    <w:p w14:paraId="15621AE1" w14:textId="576D0D2D" w:rsidR="00E3448C" w:rsidRPr="00E3448C" w:rsidRDefault="005A55EE" w:rsidP="00E3448C">
      <w:pPr>
        <w:pStyle w:val="ListParagraph"/>
        <w:numPr>
          <w:ilvl w:val="0"/>
          <w:numId w:val="20"/>
        </w:num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 w:rsidRPr="00E3448C">
        <w:rPr>
          <w:b/>
          <w:sz w:val="24"/>
          <w:szCs w:val="24"/>
        </w:rPr>
        <w:t xml:space="preserve">Student Research: </w:t>
      </w:r>
      <w:r w:rsidR="008051B6" w:rsidRPr="00E3448C">
        <w:rPr>
          <w:bCs/>
          <w:sz w:val="24"/>
          <w:szCs w:val="24"/>
        </w:rPr>
        <w:t xml:space="preserve">Divide students into </w:t>
      </w:r>
      <w:r w:rsidR="0068190C" w:rsidRPr="00E3448C">
        <w:rPr>
          <w:bCs/>
          <w:sz w:val="24"/>
          <w:szCs w:val="24"/>
        </w:rPr>
        <w:t xml:space="preserve">four </w:t>
      </w:r>
      <w:r w:rsidR="008051B6" w:rsidRPr="00E3448C">
        <w:rPr>
          <w:bCs/>
          <w:sz w:val="24"/>
          <w:szCs w:val="24"/>
        </w:rPr>
        <w:t>groups</w:t>
      </w:r>
      <w:r w:rsidR="0068190C" w:rsidRPr="00E3448C">
        <w:rPr>
          <w:bCs/>
          <w:sz w:val="24"/>
          <w:szCs w:val="24"/>
        </w:rPr>
        <w:t xml:space="preserve">. Assign each group one website resource </w:t>
      </w:r>
      <w:r w:rsidR="009B2189" w:rsidRPr="00E3448C">
        <w:rPr>
          <w:sz w:val="24"/>
          <w:szCs w:val="24"/>
        </w:rPr>
        <w:t xml:space="preserve">from the </w:t>
      </w:r>
      <w:r w:rsidR="009B2189" w:rsidRPr="00E3448C">
        <w:rPr>
          <w:b/>
          <w:bCs/>
          <w:sz w:val="24"/>
          <w:szCs w:val="24"/>
        </w:rPr>
        <w:t>Website Resources</w:t>
      </w:r>
      <w:r w:rsidR="009B2189" w:rsidRPr="00E3448C">
        <w:rPr>
          <w:sz w:val="24"/>
          <w:szCs w:val="24"/>
        </w:rPr>
        <w:t xml:space="preserve"> found in this lesson plan </w:t>
      </w:r>
      <w:r w:rsidR="009B2189" w:rsidRPr="00E3448C">
        <w:rPr>
          <w:bCs/>
          <w:sz w:val="24"/>
          <w:szCs w:val="24"/>
        </w:rPr>
        <w:t xml:space="preserve">(omitting the </w:t>
      </w:r>
      <w:r w:rsidR="009B2189" w:rsidRPr="00E3448C">
        <w:rPr>
          <w:sz w:val="24"/>
          <w:szCs w:val="24"/>
        </w:rPr>
        <w:t>Understanding the Twelve Bar Blues website resource)</w:t>
      </w:r>
      <w:r w:rsidR="0068190C" w:rsidRPr="00E3448C">
        <w:rPr>
          <w:sz w:val="24"/>
          <w:szCs w:val="24"/>
        </w:rPr>
        <w:t>:</w:t>
      </w:r>
      <w:r w:rsidR="0043160D" w:rsidRPr="00E3448C">
        <w:rPr>
          <w:sz w:val="24"/>
          <w:szCs w:val="24"/>
        </w:rPr>
        <w:t xml:space="preserve"> Each group </w:t>
      </w:r>
      <w:r w:rsidR="00E735D4" w:rsidRPr="00E3448C">
        <w:rPr>
          <w:sz w:val="24"/>
          <w:szCs w:val="24"/>
        </w:rPr>
        <w:lastRenderedPageBreak/>
        <w:t xml:space="preserve">will research the </w:t>
      </w:r>
      <w:r w:rsidR="00D96058" w:rsidRPr="00E3448C">
        <w:rPr>
          <w:sz w:val="24"/>
          <w:szCs w:val="24"/>
        </w:rPr>
        <w:t xml:space="preserve">content </w:t>
      </w:r>
      <w:r w:rsidR="00145D77" w:rsidRPr="00E3448C">
        <w:rPr>
          <w:sz w:val="24"/>
          <w:szCs w:val="24"/>
        </w:rPr>
        <w:t>and pull pertinent information from the</w:t>
      </w:r>
      <w:r w:rsidR="002F2CAA" w:rsidRPr="00E3448C">
        <w:rPr>
          <w:sz w:val="24"/>
          <w:szCs w:val="24"/>
        </w:rPr>
        <w:t>ir assigned</w:t>
      </w:r>
      <w:r w:rsidR="00145D77" w:rsidRPr="00E3448C">
        <w:rPr>
          <w:sz w:val="24"/>
          <w:szCs w:val="24"/>
        </w:rPr>
        <w:t xml:space="preserve"> site </w:t>
      </w:r>
      <w:r w:rsidR="00D15C4F">
        <w:rPr>
          <w:sz w:val="24"/>
          <w:szCs w:val="24"/>
        </w:rPr>
        <w:t xml:space="preserve">to </w:t>
      </w:r>
      <w:r w:rsidR="0000245F" w:rsidRPr="00E3448C">
        <w:rPr>
          <w:sz w:val="24"/>
          <w:szCs w:val="24"/>
        </w:rPr>
        <w:t>create</w:t>
      </w:r>
      <w:r w:rsidR="0043160D" w:rsidRPr="00E3448C">
        <w:rPr>
          <w:sz w:val="24"/>
          <w:szCs w:val="24"/>
        </w:rPr>
        <w:t xml:space="preserve"> a bullet point </w:t>
      </w:r>
      <w:r w:rsidR="00E85FE2" w:rsidRPr="00E3448C">
        <w:rPr>
          <w:sz w:val="24"/>
          <w:szCs w:val="24"/>
        </w:rPr>
        <w:t xml:space="preserve">information </w:t>
      </w:r>
      <w:r w:rsidR="0043160D" w:rsidRPr="00E3448C">
        <w:rPr>
          <w:sz w:val="24"/>
          <w:szCs w:val="24"/>
        </w:rPr>
        <w:t xml:space="preserve">list </w:t>
      </w:r>
      <w:r w:rsidR="00E85FE2" w:rsidRPr="00E3448C">
        <w:rPr>
          <w:sz w:val="24"/>
          <w:szCs w:val="24"/>
        </w:rPr>
        <w:t>to share with the classroom</w:t>
      </w:r>
      <w:r w:rsidR="00E07294" w:rsidRPr="00E3448C">
        <w:rPr>
          <w:sz w:val="24"/>
          <w:szCs w:val="24"/>
        </w:rPr>
        <w:t>.</w:t>
      </w:r>
      <w:r w:rsidR="00A15AE7">
        <w:rPr>
          <w:sz w:val="24"/>
          <w:szCs w:val="24"/>
        </w:rPr>
        <w:t xml:space="preserve"> After students share their research results,</w:t>
      </w:r>
      <w:r w:rsidR="00E07294" w:rsidRPr="00E3448C">
        <w:rPr>
          <w:sz w:val="24"/>
          <w:szCs w:val="24"/>
        </w:rPr>
        <w:t xml:space="preserve"> </w:t>
      </w:r>
      <w:r w:rsidR="00A15AE7">
        <w:rPr>
          <w:i/>
          <w:iCs/>
          <w:sz w:val="24"/>
          <w:szCs w:val="24"/>
        </w:rPr>
        <w:t>a</w:t>
      </w:r>
      <w:r w:rsidR="00255450" w:rsidRPr="00E3448C">
        <w:rPr>
          <w:i/>
          <w:iCs/>
          <w:sz w:val="24"/>
          <w:szCs w:val="24"/>
        </w:rPr>
        <w:t xml:space="preserve">sk </w:t>
      </w:r>
      <w:r w:rsidR="007470EB">
        <w:rPr>
          <w:i/>
          <w:iCs/>
          <w:sz w:val="24"/>
          <w:szCs w:val="24"/>
        </w:rPr>
        <w:t>questions like</w:t>
      </w:r>
      <w:r w:rsidR="00255450" w:rsidRPr="00E3448C">
        <w:rPr>
          <w:i/>
          <w:iCs/>
          <w:sz w:val="24"/>
          <w:szCs w:val="24"/>
        </w:rPr>
        <w:t xml:space="preserve">: Why </w:t>
      </w:r>
      <w:r w:rsidR="000944C8" w:rsidRPr="00E3448C">
        <w:rPr>
          <w:i/>
          <w:iCs/>
          <w:sz w:val="24"/>
          <w:szCs w:val="24"/>
        </w:rPr>
        <w:t xml:space="preserve">do you think </w:t>
      </w:r>
      <w:r w:rsidR="00255450" w:rsidRPr="00E3448C">
        <w:rPr>
          <w:i/>
          <w:iCs/>
          <w:sz w:val="24"/>
          <w:szCs w:val="24"/>
        </w:rPr>
        <w:t>trains</w:t>
      </w:r>
      <w:r w:rsidR="00D31863" w:rsidRPr="00E3448C">
        <w:rPr>
          <w:i/>
          <w:iCs/>
          <w:sz w:val="24"/>
          <w:szCs w:val="24"/>
        </w:rPr>
        <w:t xml:space="preserve"> </w:t>
      </w:r>
      <w:r w:rsidR="000944C8" w:rsidRPr="00E3448C">
        <w:rPr>
          <w:i/>
          <w:iCs/>
          <w:sz w:val="24"/>
          <w:szCs w:val="24"/>
        </w:rPr>
        <w:t xml:space="preserve">were so </w:t>
      </w:r>
      <w:r w:rsidR="00D31863" w:rsidRPr="00E3448C">
        <w:rPr>
          <w:i/>
          <w:iCs/>
          <w:sz w:val="24"/>
          <w:szCs w:val="24"/>
        </w:rPr>
        <w:t>intriguing to the songwriter</w:t>
      </w:r>
      <w:r w:rsidR="00255450" w:rsidRPr="00E3448C">
        <w:rPr>
          <w:i/>
          <w:iCs/>
          <w:sz w:val="24"/>
          <w:szCs w:val="24"/>
        </w:rPr>
        <w:t>?</w:t>
      </w:r>
      <w:r w:rsidR="001E6BD5" w:rsidRPr="00E3448C">
        <w:rPr>
          <w:i/>
          <w:iCs/>
          <w:sz w:val="24"/>
          <w:szCs w:val="24"/>
        </w:rPr>
        <w:t xml:space="preserve"> Can you think of another mode of travel that has been so written about in music? If so, what? If not, why?</w:t>
      </w:r>
      <w:r w:rsidR="00DB33D7" w:rsidRPr="00E3448C">
        <w:rPr>
          <w:i/>
          <w:iCs/>
          <w:sz w:val="24"/>
          <w:szCs w:val="24"/>
        </w:rPr>
        <w:t xml:space="preserve"> How were trains seen as a mode of freedom</w:t>
      </w:r>
      <w:r w:rsidR="00621C81" w:rsidRPr="00E3448C">
        <w:rPr>
          <w:i/>
          <w:iCs/>
          <w:sz w:val="24"/>
          <w:szCs w:val="24"/>
        </w:rPr>
        <w:t xml:space="preserve"> throughout history</w:t>
      </w:r>
      <w:r w:rsidR="00DB33D7" w:rsidRPr="00E3448C">
        <w:rPr>
          <w:i/>
          <w:iCs/>
          <w:sz w:val="24"/>
          <w:szCs w:val="24"/>
        </w:rPr>
        <w:t xml:space="preserve">? </w:t>
      </w:r>
      <w:r w:rsidR="00172FCA" w:rsidRPr="00E3448C">
        <w:rPr>
          <w:i/>
          <w:iCs/>
          <w:sz w:val="24"/>
          <w:szCs w:val="24"/>
        </w:rPr>
        <w:t>For some, h</w:t>
      </w:r>
      <w:r w:rsidR="00D0551F" w:rsidRPr="00E3448C">
        <w:rPr>
          <w:i/>
          <w:iCs/>
          <w:sz w:val="24"/>
          <w:szCs w:val="24"/>
        </w:rPr>
        <w:t>ow</w:t>
      </w:r>
      <w:r w:rsidR="003F2104" w:rsidRPr="00E3448C">
        <w:rPr>
          <w:i/>
          <w:iCs/>
          <w:sz w:val="24"/>
          <w:szCs w:val="24"/>
        </w:rPr>
        <w:t xml:space="preserve"> did prejudice and segregation affect the “freedom” </w:t>
      </w:r>
      <w:r w:rsidR="00EF04BF">
        <w:rPr>
          <w:i/>
          <w:iCs/>
          <w:sz w:val="24"/>
          <w:szCs w:val="24"/>
        </w:rPr>
        <w:t xml:space="preserve">found </w:t>
      </w:r>
      <w:r w:rsidR="00895BF2">
        <w:rPr>
          <w:i/>
          <w:iCs/>
          <w:sz w:val="24"/>
          <w:szCs w:val="24"/>
        </w:rPr>
        <w:t>o</w:t>
      </w:r>
      <w:r w:rsidR="00EF04BF">
        <w:rPr>
          <w:i/>
          <w:iCs/>
          <w:sz w:val="24"/>
          <w:szCs w:val="24"/>
        </w:rPr>
        <w:t>n</w:t>
      </w:r>
      <w:r w:rsidR="003F2104" w:rsidRPr="00E3448C">
        <w:rPr>
          <w:i/>
          <w:iCs/>
          <w:sz w:val="24"/>
          <w:szCs w:val="24"/>
        </w:rPr>
        <w:t xml:space="preserve"> trains?</w:t>
      </w:r>
      <w:r w:rsidR="00F32C3D" w:rsidRPr="00E3448C">
        <w:rPr>
          <w:i/>
          <w:iCs/>
          <w:sz w:val="24"/>
          <w:szCs w:val="24"/>
        </w:rPr>
        <w:t xml:space="preserve"> </w:t>
      </w:r>
      <w:r w:rsidR="001E6BD5" w:rsidRPr="00E3448C">
        <w:rPr>
          <w:i/>
          <w:iCs/>
          <w:sz w:val="24"/>
          <w:szCs w:val="24"/>
        </w:rPr>
        <w:t xml:space="preserve"> </w:t>
      </w:r>
      <w:r w:rsidR="000944C8" w:rsidRPr="00E3448C">
        <w:rPr>
          <w:i/>
          <w:iCs/>
          <w:sz w:val="24"/>
          <w:szCs w:val="24"/>
        </w:rPr>
        <w:t xml:space="preserve"> </w:t>
      </w:r>
      <w:r w:rsidR="00255450" w:rsidRPr="00E3448C">
        <w:rPr>
          <w:i/>
          <w:iCs/>
          <w:sz w:val="24"/>
          <w:szCs w:val="24"/>
        </w:rPr>
        <w:t xml:space="preserve"> </w:t>
      </w:r>
    </w:p>
    <w:p w14:paraId="79C4304E" w14:textId="7FA19E5D" w:rsidR="004C5122" w:rsidRPr="00742DF6" w:rsidRDefault="00A747C0" w:rsidP="00E0763F">
      <w:pPr>
        <w:pStyle w:val="ListParagraph"/>
        <w:numPr>
          <w:ilvl w:val="0"/>
          <w:numId w:val="20"/>
        </w:numPr>
        <w:shd w:val="clear" w:color="auto" w:fill="FFFFFF"/>
        <w:rPr>
          <w:i/>
          <w:sz w:val="24"/>
          <w:szCs w:val="24"/>
        </w:rPr>
      </w:pPr>
      <w:r w:rsidRPr="004C5122">
        <w:rPr>
          <w:rFonts w:ascii="Helvetica Neue" w:eastAsia="Helvetica Neue" w:hAnsi="Helvetica Neue" w:cs="Helvetica Neue"/>
          <w:b/>
          <w:sz w:val="24"/>
          <w:szCs w:val="24"/>
        </w:rPr>
        <w:t xml:space="preserve">Introduce </w:t>
      </w:r>
      <w:r w:rsidR="002128D3" w:rsidRPr="004C5122">
        <w:rPr>
          <w:rFonts w:ascii="Helvetica Neue" w:eastAsia="Helvetica Neue" w:hAnsi="Helvetica Neue" w:cs="Helvetica Neue"/>
          <w:b/>
          <w:sz w:val="24"/>
          <w:szCs w:val="24"/>
        </w:rPr>
        <w:t xml:space="preserve">the </w:t>
      </w:r>
      <w:r w:rsidR="0095194A" w:rsidRPr="004C5122">
        <w:rPr>
          <w:rFonts w:ascii="Helvetica Neue" w:eastAsia="Helvetica Neue" w:hAnsi="Helvetica Neue" w:cs="Helvetica Neue"/>
          <w:b/>
          <w:sz w:val="24"/>
          <w:szCs w:val="24"/>
        </w:rPr>
        <w:t>audio version</w:t>
      </w:r>
      <w:r w:rsidR="00DC1ACF" w:rsidRPr="004C5122">
        <w:rPr>
          <w:rFonts w:ascii="Helvetica Neue" w:eastAsia="Helvetica Neue" w:hAnsi="Helvetica Neue" w:cs="Helvetica Neue"/>
          <w:b/>
          <w:sz w:val="24"/>
          <w:szCs w:val="24"/>
        </w:rPr>
        <w:t>s “</w:t>
      </w:r>
      <w:r w:rsidR="000C5DB9" w:rsidRPr="004C5122">
        <w:rPr>
          <w:rFonts w:ascii="Helvetica Neue" w:eastAsia="Helvetica Neue" w:hAnsi="Helvetica Neue" w:cs="Helvetica Neue"/>
          <w:b/>
          <w:sz w:val="24"/>
          <w:szCs w:val="24"/>
        </w:rPr>
        <w:t xml:space="preserve">Train Whistle </w:t>
      </w:r>
      <w:r w:rsidR="00DC1ACF" w:rsidRPr="004C5122">
        <w:rPr>
          <w:rFonts w:ascii="Helvetica Neue" w:eastAsia="Helvetica Neue" w:hAnsi="Helvetica Neue" w:cs="Helvetica Neue"/>
          <w:b/>
          <w:sz w:val="24"/>
          <w:szCs w:val="24"/>
        </w:rPr>
        <w:t>Blues</w:t>
      </w:r>
      <w:r w:rsidR="003A500C" w:rsidRPr="004C5122">
        <w:rPr>
          <w:rFonts w:ascii="Helvetica Neue" w:eastAsia="Helvetica Neue" w:hAnsi="Helvetica Neue" w:cs="Helvetica Neue"/>
          <w:b/>
          <w:sz w:val="24"/>
          <w:szCs w:val="24"/>
        </w:rPr>
        <w:t>,” “</w:t>
      </w:r>
      <w:r w:rsidR="000C5DB9" w:rsidRPr="004C5122">
        <w:rPr>
          <w:rFonts w:ascii="Helvetica Neue" w:eastAsia="Helvetica Neue" w:hAnsi="Helvetica Neue" w:cs="Helvetica Neue"/>
          <w:b/>
          <w:sz w:val="24"/>
          <w:szCs w:val="24"/>
        </w:rPr>
        <w:t>Freight Train Blues</w:t>
      </w:r>
      <w:r w:rsidR="003A500C" w:rsidRPr="004C5122">
        <w:rPr>
          <w:rFonts w:ascii="Helvetica Neue" w:eastAsia="Helvetica Neue" w:hAnsi="Helvetica Neue" w:cs="Helvetica Neue"/>
          <w:b/>
          <w:sz w:val="24"/>
          <w:szCs w:val="24"/>
        </w:rPr>
        <w:t>,” and “</w:t>
      </w:r>
      <w:r w:rsidR="00A9707E" w:rsidRPr="004C5122">
        <w:rPr>
          <w:rFonts w:ascii="Helvetica Neue" w:eastAsia="Helvetica Neue" w:hAnsi="Helvetica Neue" w:cs="Helvetica Neue"/>
          <w:b/>
          <w:sz w:val="24"/>
          <w:szCs w:val="24"/>
        </w:rPr>
        <w:t xml:space="preserve">Long Train </w:t>
      </w:r>
      <w:r w:rsidR="001028BE" w:rsidRPr="004C5122">
        <w:rPr>
          <w:rFonts w:ascii="Helvetica Neue" w:eastAsia="Helvetica Neue" w:hAnsi="Helvetica Neue" w:cs="Helvetica Neue"/>
          <w:b/>
          <w:sz w:val="24"/>
          <w:szCs w:val="24"/>
        </w:rPr>
        <w:t>Blues</w:t>
      </w:r>
      <w:r w:rsidR="003A500C" w:rsidRPr="004C5122">
        <w:rPr>
          <w:rFonts w:ascii="Helvetica Neue" w:eastAsia="Helvetica Neue" w:hAnsi="Helvetica Neue" w:cs="Helvetica Neue"/>
          <w:b/>
          <w:sz w:val="24"/>
          <w:szCs w:val="24"/>
        </w:rPr>
        <w:t>.”</w:t>
      </w:r>
      <w:r w:rsidR="00D55BDF" w:rsidRPr="004C5122">
        <w:rPr>
          <w:rFonts w:ascii="Helvetica Neue" w:eastAsia="Helvetica Neue" w:hAnsi="Helvetica Neue" w:cs="Helvetica Neue"/>
          <w:b/>
          <w:sz w:val="24"/>
          <w:szCs w:val="24"/>
        </w:rPr>
        <w:t xml:space="preserve"> </w:t>
      </w:r>
      <w:r w:rsidR="009A2D05" w:rsidRPr="004C5122">
        <w:rPr>
          <w:rFonts w:ascii="Helvetica Neue" w:eastAsia="Helvetica Neue" w:hAnsi="Helvetica Neue" w:cs="Helvetica Neue"/>
          <w:bCs/>
          <w:sz w:val="24"/>
          <w:szCs w:val="24"/>
        </w:rPr>
        <w:t>Consider each song:</w:t>
      </w:r>
      <w:r w:rsidR="009A2D05" w:rsidRPr="004C5122">
        <w:rPr>
          <w:rFonts w:ascii="Helvetica Neue" w:eastAsia="Helvetica Neue" w:hAnsi="Helvetica Neue" w:cs="Helvetica Neue"/>
          <w:b/>
          <w:sz w:val="24"/>
          <w:szCs w:val="24"/>
        </w:rPr>
        <w:t xml:space="preserve"> </w:t>
      </w:r>
      <w:r w:rsidR="00D55BDF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Have students make notes of </w:t>
      </w:r>
      <w:r w:rsidR="00F52E25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the </w:t>
      </w:r>
      <w:r w:rsidR="00D55BDF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instruments they hear </w:t>
      </w:r>
      <w:r w:rsidR="00326A0E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and </w:t>
      </w:r>
      <w:r w:rsidR="0018729B" w:rsidRPr="004C5122">
        <w:rPr>
          <w:rFonts w:ascii="Helvetica Neue" w:eastAsia="Helvetica Neue" w:hAnsi="Helvetica Neue" w:cs="Helvetica Neue"/>
          <w:bCs/>
          <w:sz w:val="24"/>
          <w:szCs w:val="24"/>
        </w:rPr>
        <w:t>specific instrumentation</w:t>
      </w:r>
      <w:r w:rsidR="00E87A10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 within the song</w:t>
      </w:r>
      <w:r w:rsidR="0018729B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 resembl</w:t>
      </w:r>
      <w:r w:rsidR="00B83967" w:rsidRPr="004C5122">
        <w:rPr>
          <w:rFonts w:ascii="Helvetica Neue" w:eastAsia="Helvetica Neue" w:hAnsi="Helvetica Neue" w:cs="Helvetica Neue"/>
          <w:bCs/>
          <w:sz w:val="24"/>
          <w:szCs w:val="24"/>
        </w:rPr>
        <w:t>ing</w:t>
      </w:r>
      <w:r w:rsidR="0018729B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 the sound of a train.</w:t>
      </w:r>
      <w:r w:rsidR="00D25244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 </w:t>
      </w:r>
      <w:r w:rsidR="000827B3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For </w:t>
      </w:r>
      <w:r w:rsidR="00D25244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each song, ask: </w:t>
      </w:r>
      <w:r w:rsidR="00D25244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What instrument(s) do you hear? </w:t>
      </w:r>
      <w:r w:rsidR="00ED35C5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Is the mood lively and fun or dark and sad? </w:t>
      </w:r>
      <w:r w:rsidR="0051693D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Do you hear </w:t>
      </w:r>
      <w:r w:rsidR="00207B33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repeated </w:t>
      </w:r>
      <w:r w:rsidR="0051693D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word</w:t>
      </w:r>
      <w:r w:rsidR="00207B33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s</w:t>
      </w:r>
      <w:r w:rsidR="000240FA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? </w:t>
      </w:r>
      <w:r w:rsidR="00FB1124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Repeated s</w:t>
      </w:r>
      <w:r w:rsidR="00A03774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ound</w:t>
      </w:r>
      <w:r w:rsidR="00FB1124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s</w:t>
      </w:r>
      <w:r w:rsidR="0051693D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? </w:t>
      </w:r>
      <w:r w:rsidR="00450D08" w:rsidRPr="004C512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Is the rhythm fast, slow, or in between? </w:t>
      </w:r>
    </w:p>
    <w:p w14:paraId="76456545" w14:textId="77777777" w:rsidR="00742DF6" w:rsidRPr="004C5122" w:rsidRDefault="00742DF6" w:rsidP="00742DF6">
      <w:pPr>
        <w:pStyle w:val="ListParagraph"/>
        <w:shd w:val="clear" w:color="auto" w:fill="FFFFFF"/>
        <w:rPr>
          <w:i/>
          <w:sz w:val="24"/>
          <w:szCs w:val="24"/>
        </w:rPr>
      </w:pPr>
    </w:p>
    <w:p w14:paraId="1C9322FE" w14:textId="28E55F18" w:rsidR="00A15A0C" w:rsidRPr="004C5122" w:rsidRDefault="002128D3" w:rsidP="00E0763F">
      <w:pPr>
        <w:pStyle w:val="ListParagraph"/>
        <w:numPr>
          <w:ilvl w:val="0"/>
          <w:numId w:val="20"/>
        </w:numPr>
        <w:shd w:val="clear" w:color="auto" w:fill="FFFFFF"/>
        <w:rPr>
          <w:i/>
          <w:sz w:val="24"/>
          <w:szCs w:val="24"/>
        </w:rPr>
      </w:pPr>
      <w:r w:rsidRPr="004C5122">
        <w:rPr>
          <w:rFonts w:ascii="Helvetica Neue" w:eastAsia="Helvetica Neue" w:hAnsi="Helvetica Neue" w:cs="Helvetica Neue"/>
          <w:b/>
          <w:sz w:val="24"/>
          <w:szCs w:val="24"/>
        </w:rPr>
        <w:t xml:space="preserve">Introduce the </w:t>
      </w:r>
      <w:r w:rsidR="007A05A8" w:rsidRPr="004C5122">
        <w:rPr>
          <w:rFonts w:ascii="Helvetica Neue" w:eastAsia="Helvetica Neue" w:hAnsi="Helvetica Neue" w:cs="Helvetica Neue"/>
          <w:b/>
          <w:sz w:val="24"/>
          <w:szCs w:val="24"/>
        </w:rPr>
        <w:t>lyrics</w:t>
      </w:r>
      <w:r w:rsidR="00A228D9" w:rsidRPr="004C5122">
        <w:rPr>
          <w:rFonts w:ascii="Helvetica Neue" w:eastAsia="Helvetica Neue" w:hAnsi="Helvetica Neue" w:cs="Helvetica Neue"/>
          <w:b/>
          <w:sz w:val="24"/>
          <w:szCs w:val="24"/>
        </w:rPr>
        <w:t xml:space="preserve"> of each song.</w:t>
      </w:r>
      <w:r w:rsidR="00157B44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 </w:t>
      </w:r>
      <w:r w:rsidR="00A228D9" w:rsidRPr="004C5122">
        <w:rPr>
          <w:rFonts w:ascii="Helvetica Neue" w:eastAsia="Helvetica Neue" w:hAnsi="Helvetica Neue" w:cs="Helvetica Neue"/>
          <w:bCs/>
          <w:sz w:val="24"/>
          <w:szCs w:val="24"/>
        </w:rPr>
        <w:t xml:space="preserve">Hand </w:t>
      </w:r>
      <w:r w:rsidR="00157B44" w:rsidRPr="004C5122">
        <w:rPr>
          <w:rFonts w:ascii="Helvetica Neue" w:eastAsia="Helvetica Neue" w:hAnsi="Helvetica Neue" w:cs="Helvetica Neue"/>
          <w:bCs/>
          <w:sz w:val="24"/>
          <w:szCs w:val="24"/>
        </w:rPr>
        <w:t>out lyric sheets to the studen</w:t>
      </w:r>
      <w:r w:rsidR="000945F2" w:rsidRPr="004C5122">
        <w:rPr>
          <w:rFonts w:ascii="Helvetica Neue" w:eastAsia="Helvetica Neue" w:hAnsi="Helvetica Neue" w:cs="Helvetica Neue"/>
          <w:bCs/>
          <w:sz w:val="24"/>
          <w:szCs w:val="24"/>
        </w:rPr>
        <w:t>t</w:t>
      </w:r>
      <w:r w:rsidR="00157B44" w:rsidRPr="004C5122">
        <w:rPr>
          <w:rFonts w:ascii="Helvetica Neue" w:eastAsia="Helvetica Neue" w:hAnsi="Helvetica Neue" w:cs="Helvetica Neue"/>
          <w:bCs/>
          <w:sz w:val="24"/>
          <w:szCs w:val="24"/>
        </w:rPr>
        <w:t>s and p</w:t>
      </w:r>
      <w:r w:rsidRPr="004C5122">
        <w:rPr>
          <w:rFonts w:ascii="Helvetica Neue" w:eastAsia="Helvetica Neue" w:hAnsi="Helvetica Neue" w:cs="Helvetica Neue"/>
          <w:sz w:val="24"/>
          <w:szCs w:val="24"/>
        </w:rPr>
        <w:t>lay the song</w:t>
      </w:r>
      <w:r w:rsidR="009577F8" w:rsidRPr="004C5122">
        <w:rPr>
          <w:rFonts w:ascii="Helvetica Neue" w:eastAsia="Helvetica Neue" w:hAnsi="Helvetica Neue" w:cs="Helvetica Neue"/>
          <w:sz w:val="24"/>
          <w:szCs w:val="24"/>
        </w:rPr>
        <w:t>s</w:t>
      </w:r>
      <w:r w:rsidRPr="004C5122">
        <w:rPr>
          <w:rFonts w:ascii="Helvetica Neue" w:eastAsia="Helvetica Neue" w:hAnsi="Helvetica Neue" w:cs="Helvetica Neue"/>
          <w:sz w:val="24"/>
          <w:szCs w:val="24"/>
        </w:rPr>
        <w:t xml:space="preserve"> again</w:t>
      </w:r>
      <w:r w:rsidR="00C723E0" w:rsidRPr="004C5122">
        <w:rPr>
          <w:rFonts w:ascii="Helvetica Neue" w:eastAsia="Helvetica Neue" w:hAnsi="Helvetica Neue" w:cs="Helvetica Neue"/>
          <w:sz w:val="24"/>
          <w:szCs w:val="24"/>
        </w:rPr>
        <w:t>.</w:t>
      </w:r>
      <w:r w:rsidR="00B61F3A" w:rsidRPr="004C5122">
        <w:rPr>
          <w:rFonts w:ascii="Helvetica Neue" w:eastAsia="Helvetica Neue" w:hAnsi="Helvetica Neue" w:cs="Helvetica Neue"/>
          <w:sz w:val="24"/>
          <w:szCs w:val="24"/>
        </w:rPr>
        <w:t xml:space="preserve"> In reviewing the lyrics</w:t>
      </w:r>
      <w:r w:rsidR="00181059" w:rsidRPr="004C5122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181059" w:rsidRPr="004C5122">
        <w:rPr>
          <w:rFonts w:ascii="Helvetica Neue" w:eastAsia="Helvetica Neue" w:hAnsi="Helvetica Neue" w:cs="Helvetica Neue"/>
          <w:i/>
          <w:iCs/>
          <w:sz w:val="24"/>
          <w:szCs w:val="24"/>
        </w:rPr>
        <w:t>ask</w:t>
      </w:r>
      <w:r w:rsidR="00181059" w:rsidRPr="004C5122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students </w:t>
      </w:r>
      <w:r w:rsidR="00436B90" w:rsidRPr="004C5122">
        <w:rPr>
          <w:rFonts w:ascii="Helvetica Neue" w:eastAsia="Helvetica Neue" w:hAnsi="Helvetica Neue" w:cs="Helvetica Neue"/>
          <w:i/>
          <w:sz w:val="24"/>
          <w:szCs w:val="24"/>
        </w:rPr>
        <w:t>w</w:t>
      </w:r>
      <w:r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hat </w:t>
      </w:r>
      <w:r w:rsidR="00B61F3A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each </w:t>
      </w:r>
      <w:r w:rsidR="00F82B29" w:rsidRPr="004C5122">
        <w:rPr>
          <w:rFonts w:ascii="Helvetica Neue" w:eastAsia="Helvetica Neue" w:hAnsi="Helvetica Neue" w:cs="Helvetica Neue"/>
          <w:i/>
          <w:sz w:val="24"/>
          <w:szCs w:val="24"/>
        </w:rPr>
        <w:t>song is about?</w:t>
      </w:r>
      <w:r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Wh</w:t>
      </w:r>
      <w:r w:rsidR="00FB3F0E" w:rsidRPr="004C5122">
        <w:rPr>
          <w:rFonts w:ascii="Helvetica Neue" w:eastAsia="Helvetica Neue" w:hAnsi="Helvetica Neue" w:cs="Helvetica Neue"/>
          <w:i/>
          <w:sz w:val="24"/>
          <w:szCs w:val="24"/>
        </w:rPr>
        <w:t>at</w:t>
      </w:r>
      <w:r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is </w:t>
      </w:r>
      <w:r w:rsidR="00B61F3A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the </w:t>
      </w:r>
      <w:r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song about? </w:t>
      </w:r>
      <w:r w:rsidR="00F24B63" w:rsidRPr="004C5122">
        <w:rPr>
          <w:rFonts w:ascii="Helvetica Neue" w:eastAsia="Helvetica Neue" w:hAnsi="Helvetica Neue" w:cs="Helvetica Neue"/>
          <w:i/>
          <w:sz w:val="24"/>
          <w:szCs w:val="24"/>
        </w:rPr>
        <w:t>Who is telling the story?</w:t>
      </w:r>
      <w:r w:rsidR="00C0149D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</w:t>
      </w:r>
      <w:r w:rsidR="00FE01A4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What </w:t>
      </w:r>
      <w:r w:rsidR="004233DA" w:rsidRPr="004C5122">
        <w:rPr>
          <w:rFonts w:ascii="Helvetica Neue" w:eastAsia="Helvetica Neue" w:hAnsi="Helvetica Neue" w:cs="Helvetica Neue"/>
          <w:i/>
          <w:sz w:val="24"/>
          <w:szCs w:val="24"/>
        </w:rPr>
        <w:t>is</w:t>
      </w:r>
      <w:r w:rsidR="00FE01A4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similar about each song? What </w:t>
      </w:r>
      <w:r w:rsidR="004233DA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is </w:t>
      </w:r>
      <w:r w:rsidR="00FE01A4" w:rsidRPr="004C5122">
        <w:rPr>
          <w:rFonts w:ascii="Helvetica Neue" w:eastAsia="Helvetica Neue" w:hAnsi="Helvetica Neue" w:cs="Helvetica Neue"/>
          <w:i/>
          <w:sz w:val="24"/>
          <w:szCs w:val="24"/>
        </w:rPr>
        <w:t>different?</w:t>
      </w:r>
      <w:r w:rsidR="00A15A0C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</w:t>
      </w:r>
      <w:r w:rsidR="00A15A0C" w:rsidRPr="004C5122">
        <w:rPr>
          <w:rFonts w:ascii="Helvetica Neue" w:eastAsia="Helvetica Neue" w:hAnsi="Helvetica Neue" w:cs="Helvetica Neue"/>
          <w:iCs/>
          <w:sz w:val="24"/>
          <w:szCs w:val="24"/>
        </w:rPr>
        <w:t>Talk about the blues song structure</w:t>
      </w:r>
      <w:r w:rsidR="00890DD5" w:rsidRPr="004C5122">
        <w:rPr>
          <w:rFonts w:ascii="Helvetica Neue" w:eastAsia="Helvetica Neue" w:hAnsi="Helvetica Neue" w:cs="Helvetica Neue"/>
          <w:iCs/>
          <w:sz w:val="24"/>
          <w:szCs w:val="24"/>
        </w:rPr>
        <w:t xml:space="preserve"> and</w:t>
      </w:r>
      <w:r w:rsidR="0035385B" w:rsidRPr="004C5122">
        <w:rPr>
          <w:rFonts w:ascii="Helvetica Neue" w:eastAsia="Helvetica Neue" w:hAnsi="Helvetica Neue" w:cs="Helvetica Neue"/>
          <w:iCs/>
          <w:sz w:val="24"/>
          <w:szCs w:val="24"/>
        </w:rPr>
        <w:t xml:space="preserve"> the AAB format. </w:t>
      </w:r>
      <w:r w:rsidR="003B24CD" w:rsidRPr="004C5122">
        <w:rPr>
          <w:rFonts w:ascii="Helvetica Neue" w:eastAsia="Helvetica Neue" w:hAnsi="Helvetica Neue" w:cs="Helvetica Neue"/>
          <w:iCs/>
          <w:sz w:val="24"/>
          <w:szCs w:val="24"/>
        </w:rPr>
        <w:t>Ask</w:t>
      </w:r>
      <w:r w:rsidR="00181AE2" w:rsidRPr="004C5122">
        <w:rPr>
          <w:rFonts w:ascii="Helvetica Neue" w:eastAsia="Helvetica Neue" w:hAnsi="Helvetica Neue" w:cs="Helvetica Neue"/>
          <w:iCs/>
          <w:sz w:val="24"/>
          <w:szCs w:val="24"/>
        </w:rPr>
        <w:t xml:space="preserve"> students,</w:t>
      </w:r>
      <w:r w:rsidR="003B24CD" w:rsidRPr="004C5122">
        <w:rPr>
          <w:rFonts w:ascii="Helvetica Neue" w:eastAsia="Helvetica Neue" w:hAnsi="Helvetica Neue" w:cs="Helvetica Neue"/>
          <w:iCs/>
          <w:sz w:val="24"/>
          <w:szCs w:val="24"/>
        </w:rPr>
        <w:t xml:space="preserve"> </w:t>
      </w:r>
      <w:r w:rsidR="00FB3F0E" w:rsidRPr="004C5122">
        <w:rPr>
          <w:rFonts w:ascii="Helvetica Neue" w:eastAsia="Helvetica Neue" w:hAnsi="Helvetica Neue" w:cs="Helvetica Neue"/>
          <w:i/>
          <w:sz w:val="24"/>
          <w:szCs w:val="24"/>
        </w:rPr>
        <w:t>from</w:t>
      </w:r>
      <w:r w:rsidR="00234A85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any lyric, w</w:t>
      </w:r>
      <w:r w:rsidR="003B24CD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hat is </w:t>
      </w:r>
      <w:r w:rsidR="00D414CF" w:rsidRPr="004C5122">
        <w:rPr>
          <w:rFonts w:ascii="Helvetica Neue" w:eastAsia="Helvetica Neue" w:hAnsi="Helvetica Neue" w:cs="Helvetica Neue"/>
          <w:i/>
          <w:sz w:val="24"/>
          <w:szCs w:val="24"/>
        </w:rPr>
        <w:t>one</w:t>
      </w:r>
      <w:r w:rsidR="003B24CD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line </w:t>
      </w:r>
      <w:r w:rsidR="00F50767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from the song </w:t>
      </w:r>
      <w:r w:rsidR="003B24CD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that </w:t>
      </w:r>
      <w:r w:rsidR="00F50767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is </w:t>
      </w:r>
      <w:r w:rsidR="00015A0A" w:rsidRPr="004C5122">
        <w:rPr>
          <w:rFonts w:ascii="Helvetica Neue" w:eastAsia="Helvetica Neue" w:hAnsi="Helvetica Neue" w:cs="Helvetica Neue"/>
          <w:i/>
          <w:sz w:val="24"/>
          <w:szCs w:val="24"/>
        </w:rPr>
        <w:t>with</w:t>
      </w:r>
      <w:r w:rsidR="00F50767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in </w:t>
      </w:r>
      <w:r w:rsidR="003B24CD" w:rsidRPr="004C5122">
        <w:rPr>
          <w:rFonts w:ascii="Helvetica Neue" w:eastAsia="Helvetica Neue" w:hAnsi="Helvetica Neue" w:cs="Helvetica Neue"/>
          <w:i/>
          <w:sz w:val="24"/>
          <w:szCs w:val="24"/>
        </w:rPr>
        <w:t>the AA</w:t>
      </w:r>
      <w:r w:rsidR="005B545A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structure</w:t>
      </w:r>
      <w:r w:rsidR="003B24CD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? What is </w:t>
      </w:r>
      <w:r w:rsidR="00575ADC" w:rsidRPr="004C5122">
        <w:rPr>
          <w:rFonts w:ascii="Helvetica Neue" w:eastAsia="Helvetica Neue" w:hAnsi="Helvetica Neue" w:cs="Helvetica Neue"/>
          <w:i/>
          <w:sz w:val="24"/>
          <w:szCs w:val="24"/>
        </w:rPr>
        <w:t>one</w:t>
      </w:r>
      <w:r w:rsidR="003B24CD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line belong</w:t>
      </w:r>
      <w:r w:rsidR="008D40F5" w:rsidRPr="004C5122">
        <w:rPr>
          <w:rFonts w:ascii="Helvetica Neue" w:eastAsia="Helvetica Neue" w:hAnsi="Helvetica Neue" w:cs="Helvetica Neue"/>
          <w:i/>
          <w:sz w:val="24"/>
          <w:szCs w:val="24"/>
        </w:rPr>
        <w:t>ing</w:t>
      </w:r>
      <w:r w:rsidR="003B24CD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to the B </w:t>
      </w:r>
      <w:r w:rsidR="00734F14" w:rsidRPr="004C5122">
        <w:rPr>
          <w:rFonts w:ascii="Helvetica Neue" w:eastAsia="Helvetica Neue" w:hAnsi="Helvetica Neue" w:cs="Helvetica Neue"/>
          <w:i/>
          <w:sz w:val="24"/>
          <w:szCs w:val="24"/>
        </w:rPr>
        <w:t>structure</w:t>
      </w:r>
      <w:r w:rsidR="0013646A" w:rsidRPr="004C5122">
        <w:rPr>
          <w:rFonts w:ascii="Helvetica Neue" w:eastAsia="Helvetica Neue" w:hAnsi="Helvetica Neue" w:cs="Helvetica Neue"/>
          <w:i/>
          <w:sz w:val="24"/>
          <w:szCs w:val="24"/>
        </w:rPr>
        <w:t>?</w:t>
      </w:r>
      <w:r w:rsidR="00345AA0" w:rsidRPr="004C5122">
        <w:rPr>
          <w:rFonts w:ascii="Helvetica Neue" w:eastAsia="Helvetica Neue" w:hAnsi="Helvetica Neue" w:cs="Helvetica Neue"/>
          <w:i/>
          <w:sz w:val="24"/>
          <w:szCs w:val="24"/>
        </w:rPr>
        <w:t xml:space="preserve"> </w:t>
      </w:r>
    </w:p>
    <w:p w14:paraId="53B22A09" w14:textId="77777777" w:rsidR="00A15A0C" w:rsidRPr="00FF2761" w:rsidRDefault="00A15A0C" w:rsidP="00A15A0C">
      <w:pPr>
        <w:rPr>
          <w:sz w:val="24"/>
          <w:szCs w:val="24"/>
        </w:rPr>
      </w:pPr>
    </w:p>
    <w:p w14:paraId="00000046" w14:textId="77777777" w:rsidR="000F3654" w:rsidRPr="00FF2761" w:rsidRDefault="002128D3">
      <w:pPr>
        <w:pStyle w:val="Heading2"/>
        <w:rPr>
          <w:sz w:val="24"/>
          <w:szCs w:val="24"/>
        </w:rPr>
      </w:pPr>
      <w:bookmarkStart w:id="14" w:name="_rmu5pf5tap5a" w:colFirst="0" w:colLast="0"/>
      <w:bookmarkEnd w:id="14"/>
      <w:r w:rsidRPr="00FF2761">
        <w:rPr>
          <w:sz w:val="24"/>
          <w:szCs w:val="24"/>
        </w:rPr>
        <w:t>Build</w:t>
      </w:r>
    </w:p>
    <w:p w14:paraId="7BBF48AB" w14:textId="77777777" w:rsidR="003536C4" w:rsidRDefault="002128D3" w:rsidP="00D84A4A">
      <w:pPr>
        <w:pStyle w:val="ListParagraph"/>
        <w:numPr>
          <w:ilvl w:val="0"/>
          <w:numId w:val="21"/>
        </w:numPr>
        <w:shd w:val="clear" w:color="auto" w:fill="FFFFFF"/>
        <w:rPr>
          <w:rFonts w:ascii="Helvetica Neue" w:eastAsia="Helvetica Neue" w:hAnsi="Helvetica Neue" w:cs="Helvetica Neue"/>
          <w:i/>
          <w:sz w:val="24"/>
          <w:szCs w:val="24"/>
        </w:rPr>
      </w:pPr>
      <w:r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Introduce </w:t>
      </w:r>
      <w:r w:rsidR="005F3A4F"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and review </w:t>
      </w:r>
      <w:r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the </w:t>
      </w:r>
      <w:r w:rsidR="00C80915"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basic </w:t>
      </w:r>
      <w:r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history of </w:t>
      </w:r>
      <w:r w:rsidR="00E61346"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the </w:t>
      </w:r>
      <w:r w:rsidR="00804BF2"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railroad and railroad travel </w:t>
      </w:r>
      <w:r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to students. </w:t>
      </w:r>
      <w:r w:rsidR="00F33307" w:rsidRPr="003536C4">
        <w:rPr>
          <w:rFonts w:ascii="Helvetica Neue" w:eastAsia="Helvetica Neue" w:hAnsi="Helvetica Neue" w:cs="Helvetica Neue"/>
          <w:i/>
          <w:sz w:val="24"/>
          <w:szCs w:val="24"/>
        </w:rPr>
        <w:t>T</w:t>
      </w:r>
      <w:r w:rsidR="00FB3F0E" w:rsidRPr="003536C4">
        <w:rPr>
          <w:rFonts w:ascii="Helvetica Neue" w:eastAsia="Helvetica Neue" w:hAnsi="Helvetica Neue" w:cs="Helvetica Neue"/>
          <w:i/>
          <w:sz w:val="24"/>
          <w:szCs w:val="24"/>
        </w:rPr>
        <w:t>he t</w:t>
      </w:r>
      <w:r w:rsidR="00F33307" w:rsidRPr="003536C4">
        <w:rPr>
          <w:rFonts w:ascii="Helvetica Neue" w:eastAsia="Helvetica Neue" w:hAnsi="Helvetica Neue" w:cs="Helvetica Neue"/>
          <w:i/>
          <w:sz w:val="24"/>
          <w:szCs w:val="24"/>
        </w:rPr>
        <w:t>eacher should a</w:t>
      </w:r>
      <w:r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sk </w:t>
      </w:r>
      <w:r w:rsidR="004E59C9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the </w:t>
      </w:r>
      <w:r w:rsidRPr="003536C4">
        <w:rPr>
          <w:rFonts w:ascii="Helvetica Neue" w:eastAsia="Helvetica Neue" w:hAnsi="Helvetica Neue" w:cs="Helvetica Neue"/>
          <w:i/>
          <w:sz w:val="24"/>
          <w:szCs w:val="24"/>
        </w:rPr>
        <w:t>students</w:t>
      </w:r>
      <w:r w:rsidR="004E59C9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 questions developed from your</w:t>
      </w:r>
      <w:r w:rsidR="00D23388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 review of historical information</w:t>
      </w:r>
      <w:r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: </w:t>
      </w:r>
      <w:r w:rsidR="001D65B1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What </w:t>
      </w:r>
      <w:r w:rsidR="0061439D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are some things that </w:t>
      </w:r>
      <w:r w:rsidR="001D65B1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led to the </w:t>
      </w:r>
      <w:r w:rsidR="00557465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rise of the railroad </w:t>
      </w:r>
      <w:r w:rsidR="0061439D" w:rsidRPr="003536C4">
        <w:rPr>
          <w:rFonts w:ascii="Helvetica Neue" w:eastAsia="Helvetica Neue" w:hAnsi="Helvetica Neue" w:cs="Helvetica Neue"/>
          <w:i/>
          <w:sz w:val="24"/>
          <w:szCs w:val="24"/>
        </w:rPr>
        <w:t>and railway travel</w:t>
      </w:r>
      <w:r w:rsidR="001D65B1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? </w:t>
      </w:r>
      <w:r w:rsidRPr="003536C4">
        <w:rPr>
          <w:rFonts w:ascii="Helvetica Neue" w:eastAsia="Helvetica Neue" w:hAnsi="Helvetica Neue" w:cs="Helvetica Neue"/>
          <w:i/>
          <w:sz w:val="24"/>
          <w:szCs w:val="24"/>
        </w:rPr>
        <w:t>Why</w:t>
      </w:r>
      <w:r w:rsidR="00830B56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 do you think so many artists included the train in their songs</w:t>
      </w:r>
      <w:r w:rsidRPr="003536C4">
        <w:rPr>
          <w:rFonts w:ascii="Helvetica Neue" w:eastAsia="Helvetica Neue" w:hAnsi="Helvetica Neue" w:cs="Helvetica Neue"/>
          <w:i/>
          <w:sz w:val="24"/>
          <w:szCs w:val="24"/>
        </w:rPr>
        <w:t>?</w:t>
      </w:r>
      <w:r w:rsidR="008B6D23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 </w:t>
      </w:r>
      <w:r w:rsidR="00540949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What set </w:t>
      </w:r>
      <w:r w:rsidR="008B6D23" w:rsidRPr="003536C4">
        <w:rPr>
          <w:rFonts w:ascii="Helvetica Neue" w:eastAsia="Helvetica Neue" w:hAnsi="Helvetica Neue" w:cs="Helvetica Neue"/>
          <w:i/>
          <w:sz w:val="24"/>
          <w:szCs w:val="24"/>
        </w:rPr>
        <w:t>Jimmie Rodgers</w:t>
      </w:r>
      <w:r w:rsidR="00540949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 apart from the other artists when it came to writing and singing about trains</w:t>
      </w:r>
      <w:r w:rsidR="00880E3F" w:rsidRPr="003536C4">
        <w:rPr>
          <w:rFonts w:ascii="Helvetica Neue" w:eastAsia="Helvetica Neue" w:hAnsi="Helvetica Neue" w:cs="Helvetica Neue"/>
          <w:i/>
          <w:sz w:val="24"/>
          <w:szCs w:val="24"/>
        </w:rPr>
        <w:t>? Which artists would have to worry more about travel</w:t>
      </w:r>
      <w:r w:rsidR="00C95600" w:rsidRPr="003536C4">
        <w:rPr>
          <w:rFonts w:ascii="Helvetica Neue" w:eastAsia="Helvetica Neue" w:hAnsi="Helvetica Neue" w:cs="Helvetica Neue"/>
          <w:i/>
          <w:sz w:val="24"/>
          <w:szCs w:val="24"/>
        </w:rPr>
        <w:t>ing</w:t>
      </w:r>
      <w:r w:rsidR="00880E3F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 on the train? Why? </w:t>
      </w:r>
    </w:p>
    <w:p w14:paraId="00000049" w14:textId="579ABD36" w:rsidR="000F3654" w:rsidRPr="003536C4" w:rsidRDefault="0074545E" w:rsidP="00D84A4A">
      <w:pPr>
        <w:pStyle w:val="ListParagraph"/>
        <w:numPr>
          <w:ilvl w:val="0"/>
          <w:numId w:val="21"/>
        </w:numPr>
        <w:shd w:val="clear" w:color="auto" w:fill="FFFFFF"/>
        <w:rPr>
          <w:rFonts w:ascii="Helvetica Neue" w:eastAsia="Helvetica Neue" w:hAnsi="Helvetica Neue" w:cs="Helvetica Neue"/>
          <w:i/>
          <w:sz w:val="24"/>
          <w:szCs w:val="24"/>
        </w:rPr>
      </w:pPr>
      <w:r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Compare/Contrast </w:t>
      </w:r>
      <w:r w:rsidR="005357A2"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lives of the </w:t>
      </w:r>
      <w:r w:rsidR="004D2C1C" w:rsidRPr="003536C4">
        <w:rPr>
          <w:rFonts w:ascii="Helvetica Neue" w:eastAsia="Helvetica Neue" w:hAnsi="Helvetica Neue" w:cs="Helvetica Neue"/>
          <w:b/>
          <w:sz w:val="24"/>
          <w:szCs w:val="24"/>
        </w:rPr>
        <w:t>Artists</w:t>
      </w:r>
      <w:r w:rsidR="007A7AA1"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: Jimmie Rodgers, Trixie Smith, </w:t>
      </w:r>
      <w:r w:rsidR="00145045" w:rsidRPr="003536C4">
        <w:rPr>
          <w:rFonts w:ascii="Helvetica Neue" w:eastAsia="Helvetica Neue" w:hAnsi="Helvetica Neue" w:cs="Helvetica Neue"/>
          <w:b/>
          <w:sz w:val="24"/>
          <w:szCs w:val="24"/>
        </w:rPr>
        <w:t>Robert Wilkins</w:t>
      </w:r>
      <w:r w:rsidR="002128D3" w:rsidRPr="003536C4">
        <w:rPr>
          <w:rFonts w:ascii="Helvetica Neue" w:eastAsia="Helvetica Neue" w:hAnsi="Helvetica Neue" w:cs="Helvetica Neue"/>
          <w:b/>
          <w:sz w:val="24"/>
          <w:szCs w:val="24"/>
        </w:rPr>
        <w:t xml:space="preserve">. </w:t>
      </w:r>
      <w:r w:rsidR="002128D3" w:rsidRPr="003536C4">
        <w:rPr>
          <w:rFonts w:ascii="Helvetica Neue" w:eastAsia="Helvetica Neue" w:hAnsi="Helvetica Neue" w:cs="Helvetica Neue"/>
          <w:i/>
          <w:sz w:val="24"/>
          <w:szCs w:val="24"/>
        </w:rPr>
        <w:t>Ask</w:t>
      </w:r>
      <w:r w:rsidR="00C034AD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 students </w:t>
      </w:r>
      <w:r w:rsidR="00E27F74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where Jimmie Rodgers is from? </w:t>
      </w:r>
      <w:r w:rsidR="001312A9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What was unique about </w:t>
      </w:r>
      <w:r w:rsidR="007C19D5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Jimmie’s </w:t>
      </w:r>
      <w:r w:rsidR="00E27F74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childhood? </w:t>
      </w:r>
      <w:r w:rsidR="00D603CC" w:rsidRPr="003536C4">
        <w:rPr>
          <w:rFonts w:ascii="Helvetica Neue" w:eastAsia="Helvetica Neue" w:hAnsi="Helvetica Neue" w:cs="Helvetica Neue"/>
          <w:i/>
          <w:sz w:val="24"/>
          <w:szCs w:val="24"/>
        </w:rPr>
        <w:t>What were some of the difficulties that Jimmie Rodgers experience</w:t>
      </w:r>
      <w:r w:rsidR="00BD1426" w:rsidRPr="003536C4">
        <w:rPr>
          <w:rFonts w:ascii="Helvetica Neue" w:eastAsia="Helvetica Neue" w:hAnsi="Helvetica Neue" w:cs="Helvetica Neue"/>
          <w:i/>
          <w:sz w:val="24"/>
          <w:szCs w:val="24"/>
        </w:rPr>
        <w:t>d in his life</w:t>
      </w:r>
      <w:r w:rsidR="00D603CC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? </w:t>
      </w:r>
      <w:r w:rsidR="007D3005" w:rsidRPr="003536C4">
        <w:rPr>
          <w:rFonts w:ascii="Helvetica Neue" w:eastAsia="Helvetica Neue" w:hAnsi="Helvetica Neue" w:cs="Helvetica Neue"/>
          <w:i/>
          <w:sz w:val="24"/>
          <w:szCs w:val="24"/>
        </w:rPr>
        <w:t>Wh</w:t>
      </w:r>
      <w:r w:rsidR="006639ED" w:rsidRPr="003536C4">
        <w:rPr>
          <w:rFonts w:ascii="Helvetica Neue" w:eastAsia="Helvetica Neue" w:hAnsi="Helvetica Neue" w:cs="Helvetica Neue"/>
          <w:i/>
          <w:sz w:val="24"/>
          <w:szCs w:val="24"/>
        </w:rPr>
        <w:t>at were some of his accomplishments</w:t>
      </w:r>
      <w:r w:rsidR="007D3005" w:rsidRPr="003536C4">
        <w:rPr>
          <w:rFonts w:ascii="Helvetica Neue" w:eastAsia="Helvetica Neue" w:hAnsi="Helvetica Neue" w:cs="Helvetica Neue"/>
          <w:i/>
          <w:sz w:val="24"/>
          <w:szCs w:val="24"/>
        </w:rPr>
        <w:t>?</w:t>
      </w:r>
      <w:r w:rsidR="0026605B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 Where was Trixie Smith from? </w:t>
      </w:r>
      <w:r w:rsidR="00C435A5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What was unique about Trixie’s childhood? </w:t>
      </w:r>
      <w:r w:rsidR="001A5E1D" w:rsidRPr="003536C4">
        <w:rPr>
          <w:rFonts w:ascii="Helvetica Neue" w:eastAsia="Helvetica Neue" w:hAnsi="Helvetica Neue" w:cs="Helvetica Neue"/>
          <w:i/>
          <w:sz w:val="24"/>
          <w:szCs w:val="24"/>
        </w:rPr>
        <w:t>What were some of the difficulties Trixie face</w:t>
      </w:r>
      <w:r w:rsidR="00511DD3" w:rsidRPr="003536C4">
        <w:rPr>
          <w:rFonts w:ascii="Helvetica Neue" w:eastAsia="Helvetica Neue" w:hAnsi="Helvetica Neue" w:cs="Helvetica Neue"/>
          <w:i/>
          <w:sz w:val="24"/>
          <w:szCs w:val="24"/>
        </w:rPr>
        <w:t>d</w:t>
      </w:r>
      <w:r w:rsidR="001A5E1D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 in her life? </w:t>
      </w:r>
      <w:r w:rsidR="00511DD3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What were some of her accomplishments? </w:t>
      </w:r>
      <w:r w:rsidR="001B0A8C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Where was </w:t>
      </w:r>
      <w:r w:rsidR="00895A03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Robert Wilkins </w:t>
      </w:r>
      <w:r w:rsidR="001B0A8C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from? What was unique about </w:t>
      </w:r>
      <w:r w:rsidR="00895A03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Robert’s </w:t>
      </w:r>
      <w:r w:rsidR="001B0A8C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childhood? What were some of the difficulties </w:t>
      </w:r>
      <w:r w:rsidR="00815463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Robert </w:t>
      </w:r>
      <w:r w:rsidR="001B0A8C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faced in his life? What were some of his accomplishments? </w:t>
      </w:r>
      <w:r w:rsidR="00690404" w:rsidRPr="003536C4">
        <w:rPr>
          <w:rFonts w:ascii="Helvetica Neue" w:eastAsia="Helvetica Neue" w:hAnsi="Helvetica Neue" w:cs="Helvetica Neue"/>
          <w:i/>
          <w:sz w:val="24"/>
          <w:szCs w:val="24"/>
        </w:rPr>
        <w:t>D</w:t>
      </w:r>
      <w:r w:rsidR="00515A95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o you see any similarities in </w:t>
      </w:r>
      <w:r w:rsidR="003F4C10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any of the performers’ </w:t>
      </w:r>
      <w:r w:rsidR="00515A95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lives? </w:t>
      </w:r>
      <w:r w:rsidR="005622EE" w:rsidRPr="003536C4">
        <w:rPr>
          <w:rFonts w:ascii="Helvetica Neue" w:eastAsia="Helvetica Neue" w:hAnsi="Helvetica Neue" w:cs="Helvetica Neue"/>
          <w:i/>
          <w:sz w:val="24"/>
          <w:szCs w:val="24"/>
        </w:rPr>
        <w:t xml:space="preserve">What were the biggest differences? </w:t>
      </w:r>
    </w:p>
    <w:p w14:paraId="0000004A" w14:textId="77777777" w:rsidR="000F3654" w:rsidRPr="00FF2761" w:rsidRDefault="000F3654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00000057" w14:textId="77777777" w:rsidR="000F3654" w:rsidRPr="00FF2761" w:rsidRDefault="002128D3">
      <w:pPr>
        <w:pStyle w:val="Heading2"/>
        <w:rPr>
          <w:sz w:val="24"/>
          <w:szCs w:val="24"/>
        </w:rPr>
      </w:pPr>
      <w:bookmarkStart w:id="15" w:name="_spbgqoi4l77j" w:colFirst="0" w:colLast="0"/>
      <w:bookmarkEnd w:id="15"/>
      <w:r w:rsidRPr="00FF2761">
        <w:rPr>
          <w:sz w:val="24"/>
          <w:szCs w:val="24"/>
        </w:rPr>
        <w:t>Apply</w:t>
      </w:r>
    </w:p>
    <w:p w14:paraId="7A5DF998" w14:textId="77777777" w:rsidR="00C75194" w:rsidRPr="00C75194" w:rsidRDefault="00AF5A23" w:rsidP="0011269D">
      <w:pPr>
        <w:pStyle w:val="ListParagraph"/>
        <w:numPr>
          <w:ilvl w:val="0"/>
          <w:numId w:val="22"/>
        </w:numPr>
        <w:shd w:val="clear" w:color="auto" w:fill="FFFFFF"/>
        <w:rPr>
          <w:rFonts w:ascii="Helvetica Neue" w:eastAsia="Helvetica Neue" w:hAnsi="Helvetica Neue" w:cs="Helvetica Neue"/>
          <w:i/>
          <w:iCs/>
          <w:sz w:val="24"/>
          <w:szCs w:val="24"/>
        </w:rPr>
      </w:pPr>
      <w:r w:rsidRPr="00C75194">
        <w:rPr>
          <w:rFonts w:ascii="Helvetica Neue" w:eastAsia="Helvetica Neue" w:hAnsi="Helvetica Neue" w:cs="Helvetica Neue"/>
          <w:b/>
          <w:sz w:val="24"/>
          <w:szCs w:val="24"/>
        </w:rPr>
        <w:t>Students w</w:t>
      </w:r>
      <w:r w:rsidR="002128D3" w:rsidRPr="00C75194">
        <w:rPr>
          <w:rFonts w:ascii="Helvetica Neue" w:eastAsia="Helvetica Neue" w:hAnsi="Helvetica Neue" w:cs="Helvetica Neue"/>
          <w:b/>
          <w:sz w:val="24"/>
          <w:szCs w:val="24"/>
        </w:rPr>
        <w:t xml:space="preserve">rite </w:t>
      </w:r>
      <w:r w:rsidR="00565179" w:rsidRPr="00C75194">
        <w:rPr>
          <w:rFonts w:ascii="Helvetica Neue" w:eastAsia="Helvetica Neue" w:hAnsi="Helvetica Neue" w:cs="Helvetica Neue"/>
          <w:b/>
          <w:sz w:val="24"/>
          <w:szCs w:val="24"/>
        </w:rPr>
        <w:t>a 12-bar blues song about a train</w:t>
      </w:r>
      <w:r w:rsidR="0072112B" w:rsidRPr="00C75194">
        <w:rPr>
          <w:rFonts w:ascii="Helvetica Neue" w:eastAsia="Helvetica Neue" w:hAnsi="Helvetica Neue" w:cs="Helvetica Neue"/>
          <w:b/>
          <w:sz w:val="24"/>
          <w:szCs w:val="24"/>
        </w:rPr>
        <w:t>:</w:t>
      </w:r>
      <w:r w:rsidR="002128D3" w:rsidRPr="00C75194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F2720D" w:rsidRPr="00C75194">
        <w:rPr>
          <w:rFonts w:ascii="Helvetica Neue" w:eastAsia="Helvetica Neue" w:hAnsi="Helvetica Neue" w:cs="Helvetica Neue"/>
          <w:sz w:val="24"/>
          <w:szCs w:val="24"/>
        </w:rPr>
        <w:t xml:space="preserve">This can be an individual assignment, partner assignment, or group assignment. </w:t>
      </w:r>
      <w:r w:rsidRPr="00C75194">
        <w:rPr>
          <w:rFonts w:ascii="Helvetica Neue" w:eastAsia="Helvetica Neue" w:hAnsi="Helvetica Neue" w:cs="Helvetica Neue"/>
          <w:sz w:val="24"/>
          <w:szCs w:val="24"/>
        </w:rPr>
        <w:t xml:space="preserve">The song’s main idea about a train should present </w:t>
      </w:r>
      <w:r w:rsidR="00505D1D" w:rsidRPr="00C75194">
        <w:rPr>
          <w:rFonts w:ascii="Helvetica Neue" w:eastAsia="Helvetica Neue" w:hAnsi="Helvetica Neue" w:cs="Helvetica Neue"/>
          <w:sz w:val="24"/>
          <w:szCs w:val="24"/>
        </w:rPr>
        <w:t xml:space="preserve">a </w:t>
      </w:r>
      <w:r w:rsidRPr="00C75194">
        <w:rPr>
          <w:rFonts w:ascii="Helvetica Neue" w:eastAsia="Helvetica Neue" w:hAnsi="Helvetica Neue" w:cs="Helvetica Neue"/>
          <w:sz w:val="24"/>
          <w:szCs w:val="24"/>
        </w:rPr>
        <w:t xml:space="preserve">problem. </w:t>
      </w:r>
      <w:r w:rsidR="00D524D5" w:rsidRPr="00C75194">
        <w:rPr>
          <w:rFonts w:ascii="Helvetica Neue" w:eastAsia="Helvetica Neue" w:hAnsi="Helvetica Neue" w:cs="Helvetica Neue"/>
          <w:sz w:val="24"/>
          <w:szCs w:val="24"/>
        </w:rPr>
        <w:t xml:space="preserve">Each </w:t>
      </w:r>
      <w:r w:rsidR="00666B97" w:rsidRPr="00C75194">
        <w:rPr>
          <w:rFonts w:ascii="Helvetica Neue" w:eastAsia="Helvetica Neue" w:hAnsi="Helvetica Neue" w:cs="Helvetica Neue"/>
          <w:sz w:val="24"/>
          <w:szCs w:val="24"/>
        </w:rPr>
        <w:t xml:space="preserve">verse should progress the story/problem. </w:t>
      </w:r>
      <w:r w:rsidR="00505D1D" w:rsidRPr="00C75194">
        <w:rPr>
          <w:rFonts w:ascii="Helvetica Neue" w:eastAsia="Helvetica Neue" w:hAnsi="Helvetica Neue" w:cs="Helvetica Neue"/>
          <w:sz w:val="24"/>
          <w:szCs w:val="24"/>
        </w:rPr>
        <w:t>T</w:t>
      </w:r>
      <w:r w:rsidR="004C7A96" w:rsidRPr="00C75194">
        <w:rPr>
          <w:rFonts w:ascii="Helvetica Neue" w:eastAsia="Helvetica Neue" w:hAnsi="Helvetica Neue" w:cs="Helvetica Neue"/>
          <w:sz w:val="24"/>
          <w:szCs w:val="24"/>
        </w:rPr>
        <w:t xml:space="preserve">he lyrics should have at least four verses. </w:t>
      </w:r>
      <w:r w:rsidR="0076288D" w:rsidRPr="00C75194">
        <w:rPr>
          <w:rFonts w:ascii="Helvetica Neue" w:eastAsia="Helvetica Neue" w:hAnsi="Helvetica Neue" w:cs="Helvetica Neue"/>
          <w:sz w:val="24"/>
          <w:szCs w:val="24"/>
        </w:rPr>
        <w:t xml:space="preserve">The story doesn’t have to </w:t>
      </w:r>
      <w:r w:rsidR="004A65F2" w:rsidRPr="00C75194">
        <w:rPr>
          <w:rFonts w:ascii="Helvetica Neue" w:eastAsia="Helvetica Neue" w:hAnsi="Helvetica Neue" w:cs="Helvetica Neue"/>
          <w:sz w:val="24"/>
          <w:szCs w:val="24"/>
        </w:rPr>
        <w:t>resolve,</w:t>
      </w:r>
      <w:r w:rsidR="0076288D" w:rsidRPr="00C75194">
        <w:rPr>
          <w:rFonts w:ascii="Helvetica Neue" w:eastAsia="Helvetica Neue" w:hAnsi="Helvetica Neue" w:cs="Helvetica Neue"/>
          <w:sz w:val="24"/>
          <w:szCs w:val="24"/>
        </w:rPr>
        <w:t xml:space="preserve"> and the problem can worsen. After </w:t>
      </w:r>
      <w:r w:rsidR="00FB3F0E" w:rsidRPr="00C75194">
        <w:rPr>
          <w:rFonts w:ascii="Helvetica Neue" w:eastAsia="Helvetica Neue" w:hAnsi="Helvetica Neue" w:cs="Helvetica Neue"/>
          <w:sz w:val="24"/>
          <w:szCs w:val="24"/>
        </w:rPr>
        <w:t>all,</w:t>
      </w:r>
      <w:r w:rsidR="0076288D" w:rsidRPr="00C75194">
        <w:rPr>
          <w:rFonts w:ascii="Helvetica Neue" w:eastAsia="Helvetica Neue" w:hAnsi="Helvetica Neue" w:cs="Helvetica Neue"/>
          <w:sz w:val="24"/>
          <w:szCs w:val="24"/>
        </w:rPr>
        <w:t xml:space="preserve"> …this is the blues! </w:t>
      </w:r>
      <w:r w:rsidR="009A43CC" w:rsidRPr="00C75194">
        <w:rPr>
          <w:rFonts w:ascii="Helvetica Neue" w:eastAsia="Helvetica Neue" w:hAnsi="Helvetica Neue" w:cs="Helvetica Neue"/>
          <w:sz w:val="24"/>
          <w:szCs w:val="24"/>
        </w:rPr>
        <w:t xml:space="preserve">The </w:t>
      </w:r>
      <w:r w:rsidR="00B63B7C" w:rsidRPr="00C75194">
        <w:rPr>
          <w:rFonts w:ascii="Helvetica Neue" w:eastAsia="Helvetica Neue" w:hAnsi="Helvetica Neue" w:cs="Helvetica Neue"/>
          <w:sz w:val="24"/>
          <w:szCs w:val="24"/>
        </w:rPr>
        <w:t xml:space="preserve">Teacher can brainstorm </w:t>
      </w:r>
      <w:r w:rsidR="00325423" w:rsidRPr="00C75194">
        <w:rPr>
          <w:rFonts w:ascii="Helvetica Neue" w:eastAsia="Helvetica Neue" w:hAnsi="Helvetica Neue" w:cs="Helvetica Neue"/>
          <w:sz w:val="24"/>
          <w:szCs w:val="24"/>
        </w:rPr>
        <w:t xml:space="preserve">with the students on </w:t>
      </w:r>
      <w:r w:rsidR="00B63B7C" w:rsidRPr="00C75194">
        <w:rPr>
          <w:rFonts w:ascii="Helvetica Neue" w:eastAsia="Helvetica Neue" w:hAnsi="Helvetica Neue" w:cs="Helvetica Neue"/>
          <w:sz w:val="24"/>
          <w:szCs w:val="24"/>
        </w:rPr>
        <w:t xml:space="preserve">ideas </w:t>
      </w:r>
      <w:r w:rsidR="009E41A0" w:rsidRPr="00C75194">
        <w:rPr>
          <w:rFonts w:ascii="Helvetica Neue" w:eastAsia="Helvetica Neue" w:hAnsi="Helvetica Neue" w:cs="Helvetica Neue"/>
          <w:sz w:val="24"/>
          <w:szCs w:val="24"/>
        </w:rPr>
        <w:t>and list</w:t>
      </w:r>
      <w:r w:rsidR="00FB3F0E" w:rsidRPr="00C75194">
        <w:rPr>
          <w:rFonts w:ascii="Helvetica Neue" w:eastAsia="Helvetica Neue" w:hAnsi="Helvetica Neue" w:cs="Helvetica Neue"/>
          <w:sz w:val="24"/>
          <w:szCs w:val="24"/>
        </w:rPr>
        <w:t>s</w:t>
      </w:r>
      <w:r w:rsidR="009E41A0" w:rsidRPr="00C75194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B63B7C" w:rsidRPr="00C75194">
        <w:rPr>
          <w:rFonts w:ascii="Helvetica Neue" w:eastAsia="Helvetica Neue" w:hAnsi="Helvetica Neue" w:cs="Helvetica Neue"/>
          <w:sz w:val="24"/>
          <w:szCs w:val="24"/>
        </w:rPr>
        <w:t>on board</w:t>
      </w:r>
      <w:r w:rsidR="00D4259C" w:rsidRPr="00C75194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C966DC" w:rsidRPr="00C75194">
        <w:rPr>
          <w:rFonts w:ascii="Helvetica Neue" w:eastAsia="Helvetica Neue" w:hAnsi="Helvetica Neue" w:cs="Helvetica Neue"/>
          <w:sz w:val="24"/>
          <w:szCs w:val="24"/>
        </w:rPr>
        <w:t xml:space="preserve">or </w:t>
      </w:r>
      <w:r w:rsidR="00B63B7C" w:rsidRPr="00C75194">
        <w:rPr>
          <w:rFonts w:ascii="Helvetica Neue" w:eastAsia="Helvetica Neue" w:hAnsi="Helvetica Neue" w:cs="Helvetica Neue"/>
          <w:sz w:val="24"/>
          <w:szCs w:val="24"/>
        </w:rPr>
        <w:t xml:space="preserve">have students brainstorm in groups or as partners. </w:t>
      </w:r>
      <w:r w:rsidR="00EB358A" w:rsidRPr="00C75194">
        <w:rPr>
          <w:rFonts w:ascii="Helvetica Neue" w:eastAsia="Helvetica Neue" w:hAnsi="Helvetica Neue" w:cs="Helvetica Neue"/>
          <w:sz w:val="24"/>
          <w:szCs w:val="24"/>
        </w:rPr>
        <w:t xml:space="preserve">A timeframe should be </w:t>
      </w:r>
      <w:r w:rsidR="00FB3F0E" w:rsidRPr="00C75194">
        <w:rPr>
          <w:rFonts w:ascii="Helvetica Neue" w:eastAsia="Helvetica Neue" w:hAnsi="Helvetica Neue" w:cs="Helvetica Neue"/>
          <w:sz w:val="24"/>
          <w:szCs w:val="24"/>
        </w:rPr>
        <w:t>given,</w:t>
      </w:r>
      <w:r w:rsidR="00EB358A" w:rsidRPr="00C75194">
        <w:rPr>
          <w:rFonts w:ascii="Helvetica Neue" w:eastAsia="Helvetica Neue" w:hAnsi="Helvetica Neue" w:cs="Helvetica Neue"/>
          <w:sz w:val="24"/>
          <w:szCs w:val="24"/>
        </w:rPr>
        <w:t xml:space="preserve"> and a </w:t>
      </w:r>
      <w:r w:rsidR="00A27EB5" w:rsidRPr="00C75194">
        <w:rPr>
          <w:rFonts w:ascii="Helvetica Neue" w:eastAsia="Helvetica Neue" w:hAnsi="Helvetica Neue" w:cs="Helvetica Neue"/>
          <w:sz w:val="24"/>
          <w:szCs w:val="24"/>
        </w:rPr>
        <w:t>10-minute</w:t>
      </w:r>
      <w:r w:rsidR="00EB358A" w:rsidRPr="00C75194">
        <w:rPr>
          <w:rFonts w:ascii="Helvetica Neue" w:eastAsia="Helvetica Neue" w:hAnsi="Helvetica Neue" w:cs="Helvetica Neue"/>
          <w:sz w:val="24"/>
          <w:szCs w:val="24"/>
        </w:rPr>
        <w:t xml:space="preserve"> warning and </w:t>
      </w:r>
      <w:r w:rsidR="00FB3F0E" w:rsidRPr="00C75194">
        <w:rPr>
          <w:rFonts w:ascii="Helvetica Neue" w:eastAsia="Helvetica Neue" w:hAnsi="Helvetica Neue" w:cs="Helvetica Neue"/>
          <w:sz w:val="24"/>
          <w:szCs w:val="24"/>
        </w:rPr>
        <w:t>a 5-minute</w:t>
      </w:r>
      <w:r w:rsidR="00EB358A" w:rsidRPr="00C75194">
        <w:rPr>
          <w:rFonts w:ascii="Helvetica Neue" w:eastAsia="Helvetica Neue" w:hAnsi="Helvetica Neue" w:cs="Helvetica Neue"/>
          <w:sz w:val="24"/>
          <w:szCs w:val="24"/>
        </w:rPr>
        <w:t xml:space="preserve"> warning given. </w:t>
      </w:r>
    </w:p>
    <w:p w14:paraId="58330F2E" w14:textId="12787E5A" w:rsidR="00711652" w:rsidRDefault="00A27EB5" w:rsidP="00645311">
      <w:pPr>
        <w:pStyle w:val="ListParagraph"/>
        <w:numPr>
          <w:ilvl w:val="0"/>
          <w:numId w:val="22"/>
        </w:num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711652">
        <w:rPr>
          <w:rFonts w:ascii="Helvetica Neue" w:eastAsia="Helvetica Neue" w:hAnsi="Helvetica Neue" w:cs="Helvetica Neue"/>
          <w:b/>
          <w:bCs/>
          <w:sz w:val="24"/>
          <w:szCs w:val="24"/>
        </w:rPr>
        <w:t>Reading the lyrics first as a poem.</w:t>
      </w:r>
      <w:r w:rsidR="000E1D3E" w:rsidRPr="00711652">
        <w:rPr>
          <w:rFonts w:ascii="Helvetica Neue" w:eastAsia="Helvetica Neue" w:hAnsi="Helvetica Neue" w:cs="Helvetica Neue"/>
          <w:b/>
          <w:bCs/>
          <w:sz w:val="24"/>
          <w:szCs w:val="24"/>
        </w:rPr>
        <w:t xml:space="preserve"> </w:t>
      </w:r>
      <w:r w:rsidR="00807B3D" w:rsidRPr="00711652">
        <w:rPr>
          <w:rFonts w:ascii="Helvetica Neue" w:eastAsia="Helvetica Neue" w:hAnsi="Helvetica Neue" w:cs="Helvetica Neue"/>
          <w:sz w:val="24"/>
          <w:szCs w:val="24"/>
        </w:rPr>
        <w:t xml:space="preserve">Drafts of lyrics </w:t>
      </w:r>
      <w:r w:rsidR="00202EBE" w:rsidRPr="00711652">
        <w:rPr>
          <w:rFonts w:ascii="Helvetica Neue" w:eastAsia="Helvetica Neue" w:hAnsi="Helvetica Neue" w:cs="Helvetica Neue"/>
          <w:sz w:val="24"/>
          <w:szCs w:val="24"/>
        </w:rPr>
        <w:t>should be read aloud. As listeners, students will make note of where rhythm or meter might stumble</w:t>
      </w:r>
      <w:r w:rsidR="009E00AA" w:rsidRPr="00711652">
        <w:rPr>
          <w:rFonts w:ascii="Helvetica Neue" w:eastAsia="Helvetica Neue" w:hAnsi="Helvetica Neue" w:cs="Helvetica Neue"/>
          <w:sz w:val="24"/>
          <w:szCs w:val="24"/>
        </w:rPr>
        <w:t>, or where the story doesn’t evolve and seems unrelated from verse to verse</w:t>
      </w:r>
      <w:r w:rsidR="00202EBE" w:rsidRPr="00711652">
        <w:rPr>
          <w:rFonts w:ascii="Helvetica Neue" w:eastAsia="Helvetica Neue" w:hAnsi="Helvetica Neue" w:cs="Helvetica Neue"/>
          <w:sz w:val="24"/>
          <w:szCs w:val="24"/>
        </w:rPr>
        <w:t xml:space="preserve">. </w:t>
      </w:r>
      <w:r w:rsidR="00D05915">
        <w:rPr>
          <w:rFonts w:ascii="Helvetica Neue" w:eastAsia="Helvetica Neue" w:hAnsi="Helvetica Neue" w:cs="Helvetica Neue"/>
          <w:sz w:val="24"/>
          <w:szCs w:val="24"/>
        </w:rPr>
        <w:t>Teacher will explain that c</w:t>
      </w:r>
      <w:r w:rsidR="00814EAC" w:rsidRPr="00711652">
        <w:rPr>
          <w:rFonts w:ascii="Helvetica Neue" w:eastAsia="Helvetica Neue" w:hAnsi="Helvetica Neue" w:cs="Helvetica Neue"/>
          <w:sz w:val="24"/>
          <w:szCs w:val="24"/>
        </w:rPr>
        <w:t>ritique n</w:t>
      </w:r>
      <w:r w:rsidR="00211FF3" w:rsidRPr="00711652">
        <w:rPr>
          <w:rFonts w:ascii="Helvetica Neue" w:eastAsia="Helvetica Neue" w:hAnsi="Helvetica Neue" w:cs="Helvetica Neue"/>
          <w:sz w:val="24"/>
          <w:szCs w:val="24"/>
        </w:rPr>
        <w:t xml:space="preserve">otes are </w:t>
      </w:r>
      <w:r w:rsidR="00D05915">
        <w:rPr>
          <w:rFonts w:ascii="Helvetica Neue" w:eastAsia="Helvetica Neue" w:hAnsi="Helvetica Neue" w:cs="Helvetica Neue"/>
          <w:sz w:val="24"/>
          <w:szCs w:val="24"/>
        </w:rPr>
        <w:t xml:space="preserve">to be </w:t>
      </w:r>
      <w:r w:rsidR="00211FF3" w:rsidRPr="00711652">
        <w:rPr>
          <w:rFonts w:ascii="Helvetica Neue" w:eastAsia="Helvetica Neue" w:hAnsi="Helvetica Neue" w:cs="Helvetica Neue"/>
          <w:sz w:val="24"/>
          <w:szCs w:val="24"/>
        </w:rPr>
        <w:t xml:space="preserve">done </w:t>
      </w:r>
      <w:r w:rsidR="007322E0" w:rsidRPr="00711652">
        <w:rPr>
          <w:rFonts w:ascii="Helvetica Neue" w:eastAsia="Helvetica Neue" w:hAnsi="Helvetica Neue" w:cs="Helvetica Neue"/>
          <w:sz w:val="24"/>
          <w:szCs w:val="24"/>
        </w:rPr>
        <w:t>anonymously</w:t>
      </w:r>
      <w:r w:rsidR="00D05915">
        <w:rPr>
          <w:rFonts w:ascii="Helvetica Neue" w:eastAsia="Helvetica Neue" w:hAnsi="Helvetica Neue" w:cs="Helvetica Neue"/>
          <w:sz w:val="24"/>
          <w:szCs w:val="24"/>
        </w:rPr>
        <w:t xml:space="preserve"> and that he/she</w:t>
      </w:r>
      <w:r w:rsidR="00211FF3" w:rsidRPr="00711652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7D46A0" w:rsidRPr="00711652">
        <w:rPr>
          <w:rFonts w:ascii="Helvetica Neue" w:eastAsia="Helvetica Neue" w:hAnsi="Helvetica Neue" w:cs="Helvetica Neue"/>
          <w:sz w:val="24"/>
          <w:szCs w:val="24"/>
        </w:rPr>
        <w:t xml:space="preserve">will </w:t>
      </w:r>
      <w:r w:rsidR="006A4E19" w:rsidRPr="00711652">
        <w:rPr>
          <w:rFonts w:ascii="Helvetica Neue" w:eastAsia="Helvetica Neue" w:hAnsi="Helvetica Neue" w:cs="Helvetica Neue"/>
          <w:sz w:val="24"/>
          <w:szCs w:val="24"/>
        </w:rPr>
        <w:t>collect</w:t>
      </w:r>
      <w:r w:rsidR="007D46A0" w:rsidRPr="00711652">
        <w:rPr>
          <w:rFonts w:ascii="Helvetica Neue" w:eastAsia="Helvetica Neue" w:hAnsi="Helvetica Neue" w:cs="Helvetica Neue"/>
          <w:sz w:val="24"/>
          <w:szCs w:val="24"/>
        </w:rPr>
        <w:t xml:space="preserve"> notes, </w:t>
      </w:r>
      <w:r w:rsidR="00211FF3" w:rsidRPr="00711652">
        <w:rPr>
          <w:rFonts w:ascii="Helvetica Neue" w:eastAsia="Helvetica Neue" w:hAnsi="Helvetica Neue" w:cs="Helvetica Neue"/>
          <w:sz w:val="24"/>
          <w:szCs w:val="24"/>
        </w:rPr>
        <w:t>review</w:t>
      </w:r>
      <w:r w:rsidR="00D0738E" w:rsidRPr="00711652">
        <w:rPr>
          <w:rFonts w:ascii="Helvetica Neue" w:eastAsia="Helvetica Neue" w:hAnsi="Helvetica Neue" w:cs="Helvetica Neue"/>
          <w:sz w:val="24"/>
          <w:szCs w:val="24"/>
        </w:rPr>
        <w:t>,</w:t>
      </w:r>
      <w:r w:rsidR="00211FF3" w:rsidRPr="00711652">
        <w:rPr>
          <w:rFonts w:ascii="Helvetica Neue" w:eastAsia="Helvetica Neue" w:hAnsi="Helvetica Neue" w:cs="Helvetica Neue"/>
          <w:sz w:val="24"/>
          <w:szCs w:val="24"/>
        </w:rPr>
        <w:t xml:space="preserve"> and approve suggestions and comments before reading aloud to </w:t>
      </w:r>
      <w:r w:rsidR="007322E0" w:rsidRPr="00711652">
        <w:rPr>
          <w:rFonts w:ascii="Helvetica Neue" w:eastAsia="Helvetica Neue" w:hAnsi="Helvetica Neue" w:cs="Helvetica Neue"/>
          <w:sz w:val="24"/>
          <w:szCs w:val="24"/>
        </w:rPr>
        <w:t xml:space="preserve">avoid </w:t>
      </w:r>
      <w:r w:rsidR="00FB3F0E" w:rsidRPr="00711652">
        <w:rPr>
          <w:rFonts w:ascii="Helvetica Neue" w:eastAsia="Helvetica Neue" w:hAnsi="Helvetica Neue" w:cs="Helvetica Neue"/>
          <w:sz w:val="24"/>
          <w:szCs w:val="24"/>
        </w:rPr>
        <w:t xml:space="preserve">the </w:t>
      </w:r>
      <w:r w:rsidR="00211FF3" w:rsidRPr="00711652">
        <w:rPr>
          <w:rFonts w:ascii="Helvetica Neue" w:eastAsia="Helvetica Neue" w:hAnsi="Helvetica Neue" w:cs="Helvetica Neue"/>
          <w:sz w:val="24"/>
          <w:szCs w:val="24"/>
        </w:rPr>
        <w:t>discourage</w:t>
      </w:r>
      <w:r w:rsidR="007322E0" w:rsidRPr="00711652">
        <w:rPr>
          <w:rFonts w:ascii="Helvetica Neue" w:eastAsia="Helvetica Neue" w:hAnsi="Helvetica Neue" w:cs="Helvetica Neue"/>
          <w:sz w:val="24"/>
          <w:szCs w:val="24"/>
        </w:rPr>
        <w:t xml:space="preserve">ment of </w:t>
      </w:r>
      <w:r w:rsidR="00174C6A">
        <w:rPr>
          <w:rFonts w:ascii="Helvetica Neue" w:eastAsia="Helvetica Neue" w:hAnsi="Helvetica Neue" w:cs="Helvetica Neue"/>
          <w:sz w:val="24"/>
          <w:szCs w:val="24"/>
        </w:rPr>
        <w:t>a</w:t>
      </w:r>
      <w:r w:rsidR="007322E0" w:rsidRPr="00711652">
        <w:rPr>
          <w:rFonts w:ascii="Helvetica Neue" w:eastAsia="Helvetica Neue" w:hAnsi="Helvetica Neue" w:cs="Helvetica Neue"/>
          <w:sz w:val="24"/>
          <w:szCs w:val="24"/>
        </w:rPr>
        <w:t xml:space="preserve"> writer and </w:t>
      </w:r>
      <w:r w:rsidR="000F69B2" w:rsidRPr="00711652">
        <w:rPr>
          <w:rFonts w:ascii="Helvetica Neue" w:eastAsia="Helvetica Neue" w:hAnsi="Helvetica Neue" w:cs="Helvetica Neue"/>
          <w:sz w:val="24"/>
          <w:szCs w:val="24"/>
        </w:rPr>
        <w:t>suggestions and comments that aren’t helpful</w:t>
      </w:r>
      <w:r w:rsidR="003D798E" w:rsidRPr="00711652">
        <w:rPr>
          <w:rFonts w:ascii="Helvetica Neue" w:eastAsia="Helvetica Neue" w:hAnsi="Helvetica Neue" w:cs="Helvetica Neue"/>
          <w:sz w:val="24"/>
          <w:szCs w:val="24"/>
        </w:rPr>
        <w:t xml:space="preserve"> to </w:t>
      </w:r>
      <w:r w:rsidR="00247403">
        <w:rPr>
          <w:rFonts w:ascii="Helvetica Neue" w:eastAsia="Helvetica Neue" w:hAnsi="Helvetica Neue" w:cs="Helvetica Neue"/>
          <w:sz w:val="24"/>
          <w:szCs w:val="24"/>
        </w:rPr>
        <w:t xml:space="preserve">and </w:t>
      </w:r>
      <w:r w:rsidR="00FE592F">
        <w:rPr>
          <w:rFonts w:ascii="Helvetica Neue" w:eastAsia="Helvetica Neue" w:hAnsi="Helvetica Neue" w:cs="Helvetica Neue"/>
          <w:sz w:val="24"/>
          <w:szCs w:val="24"/>
        </w:rPr>
        <w:t xml:space="preserve">are </w:t>
      </w:r>
      <w:r w:rsidR="00247403">
        <w:rPr>
          <w:rFonts w:ascii="Helvetica Neue" w:eastAsia="Helvetica Neue" w:hAnsi="Helvetica Neue" w:cs="Helvetica Neue"/>
          <w:sz w:val="24"/>
          <w:szCs w:val="24"/>
        </w:rPr>
        <w:t xml:space="preserve">critical of </w:t>
      </w:r>
      <w:r w:rsidR="003D798E" w:rsidRPr="00711652">
        <w:rPr>
          <w:rFonts w:ascii="Helvetica Neue" w:eastAsia="Helvetica Neue" w:hAnsi="Helvetica Neue" w:cs="Helvetica Neue"/>
          <w:sz w:val="24"/>
          <w:szCs w:val="24"/>
        </w:rPr>
        <w:t>the writer</w:t>
      </w:r>
      <w:r w:rsidR="000F69B2" w:rsidRPr="00711652">
        <w:rPr>
          <w:rFonts w:ascii="Helvetica Neue" w:eastAsia="Helvetica Neue" w:hAnsi="Helvetica Neue" w:cs="Helvetica Neue"/>
          <w:sz w:val="24"/>
          <w:szCs w:val="24"/>
        </w:rPr>
        <w:t>.</w:t>
      </w:r>
      <w:r w:rsidR="00B5772F" w:rsidRPr="00711652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="00833BC1" w:rsidRPr="00711652">
        <w:rPr>
          <w:rFonts w:ascii="Helvetica Neue" w:eastAsia="Helvetica Neue" w:hAnsi="Helvetica Neue" w:cs="Helvetica Neue"/>
          <w:sz w:val="24"/>
          <w:szCs w:val="24"/>
        </w:rPr>
        <w:t xml:space="preserve">This will also avoid unnecessary silliness or </w:t>
      </w:r>
      <w:r w:rsidR="00D84F2C" w:rsidRPr="00711652">
        <w:rPr>
          <w:rFonts w:ascii="Helvetica Neue" w:eastAsia="Helvetica Neue" w:hAnsi="Helvetica Neue" w:cs="Helvetica Neue"/>
          <w:sz w:val="24"/>
          <w:szCs w:val="24"/>
        </w:rPr>
        <w:t xml:space="preserve">comments that </w:t>
      </w:r>
      <w:r w:rsidR="00036655" w:rsidRPr="00711652">
        <w:rPr>
          <w:rFonts w:ascii="Helvetica Neue" w:eastAsia="Helvetica Neue" w:hAnsi="Helvetica Neue" w:cs="Helvetica Neue"/>
          <w:sz w:val="24"/>
          <w:szCs w:val="24"/>
        </w:rPr>
        <w:t xml:space="preserve">don’t </w:t>
      </w:r>
      <w:r w:rsidR="00853CCD" w:rsidRPr="00711652">
        <w:rPr>
          <w:rFonts w:ascii="Helvetica Neue" w:eastAsia="Helvetica Neue" w:hAnsi="Helvetica Neue" w:cs="Helvetica Neue"/>
          <w:sz w:val="24"/>
          <w:szCs w:val="24"/>
        </w:rPr>
        <w:t xml:space="preserve">build </w:t>
      </w:r>
      <w:r w:rsidR="00FF366C" w:rsidRPr="00711652">
        <w:rPr>
          <w:rFonts w:ascii="Helvetica Neue" w:eastAsia="Helvetica Neue" w:hAnsi="Helvetica Neue" w:cs="Helvetica Neue"/>
          <w:sz w:val="24"/>
          <w:szCs w:val="24"/>
        </w:rPr>
        <w:t xml:space="preserve">or </w:t>
      </w:r>
      <w:r w:rsidR="00853CCD" w:rsidRPr="00711652">
        <w:rPr>
          <w:rFonts w:ascii="Helvetica Neue" w:eastAsia="Helvetica Neue" w:hAnsi="Helvetica Neue" w:cs="Helvetica Neue"/>
          <w:sz w:val="24"/>
          <w:szCs w:val="24"/>
        </w:rPr>
        <w:t>assist the writer in improvement</w:t>
      </w:r>
      <w:r w:rsidR="002727DA">
        <w:rPr>
          <w:rFonts w:ascii="Helvetica Neue" w:eastAsia="Helvetica Neue" w:hAnsi="Helvetica Neue" w:cs="Helvetica Neue"/>
          <w:sz w:val="24"/>
          <w:szCs w:val="24"/>
        </w:rPr>
        <w:t xml:space="preserve"> and revision</w:t>
      </w:r>
      <w:r w:rsidR="00853CCD" w:rsidRPr="00711652">
        <w:rPr>
          <w:rFonts w:ascii="Helvetica Neue" w:eastAsia="Helvetica Neue" w:hAnsi="Helvetica Neue" w:cs="Helvetica Neue"/>
          <w:sz w:val="24"/>
          <w:szCs w:val="24"/>
        </w:rPr>
        <w:t xml:space="preserve">. </w:t>
      </w:r>
    </w:p>
    <w:p w14:paraId="463C8548" w14:textId="45E99BDD" w:rsidR="00B51895" w:rsidRPr="00B51895" w:rsidRDefault="00A026B3" w:rsidP="00513F13">
      <w:pPr>
        <w:pStyle w:val="ListParagraph"/>
        <w:numPr>
          <w:ilvl w:val="0"/>
          <w:numId w:val="22"/>
        </w:numPr>
        <w:shd w:val="clear" w:color="auto" w:fill="FFFFFF"/>
        <w:rPr>
          <w:rFonts w:ascii="Helvetica Neue" w:eastAsia="Helvetica Neue" w:hAnsi="Helvetica Neue" w:cs="Helvetica Neue"/>
          <w:bCs/>
          <w:i/>
          <w:iCs/>
          <w:sz w:val="24"/>
          <w:szCs w:val="24"/>
        </w:rPr>
      </w:pPr>
      <w:r w:rsidRPr="00B51895">
        <w:rPr>
          <w:rFonts w:ascii="Helvetica Neue" w:eastAsia="Helvetica Neue" w:hAnsi="Helvetica Neue" w:cs="Helvetica Neue"/>
          <w:b/>
          <w:bCs/>
          <w:sz w:val="24"/>
          <w:szCs w:val="24"/>
        </w:rPr>
        <w:t xml:space="preserve">Revising the </w:t>
      </w:r>
      <w:r w:rsidR="004E7AC0" w:rsidRPr="00B51895">
        <w:rPr>
          <w:rFonts w:ascii="Helvetica Neue" w:eastAsia="Helvetica Neue" w:hAnsi="Helvetica Neue" w:cs="Helvetica Neue"/>
          <w:b/>
          <w:bCs/>
          <w:sz w:val="24"/>
          <w:szCs w:val="24"/>
        </w:rPr>
        <w:t xml:space="preserve">verse: </w:t>
      </w:r>
      <w:r w:rsidR="004E7AC0" w:rsidRPr="00B51895">
        <w:rPr>
          <w:rFonts w:ascii="Helvetica Neue" w:eastAsia="Helvetica Neue" w:hAnsi="Helvetica Neue" w:cs="Helvetica Neue"/>
          <w:sz w:val="24"/>
          <w:szCs w:val="24"/>
        </w:rPr>
        <w:t xml:space="preserve">Students </w:t>
      </w:r>
      <w:r w:rsidR="00EE161D" w:rsidRPr="00B51895">
        <w:rPr>
          <w:rFonts w:ascii="Helvetica Neue" w:eastAsia="Helvetica Neue" w:hAnsi="Helvetica Neue" w:cs="Helvetica Neue"/>
          <w:sz w:val="24"/>
          <w:szCs w:val="24"/>
        </w:rPr>
        <w:t>take into consideration the comments and suggestions</w:t>
      </w:r>
      <w:r w:rsidR="00971B57">
        <w:rPr>
          <w:rFonts w:ascii="Helvetica Neue" w:eastAsia="Helvetica Neue" w:hAnsi="Helvetica Neue" w:cs="Helvetica Neue"/>
          <w:sz w:val="24"/>
          <w:szCs w:val="24"/>
        </w:rPr>
        <w:t xml:space="preserve"> read aloud</w:t>
      </w:r>
      <w:r w:rsidR="00EE161D" w:rsidRPr="00B51895">
        <w:rPr>
          <w:rFonts w:ascii="Helvetica Neue" w:eastAsia="Helvetica Neue" w:hAnsi="Helvetica Neue" w:cs="Helvetica Neue"/>
          <w:sz w:val="24"/>
          <w:szCs w:val="24"/>
        </w:rPr>
        <w:t xml:space="preserve"> and begin revis</w:t>
      </w:r>
      <w:r w:rsidR="00380ECF">
        <w:rPr>
          <w:rFonts w:ascii="Helvetica Neue" w:eastAsia="Helvetica Neue" w:hAnsi="Helvetica Neue" w:cs="Helvetica Neue"/>
          <w:sz w:val="24"/>
          <w:szCs w:val="24"/>
        </w:rPr>
        <w:t>ing</w:t>
      </w:r>
      <w:r w:rsidR="00EE161D" w:rsidRPr="00B51895">
        <w:rPr>
          <w:rFonts w:ascii="Helvetica Neue" w:eastAsia="Helvetica Neue" w:hAnsi="Helvetica Neue" w:cs="Helvetica Neue"/>
          <w:sz w:val="24"/>
          <w:szCs w:val="24"/>
        </w:rPr>
        <w:t xml:space="preserve"> their blues song. The teacher sets </w:t>
      </w:r>
      <w:r w:rsidR="00263082" w:rsidRPr="00B51895">
        <w:rPr>
          <w:rFonts w:ascii="Helvetica Neue" w:eastAsia="Helvetica Neue" w:hAnsi="Helvetica Neue" w:cs="Helvetica Neue"/>
          <w:sz w:val="24"/>
          <w:szCs w:val="24"/>
        </w:rPr>
        <w:t>the time</w:t>
      </w:r>
      <w:r w:rsidR="00EE161D" w:rsidRPr="00B51895">
        <w:rPr>
          <w:rFonts w:ascii="Helvetica Neue" w:eastAsia="Helvetica Neue" w:hAnsi="Helvetica Neue" w:cs="Helvetica Neue"/>
          <w:sz w:val="24"/>
          <w:szCs w:val="24"/>
        </w:rPr>
        <w:t xml:space="preserve"> frame, giving</w:t>
      </w:r>
      <w:r w:rsidR="00263082" w:rsidRPr="00B51895">
        <w:rPr>
          <w:rFonts w:ascii="Helvetica Neue" w:eastAsia="Helvetica Neue" w:hAnsi="Helvetica Neue" w:cs="Helvetica Neue"/>
          <w:sz w:val="24"/>
          <w:szCs w:val="24"/>
        </w:rPr>
        <w:t xml:space="preserve"> a ten</w:t>
      </w:r>
      <w:r w:rsidR="00FB3F0E" w:rsidRPr="00B51895">
        <w:rPr>
          <w:rFonts w:ascii="Helvetica Neue" w:eastAsia="Helvetica Neue" w:hAnsi="Helvetica Neue" w:cs="Helvetica Neue"/>
          <w:sz w:val="24"/>
          <w:szCs w:val="24"/>
        </w:rPr>
        <w:t>-</w:t>
      </w:r>
      <w:r w:rsidR="00263082" w:rsidRPr="00B51895">
        <w:rPr>
          <w:rFonts w:ascii="Helvetica Neue" w:eastAsia="Helvetica Neue" w:hAnsi="Helvetica Neue" w:cs="Helvetica Neue"/>
          <w:sz w:val="24"/>
          <w:szCs w:val="24"/>
        </w:rPr>
        <w:t>minute and a five</w:t>
      </w:r>
      <w:r w:rsidR="003C6314" w:rsidRPr="00B51895">
        <w:rPr>
          <w:rFonts w:ascii="Helvetica Neue" w:eastAsia="Helvetica Neue" w:hAnsi="Helvetica Neue" w:cs="Helvetica Neue"/>
          <w:sz w:val="24"/>
          <w:szCs w:val="24"/>
        </w:rPr>
        <w:t>-</w:t>
      </w:r>
      <w:r w:rsidR="00263082" w:rsidRPr="00B51895">
        <w:rPr>
          <w:rFonts w:ascii="Helvetica Neue" w:eastAsia="Helvetica Neue" w:hAnsi="Helvetica Neue" w:cs="Helvetica Neue"/>
          <w:sz w:val="24"/>
          <w:szCs w:val="24"/>
        </w:rPr>
        <w:t xml:space="preserve">minute warning of the approaching deadline. </w:t>
      </w:r>
    </w:p>
    <w:p w14:paraId="34F9EFD2" w14:textId="1B43CF56" w:rsidR="00C42D58" w:rsidRDefault="0081209A" w:rsidP="00C170CD">
      <w:pPr>
        <w:pStyle w:val="ListParagraph"/>
        <w:numPr>
          <w:ilvl w:val="0"/>
          <w:numId w:val="22"/>
        </w:numPr>
        <w:shd w:val="clear" w:color="auto" w:fill="FFFFFF"/>
        <w:rPr>
          <w:rFonts w:ascii="Helvetica Neue" w:eastAsia="Helvetica Neue" w:hAnsi="Helvetica Neue" w:cs="Helvetica Neue"/>
          <w:bCs/>
          <w:i/>
          <w:iCs/>
          <w:sz w:val="24"/>
          <w:szCs w:val="24"/>
        </w:rPr>
      </w:pPr>
      <w:r w:rsidRPr="00C42D58">
        <w:rPr>
          <w:rFonts w:ascii="Helvetica Neue" w:eastAsia="Helvetica Neue" w:hAnsi="Helvetica Neue" w:cs="Helvetica Neue"/>
          <w:b/>
          <w:sz w:val="24"/>
          <w:szCs w:val="24"/>
        </w:rPr>
        <w:t xml:space="preserve">Lyrics are read </w:t>
      </w:r>
      <w:r w:rsidR="005F767D" w:rsidRPr="00C42D58">
        <w:rPr>
          <w:rFonts w:ascii="Helvetica Neue" w:eastAsia="Helvetica Neue" w:hAnsi="Helvetica Neue" w:cs="Helvetica Neue"/>
          <w:b/>
          <w:sz w:val="24"/>
          <w:szCs w:val="24"/>
        </w:rPr>
        <w:t xml:space="preserve">aloud </w:t>
      </w:r>
      <w:r w:rsidRPr="00C42D58">
        <w:rPr>
          <w:rFonts w:ascii="Helvetica Neue" w:eastAsia="Helvetica Neue" w:hAnsi="Helvetica Neue" w:cs="Helvetica Neue"/>
          <w:b/>
          <w:sz w:val="24"/>
          <w:szCs w:val="24"/>
        </w:rPr>
        <w:t>again</w:t>
      </w:r>
      <w:r w:rsidR="002128D3" w:rsidRPr="00C42D58">
        <w:rPr>
          <w:rFonts w:ascii="Helvetica Neue" w:eastAsia="Helvetica Neue" w:hAnsi="Helvetica Neue" w:cs="Helvetica Neue"/>
          <w:bCs/>
          <w:sz w:val="24"/>
          <w:szCs w:val="24"/>
        </w:rPr>
        <w:t>.</w:t>
      </w:r>
      <w:r w:rsidR="00DD7400" w:rsidRPr="00C42D58">
        <w:rPr>
          <w:rFonts w:ascii="Helvetica Neue" w:eastAsia="Helvetica Neue" w:hAnsi="Helvetica Neue" w:cs="Helvetica Neue"/>
          <w:bCs/>
          <w:sz w:val="24"/>
          <w:szCs w:val="24"/>
        </w:rPr>
        <w:t xml:space="preserve"> Teacher </w:t>
      </w:r>
      <w:r w:rsidR="00E555E5" w:rsidRPr="00C42D58">
        <w:rPr>
          <w:rFonts w:ascii="Helvetica Neue" w:eastAsia="Helvetica Neue" w:hAnsi="Helvetica Neue" w:cs="Helvetica Neue"/>
          <w:bCs/>
          <w:sz w:val="24"/>
          <w:szCs w:val="24"/>
        </w:rPr>
        <w:t xml:space="preserve">and students </w:t>
      </w:r>
      <w:r w:rsidR="00DD7400" w:rsidRPr="00C42D58">
        <w:rPr>
          <w:rFonts w:ascii="Helvetica Neue" w:eastAsia="Helvetica Neue" w:hAnsi="Helvetica Neue" w:cs="Helvetica Neue"/>
          <w:bCs/>
          <w:sz w:val="24"/>
          <w:szCs w:val="24"/>
        </w:rPr>
        <w:t>will discuss revision</w:t>
      </w:r>
      <w:r w:rsidR="006B5057" w:rsidRPr="00C42D58">
        <w:rPr>
          <w:rFonts w:ascii="Helvetica Neue" w:eastAsia="Helvetica Neue" w:hAnsi="Helvetica Neue" w:cs="Helvetica Neue"/>
          <w:bCs/>
          <w:sz w:val="24"/>
          <w:szCs w:val="24"/>
        </w:rPr>
        <w:t>s and the process</w:t>
      </w:r>
      <w:r w:rsidR="00E555E5" w:rsidRPr="00C42D58">
        <w:rPr>
          <w:rFonts w:ascii="Helvetica Neue" w:eastAsia="Helvetica Neue" w:hAnsi="Helvetica Neue" w:cs="Helvetica Neue"/>
          <w:bCs/>
          <w:sz w:val="24"/>
          <w:szCs w:val="24"/>
        </w:rPr>
        <w:t xml:space="preserve">. </w:t>
      </w:r>
      <w:r w:rsidR="00A817D4" w:rsidRPr="00C42D58">
        <w:rPr>
          <w:rFonts w:ascii="Helvetica Neue" w:eastAsia="Helvetica Neue" w:hAnsi="Helvetica Neue" w:cs="Helvetica Neue"/>
          <w:bCs/>
          <w:sz w:val="24"/>
          <w:szCs w:val="24"/>
        </w:rPr>
        <w:t>T</w:t>
      </w:r>
      <w:r w:rsidR="00FB3F0E" w:rsidRPr="00C42D58">
        <w:rPr>
          <w:rFonts w:ascii="Helvetica Neue" w:eastAsia="Helvetica Neue" w:hAnsi="Helvetica Neue" w:cs="Helvetica Neue"/>
          <w:bCs/>
          <w:sz w:val="24"/>
          <w:szCs w:val="24"/>
        </w:rPr>
        <w:t>he t</w:t>
      </w:r>
      <w:r w:rsidR="00A817D4" w:rsidRPr="00C42D58">
        <w:rPr>
          <w:rFonts w:ascii="Helvetica Neue" w:eastAsia="Helvetica Neue" w:hAnsi="Helvetica Neue" w:cs="Helvetica Neue"/>
          <w:bCs/>
          <w:sz w:val="24"/>
          <w:szCs w:val="24"/>
        </w:rPr>
        <w:t xml:space="preserve">eacher will ask questions </w:t>
      </w:r>
      <w:r w:rsidR="00FB3F0E" w:rsidRPr="00C42D58">
        <w:rPr>
          <w:rFonts w:ascii="Helvetica Neue" w:eastAsia="Helvetica Neue" w:hAnsi="Helvetica Neue" w:cs="Helvetica Neue"/>
          <w:bCs/>
          <w:sz w:val="24"/>
          <w:szCs w:val="24"/>
        </w:rPr>
        <w:t>like;</w:t>
      </w:r>
      <w:r w:rsidR="00A817D4" w:rsidRPr="00C42D58">
        <w:rPr>
          <w:rFonts w:ascii="Helvetica Neue" w:eastAsia="Helvetica Neue" w:hAnsi="Helvetica Neue" w:cs="Helvetica Neue"/>
          <w:bCs/>
          <w:sz w:val="24"/>
          <w:szCs w:val="24"/>
        </w:rPr>
        <w:t xml:space="preserve"> </w:t>
      </w:r>
      <w:r w:rsidR="00FB3F0E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can</w:t>
      </w:r>
      <w:r w:rsidR="00A817D4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you hear the difference between the draft and revised lyric? </w:t>
      </w:r>
      <w:r w:rsidR="001636E1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Why do you think reading </w:t>
      </w:r>
      <w:r w:rsidR="00701712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the lyric </w:t>
      </w:r>
      <w:r w:rsidR="001636E1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aloud is better than reading </w:t>
      </w:r>
      <w:r w:rsidR="00701712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the </w:t>
      </w:r>
      <w:r w:rsidR="001636E1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piece silently? </w:t>
      </w:r>
      <w:r w:rsidR="00577F66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Can you feel the blues in your lyrics? </w:t>
      </w:r>
      <w:r w:rsidR="000442BB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Do you</w:t>
      </w:r>
      <w:r w:rsidR="00FB3F0E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r</w:t>
      </w:r>
      <w:r w:rsidR="000442BB" w:rsidRPr="00C42D5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lyrics sound like the blues even without the music?</w:t>
      </w:r>
      <w:r w:rsidR="00F51BFB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Why do you think critiques are important to a writer? </w:t>
      </w:r>
    </w:p>
    <w:p w14:paraId="0216A573" w14:textId="132B6AEE" w:rsidR="00D878B9" w:rsidRDefault="007A23F2" w:rsidP="00D878B9">
      <w:pPr>
        <w:pStyle w:val="ListParagraph"/>
        <w:numPr>
          <w:ilvl w:val="0"/>
          <w:numId w:val="22"/>
        </w:numPr>
        <w:shd w:val="clear" w:color="auto" w:fill="FFFFFF"/>
        <w:rPr>
          <w:rFonts w:ascii="Helvetica Neue" w:eastAsia="Helvetica Neue" w:hAnsi="Helvetica Neue" w:cs="Helvetica Neue"/>
          <w:bCs/>
          <w:i/>
          <w:iCs/>
          <w:sz w:val="24"/>
          <w:szCs w:val="24"/>
        </w:rPr>
      </w:pPr>
      <w:r w:rsidRPr="00D878B9">
        <w:rPr>
          <w:rFonts w:ascii="Helvetica Neue" w:eastAsia="Helvetica Neue" w:hAnsi="Helvetica Neue" w:cs="Helvetica Neue"/>
          <w:b/>
          <w:sz w:val="24"/>
          <w:szCs w:val="24"/>
        </w:rPr>
        <w:t>Students w</w:t>
      </w:r>
      <w:r w:rsidR="00443D67" w:rsidRPr="00D878B9">
        <w:rPr>
          <w:rFonts w:ascii="Helvetica Neue" w:eastAsia="Helvetica Neue" w:hAnsi="Helvetica Neue" w:cs="Helvetica Neue"/>
          <w:b/>
          <w:sz w:val="24"/>
          <w:szCs w:val="24"/>
        </w:rPr>
        <w:t xml:space="preserve">ill </w:t>
      </w:r>
      <w:r w:rsidR="004104CC" w:rsidRPr="00D878B9">
        <w:rPr>
          <w:rFonts w:ascii="Helvetica Neue" w:eastAsia="Helvetica Neue" w:hAnsi="Helvetica Neue" w:cs="Helvetica Neue"/>
          <w:b/>
          <w:sz w:val="24"/>
          <w:szCs w:val="24"/>
        </w:rPr>
        <w:t xml:space="preserve">choose a backing track </w:t>
      </w:r>
      <w:r w:rsidR="00A213ED" w:rsidRPr="00D878B9">
        <w:rPr>
          <w:rFonts w:ascii="Helvetica Neue" w:eastAsia="Helvetica Neue" w:hAnsi="Helvetica Neue" w:cs="Helvetica Neue"/>
          <w:b/>
          <w:sz w:val="24"/>
          <w:szCs w:val="24"/>
        </w:rPr>
        <w:t>(blues, jazz, country</w:t>
      </w:r>
      <w:r w:rsidR="00FA1FA5" w:rsidRPr="00D878B9">
        <w:rPr>
          <w:rFonts w:ascii="Helvetica Neue" w:eastAsia="Helvetica Neue" w:hAnsi="Helvetica Neue" w:cs="Helvetica Neue"/>
          <w:b/>
          <w:sz w:val="24"/>
          <w:szCs w:val="24"/>
        </w:rPr>
        <w:t xml:space="preserve"> instrumentation</w:t>
      </w:r>
      <w:r w:rsidR="00A213ED" w:rsidRPr="00D878B9">
        <w:rPr>
          <w:rFonts w:ascii="Helvetica Neue" w:eastAsia="Helvetica Neue" w:hAnsi="Helvetica Neue" w:cs="Helvetica Neue"/>
          <w:b/>
          <w:sz w:val="24"/>
          <w:szCs w:val="24"/>
        </w:rPr>
        <w:t xml:space="preserve">) </w:t>
      </w:r>
      <w:r w:rsidR="00BB4BA0" w:rsidRPr="00D878B9">
        <w:rPr>
          <w:rFonts w:ascii="Helvetica Neue" w:eastAsia="Helvetica Neue" w:hAnsi="Helvetica Neue" w:cs="Helvetica Neue"/>
          <w:b/>
          <w:sz w:val="24"/>
          <w:szCs w:val="24"/>
        </w:rPr>
        <w:t>from the resource tracks included with this lesson.</w:t>
      </w:r>
      <w:r w:rsidR="004104CC" w:rsidRPr="00D878B9">
        <w:rPr>
          <w:rFonts w:ascii="Helvetica Neue" w:eastAsia="Helvetica Neue" w:hAnsi="Helvetica Neue" w:cs="Helvetica Neue"/>
          <w:b/>
          <w:sz w:val="24"/>
          <w:szCs w:val="24"/>
        </w:rPr>
        <w:t xml:space="preserve"> </w:t>
      </w:r>
      <w:r w:rsidR="00712894" w:rsidRPr="00D878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S</w:t>
      </w:r>
      <w:r w:rsidR="00F55BD5" w:rsidRPr="00D878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tudents</w:t>
      </w:r>
      <w:r w:rsidR="00E74417" w:rsidRPr="00D878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</w:t>
      </w:r>
      <w:r w:rsidR="00712894" w:rsidRPr="00D878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should become </w:t>
      </w:r>
      <w:r w:rsidR="00C21506" w:rsidRPr="00D878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accustomed to the music</w:t>
      </w:r>
      <w:r w:rsidR="005D0B41" w:rsidRPr="00D878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and then </w:t>
      </w:r>
      <w:r w:rsidR="0041184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practice </w:t>
      </w:r>
      <w:r w:rsidR="005D0B41" w:rsidRPr="00D878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placing the lyrics within the </w:t>
      </w:r>
      <w:r w:rsidR="00903376" w:rsidRPr="00D878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12-bar blues </w:t>
      </w:r>
      <w:r w:rsidR="005D0B41" w:rsidRPr="00D878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track</w:t>
      </w:r>
      <w:r w:rsidR="00E74417" w:rsidRPr="00D878B9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.)</w:t>
      </w:r>
    </w:p>
    <w:p w14:paraId="20D1D233" w14:textId="54D0EBFC" w:rsidR="00E24515" w:rsidRPr="00D878B9" w:rsidRDefault="00E24515" w:rsidP="00D878B9">
      <w:pPr>
        <w:pStyle w:val="ListParagraph"/>
        <w:numPr>
          <w:ilvl w:val="0"/>
          <w:numId w:val="22"/>
        </w:numPr>
        <w:shd w:val="clear" w:color="auto" w:fill="FFFFFF"/>
        <w:rPr>
          <w:rFonts w:ascii="Helvetica Neue" w:eastAsia="Helvetica Neue" w:hAnsi="Helvetica Neue" w:cs="Helvetica Neue"/>
          <w:bCs/>
          <w:i/>
          <w:iCs/>
          <w:sz w:val="24"/>
          <w:szCs w:val="24"/>
        </w:rPr>
      </w:pPr>
      <w:r w:rsidRPr="00D878B9">
        <w:rPr>
          <w:rFonts w:ascii="Helvetica Neue" w:eastAsia="Helvetica Neue" w:hAnsi="Helvetica Neue" w:cs="Helvetica Neue"/>
          <w:b/>
          <w:sz w:val="24"/>
          <w:szCs w:val="24"/>
        </w:rPr>
        <w:t xml:space="preserve">Teacher records the performance </w:t>
      </w:r>
      <w:r w:rsidR="009F060B">
        <w:rPr>
          <w:rFonts w:ascii="Helvetica Neue" w:eastAsia="Helvetica Neue" w:hAnsi="Helvetica Neue" w:cs="Helvetica Neue"/>
          <w:bCs/>
          <w:sz w:val="24"/>
          <w:szCs w:val="24"/>
        </w:rPr>
        <w:t xml:space="preserve">to evidence </w:t>
      </w:r>
      <w:r w:rsidR="009D0016">
        <w:rPr>
          <w:rFonts w:ascii="Helvetica Neue" w:eastAsia="Helvetica Neue" w:hAnsi="Helvetica Neue" w:cs="Helvetica Neue"/>
          <w:bCs/>
          <w:sz w:val="24"/>
          <w:szCs w:val="24"/>
        </w:rPr>
        <w:t xml:space="preserve">achievement </w:t>
      </w:r>
      <w:r w:rsidRPr="00D878B9">
        <w:rPr>
          <w:rFonts w:ascii="Helvetica Neue" w:eastAsia="Helvetica Neue" w:hAnsi="Helvetica Neue" w:cs="Helvetica Neue"/>
          <w:bCs/>
          <w:sz w:val="24"/>
          <w:szCs w:val="24"/>
        </w:rPr>
        <w:t xml:space="preserve">and </w:t>
      </w:r>
      <w:r w:rsidR="008113E8">
        <w:rPr>
          <w:rFonts w:ascii="Helvetica Neue" w:eastAsia="Helvetica Neue" w:hAnsi="Helvetica Neue" w:cs="Helvetica Neue"/>
          <w:bCs/>
          <w:sz w:val="24"/>
          <w:szCs w:val="24"/>
        </w:rPr>
        <w:t xml:space="preserve">for </w:t>
      </w:r>
      <w:r w:rsidRPr="00D878B9">
        <w:rPr>
          <w:rFonts w:ascii="Helvetica Neue" w:eastAsia="Helvetica Neue" w:hAnsi="Helvetica Neue" w:cs="Helvetica Neue"/>
          <w:bCs/>
          <w:sz w:val="24"/>
          <w:szCs w:val="24"/>
        </w:rPr>
        <w:t xml:space="preserve">evaluation. </w:t>
      </w:r>
    </w:p>
    <w:p w14:paraId="0000005B" w14:textId="77777777" w:rsidR="000F3654" w:rsidRPr="00FF2761" w:rsidRDefault="000F3654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0000005C" w14:textId="77777777" w:rsidR="000F3654" w:rsidRPr="00FF2761" w:rsidRDefault="002128D3">
      <w:pPr>
        <w:pStyle w:val="Heading2"/>
        <w:rPr>
          <w:sz w:val="24"/>
          <w:szCs w:val="24"/>
        </w:rPr>
      </w:pPr>
      <w:bookmarkStart w:id="16" w:name="_907wi73ru7s2" w:colFirst="0" w:colLast="0"/>
      <w:bookmarkEnd w:id="16"/>
      <w:r w:rsidRPr="00FF2761">
        <w:rPr>
          <w:sz w:val="24"/>
          <w:szCs w:val="24"/>
        </w:rPr>
        <w:t xml:space="preserve">Reflect </w:t>
      </w:r>
    </w:p>
    <w:p w14:paraId="0000005D" w14:textId="341E16B3" w:rsidR="000F3654" w:rsidRPr="00FF2761" w:rsidRDefault="005D713E">
      <w:pPr>
        <w:shd w:val="clear" w:color="auto" w:fill="FFFFFF"/>
        <w:rPr>
          <w:rFonts w:ascii="Helvetica Neue" w:eastAsia="Helvetica Neue" w:hAnsi="Helvetica Neue" w:cs="Helvetica Neue"/>
          <w:i/>
          <w:iCs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Ask </w:t>
      </w:r>
      <w:r w:rsidR="004C2BF0" w:rsidRPr="00FF2761">
        <w:rPr>
          <w:rFonts w:ascii="Helvetica Neue" w:eastAsia="Helvetica Neue" w:hAnsi="Helvetica Neue" w:cs="Helvetica Neue"/>
          <w:b/>
          <w:sz w:val="24"/>
          <w:szCs w:val="24"/>
        </w:rPr>
        <w:t>students</w:t>
      </w:r>
      <w:r w:rsidR="00000E1E" w:rsidRPr="00FF2761">
        <w:rPr>
          <w:rFonts w:ascii="Helvetica Neue" w:eastAsia="Helvetica Neue" w:hAnsi="Helvetica Neue" w:cs="Helvetica Neue"/>
          <w:b/>
          <w:sz w:val="24"/>
          <w:szCs w:val="24"/>
        </w:rPr>
        <w:t>:</w:t>
      </w:r>
      <w:r w:rsidR="00BB492E"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 </w:t>
      </w:r>
      <w:r w:rsidR="00BB492E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What </w:t>
      </w:r>
      <w:r w:rsidR="00790552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are some things you</w:t>
      </w:r>
      <w:r w:rsidR="00DC4717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now</w:t>
      </w:r>
      <w:r w:rsidR="00790552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know </w:t>
      </w:r>
      <w:r w:rsidR="00E73924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about </w:t>
      </w:r>
      <w:r w:rsidR="00B01EC3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12-bar blues and trains</w:t>
      </w:r>
      <w:r w:rsidR="00E73924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</w:t>
      </w:r>
      <w:r w:rsidR="00790552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that you didn’t know before this lesson? What most surpris</w:t>
      </w:r>
      <w:r w:rsidR="001B41F7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ed</w:t>
      </w:r>
      <w:r w:rsidR="00790552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you about</w:t>
      </w:r>
      <w:r w:rsidR="002200CB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this lesson</w:t>
      </w:r>
      <w:r w:rsidR="00790552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?</w:t>
      </w:r>
      <w:r w:rsidR="005C586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</w:t>
      </w:r>
      <w:r w:rsidR="003E424E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What </w:t>
      </w:r>
      <w:r w:rsidR="003E424E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lastRenderedPageBreak/>
        <w:t xml:space="preserve">intrigued you most about all three artists in this lesson? </w:t>
      </w:r>
      <w:r w:rsidR="005C586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What surprised you most? </w:t>
      </w:r>
      <w:r w:rsidR="00485BDF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What </w:t>
      </w:r>
      <w:r w:rsidR="0085445F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was the greatest </w:t>
      </w:r>
      <w:r w:rsidR="00485BDF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challenge</w:t>
      </w:r>
      <w:r w:rsidR="0085445F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of</w:t>
      </w:r>
      <w:r w:rsidR="00485BDF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this lesson? What did you enjoy most about this lesson? What did you like least about this lesson? How could this lesson be improved</w:t>
      </w:r>
      <w:r w:rsidR="003D2DA0" w:rsidRPr="00FF2761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? </w:t>
      </w:r>
    </w:p>
    <w:p w14:paraId="0000005E" w14:textId="77777777" w:rsidR="000F3654" w:rsidRPr="00FF2761" w:rsidRDefault="000F3654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0000005F" w14:textId="71A66A63" w:rsidR="000F3654" w:rsidRPr="00FF2761" w:rsidRDefault="002128D3">
      <w:pPr>
        <w:pStyle w:val="Heading2"/>
        <w:rPr>
          <w:sz w:val="24"/>
          <w:szCs w:val="24"/>
        </w:rPr>
      </w:pPr>
      <w:bookmarkStart w:id="17" w:name="_mb7rbgteksgf" w:colFirst="0" w:colLast="0"/>
      <w:bookmarkEnd w:id="17"/>
      <w:r w:rsidRPr="00FF2761">
        <w:rPr>
          <w:sz w:val="24"/>
          <w:szCs w:val="24"/>
        </w:rPr>
        <w:t>Ex</w:t>
      </w:r>
      <w:r w:rsidR="008B53A0" w:rsidRPr="00FF2761">
        <w:rPr>
          <w:sz w:val="24"/>
          <w:szCs w:val="24"/>
        </w:rPr>
        <w:t>pa</w:t>
      </w:r>
      <w:r w:rsidRPr="00FF2761">
        <w:rPr>
          <w:sz w:val="24"/>
          <w:szCs w:val="24"/>
        </w:rPr>
        <w:t>nd</w:t>
      </w:r>
    </w:p>
    <w:p w14:paraId="1F9A3A57" w14:textId="0A361EB6" w:rsidR="0029302B" w:rsidRPr="00FF2761" w:rsidRDefault="00B07D8C" w:rsidP="0029302B">
      <w:pPr>
        <w:pStyle w:val="ListParagraph"/>
        <w:numPr>
          <w:ilvl w:val="0"/>
          <w:numId w:val="8"/>
        </w:num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>
        <w:rPr>
          <w:rFonts w:ascii="Helvetica Neue" w:eastAsia="Helvetica Neue" w:hAnsi="Helvetica Neue" w:cs="Helvetica Neue"/>
          <w:b/>
          <w:sz w:val="24"/>
          <w:szCs w:val="24"/>
        </w:rPr>
        <w:t>Have students w</w:t>
      </w:r>
      <w:r w:rsidR="0029302B"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rite an </w:t>
      </w:r>
      <w:r w:rsidR="003919FF">
        <w:rPr>
          <w:rFonts w:ascii="Helvetica Neue" w:eastAsia="Helvetica Neue" w:hAnsi="Helvetica Neue" w:cs="Helvetica Neue"/>
          <w:b/>
          <w:sz w:val="24"/>
          <w:szCs w:val="24"/>
        </w:rPr>
        <w:t xml:space="preserve">essay </w:t>
      </w:r>
      <w:r w:rsidR="003919FF" w:rsidRPr="00B87703">
        <w:rPr>
          <w:rFonts w:ascii="Helvetica Neue" w:eastAsia="Helvetica Neue" w:hAnsi="Helvetica Neue" w:cs="Helvetica Neue"/>
          <w:bCs/>
          <w:sz w:val="24"/>
          <w:szCs w:val="24"/>
        </w:rPr>
        <w:t xml:space="preserve">on </w:t>
      </w:r>
      <w:r w:rsidR="001A4D34">
        <w:rPr>
          <w:rFonts w:ascii="Helvetica Neue" w:eastAsia="Helvetica Neue" w:hAnsi="Helvetica Neue" w:cs="Helvetica Neue"/>
          <w:bCs/>
          <w:sz w:val="24"/>
          <w:szCs w:val="24"/>
        </w:rPr>
        <w:t xml:space="preserve">the </w:t>
      </w:r>
      <w:r w:rsidR="003919FF" w:rsidRPr="00B87703">
        <w:rPr>
          <w:rFonts w:ascii="Helvetica Neue" w:eastAsia="Helvetica Neue" w:hAnsi="Helvetica Neue" w:cs="Helvetica Neue"/>
          <w:bCs/>
          <w:sz w:val="24"/>
          <w:szCs w:val="24"/>
        </w:rPr>
        <w:t xml:space="preserve">connections </w:t>
      </w:r>
      <w:r w:rsidR="001A4D34">
        <w:rPr>
          <w:rFonts w:ascii="Helvetica Neue" w:eastAsia="Helvetica Neue" w:hAnsi="Helvetica Neue" w:cs="Helvetica Neue"/>
          <w:bCs/>
          <w:sz w:val="24"/>
          <w:szCs w:val="24"/>
        </w:rPr>
        <w:t xml:space="preserve">to music and </w:t>
      </w:r>
      <w:r w:rsidR="003919FF" w:rsidRPr="00B87703">
        <w:rPr>
          <w:rFonts w:ascii="Helvetica Neue" w:eastAsia="Helvetica Neue" w:hAnsi="Helvetica Neue" w:cs="Helvetica Neue"/>
          <w:bCs/>
          <w:sz w:val="24"/>
          <w:szCs w:val="24"/>
        </w:rPr>
        <w:t>trains</w:t>
      </w:r>
      <w:r w:rsidR="000C62AD" w:rsidRPr="00B87703">
        <w:rPr>
          <w:rFonts w:ascii="Helvetica Neue" w:eastAsia="Helvetica Neue" w:hAnsi="Helvetica Neue" w:cs="Helvetica Neue"/>
          <w:bCs/>
          <w:sz w:val="24"/>
          <w:szCs w:val="24"/>
        </w:rPr>
        <w:t xml:space="preserve"> using the</w:t>
      </w:r>
      <w:r w:rsidR="005927D2">
        <w:rPr>
          <w:rFonts w:ascii="Helvetica Neue" w:eastAsia="Helvetica Neue" w:hAnsi="Helvetica Neue" w:cs="Helvetica Neue"/>
          <w:bCs/>
          <w:sz w:val="24"/>
          <w:szCs w:val="24"/>
        </w:rPr>
        <w:t>ir</w:t>
      </w:r>
      <w:r w:rsidR="000C62AD" w:rsidRPr="00B87703">
        <w:rPr>
          <w:rFonts w:ascii="Helvetica Neue" w:eastAsia="Helvetica Neue" w:hAnsi="Helvetica Neue" w:cs="Helvetica Neue"/>
          <w:bCs/>
          <w:sz w:val="24"/>
          <w:szCs w:val="24"/>
        </w:rPr>
        <w:t xml:space="preserve"> </w:t>
      </w:r>
      <w:r w:rsidR="005927D2">
        <w:rPr>
          <w:rFonts w:ascii="Helvetica Neue" w:eastAsia="Helvetica Neue" w:hAnsi="Helvetica Neue" w:cs="Helvetica Neue"/>
          <w:bCs/>
          <w:sz w:val="24"/>
          <w:szCs w:val="24"/>
        </w:rPr>
        <w:t xml:space="preserve">website </w:t>
      </w:r>
      <w:r w:rsidR="000C62AD" w:rsidRPr="00B87703">
        <w:rPr>
          <w:rFonts w:ascii="Helvetica Neue" w:eastAsia="Helvetica Neue" w:hAnsi="Helvetica Neue" w:cs="Helvetica Neue"/>
          <w:bCs/>
          <w:sz w:val="24"/>
          <w:szCs w:val="24"/>
        </w:rPr>
        <w:t>resource</w:t>
      </w:r>
      <w:r w:rsidR="005927D2">
        <w:rPr>
          <w:rFonts w:ascii="Helvetica Neue" w:eastAsia="Helvetica Neue" w:hAnsi="Helvetica Neue" w:cs="Helvetica Neue"/>
          <w:bCs/>
          <w:sz w:val="24"/>
          <w:szCs w:val="24"/>
        </w:rPr>
        <w:t xml:space="preserve"> bullet points</w:t>
      </w:r>
      <w:r w:rsidR="000C62AD" w:rsidRPr="00B87703">
        <w:rPr>
          <w:rFonts w:ascii="Helvetica Neue" w:eastAsia="Helvetica Neue" w:hAnsi="Helvetica Neue" w:cs="Helvetica Neue"/>
          <w:bCs/>
          <w:sz w:val="24"/>
          <w:szCs w:val="24"/>
        </w:rPr>
        <w:t xml:space="preserve"> </w:t>
      </w:r>
      <w:r w:rsidR="006E5606">
        <w:rPr>
          <w:rFonts w:ascii="Helvetica Neue" w:eastAsia="Helvetica Neue" w:hAnsi="Helvetica Neue" w:cs="Helvetica Neue"/>
          <w:bCs/>
          <w:sz w:val="24"/>
          <w:szCs w:val="24"/>
        </w:rPr>
        <w:t>from</w:t>
      </w:r>
      <w:r w:rsidR="000C62AD" w:rsidRPr="00B87703">
        <w:rPr>
          <w:rFonts w:ascii="Helvetica Neue" w:eastAsia="Helvetica Neue" w:hAnsi="Helvetica Neue" w:cs="Helvetica Neue"/>
          <w:bCs/>
          <w:sz w:val="24"/>
          <w:szCs w:val="24"/>
        </w:rPr>
        <w:t xml:space="preserve"> this lesson.  </w:t>
      </w:r>
      <w:r w:rsidR="00AD7694">
        <w:rPr>
          <w:rFonts w:ascii="Helvetica Neue" w:eastAsia="Helvetica Neue" w:hAnsi="Helvetica Neue" w:cs="Helvetica Neue"/>
          <w:bCs/>
          <w:sz w:val="24"/>
          <w:szCs w:val="24"/>
        </w:rPr>
        <w:t xml:space="preserve">Students should </w:t>
      </w:r>
      <w:r w:rsidR="000C62AD" w:rsidRPr="00B87703">
        <w:rPr>
          <w:rFonts w:ascii="Helvetica Neue" w:eastAsia="Helvetica Neue" w:hAnsi="Helvetica Neue" w:cs="Helvetica Neue"/>
          <w:bCs/>
          <w:sz w:val="24"/>
          <w:szCs w:val="24"/>
        </w:rPr>
        <w:t xml:space="preserve">credit the sources in </w:t>
      </w:r>
      <w:r w:rsidR="00AD7694">
        <w:rPr>
          <w:rFonts w:ascii="Helvetica Neue" w:eastAsia="Helvetica Neue" w:hAnsi="Helvetica Neue" w:cs="Helvetica Neue"/>
          <w:bCs/>
          <w:sz w:val="24"/>
          <w:szCs w:val="24"/>
        </w:rPr>
        <w:t xml:space="preserve">their </w:t>
      </w:r>
      <w:r w:rsidR="000C62AD" w:rsidRPr="00B87703">
        <w:rPr>
          <w:rFonts w:ascii="Helvetica Neue" w:eastAsia="Helvetica Neue" w:hAnsi="Helvetica Neue" w:cs="Helvetica Neue"/>
          <w:bCs/>
          <w:sz w:val="24"/>
          <w:szCs w:val="24"/>
        </w:rPr>
        <w:t>essay</w:t>
      </w:r>
      <w:r w:rsidR="00AD7694">
        <w:rPr>
          <w:rFonts w:ascii="Helvetica Neue" w:eastAsia="Helvetica Neue" w:hAnsi="Helvetica Neue" w:cs="Helvetica Neue"/>
          <w:bCs/>
          <w:sz w:val="24"/>
          <w:szCs w:val="24"/>
        </w:rPr>
        <w:t>s in the proper citing format</w:t>
      </w:r>
      <w:r w:rsidR="008B483C" w:rsidRPr="00B87703">
        <w:rPr>
          <w:rFonts w:ascii="Helvetica Neue" w:eastAsia="Helvetica Neue" w:hAnsi="Helvetica Neue" w:cs="Helvetica Neue"/>
          <w:bCs/>
          <w:sz w:val="24"/>
          <w:szCs w:val="24"/>
        </w:rPr>
        <w:t xml:space="preserve">. </w:t>
      </w:r>
      <w:r w:rsidR="0029302B" w:rsidRPr="00FF2761">
        <w:rPr>
          <w:rFonts w:ascii="Helvetica Neue" w:eastAsia="Helvetica Neue" w:hAnsi="Helvetica Neue" w:cs="Helvetica Neue"/>
          <w:sz w:val="24"/>
          <w:szCs w:val="24"/>
        </w:rPr>
        <w:t xml:space="preserve">Have students read their </w:t>
      </w:r>
      <w:r w:rsidR="008B483C">
        <w:rPr>
          <w:rFonts w:ascii="Helvetica Neue" w:eastAsia="Helvetica Neue" w:hAnsi="Helvetica Neue" w:cs="Helvetica Neue"/>
          <w:sz w:val="24"/>
          <w:szCs w:val="24"/>
        </w:rPr>
        <w:t xml:space="preserve">essays </w:t>
      </w:r>
      <w:r w:rsidR="002021B4">
        <w:rPr>
          <w:rFonts w:ascii="Helvetica Neue" w:eastAsia="Helvetica Neue" w:hAnsi="Helvetica Neue" w:cs="Helvetica Neue"/>
          <w:sz w:val="24"/>
          <w:szCs w:val="24"/>
        </w:rPr>
        <w:t xml:space="preserve">in the </w:t>
      </w:r>
      <w:r w:rsidR="0029302B" w:rsidRPr="00FF2761">
        <w:rPr>
          <w:rFonts w:ascii="Helvetica Neue" w:eastAsia="Helvetica Neue" w:hAnsi="Helvetica Neue" w:cs="Helvetica Neue"/>
          <w:sz w:val="24"/>
          <w:szCs w:val="24"/>
        </w:rPr>
        <w:t>class</w:t>
      </w:r>
      <w:r w:rsidR="002021B4">
        <w:rPr>
          <w:rFonts w:ascii="Helvetica Neue" w:eastAsia="Helvetica Neue" w:hAnsi="Helvetica Neue" w:cs="Helvetica Neue"/>
          <w:sz w:val="24"/>
          <w:szCs w:val="24"/>
        </w:rPr>
        <w:t>room</w:t>
      </w:r>
      <w:r w:rsidR="0029302B" w:rsidRPr="00FF2761">
        <w:rPr>
          <w:rFonts w:ascii="Helvetica Neue" w:eastAsia="Helvetica Neue" w:hAnsi="Helvetica Neue" w:cs="Helvetica Neue"/>
          <w:sz w:val="24"/>
          <w:szCs w:val="24"/>
        </w:rPr>
        <w:t xml:space="preserve">. </w:t>
      </w:r>
    </w:p>
    <w:p w14:paraId="071BD098" w14:textId="0622656C" w:rsidR="00B674F8" w:rsidRPr="00FF2761" w:rsidRDefault="00B674F8" w:rsidP="0029302B">
      <w:pPr>
        <w:pStyle w:val="ListParagraph"/>
        <w:numPr>
          <w:ilvl w:val="0"/>
          <w:numId w:val="8"/>
        </w:num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Create </w:t>
      </w:r>
      <w:r w:rsidR="00477E12">
        <w:rPr>
          <w:rFonts w:ascii="Helvetica Neue" w:eastAsia="Helvetica Neue" w:hAnsi="Helvetica Neue" w:cs="Helvetica Neue"/>
          <w:b/>
          <w:sz w:val="24"/>
          <w:szCs w:val="24"/>
        </w:rPr>
        <w:t xml:space="preserve">a </w:t>
      </w:r>
      <w:r w:rsidR="00DF0347">
        <w:rPr>
          <w:rFonts w:ascii="Helvetica Neue" w:eastAsia="Helvetica Neue" w:hAnsi="Helvetica Neue" w:cs="Helvetica Neue"/>
          <w:b/>
          <w:sz w:val="24"/>
          <w:szCs w:val="24"/>
        </w:rPr>
        <w:t xml:space="preserve">class </w:t>
      </w:r>
      <w:r w:rsidR="00FB592B">
        <w:rPr>
          <w:rFonts w:ascii="Helvetica Neue" w:eastAsia="Helvetica Neue" w:hAnsi="Helvetica Neue" w:cs="Helvetica Neue"/>
          <w:b/>
          <w:sz w:val="24"/>
          <w:szCs w:val="24"/>
        </w:rPr>
        <w:t xml:space="preserve">blues </w:t>
      </w:r>
      <w:r w:rsidR="006E2EBF">
        <w:rPr>
          <w:rFonts w:ascii="Helvetica Neue" w:eastAsia="Helvetica Neue" w:hAnsi="Helvetica Neue" w:cs="Helvetica Neue"/>
          <w:b/>
          <w:sz w:val="24"/>
          <w:szCs w:val="24"/>
        </w:rPr>
        <w:t xml:space="preserve">train </w:t>
      </w:r>
      <w:r w:rsidR="00F025BC">
        <w:rPr>
          <w:rFonts w:ascii="Helvetica Neue" w:eastAsia="Helvetica Neue" w:hAnsi="Helvetica Neue" w:cs="Helvetica Neue"/>
          <w:b/>
          <w:sz w:val="24"/>
          <w:szCs w:val="24"/>
        </w:rPr>
        <w:t>dance</w:t>
      </w:r>
      <w:r w:rsidR="001F133E">
        <w:rPr>
          <w:rFonts w:ascii="Helvetica Neue" w:eastAsia="Helvetica Neue" w:hAnsi="Helvetica Neue" w:cs="Helvetica Neue"/>
          <w:b/>
          <w:sz w:val="24"/>
          <w:szCs w:val="24"/>
        </w:rPr>
        <w:t xml:space="preserve"> </w:t>
      </w:r>
      <w:r w:rsidR="00DB6560">
        <w:rPr>
          <w:rFonts w:ascii="Helvetica Neue" w:eastAsia="Helvetica Neue" w:hAnsi="Helvetica Neue" w:cs="Helvetica Neue"/>
          <w:b/>
          <w:sz w:val="24"/>
          <w:szCs w:val="24"/>
        </w:rPr>
        <w:t xml:space="preserve">and </w:t>
      </w:r>
      <w:r w:rsidR="001F133E">
        <w:rPr>
          <w:rFonts w:ascii="Helvetica Neue" w:eastAsia="Helvetica Neue" w:hAnsi="Helvetica Neue" w:cs="Helvetica Neue"/>
          <w:b/>
          <w:sz w:val="24"/>
          <w:szCs w:val="24"/>
        </w:rPr>
        <w:t>a blues whistle accompaniment</w:t>
      </w:r>
      <w:r w:rsidR="0031001D" w:rsidRPr="00FF2761">
        <w:rPr>
          <w:rFonts w:ascii="Helvetica Neue" w:eastAsia="Helvetica Neue" w:hAnsi="Helvetica Neue" w:cs="Helvetica Neue"/>
          <w:b/>
          <w:sz w:val="24"/>
          <w:szCs w:val="24"/>
        </w:rPr>
        <w:t xml:space="preserve">. </w:t>
      </w:r>
      <w:r w:rsidR="00683814" w:rsidRPr="00FF2761">
        <w:rPr>
          <w:rFonts w:ascii="Helvetica Neue" w:eastAsia="Helvetica Neue" w:hAnsi="Helvetica Neue" w:cs="Helvetica Neue"/>
          <w:b/>
          <w:sz w:val="24"/>
          <w:szCs w:val="24"/>
        </w:rPr>
        <w:t>(</w:t>
      </w:r>
      <w:r w:rsidR="00BB058B" w:rsidRPr="001E1998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Come up with movements</w:t>
      </w:r>
      <w:r w:rsidR="00394342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that work with train whistles, and the choo, choo, choo sound</w:t>
      </w:r>
      <w:r w:rsidR="00DB2C8D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, building up steam, and the rhythm of the wheels on the tracks.</w:t>
      </w:r>
      <w:r w:rsidR="00ED63CB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</w:t>
      </w:r>
      <w:r w:rsidR="00FB3F0E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P</w:t>
      </w:r>
      <w:r w:rsidR="009348B5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lay some 12-bar blues </w:t>
      </w:r>
      <w:r w:rsidR="00073350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>and do your classroom thing!</w:t>
      </w:r>
      <w:r w:rsidR="00ED63CB">
        <w:rPr>
          <w:rFonts w:ascii="Helvetica Neue" w:eastAsia="Helvetica Neue" w:hAnsi="Helvetica Neue" w:cs="Helvetica Neue"/>
          <w:bCs/>
          <w:i/>
          <w:iCs/>
          <w:sz w:val="24"/>
          <w:szCs w:val="24"/>
        </w:rPr>
        <w:t xml:space="preserve"> </w:t>
      </w:r>
    </w:p>
    <w:p w14:paraId="5E1325B3" w14:textId="20A4A937" w:rsidR="0029302B" w:rsidRPr="00FF2761" w:rsidRDefault="0029302B" w:rsidP="009E5469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</w:p>
    <w:p w14:paraId="67FC7793" w14:textId="7B48AECB" w:rsidR="009E5469" w:rsidRPr="00FF2761" w:rsidRDefault="009E5469" w:rsidP="009E5469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 w:rsidRPr="00FF2761">
        <w:rPr>
          <w:rFonts w:ascii="Helvetica Neue" w:eastAsia="Helvetica Neue" w:hAnsi="Helvetica Neue" w:cs="Helvetica Neue"/>
          <w:b/>
          <w:sz w:val="24"/>
          <w:szCs w:val="24"/>
        </w:rPr>
        <w:t>New Lesson ideas:</w:t>
      </w:r>
    </w:p>
    <w:p w14:paraId="2E66A8D8" w14:textId="77777777" w:rsidR="009E5469" w:rsidRPr="00FF2761" w:rsidRDefault="009E5469" w:rsidP="009E5469">
      <w:p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</w:p>
    <w:p w14:paraId="3F25658D" w14:textId="22FA46EE" w:rsidR="00941BC0" w:rsidRDefault="00BD6148" w:rsidP="009E5469">
      <w:pPr>
        <w:pStyle w:val="ListParagraph"/>
        <w:numPr>
          <w:ilvl w:val="0"/>
          <w:numId w:val="8"/>
        </w:num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>
        <w:rPr>
          <w:rFonts w:ascii="Helvetica Neue" w:eastAsia="Helvetica Neue" w:hAnsi="Helvetica Neue" w:cs="Helvetica Neue"/>
          <w:b/>
          <w:sz w:val="24"/>
          <w:szCs w:val="24"/>
        </w:rPr>
        <w:t>If your school has a band, w</w:t>
      </w:r>
      <w:r w:rsidR="008D53CA">
        <w:rPr>
          <w:rFonts w:ascii="Helvetica Neue" w:eastAsia="Helvetica Neue" w:hAnsi="Helvetica Neue" w:cs="Helvetica Neue"/>
          <w:b/>
          <w:sz w:val="24"/>
          <w:szCs w:val="24"/>
        </w:rPr>
        <w:t xml:space="preserve">ork with </w:t>
      </w:r>
      <w:r w:rsidR="00C40708">
        <w:rPr>
          <w:rFonts w:ascii="Helvetica Neue" w:eastAsia="Helvetica Neue" w:hAnsi="Helvetica Neue" w:cs="Helvetica Neue"/>
          <w:b/>
          <w:sz w:val="24"/>
          <w:szCs w:val="24"/>
        </w:rPr>
        <w:t xml:space="preserve">the </w:t>
      </w:r>
      <w:r w:rsidR="008D53CA">
        <w:rPr>
          <w:rFonts w:ascii="Helvetica Neue" w:eastAsia="Helvetica Neue" w:hAnsi="Helvetica Neue" w:cs="Helvetica Neue"/>
          <w:b/>
          <w:sz w:val="24"/>
          <w:szCs w:val="24"/>
        </w:rPr>
        <w:t xml:space="preserve">band director and band students in developing </w:t>
      </w:r>
      <w:r w:rsidR="00B85A28">
        <w:rPr>
          <w:rFonts w:ascii="Helvetica Neue" w:eastAsia="Helvetica Neue" w:hAnsi="Helvetica Neue" w:cs="Helvetica Neue"/>
          <w:b/>
          <w:sz w:val="24"/>
          <w:szCs w:val="24"/>
        </w:rPr>
        <w:t xml:space="preserve">a </w:t>
      </w:r>
      <w:r w:rsidR="007B2DF7">
        <w:rPr>
          <w:rFonts w:ascii="Helvetica Neue" w:eastAsia="Helvetica Neue" w:hAnsi="Helvetica Neue" w:cs="Helvetica Neue"/>
          <w:b/>
          <w:sz w:val="24"/>
          <w:szCs w:val="24"/>
        </w:rPr>
        <w:t xml:space="preserve">live </w:t>
      </w:r>
      <w:r w:rsidR="00B85A28">
        <w:rPr>
          <w:rFonts w:ascii="Helvetica Neue" w:eastAsia="Helvetica Neue" w:hAnsi="Helvetica Neue" w:cs="Helvetica Neue"/>
          <w:b/>
          <w:sz w:val="24"/>
          <w:szCs w:val="24"/>
        </w:rPr>
        <w:t xml:space="preserve">sound </w:t>
      </w:r>
      <w:r w:rsidR="005C45D1">
        <w:rPr>
          <w:rFonts w:ascii="Helvetica Neue" w:eastAsia="Helvetica Neue" w:hAnsi="Helvetica Neue" w:cs="Helvetica Neue"/>
          <w:b/>
          <w:sz w:val="24"/>
          <w:szCs w:val="24"/>
        </w:rPr>
        <w:t xml:space="preserve">behind </w:t>
      </w:r>
      <w:r w:rsidR="00B85A28">
        <w:rPr>
          <w:rFonts w:ascii="Helvetica Neue" w:eastAsia="Helvetica Neue" w:hAnsi="Helvetica Neue" w:cs="Helvetica Neue"/>
          <w:b/>
          <w:sz w:val="24"/>
          <w:szCs w:val="24"/>
        </w:rPr>
        <w:t xml:space="preserve">the </w:t>
      </w:r>
      <w:r w:rsidR="00D02DA7">
        <w:rPr>
          <w:rFonts w:ascii="Helvetica Neue" w:eastAsia="Helvetica Neue" w:hAnsi="Helvetica Neue" w:cs="Helvetica Neue"/>
          <w:b/>
          <w:sz w:val="24"/>
          <w:szCs w:val="24"/>
        </w:rPr>
        <w:t xml:space="preserve">original </w:t>
      </w:r>
      <w:r w:rsidR="00B85A28">
        <w:rPr>
          <w:rFonts w:ascii="Helvetica Neue" w:eastAsia="Helvetica Neue" w:hAnsi="Helvetica Neue" w:cs="Helvetica Neue"/>
          <w:b/>
          <w:sz w:val="24"/>
          <w:szCs w:val="24"/>
        </w:rPr>
        <w:t>songs</w:t>
      </w:r>
      <w:r w:rsidR="00EF26B8">
        <w:rPr>
          <w:rFonts w:ascii="Helvetica Neue" w:eastAsia="Helvetica Neue" w:hAnsi="Helvetica Neue" w:cs="Helvetica Neue"/>
          <w:b/>
          <w:sz w:val="24"/>
          <w:szCs w:val="24"/>
        </w:rPr>
        <w:t xml:space="preserve"> written in class</w:t>
      </w:r>
      <w:r w:rsidR="00B85A28">
        <w:rPr>
          <w:rFonts w:ascii="Helvetica Neue" w:eastAsia="Helvetica Neue" w:hAnsi="Helvetica Neue" w:cs="Helvetica Neue"/>
          <w:b/>
          <w:sz w:val="24"/>
          <w:szCs w:val="24"/>
        </w:rPr>
        <w:t xml:space="preserve">. </w:t>
      </w:r>
    </w:p>
    <w:p w14:paraId="7C4F8985" w14:textId="68D8A8C8" w:rsidR="00B87703" w:rsidRPr="00FF2761" w:rsidRDefault="0093763E" w:rsidP="009E5469">
      <w:pPr>
        <w:pStyle w:val="ListParagraph"/>
        <w:numPr>
          <w:ilvl w:val="0"/>
          <w:numId w:val="8"/>
        </w:numPr>
        <w:shd w:val="clear" w:color="auto" w:fill="FFFFFF"/>
        <w:rPr>
          <w:rFonts w:ascii="Helvetica Neue" w:eastAsia="Helvetica Neue" w:hAnsi="Helvetica Neue" w:cs="Helvetica Neue"/>
          <w:b/>
          <w:sz w:val="24"/>
          <w:szCs w:val="24"/>
        </w:rPr>
      </w:pPr>
      <w:r>
        <w:rPr>
          <w:rFonts w:ascii="Helvetica Neue" w:eastAsia="Helvetica Neue" w:hAnsi="Helvetica Neue" w:cs="Helvetica Neue"/>
          <w:b/>
          <w:sz w:val="24"/>
          <w:szCs w:val="24"/>
        </w:rPr>
        <w:t xml:space="preserve">Take a classroom field trip to </w:t>
      </w:r>
      <w:r w:rsidR="00E63C2A">
        <w:rPr>
          <w:rFonts w:ascii="Helvetica Neue" w:eastAsia="Helvetica Neue" w:hAnsi="Helvetica Neue" w:cs="Helvetica Neue"/>
          <w:b/>
          <w:sz w:val="24"/>
          <w:szCs w:val="24"/>
        </w:rPr>
        <w:t xml:space="preserve">the </w:t>
      </w:r>
      <w:r>
        <w:rPr>
          <w:rFonts w:ascii="Helvetica Neue" w:eastAsia="Helvetica Neue" w:hAnsi="Helvetica Neue" w:cs="Helvetica Neue"/>
          <w:b/>
          <w:sz w:val="24"/>
          <w:szCs w:val="24"/>
        </w:rPr>
        <w:t>Jimmie Rodgers Museum</w:t>
      </w:r>
      <w:r w:rsidR="00E63C2A">
        <w:rPr>
          <w:rFonts w:ascii="Helvetica Neue" w:eastAsia="Helvetica Neue" w:hAnsi="Helvetica Neue" w:cs="Helvetica Neue"/>
          <w:b/>
          <w:sz w:val="24"/>
          <w:szCs w:val="24"/>
        </w:rPr>
        <w:t>.</w:t>
      </w:r>
      <w:r w:rsidR="00FD7646">
        <w:rPr>
          <w:rFonts w:ascii="Helvetica Neue" w:eastAsia="Helvetica Neue" w:hAnsi="Helvetica Neue" w:cs="Helvetica Neue"/>
          <w:b/>
          <w:sz w:val="24"/>
          <w:szCs w:val="24"/>
        </w:rPr>
        <w:t xml:space="preserve"> </w:t>
      </w:r>
      <w:r w:rsidR="00E748CA">
        <w:rPr>
          <w:rFonts w:ascii="Helvetica Neue" w:eastAsia="Helvetica Neue" w:hAnsi="Helvetica Neue" w:cs="Helvetica Neue"/>
          <w:b/>
          <w:sz w:val="24"/>
          <w:szCs w:val="24"/>
        </w:rPr>
        <w:t>Contact the TV station and have students share their songs</w:t>
      </w:r>
      <w:r w:rsidR="005773E3">
        <w:rPr>
          <w:rFonts w:ascii="Helvetica Neue" w:eastAsia="Helvetica Neue" w:hAnsi="Helvetica Neue" w:cs="Helvetica Neue"/>
          <w:b/>
          <w:sz w:val="24"/>
          <w:szCs w:val="24"/>
        </w:rPr>
        <w:t xml:space="preserve"> with the world</w:t>
      </w:r>
      <w:r w:rsidR="00296AC0">
        <w:rPr>
          <w:rFonts w:ascii="Helvetica Neue" w:eastAsia="Helvetica Neue" w:hAnsi="Helvetica Neue" w:cs="Helvetica Neue"/>
          <w:b/>
          <w:sz w:val="24"/>
          <w:szCs w:val="24"/>
        </w:rPr>
        <w:t>, in the world of Jimmie Rodgers</w:t>
      </w:r>
      <w:r w:rsidR="005773E3">
        <w:rPr>
          <w:rFonts w:ascii="Helvetica Neue" w:eastAsia="Helvetica Neue" w:hAnsi="Helvetica Neue" w:cs="Helvetica Neue"/>
          <w:b/>
          <w:sz w:val="24"/>
          <w:szCs w:val="24"/>
        </w:rPr>
        <w:t>!</w:t>
      </w:r>
    </w:p>
    <w:p w14:paraId="02F5FEA0" w14:textId="3235F972" w:rsidR="007262AB" w:rsidRPr="00FF2761" w:rsidRDefault="007262AB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5BAF6288" w14:textId="14D52436" w:rsidR="007262AB" w:rsidRPr="00FF2761" w:rsidRDefault="007262AB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>Creator:</w:t>
      </w:r>
    </w:p>
    <w:p w14:paraId="4FDADE31" w14:textId="3FB8C8D2" w:rsidR="007262AB" w:rsidRPr="00FF2761" w:rsidRDefault="007262AB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>Richelle Putnam</w:t>
      </w:r>
    </w:p>
    <w:p w14:paraId="31A4490F" w14:textId="2D655A81" w:rsidR="00597562" w:rsidRPr="00FF2761" w:rsidRDefault="007262AB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  <w:r w:rsidRPr="00FF2761">
        <w:rPr>
          <w:rFonts w:ascii="Helvetica Neue" w:eastAsia="Helvetica Neue" w:hAnsi="Helvetica Neue" w:cs="Helvetica Neue"/>
          <w:sz w:val="24"/>
          <w:szCs w:val="24"/>
        </w:rPr>
        <w:t>Mississippi Arts Commission Teaching Artist</w:t>
      </w:r>
    </w:p>
    <w:p w14:paraId="725BB594" w14:textId="095BD69B" w:rsidR="0095386C" w:rsidRDefault="00973EE7">
      <w:pPr>
        <w:shd w:val="clear" w:color="auto" w:fill="FFFFFF"/>
        <w:rPr>
          <w:rStyle w:val="Hyperlink"/>
          <w:rFonts w:ascii="Helvetica Neue" w:eastAsia="Helvetica Neue" w:hAnsi="Helvetica Neue" w:cs="Helvetica Neue"/>
          <w:sz w:val="24"/>
          <w:szCs w:val="24"/>
        </w:rPr>
      </w:pPr>
      <w:hyperlink r:id="rId28" w:history="1">
        <w:r w:rsidR="00203060" w:rsidRPr="00FF2761">
          <w:rPr>
            <w:rStyle w:val="Hyperlink"/>
            <w:rFonts w:ascii="Helvetica Neue" w:eastAsia="Helvetica Neue" w:hAnsi="Helvetica Neue" w:cs="Helvetica Neue"/>
            <w:sz w:val="24"/>
            <w:szCs w:val="24"/>
          </w:rPr>
          <w:t>www.richelleputnam.net</w:t>
        </w:r>
      </w:hyperlink>
    </w:p>
    <w:p w14:paraId="2344AE69" w14:textId="77777777" w:rsidR="0095386C" w:rsidRDefault="0095386C">
      <w:pPr>
        <w:rPr>
          <w:rStyle w:val="Hyperlink"/>
          <w:rFonts w:ascii="Helvetica Neue" w:eastAsia="Helvetica Neue" w:hAnsi="Helvetica Neue" w:cs="Helvetica Neue"/>
          <w:sz w:val="24"/>
          <w:szCs w:val="24"/>
        </w:rPr>
      </w:pPr>
      <w:r>
        <w:rPr>
          <w:rStyle w:val="Hyperlink"/>
          <w:rFonts w:ascii="Helvetica Neue" w:eastAsia="Helvetica Neue" w:hAnsi="Helvetica Neue" w:cs="Helvetica Neue"/>
          <w:sz w:val="24"/>
          <w:szCs w:val="24"/>
        </w:rPr>
        <w:br w:type="page"/>
      </w:r>
    </w:p>
    <w:p w14:paraId="69C6C40B" w14:textId="77777777" w:rsidR="007262AB" w:rsidRPr="00FF2761" w:rsidRDefault="007262AB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7495592F" w14:textId="77777777" w:rsidR="00203060" w:rsidRPr="00FF2761" w:rsidRDefault="00203060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00000065" w14:textId="77777777" w:rsidR="000F3654" w:rsidRPr="00FF2761" w:rsidRDefault="000F3654">
      <w:pPr>
        <w:shd w:val="clear" w:color="auto" w:fill="FFFFFF"/>
        <w:rPr>
          <w:rFonts w:ascii="Helvetica Neue" w:eastAsia="Helvetica Neue" w:hAnsi="Helvetica Neue" w:cs="Helvetica Neue"/>
          <w:sz w:val="24"/>
          <w:szCs w:val="24"/>
        </w:rPr>
      </w:pPr>
    </w:p>
    <w:p w14:paraId="54A9F886" w14:textId="2EBEDD3D" w:rsidR="00914C29" w:rsidRPr="00FF2761" w:rsidRDefault="00914C29" w:rsidP="00914C29">
      <w:pPr>
        <w:pStyle w:val="songlyricsv14"/>
        <w:shd w:val="clear" w:color="auto" w:fill="FFFFFF"/>
        <w:spacing w:before="0" w:beforeAutospacing="0" w:after="0" w:afterAutospacing="0"/>
        <w:textAlignment w:val="baseline"/>
        <w:rPr>
          <w:rFonts w:ascii="Helvetica Neue" w:eastAsia="Helvetica Neue" w:hAnsi="Helvetica Neue" w:cs="Helvetica Neue"/>
        </w:rPr>
      </w:pPr>
    </w:p>
    <w:p w14:paraId="728B4DAF" w14:textId="15003D7A" w:rsidR="00724D8A" w:rsidRPr="00FF2761" w:rsidRDefault="00724D8A" w:rsidP="00A24DAC">
      <w:pPr>
        <w:rPr>
          <w:sz w:val="24"/>
          <w:szCs w:val="24"/>
        </w:rPr>
      </w:pPr>
      <w:r w:rsidRPr="00FF2761">
        <w:rPr>
          <w:sz w:val="24"/>
          <w:szCs w:val="24"/>
        </w:rPr>
        <w:t xml:space="preserve">Freight Train Blues by Trixie Smith (written by </w:t>
      </w:r>
    </w:p>
    <w:p w14:paraId="4543302F" w14:textId="3D9C6420" w:rsidR="00987DC0" w:rsidRPr="00FF2761" w:rsidRDefault="00987DC0" w:rsidP="00A24DAC">
      <w:pPr>
        <w:rPr>
          <w:sz w:val="24"/>
          <w:szCs w:val="24"/>
        </w:rPr>
      </w:pPr>
    </w:p>
    <w:p w14:paraId="7FCA6724" w14:textId="01F99118" w:rsidR="00987DC0" w:rsidRPr="00FF2761" w:rsidRDefault="00987DC0" w:rsidP="00A24DAC">
      <w:pPr>
        <w:rPr>
          <w:sz w:val="24"/>
          <w:szCs w:val="24"/>
        </w:rPr>
      </w:pPr>
      <w:r w:rsidRPr="00FF2761">
        <w:rPr>
          <w:sz w:val="24"/>
          <w:szCs w:val="24"/>
        </w:rPr>
        <w:t>I hate to hear that freight train blow, boo-hoo</w:t>
      </w:r>
      <w:r w:rsidRPr="00FF2761">
        <w:rPr>
          <w:sz w:val="24"/>
          <w:szCs w:val="24"/>
        </w:rPr>
        <w:br/>
        <w:t>I hate to hear that freight train blow, boo-hoo</w:t>
      </w:r>
      <w:r w:rsidRPr="00FF2761">
        <w:rPr>
          <w:sz w:val="24"/>
          <w:szCs w:val="24"/>
        </w:rPr>
        <w:br/>
        <w:t>Every time I hear it blowin', I feel like ridin' too</w:t>
      </w:r>
      <w:r w:rsidRPr="00FF2761">
        <w:rPr>
          <w:sz w:val="24"/>
          <w:szCs w:val="24"/>
        </w:rPr>
        <w:br/>
      </w:r>
      <w:r w:rsidRPr="00FF2761">
        <w:rPr>
          <w:sz w:val="24"/>
          <w:szCs w:val="24"/>
        </w:rPr>
        <w:br/>
        <w:t>I asked the brakeman to let me ride the blind</w:t>
      </w:r>
      <w:r w:rsidRPr="00FF2761">
        <w:rPr>
          <w:sz w:val="24"/>
          <w:szCs w:val="24"/>
        </w:rPr>
        <w:br/>
        <w:t>I asked the brakeman to let me ride the blind</w:t>
      </w:r>
      <w:r w:rsidRPr="00FF2761">
        <w:rPr>
          <w:sz w:val="24"/>
          <w:szCs w:val="24"/>
        </w:rPr>
        <w:br/>
        <w:t>He said "Little girlie, you know this train ain't mine"</w:t>
      </w:r>
      <w:r w:rsidRPr="00FF2761">
        <w:rPr>
          <w:sz w:val="24"/>
          <w:szCs w:val="24"/>
        </w:rPr>
        <w:br/>
      </w:r>
      <w:r w:rsidRPr="00FF2761">
        <w:rPr>
          <w:sz w:val="24"/>
          <w:szCs w:val="24"/>
        </w:rPr>
        <w:br/>
        <w:t>(Sidney Bechet plays a blue clarinet solo here)</w:t>
      </w:r>
      <w:r w:rsidRPr="00FF2761">
        <w:rPr>
          <w:sz w:val="24"/>
          <w:szCs w:val="24"/>
        </w:rPr>
        <w:br/>
      </w:r>
      <w:r w:rsidRPr="00FF2761">
        <w:rPr>
          <w:sz w:val="24"/>
          <w:szCs w:val="24"/>
        </w:rPr>
        <w:br/>
        <w:t>That's a mean old fireman, cruel old engineer</w:t>
      </w:r>
      <w:r w:rsidRPr="00FF2761">
        <w:rPr>
          <w:sz w:val="24"/>
          <w:szCs w:val="24"/>
        </w:rPr>
        <w:br/>
        <w:t>That's a mean old fireman, cruel old engineer</w:t>
      </w:r>
      <w:r w:rsidRPr="00FF2761">
        <w:rPr>
          <w:sz w:val="24"/>
          <w:szCs w:val="24"/>
        </w:rPr>
        <w:br/>
        <w:t>It was a mean old train that took my man away from here</w:t>
      </w:r>
      <w:r w:rsidRPr="00FF2761">
        <w:rPr>
          <w:sz w:val="24"/>
          <w:szCs w:val="24"/>
        </w:rPr>
        <w:br/>
      </w:r>
      <w:r w:rsidRPr="00FF2761">
        <w:rPr>
          <w:sz w:val="24"/>
          <w:szCs w:val="24"/>
        </w:rPr>
        <w:br/>
        <w:t>I've got the freight train blues, but I'm too darn mean to cry</w:t>
      </w:r>
      <w:r w:rsidRPr="00FF2761">
        <w:rPr>
          <w:sz w:val="24"/>
          <w:szCs w:val="24"/>
        </w:rPr>
        <w:br/>
        <w:t>I've got the freight train blues, too darn mean to cry</w:t>
      </w:r>
      <w:r w:rsidRPr="00FF2761">
        <w:rPr>
          <w:sz w:val="24"/>
          <w:szCs w:val="24"/>
        </w:rPr>
        <w:br/>
        <w:t>I'm gonna love that man till the day he die</w:t>
      </w:r>
      <w:r w:rsidRPr="00FF2761">
        <w:rPr>
          <w:sz w:val="24"/>
          <w:szCs w:val="24"/>
        </w:rPr>
        <w:br/>
      </w:r>
      <w:r w:rsidRPr="00FF2761">
        <w:rPr>
          <w:sz w:val="24"/>
          <w:szCs w:val="24"/>
        </w:rPr>
        <w:br/>
        <w:t>There's three trains ready but none ain't goin' my way</w:t>
      </w:r>
      <w:r w:rsidRPr="00FF2761">
        <w:rPr>
          <w:sz w:val="24"/>
          <w:szCs w:val="24"/>
        </w:rPr>
        <w:br/>
        <w:t>I said there's three trains ready but none ain't goin' my way</w:t>
      </w:r>
      <w:r w:rsidRPr="00FF2761">
        <w:rPr>
          <w:sz w:val="24"/>
          <w:szCs w:val="24"/>
        </w:rPr>
        <w:br/>
        <w:t>But the sun's gonna shine in my backdoor some day</w:t>
      </w:r>
    </w:p>
    <w:p w14:paraId="12E3C199" w14:textId="363C9A16" w:rsidR="00D26E03" w:rsidRPr="00FF2761" w:rsidRDefault="00D26E03">
      <w:pPr>
        <w:rPr>
          <w:sz w:val="24"/>
          <w:szCs w:val="24"/>
        </w:rPr>
      </w:pPr>
      <w:r w:rsidRPr="00FF2761">
        <w:rPr>
          <w:sz w:val="24"/>
          <w:szCs w:val="24"/>
        </w:rPr>
        <w:br w:type="page"/>
      </w:r>
    </w:p>
    <w:p w14:paraId="6F306C0A" w14:textId="04ACE0DE" w:rsidR="004F3E77" w:rsidRPr="00FF2761" w:rsidRDefault="004F3E77" w:rsidP="004F3E77">
      <w:pPr>
        <w:jc w:val="center"/>
        <w:rPr>
          <w:color w:val="000000"/>
          <w:sz w:val="24"/>
          <w:szCs w:val="24"/>
          <w:shd w:val="clear" w:color="auto" w:fill="FFFFFF"/>
        </w:rPr>
      </w:pPr>
      <w:r w:rsidRPr="00FF2761">
        <w:rPr>
          <w:color w:val="000000"/>
          <w:sz w:val="24"/>
          <w:szCs w:val="24"/>
          <w:shd w:val="clear" w:color="auto" w:fill="FFFFFF"/>
        </w:rPr>
        <w:lastRenderedPageBreak/>
        <w:t>Train Whistle Blues by Jimmie Rodgers</w:t>
      </w:r>
    </w:p>
    <w:p w14:paraId="773B50DB" w14:textId="77777777" w:rsidR="004F3E77" w:rsidRPr="00FF2761" w:rsidRDefault="004F3E77" w:rsidP="004F3E77">
      <w:pPr>
        <w:jc w:val="center"/>
        <w:rPr>
          <w:color w:val="000000"/>
          <w:sz w:val="24"/>
          <w:szCs w:val="24"/>
          <w:shd w:val="clear" w:color="auto" w:fill="FFFFFF"/>
        </w:rPr>
      </w:pPr>
    </w:p>
    <w:p w14:paraId="5C335052" w14:textId="5E4004E2" w:rsidR="004E7950" w:rsidRPr="00FF2761" w:rsidRDefault="004E7950">
      <w:pPr>
        <w:rPr>
          <w:sz w:val="24"/>
          <w:szCs w:val="24"/>
        </w:rPr>
      </w:pPr>
      <w:r w:rsidRPr="00FF2761">
        <w:rPr>
          <w:color w:val="000000"/>
          <w:sz w:val="24"/>
          <w:szCs w:val="24"/>
          <w:shd w:val="clear" w:color="auto" w:fill="FFFFFF"/>
        </w:rPr>
        <w:t>When a woman gets the blues she hangs her little head and cries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When a woman gets the blues she hangs her little head and cries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But when a man gets the blues he grabs a train and rides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Every time I see that lonesome railroad train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Every time I see that lonesome railroad train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It makes me wish I was going home again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Look a-yonder coming, coming down that railroad track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Look a-yonder coming, coming down that railroad track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With the black smoke rolling, rolling from that old smokestack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I got the blues so bad till the whole round world look blue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I got the blues so bad till the whole round world looks blue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I ain't got a dime, I don't know what to do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I'm weary now, I want to leave this town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I'm weary now and I want to leave this town</w:t>
      </w:r>
      <w:r w:rsidRPr="00FF2761">
        <w:rPr>
          <w:color w:val="000000"/>
          <w:sz w:val="24"/>
          <w:szCs w:val="24"/>
        </w:rPr>
        <w:br/>
      </w:r>
      <w:r w:rsidRPr="00FF2761">
        <w:rPr>
          <w:color w:val="000000"/>
          <w:sz w:val="24"/>
          <w:szCs w:val="24"/>
          <w:shd w:val="clear" w:color="auto" w:fill="FFFFFF"/>
        </w:rPr>
        <w:t>I can't find a job, I'm tired of hanging around</w:t>
      </w:r>
      <w:r w:rsidRPr="00FF2761">
        <w:rPr>
          <w:sz w:val="24"/>
          <w:szCs w:val="24"/>
        </w:rPr>
        <w:br w:type="page"/>
      </w:r>
    </w:p>
    <w:p w14:paraId="1F3269F7" w14:textId="77777777" w:rsidR="00E4274C" w:rsidRDefault="00E4274C" w:rsidP="00CB539E">
      <w:pPr>
        <w:pStyle w:val="NoSpacing"/>
      </w:pPr>
    </w:p>
    <w:p w14:paraId="75A5B135" w14:textId="7AC5D2A7" w:rsidR="0041424E" w:rsidRPr="00A643F1" w:rsidRDefault="0041424E" w:rsidP="00A643F1">
      <w:pPr>
        <w:pStyle w:val="NoSpacing"/>
        <w:rPr>
          <w:sz w:val="28"/>
          <w:szCs w:val="28"/>
        </w:rPr>
      </w:pPr>
      <w:r w:rsidRPr="00A643F1">
        <w:rPr>
          <w:sz w:val="28"/>
          <w:szCs w:val="28"/>
        </w:rPr>
        <w:t xml:space="preserve">Long Train Blues </w:t>
      </w:r>
      <w:r w:rsidR="004350AD">
        <w:rPr>
          <w:sz w:val="28"/>
          <w:szCs w:val="28"/>
        </w:rPr>
        <w:t>by Robert Wilkins</w:t>
      </w:r>
    </w:p>
    <w:p w14:paraId="0DDED9D8" w14:textId="544E0480" w:rsidR="00F6136B" w:rsidRPr="00A643F1" w:rsidRDefault="00F6136B" w:rsidP="00A643F1">
      <w:pPr>
        <w:pStyle w:val="NoSpacing"/>
        <w:rPr>
          <w:sz w:val="28"/>
          <w:szCs w:val="28"/>
        </w:rPr>
      </w:pPr>
    </w:p>
    <w:p w14:paraId="3957F7F4" w14:textId="51603885" w:rsidR="00F6136B" w:rsidRPr="00A643F1" w:rsidRDefault="00F6136B" w:rsidP="00A643F1">
      <w:pPr>
        <w:pStyle w:val="NoSpacing"/>
        <w:rPr>
          <w:sz w:val="28"/>
          <w:szCs w:val="28"/>
        </w:rPr>
      </w:pPr>
      <w:r w:rsidRPr="00A643F1">
        <w:rPr>
          <w:sz w:val="28"/>
          <w:szCs w:val="28"/>
        </w:rPr>
        <w:t>She walked down the yard, caught the longest train she seen</w:t>
      </w:r>
      <w:r w:rsidRPr="00A643F1">
        <w:rPr>
          <w:sz w:val="28"/>
          <w:szCs w:val="28"/>
        </w:rPr>
        <w:br/>
        <w:t>She walked down the yard, caught the longest train she seen</w:t>
      </w:r>
      <w:r w:rsidRPr="00A643F1">
        <w:rPr>
          <w:sz w:val="28"/>
          <w:szCs w:val="28"/>
        </w:rPr>
        <w:br/>
        <w:t>Said she'd ride</w:t>
      </w:r>
      <w:r w:rsidR="009657FD">
        <w:rPr>
          <w:sz w:val="28"/>
          <w:szCs w:val="28"/>
        </w:rPr>
        <w:t>, she’d</w:t>
      </w:r>
      <w:r w:rsidRPr="00A643F1">
        <w:rPr>
          <w:sz w:val="28"/>
          <w:szCs w:val="28"/>
        </w:rPr>
        <w:t xml:space="preserve"> ride "till the blues wear offa me"</w:t>
      </w:r>
      <w:r w:rsidRPr="00A643F1">
        <w:rPr>
          <w:sz w:val="28"/>
          <w:szCs w:val="28"/>
        </w:rPr>
        <w:br/>
      </w:r>
      <w:r w:rsidRPr="00A643F1">
        <w:rPr>
          <w:sz w:val="28"/>
          <w:szCs w:val="28"/>
        </w:rPr>
        <w:br/>
        <w:t xml:space="preserve">It's </w:t>
      </w:r>
      <w:r w:rsidR="00DA5825">
        <w:rPr>
          <w:sz w:val="28"/>
          <w:szCs w:val="28"/>
        </w:rPr>
        <w:t>a bull and a freight</w:t>
      </w:r>
      <w:r w:rsidRPr="00A643F1">
        <w:rPr>
          <w:sz w:val="28"/>
          <w:szCs w:val="28"/>
        </w:rPr>
        <w:t xml:space="preserve"> </w:t>
      </w:r>
      <w:r w:rsidR="00A04115">
        <w:rPr>
          <w:sz w:val="28"/>
          <w:szCs w:val="28"/>
        </w:rPr>
        <w:t xml:space="preserve">train </w:t>
      </w:r>
      <w:r w:rsidRPr="00A643F1">
        <w:rPr>
          <w:sz w:val="28"/>
          <w:szCs w:val="28"/>
        </w:rPr>
        <w:t>runnin' side by side</w:t>
      </w:r>
      <w:r w:rsidRPr="00A643F1">
        <w:rPr>
          <w:sz w:val="28"/>
          <w:szCs w:val="28"/>
        </w:rPr>
        <w:br/>
        <w:t xml:space="preserve">It's </w:t>
      </w:r>
      <w:r w:rsidR="00413354">
        <w:rPr>
          <w:sz w:val="28"/>
          <w:szCs w:val="28"/>
        </w:rPr>
        <w:t xml:space="preserve">a bull and a freight </w:t>
      </w:r>
      <w:r w:rsidRPr="00A643F1">
        <w:rPr>
          <w:sz w:val="28"/>
          <w:szCs w:val="28"/>
        </w:rPr>
        <w:t>train runnin' side by side</w:t>
      </w:r>
      <w:r w:rsidRPr="00A643F1">
        <w:rPr>
          <w:sz w:val="28"/>
          <w:szCs w:val="28"/>
        </w:rPr>
        <w:br/>
        <w:t>They done stole my rider and I guess they're satisfied</w:t>
      </w:r>
      <w:r w:rsidRPr="00A643F1">
        <w:rPr>
          <w:sz w:val="28"/>
          <w:szCs w:val="28"/>
        </w:rPr>
        <w:br/>
      </w:r>
      <w:r w:rsidRPr="00A643F1">
        <w:rPr>
          <w:sz w:val="28"/>
          <w:szCs w:val="28"/>
        </w:rPr>
        <w:br/>
        <w:t>They rode in the Delta, kept on easin' by</w:t>
      </w:r>
      <w:r w:rsidRPr="00A643F1">
        <w:rPr>
          <w:sz w:val="28"/>
          <w:szCs w:val="28"/>
        </w:rPr>
        <w:br/>
        <w:t>They rode in the Delta, kept on easin' by</w:t>
      </w:r>
      <w:r w:rsidRPr="00A643F1">
        <w:rPr>
          <w:sz w:val="28"/>
          <w:szCs w:val="28"/>
        </w:rPr>
        <w:br/>
        <w:t>Know I feel just like she said her last goodbye</w:t>
      </w:r>
      <w:r w:rsidRPr="00A643F1">
        <w:rPr>
          <w:sz w:val="28"/>
          <w:szCs w:val="28"/>
        </w:rPr>
        <w:br/>
      </w:r>
      <w:r w:rsidRPr="00A643F1">
        <w:rPr>
          <w:sz w:val="28"/>
          <w:szCs w:val="28"/>
        </w:rPr>
        <w:br/>
        <w:t>Friend, she won't write, she won't telephone</w:t>
      </w:r>
      <w:r w:rsidRPr="00A643F1">
        <w:rPr>
          <w:sz w:val="28"/>
          <w:szCs w:val="28"/>
        </w:rPr>
        <w:br/>
        <w:t>Friend, she won't write, she won't telephone</w:t>
      </w:r>
      <w:r w:rsidRPr="00A643F1">
        <w:rPr>
          <w:sz w:val="28"/>
          <w:szCs w:val="28"/>
        </w:rPr>
        <w:br/>
        <w:t>Makes me believe to my soul my rider calls that "gone"</w:t>
      </w:r>
      <w:r w:rsidRPr="00A643F1">
        <w:rPr>
          <w:sz w:val="28"/>
          <w:szCs w:val="28"/>
        </w:rPr>
        <w:br/>
      </w:r>
      <w:r w:rsidRPr="00A643F1">
        <w:rPr>
          <w:sz w:val="28"/>
          <w:szCs w:val="28"/>
        </w:rPr>
        <w:br/>
        <w:t>But if I had wings, friend, like Noah's dove</w:t>
      </w:r>
      <w:r w:rsidRPr="00A643F1">
        <w:rPr>
          <w:sz w:val="28"/>
          <w:szCs w:val="28"/>
        </w:rPr>
        <w:br/>
        <w:t>Friend, if I had wings, friend, like Noah's dove</w:t>
      </w:r>
      <w:r w:rsidRPr="00A643F1">
        <w:rPr>
          <w:sz w:val="28"/>
          <w:szCs w:val="28"/>
        </w:rPr>
        <w:br/>
        <w:t>I would raise and fly, God knows, where my lover was</w:t>
      </w:r>
      <w:r w:rsidRPr="00A643F1">
        <w:rPr>
          <w:sz w:val="28"/>
          <w:szCs w:val="28"/>
        </w:rPr>
        <w:br/>
      </w:r>
      <w:r w:rsidRPr="00A643F1">
        <w:rPr>
          <w:sz w:val="28"/>
          <w:szCs w:val="28"/>
        </w:rPr>
        <w:br/>
        <w:t>I la</w:t>
      </w:r>
      <w:r w:rsidR="00C00976">
        <w:rPr>
          <w:sz w:val="28"/>
          <w:szCs w:val="28"/>
        </w:rPr>
        <w:t>y</w:t>
      </w:r>
      <w:r w:rsidRPr="00A643F1">
        <w:rPr>
          <w:sz w:val="28"/>
          <w:szCs w:val="28"/>
        </w:rPr>
        <w:t xml:space="preserve"> down at night, I can't sleep at all</w:t>
      </w:r>
      <w:r w:rsidRPr="00A643F1">
        <w:rPr>
          <w:sz w:val="28"/>
          <w:szCs w:val="28"/>
        </w:rPr>
        <w:br/>
        <w:t>I la</w:t>
      </w:r>
      <w:r w:rsidR="00C00976">
        <w:rPr>
          <w:sz w:val="28"/>
          <w:szCs w:val="28"/>
        </w:rPr>
        <w:t>y</w:t>
      </w:r>
      <w:r w:rsidRPr="00A643F1">
        <w:rPr>
          <w:sz w:val="28"/>
          <w:szCs w:val="28"/>
        </w:rPr>
        <w:t xml:space="preserve"> down at night, I can't sleep at all</w:t>
      </w:r>
      <w:r w:rsidRPr="00A643F1">
        <w:rPr>
          <w:sz w:val="28"/>
          <w:szCs w:val="28"/>
        </w:rPr>
        <w:br/>
        <w:t>Awful lyin' there wondering if someone rollin' in her arms</w:t>
      </w:r>
      <w:r w:rsidRPr="00A643F1">
        <w:rPr>
          <w:sz w:val="28"/>
          <w:szCs w:val="28"/>
        </w:rPr>
        <w:br/>
      </w:r>
      <w:r w:rsidRPr="00A643F1">
        <w:rPr>
          <w:sz w:val="28"/>
          <w:szCs w:val="28"/>
        </w:rPr>
        <w:br/>
        <w:t>La</w:t>
      </w:r>
      <w:r w:rsidR="00B36363">
        <w:rPr>
          <w:sz w:val="28"/>
          <w:szCs w:val="28"/>
        </w:rPr>
        <w:t>id</w:t>
      </w:r>
      <w:r w:rsidRPr="00A643F1">
        <w:rPr>
          <w:sz w:val="28"/>
          <w:szCs w:val="28"/>
        </w:rPr>
        <w:t xml:space="preserve"> my head on my pillow, friends, it be too high</w:t>
      </w:r>
      <w:r w:rsidRPr="00A643F1">
        <w:rPr>
          <w:sz w:val="28"/>
          <w:szCs w:val="28"/>
        </w:rPr>
        <w:br/>
        <w:t>La</w:t>
      </w:r>
      <w:r w:rsidR="00B36363">
        <w:rPr>
          <w:sz w:val="28"/>
          <w:szCs w:val="28"/>
        </w:rPr>
        <w:t>id</w:t>
      </w:r>
      <w:r w:rsidRPr="00A643F1">
        <w:rPr>
          <w:sz w:val="28"/>
          <w:szCs w:val="28"/>
        </w:rPr>
        <w:t xml:space="preserve"> my head on my pillow, friends, it be too high</w:t>
      </w:r>
      <w:r w:rsidRPr="00A643F1">
        <w:rPr>
          <w:sz w:val="28"/>
          <w:szCs w:val="28"/>
        </w:rPr>
        <w:br/>
        <w:t>Take</w:t>
      </w:r>
      <w:r w:rsidR="0000224A">
        <w:rPr>
          <w:sz w:val="28"/>
          <w:szCs w:val="28"/>
        </w:rPr>
        <w:t xml:space="preserve"> it</w:t>
      </w:r>
      <w:r w:rsidRPr="00A643F1">
        <w:rPr>
          <w:sz w:val="28"/>
          <w:szCs w:val="28"/>
        </w:rPr>
        <w:t xml:space="preserve"> down </w:t>
      </w:r>
      <w:r w:rsidR="00B407CF">
        <w:rPr>
          <w:sz w:val="28"/>
          <w:szCs w:val="28"/>
        </w:rPr>
        <w:t xml:space="preserve">little </w:t>
      </w:r>
      <w:r w:rsidRPr="00A643F1">
        <w:rPr>
          <w:sz w:val="28"/>
          <w:szCs w:val="28"/>
        </w:rPr>
        <w:t>devil, I'm gettin' sick and 'bout to die</w:t>
      </w:r>
    </w:p>
    <w:p w14:paraId="33B9EC6D" w14:textId="10E1D915" w:rsidR="00987DC0" w:rsidRPr="00A643F1" w:rsidRDefault="00987DC0" w:rsidP="00A643F1">
      <w:pPr>
        <w:pStyle w:val="NoSpacing"/>
        <w:rPr>
          <w:sz w:val="28"/>
          <w:szCs w:val="28"/>
        </w:rPr>
      </w:pPr>
    </w:p>
    <w:sectPr w:rsidR="00987DC0" w:rsidRPr="00A643F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3A8603" w14:textId="77777777" w:rsidR="00973EE7" w:rsidRDefault="00973EE7">
      <w:pPr>
        <w:spacing w:line="240" w:lineRule="auto"/>
      </w:pPr>
      <w:r>
        <w:separator/>
      </w:r>
    </w:p>
  </w:endnote>
  <w:endnote w:type="continuationSeparator" w:id="0">
    <w:p w14:paraId="61711932" w14:textId="77777777" w:rsidR="00973EE7" w:rsidRDefault="00973E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RSKGZ+FranklinGothic-Book">
    <w:altName w:val="Franklin Gothic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 Light">
    <w:altName w:val="Cambria"/>
    <w:panose1 w:val="020B0604020202020204"/>
    <w:charset w:val="00"/>
    <w:family w:val="roman"/>
    <w:notTrueType/>
    <w:pitch w:val="default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2FBE23" w14:textId="77777777" w:rsidR="00973EE7" w:rsidRDefault="00973EE7">
      <w:pPr>
        <w:spacing w:line="240" w:lineRule="auto"/>
      </w:pPr>
      <w:r>
        <w:separator/>
      </w:r>
    </w:p>
  </w:footnote>
  <w:footnote w:type="continuationSeparator" w:id="0">
    <w:p w14:paraId="72E0C776" w14:textId="77777777" w:rsidR="00973EE7" w:rsidRDefault="00973EE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46782"/>
    <w:multiLevelType w:val="multilevel"/>
    <w:tmpl w:val="4A784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DD0808"/>
    <w:multiLevelType w:val="hybridMultilevel"/>
    <w:tmpl w:val="08864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75BFD"/>
    <w:multiLevelType w:val="multilevel"/>
    <w:tmpl w:val="85BAD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3D31E9"/>
    <w:multiLevelType w:val="hybridMultilevel"/>
    <w:tmpl w:val="CCCAD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540C1"/>
    <w:multiLevelType w:val="multilevel"/>
    <w:tmpl w:val="C4CA08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56B4E6C"/>
    <w:multiLevelType w:val="hybridMultilevel"/>
    <w:tmpl w:val="D250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A3F97"/>
    <w:multiLevelType w:val="multilevel"/>
    <w:tmpl w:val="A4C23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EB403D"/>
    <w:multiLevelType w:val="hybridMultilevel"/>
    <w:tmpl w:val="E61EB97C"/>
    <w:lvl w:ilvl="0" w:tplc="DD70BF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626DB4"/>
    <w:multiLevelType w:val="hybridMultilevel"/>
    <w:tmpl w:val="B1267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13736F"/>
    <w:multiLevelType w:val="multilevel"/>
    <w:tmpl w:val="87F69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147ACB"/>
    <w:multiLevelType w:val="hybridMultilevel"/>
    <w:tmpl w:val="25629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76F65"/>
    <w:multiLevelType w:val="multilevel"/>
    <w:tmpl w:val="86060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6D08F5"/>
    <w:multiLevelType w:val="hybridMultilevel"/>
    <w:tmpl w:val="D73EE5FE"/>
    <w:lvl w:ilvl="0" w:tplc="DD70BF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57085"/>
    <w:multiLevelType w:val="hybridMultilevel"/>
    <w:tmpl w:val="02549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6E4BC4"/>
    <w:multiLevelType w:val="hybridMultilevel"/>
    <w:tmpl w:val="8D6C0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E21696"/>
    <w:multiLevelType w:val="multilevel"/>
    <w:tmpl w:val="7EC4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0A1A45"/>
    <w:multiLevelType w:val="multilevel"/>
    <w:tmpl w:val="DC86C2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4B36266"/>
    <w:multiLevelType w:val="hybridMultilevel"/>
    <w:tmpl w:val="E61EB97C"/>
    <w:lvl w:ilvl="0" w:tplc="DD70BF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F32221"/>
    <w:multiLevelType w:val="multilevel"/>
    <w:tmpl w:val="0EF67A80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0694BF5"/>
    <w:multiLevelType w:val="multilevel"/>
    <w:tmpl w:val="7FD48C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757B3A95"/>
    <w:multiLevelType w:val="multilevel"/>
    <w:tmpl w:val="4B6E2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F17454"/>
    <w:multiLevelType w:val="hybridMultilevel"/>
    <w:tmpl w:val="E56C0E58"/>
    <w:lvl w:ilvl="0" w:tplc="DD70BF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8"/>
  </w:num>
  <w:num w:numId="3">
    <w:abstractNumId w:val="4"/>
  </w:num>
  <w:num w:numId="4">
    <w:abstractNumId w:val="16"/>
  </w:num>
  <w:num w:numId="5">
    <w:abstractNumId w:val="8"/>
  </w:num>
  <w:num w:numId="6">
    <w:abstractNumId w:val="10"/>
  </w:num>
  <w:num w:numId="7">
    <w:abstractNumId w:val="3"/>
  </w:num>
  <w:num w:numId="8">
    <w:abstractNumId w:val="13"/>
  </w:num>
  <w:num w:numId="9">
    <w:abstractNumId w:val="1"/>
  </w:num>
  <w:num w:numId="10">
    <w:abstractNumId w:val="5"/>
  </w:num>
  <w:num w:numId="11">
    <w:abstractNumId w:val="11"/>
  </w:num>
  <w:num w:numId="12">
    <w:abstractNumId w:val="9"/>
  </w:num>
  <w:num w:numId="13">
    <w:abstractNumId w:val="2"/>
  </w:num>
  <w:num w:numId="14">
    <w:abstractNumId w:val="15"/>
  </w:num>
  <w:num w:numId="15">
    <w:abstractNumId w:val="0"/>
  </w:num>
  <w:num w:numId="16">
    <w:abstractNumId w:val="20"/>
  </w:num>
  <w:num w:numId="17">
    <w:abstractNumId w:val="6"/>
  </w:num>
  <w:num w:numId="18">
    <w:abstractNumId w:val="14"/>
  </w:num>
  <w:num w:numId="19">
    <w:abstractNumId w:val="7"/>
  </w:num>
  <w:num w:numId="20">
    <w:abstractNumId w:val="17"/>
  </w:num>
  <w:num w:numId="21">
    <w:abstractNumId w:val="21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K2NDQ3NrS0NDdR0lEKTi0uzszPAykwrgUAj584dSwAAAA="/>
  </w:docVars>
  <w:rsids>
    <w:rsidRoot w:val="000F3654"/>
    <w:rsid w:val="00000E1E"/>
    <w:rsid w:val="00000F70"/>
    <w:rsid w:val="00002052"/>
    <w:rsid w:val="0000224A"/>
    <w:rsid w:val="0000245F"/>
    <w:rsid w:val="00002B5D"/>
    <w:rsid w:val="000034AB"/>
    <w:rsid w:val="00003965"/>
    <w:rsid w:val="00003AD2"/>
    <w:rsid w:val="00003DA8"/>
    <w:rsid w:val="00004B0F"/>
    <w:rsid w:val="00006F7C"/>
    <w:rsid w:val="000079E6"/>
    <w:rsid w:val="0001112E"/>
    <w:rsid w:val="000115CE"/>
    <w:rsid w:val="000118F6"/>
    <w:rsid w:val="000151F2"/>
    <w:rsid w:val="00015A0A"/>
    <w:rsid w:val="0001631C"/>
    <w:rsid w:val="00020EA4"/>
    <w:rsid w:val="000240FA"/>
    <w:rsid w:val="00024F65"/>
    <w:rsid w:val="00025F8F"/>
    <w:rsid w:val="000270D1"/>
    <w:rsid w:val="0003214C"/>
    <w:rsid w:val="00032CEB"/>
    <w:rsid w:val="00033632"/>
    <w:rsid w:val="00033A8F"/>
    <w:rsid w:val="00034D8F"/>
    <w:rsid w:val="00034FF7"/>
    <w:rsid w:val="00036655"/>
    <w:rsid w:val="00037A88"/>
    <w:rsid w:val="000400BB"/>
    <w:rsid w:val="000409DB"/>
    <w:rsid w:val="00040ACD"/>
    <w:rsid w:val="00040E1A"/>
    <w:rsid w:val="00041AF1"/>
    <w:rsid w:val="0004330C"/>
    <w:rsid w:val="000442BB"/>
    <w:rsid w:val="00045406"/>
    <w:rsid w:val="00050F63"/>
    <w:rsid w:val="000546FD"/>
    <w:rsid w:val="00054B60"/>
    <w:rsid w:val="0006065D"/>
    <w:rsid w:val="0006083F"/>
    <w:rsid w:val="000613C0"/>
    <w:rsid w:val="00061BAB"/>
    <w:rsid w:val="00062168"/>
    <w:rsid w:val="00065AB8"/>
    <w:rsid w:val="00065F17"/>
    <w:rsid w:val="000671F2"/>
    <w:rsid w:val="000710D3"/>
    <w:rsid w:val="00073350"/>
    <w:rsid w:val="00075176"/>
    <w:rsid w:val="0007582A"/>
    <w:rsid w:val="0007641B"/>
    <w:rsid w:val="00076DE8"/>
    <w:rsid w:val="00077A4E"/>
    <w:rsid w:val="00081460"/>
    <w:rsid w:val="000827B3"/>
    <w:rsid w:val="00083174"/>
    <w:rsid w:val="00084ABB"/>
    <w:rsid w:val="0008660C"/>
    <w:rsid w:val="000866B1"/>
    <w:rsid w:val="0008795A"/>
    <w:rsid w:val="00091D2D"/>
    <w:rsid w:val="00092274"/>
    <w:rsid w:val="000927FA"/>
    <w:rsid w:val="000944C8"/>
    <w:rsid w:val="000945F2"/>
    <w:rsid w:val="00094B89"/>
    <w:rsid w:val="00095379"/>
    <w:rsid w:val="000976B9"/>
    <w:rsid w:val="000A1783"/>
    <w:rsid w:val="000A44F5"/>
    <w:rsid w:val="000A6748"/>
    <w:rsid w:val="000A67AE"/>
    <w:rsid w:val="000A6D3D"/>
    <w:rsid w:val="000B023E"/>
    <w:rsid w:val="000B066E"/>
    <w:rsid w:val="000B13FF"/>
    <w:rsid w:val="000B160B"/>
    <w:rsid w:val="000B466B"/>
    <w:rsid w:val="000B5BFF"/>
    <w:rsid w:val="000B62F7"/>
    <w:rsid w:val="000B6C0A"/>
    <w:rsid w:val="000C1E5A"/>
    <w:rsid w:val="000C2445"/>
    <w:rsid w:val="000C3F64"/>
    <w:rsid w:val="000C4905"/>
    <w:rsid w:val="000C4A1E"/>
    <w:rsid w:val="000C5DB9"/>
    <w:rsid w:val="000C61DA"/>
    <w:rsid w:val="000C62AD"/>
    <w:rsid w:val="000C665E"/>
    <w:rsid w:val="000C77FF"/>
    <w:rsid w:val="000D02EF"/>
    <w:rsid w:val="000D3840"/>
    <w:rsid w:val="000D3EC0"/>
    <w:rsid w:val="000D71A7"/>
    <w:rsid w:val="000D7BFE"/>
    <w:rsid w:val="000E0C90"/>
    <w:rsid w:val="000E1D3E"/>
    <w:rsid w:val="000E4830"/>
    <w:rsid w:val="000E4B38"/>
    <w:rsid w:val="000E4BED"/>
    <w:rsid w:val="000E51D6"/>
    <w:rsid w:val="000E6006"/>
    <w:rsid w:val="000F17D4"/>
    <w:rsid w:val="000F1F20"/>
    <w:rsid w:val="000F3654"/>
    <w:rsid w:val="000F3E19"/>
    <w:rsid w:val="000F4C8F"/>
    <w:rsid w:val="000F63F7"/>
    <w:rsid w:val="000F69B2"/>
    <w:rsid w:val="00100AAA"/>
    <w:rsid w:val="00102012"/>
    <w:rsid w:val="00102270"/>
    <w:rsid w:val="001028BE"/>
    <w:rsid w:val="00105280"/>
    <w:rsid w:val="001069CB"/>
    <w:rsid w:val="0011330B"/>
    <w:rsid w:val="001154F8"/>
    <w:rsid w:val="001159F7"/>
    <w:rsid w:val="001169A2"/>
    <w:rsid w:val="00117A0E"/>
    <w:rsid w:val="00121720"/>
    <w:rsid w:val="00121D91"/>
    <w:rsid w:val="00123061"/>
    <w:rsid w:val="00123AB9"/>
    <w:rsid w:val="0012514B"/>
    <w:rsid w:val="00126E84"/>
    <w:rsid w:val="001273F6"/>
    <w:rsid w:val="00130441"/>
    <w:rsid w:val="001309C1"/>
    <w:rsid w:val="001312A9"/>
    <w:rsid w:val="00131A73"/>
    <w:rsid w:val="00132495"/>
    <w:rsid w:val="00132672"/>
    <w:rsid w:val="00133842"/>
    <w:rsid w:val="00135574"/>
    <w:rsid w:val="0013646A"/>
    <w:rsid w:val="0013738F"/>
    <w:rsid w:val="00137548"/>
    <w:rsid w:val="00137BD7"/>
    <w:rsid w:val="00142E40"/>
    <w:rsid w:val="00144711"/>
    <w:rsid w:val="00145045"/>
    <w:rsid w:val="001450E8"/>
    <w:rsid w:val="00145D77"/>
    <w:rsid w:val="00146181"/>
    <w:rsid w:val="00147805"/>
    <w:rsid w:val="00147A89"/>
    <w:rsid w:val="00150358"/>
    <w:rsid w:val="00150A7E"/>
    <w:rsid w:val="00151A8F"/>
    <w:rsid w:val="00152C44"/>
    <w:rsid w:val="001540CF"/>
    <w:rsid w:val="00154F28"/>
    <w:rsid w:val="0015550D"/>
    <w:rsid w:val="001576E1"/>
    <w:rsid w:val="00157B44"/>
    <w:rsid w:val="001607A4"/>
    <w:rsid w:val="00160B04"/>
    <w:rsid w:val="001617CC"/>
    <w:rsid w:val="00161E7F"/>
    <w:rsid w:val="001636E1"/>
    <w:rsid w:val="00164A93"/>
    <w:rsid w:val="00164C80"/>
    <w:rsid w:val="00165473"/>
    <w:rsid w:val="0016667F"/>
    <w:rsid w:val="0016684F"/>
    <w:rsid w:val="00166BA5"/>
    <w:rsid w:val="0017002C"/>
    <w:rsid w:val="00172114"/>
    <w:rsid w:val="00172FCA"/>
    <w:rsid w:val="00174C6A"/>
    <w:rsid w:val="00181059"/>
    <w:rsid w:val="00181AE2"/>
    <w:rsid w:val="0018729B"/>
    <w:rsid w:val="00187EAA"/>
    <w:rsid w:val="00192D74"/>
    <w:rsid w:val="0019607C"/>
    <w:rsid w:val="00197251"/>
    <w:rsid w:val="001A0E6D"/>
    <w:rsid w:val="001A2DE5"/>
    <w:rsid w:val="001A36F1"/>
    <w:rsid w:val="001A38D7"/>
    <w:rsid w:val="001A3A51"/>
    <w:rsid w:val="001A4D34"/>
    <w:rsid w:val="001A5AF9"/>
    <w:rsid w:val="001A5CCC"/>
    <w:rsid w:val="001A5E1D"/>
    <w:rsid w:val="001A7953"/>
    <w:rsid w:val="001B0A8C"/>
    <w:rsid w:val="001B0F7E"/>
    <w:rsid w:val="001B237D"/>
    <w:rsid w:val="001B37F7"/>
    <w:rsid w:val="001B41F7"/>
    <w:rsid w:val="001B74D6"/>
    <w:rsid w:val="001B78AB"/>
    <w:rsid w:val="001C234D"/>
    <w:rsid w:val="001C282B"/>
    <w:rsid w:val="001C287A"/>
    <w:rsid w:val="001C4CD2"/>
    <w:rsid w:val="001C4D02"/>
    <w:rsid w:val="001C7948"/>
    <w:rsid w:val="001D3B6B"/>
    <w:rsid w:val="001D4E52"/>
    <w:rsid w:val="001D5168"/>
    <w:rsid w:val="001D6310"/>
    <w:rsid w:val="001D65B1"/>
    <w:rsid w:val="001E0D2A"/>
    <w:rsid w:val="001E1998"/>
    <w:rsid w:val="001E209B"/>
    <w:rsid w:val="001E27F3"/>
    <w:rsid w:val="001E4916"/>
    <w:rsid w:val="001E6B10"/>
    <w:rsid w:val="001E6BD5"/>
    <w:rsid w:val="001E6E70"/>
    <w:rsid w:val="001E724D"/>
    <w:rsid w:val="001F11B7"/>
    <w:rsid w:val="001F133E"/>
    <w:rsid w:val="001F1648"/>
    <w:rsid w:val="001F378B"/>
    <w:rsid w:val="001F41F9"/>
    <w:rsid w:val="001F43D8"/>
    <w:rsid w:val="001F683D"/>
    <w:rsid w:val="002004CA"/>
    <w:rsid w:val="0020072A"/>
    <w:rsid w:val="002021B4"/>
    <w:rsid w:val="00202EBE"/>
    <w:rsid w:val="00203060"/>
    <w:rsid w:val="00206D82"/>
    <w:rsid w:val="00207AAB"/>
    <w:rsid w:val="00207B33"/>
    <w:rsid w:val="002103BA"/>
    <w:rsid w:val="00211490"/>
    <w:rsid w:val="00211FF3"/>
    <w:rsid w:val="0021247C"/>
    <w:rsid w:val="002128D3"/>
    <w:rsid w:val="002134C6"/>
    <w:rsid w:val="00214819"/>
    <w:rsid w:val="0021523D"/>
    <w:rsid w:val="0021604E"/>
    <w:rsid w:val="00217E3C"/>
    <w:rsid w:val="00217F3B"/>
    <w:rsid w:val="002200CB"/>
    <w:rsid w:val="00222912"/>
    <w:rsid w:val="00222A10"/>
    <w:rsid w:val="002230B4"/>
    <w:rsid w:val="00232734"/>
    <w:rsid w:val="00234A85"/>
    <w:rsid w:val="00234DF0"/>
    <w:rsid w:val="00235C1F"/>
    <w:rsid w:val="00237147"/>
    <w:rsid w:val="0024091C"/>
    <w:rsid w:val="00243C73"/>
    <w:rsid w:val="002448CA"/>
    <w:rsid w:val="00247403"/>
    <w:rsid w:val="00252537"/>
    <w:rsid w:val="00252DE5"/>
    <w:rsid w:val="00255450"/>
    <w:rsid w:val="00256160"/>
    <w:rsid w:val="00257542"/>
    <w:rsid w:val="0026004B"/>
    <w:rsid w:val="00260178"/>
    <w:rsid w:val="00261CC3"/>
    <w:rsid w:val="00263082"/>
    <w:rsid w:val="00263F50"/>
    <w:rsid w:val="00264FF1"/>
    <w:rsid w:val="0026605B"/>
    <w:rsid w:val="00266C24"/>
    <w:rsid w:val="00270229"/>
    <w:rsid w:val="002709B6"/>
    <w:rsid w:val="00270C84"/>
    <w:rsid w:val="002727DA"/>
    <w:rsid w:val="0027781D"/>
    <w:rsid w:val="00277884"/>
    <w:rsid w:val="00281352"/>
    <w:rsid w:val="00282E51"/>
    <w:rsid w:val="00285EA3"/>
    <w:rsid w:val="0029274D"/>
    <w:rsid w:val="0029302B"/>
    <w:rsid w:val="0029468E"/>
    <w:rsid w:val="00294A12"/>
    <w:rsid w:val="00294A1E"/>
    <w:rsid w:val="0029534F"/>
    <w:rsid w:val="002967EB"/>
    <w:rsid w:val="00296AC0"/>
    <w:rsid w:val="002A2B75"/>
    <w:rsid w:val="002A4677"/>
    <w:rsid w:val="002A7728"/>
    <w:rsid w:val="002B4C25"/>
    <w:rsid w:val="002B77E0"/>
    <w:rsid w:val="002C1D46"/>
    <w:rsid w:val="002C3D12"/>
    <w:rsid w:val="002C429A"/>
    <w:rsid w:val="002C4C7D"/>
    <w:rsid w:val="002C6182"/>
    <w:rsid w:val="002D20FC"/>
    <w:rsid w:val="002D40FD"/>
    <w:rsid w:val="002D5C37"/>
    <w:rsid w:val="002E00C1"/>
    <w:rsid w:val="002E0421"/>
    <w:rsid w:val="002E0658"/>
    <w:rsid w:val="002E17AB"/>
    <w:rsid w:val="002E1B47"/>
    <w:rsid w:val="002E22D5"/>
    <w:rsid w:val="002E2E4E"/>
    <w:rsid w:val="002E78C9"/>
    <w:rsid w:val="002E7A17"/>
    <w:rsid w:val="002F0318"/>
    <w:rsid w:val="002F273F"/>
    <w:rsid w:val="002F2CAA"/>
    <w:rsid w:val="002F411F"/>
    <w:rsid w:val="00300BAE"/>
    <w:rsid w:val="003014E4"/>
    <w:rsid w:val="00304EB6"/>
    <w:rsid w:val="0030739A"/>
    <w:rsid w:val="00307771"/>
    <w:rsid w:val="00307BA3"/>
    <w:rsid w:val="0031001D"/>
    <w:rsid w:val="00311A1A"/>
    <w:rsid w:val="00311C24"/>
    <w:rsid w:val="003123F3"/>
    <w:rsid w:val="00312910"/>
    <w:rsid w:val="0031510C"/>
    <w:rsid w:val="00320714"/>
    <w:rsid w:val="00320933"/>
    <w:rsid w:val="00321F02"/>
    <w:rsid w:val="00324D10"/>
    <w:rsid w:val="00325423"/>
    <w:rsid w:val="00325474"/>
    <w:rsid w:val="00325857"/>
    <w:rsid w:val="00325921"/>
    <w:rsid w:val="00326A0E"/>
    <w:rsid w:val="00333966"/>
    <w:rsid w:val="003347F5"/>
    <w:rsid w:val="00336421"/>
    <w:rsid w:val="00337794"/>
    <w:rsid w:val="00337D0D"/>
    <w:rsid w:val="00342345"/>
    <w:rsid w:val="0034414F"/>
    <w:rsid w:val="003441BC"/>
    <w:rsid w:val="00345022"/>
    <w:rsid w:val="00345AA0"/>
    <w:rsid w:val="00347FE0"/>
    <w:rsid w:val="00351813"/>
    <w:rsid w:val="00352055"/>
    <w:rsid w:val="0035265D"/>
    <w:rsid w:val="003536C4"/>
    <w:rsid w:val="0035385B"/>
    <w:rsid w:val="00354100"/>
    <w:rsid w:val="003558FB"/>
    <w:rsid w:val="00355A3B"/>
    <w:rsid w:val="00355C1C"/>
    <w:rsid w:val="003562B4"/>
    <w:rsid w:val="0035681B"/>
    <w:rsid w:val="00357289"/>
    <w:rsid w:val="0035787E"/>
    <w:rsid w:val="0036066D"/>
    <w:rsid w:val="00363615"/>
    <w:rsid w:val="00365986"/>
    <w:rsid w:val="00366968"/>
    <w:rsid w:val="00373968"/>
    <w:rsid w:val="00374475"/>
    <w:rsid w:val="003754AB"/>
    <w:rsid w:val="003767A9"/>
    <w:rsid w:val="00380ECF"/>
    <w:rsid w:val="0038128B"/>
    <w:rsid w:val="00384063"/>
    <w:rsid w:val="00384262"/>
    <w:rsid w:val="00385819"/>
    <w:rsid w:val="003861D0"/>
    <w:rsid w:val="00386522"/>
    <w:rsid w:val="00390F49"/>
    <w:rsid w:val="003919FF"/>
    <w:rsid w:val="0039232B"/>
    <w:rsid w:val="003924B7"/>
    <w:rsid w:val="00393C30"/>
    <w:rsid w:val="00394342"/>
    <w:rsid w:val="0039438C"/>
    <w:rsid w:val="003967C8"/>
    <w:rsid w:val="00397D21"/>
    <w:rsid w:val="003A08BF"/>
    <w:rsid w:val="003A10F8"/>
    <w:rsid w:val="003A1CBA"/>
    <w:rsid w:val="003A3B3B"/>
    <w:rsid w:val="003A500C"/>
    <w:rsid w:val="003A56AC"/>
    <w:rsid w:val="003A5D6D"/>
    <w:rsid w:val="003A67AB"/>
    <w:rsid w:val="003B1D27"/>
    <w:rsid w:val="003B24CD"/>
    <w:rsid w:val="003B2C48"/>
    <w:rsid w:val="003B4E27"/>
    <w:rsid w:val="003B6226"/>
    <w:rsid w:val="003B69FA"/>
    <w:rsid w:val="003C1009"/>
    <w:rsid w:val="003C1BAE"/>
    <w:rsid w:val="003C2C5C"/>
    <w:rsid w:val="003C3884"/>
    <w:rsid w:val="003C4441"/>
    <w:rsid w:val="003C4D94"/>
    <w:rsid w:val="003C6314"/>
    <w:rsid w:val="003D1C08"/>
    <w:rsid w:val="003D2DA0"/>
    <w:rsid w:val="003D4478"/>
    <w:rsid w:val="003D5823"/>
    <w:rsid w:val="003D6533"/>
    <w:rsid w:val="003D798E"/>
    <w:rsid w:val="003E008F"/>
    <w:rsid w:val="003E13A9"/>
    <w:rsid w:val="003E18F1"/>
    <w:rsid w:val="003E424E"/>
    <w:rsid w:val="003F2104"/>
    <w:rsid w:val="003F2876"/>
    <w:rsid w:val="003F2EE5"/>
    <w:rsid w:val="003F4C10"/>
    <w:rsid w:val="003F6607"/>
    <w:rsid w:val="003F6A8C"/>
    <w:rsid w:val="003F7480"/>
    <w:rsid w:val="003F7E43"/>
    <w:rsid w:val="00402C45"/>
    <w:rsid w:val="004041DB"/>
    <w:rsid w:val="004066D9"/>
    <w:rsid w:val="00407219"/>
    <w:rsid w:val="00407A72"/>
    <w:rsid w:val="004104CC"/>
    <w:rsid w:val="004115AF"/>
    <w:rsid w:val="00411841"/>
    <w:rsid w:val="00411CDC"/>
    <w:rsid w:val="0041220D"/>
    <w:rsid w:val="00413354"/>
    <w:rsid w:val="00413855"/>
    <w:rsid w:val="0041424E"/>
    <w:rsid w:val="00414922"/>
    <w:rsid w:val="00417F82"/>
    <w:rsid w:val="00417F8B"/>
    <w:rsid w:val="004211B4"/>
    <w:rsid w:val="00421C86"/>
    <w:rsid w:val="004233DA"/>
    <w:rsid w:val="004239E5"/>
    <w:rsid w:val="0042633A"/>
    <w:rsid w:val="00426409"/>
    <w:rsid w:val="00426654"/>
    <w:rsid w:val="004269E8"/>
    <w:rsid w:val="00426BA3"/>
    <w:rsid w:val="00426F47"/>
    <w:rsid w:val="00427DEE"/>
    <w:rsid w:val="0043085A"/>
    <w:rsid w:val="00431555"/>
    <w:rsid w:val="0043160D"/>
    <w:rsid w:val="004316A3"/>
    <w:rsid w:val="004323AA"/>
    <w:rsid w:val="004336D0"/>
    <w:rsid w:val="00433A04"/>
    <w:rsid w:val="004350AD"/>
    <w:rsid w:val="0043559A"/>
    <w:rsid w:val="00435839"/>
    <w:rsid w:val="00436B90"/>
    <w:rsid w:val="004405DF"/>
    <w:rsid w:val="00441D4E"/>
    <w:rsid w:val="00441F12"/>
    <w:rsid w:val="004436BC"/>
    <w:rsid w:val="00443D67"/>
    <w:rsid w:val="00445656"/>
    <w:rsid w:val="00445743"/>
    <w:rsid w:val="0044606B"/>
    <w:rsid w:val="004471A7"/>
    <w:rsid w:val="00447988"/>
    <w:rsid w:val="004479CB"/>
    <w:rsid w:val="00450C01"/>
    <w:rsid w:val="00450D08"/>
    <w:rsid w:val="004512E1"/>
    <w:rsid w:val="00452A45"/>
    <w:rsid w:val="004532D8"/>
    <w:rsid w:val="00454E8E"/>
    <w:rsid w:val="00455B5F"/>
    <w:rsid w:val="0045607B"/>
    <w:rsid w:val="004564BF"/>
    <w:rsid w:val="00456D1C"/>
    <w:rsid w:val="00457375"/>
    <w:rsid w:val="004578DA"/>
    <w:rsid w:val="0046047A"/>
    <w:rsid w:val="0046059D"/>
    <w:rsid w:val="00460EF5"/>
    <w:rsid w:val="004637C7"/>
    <w:rsid w:val="00463B0A"/>
    <w:rsid w:val="004644B1"/>
    <w:rsid w:val="00464DBF"/>
    <w:rsid w:val="00465226"/>
    <w:rsid w:val="004663AB"/>
    <w:rsid w:val="00466B79"/>
    <w:rsid w:val="00467B38"/>
    <w:rsid w:val="0047098C"/>
    <w:rsid w:val="00472791"/>
    <w:rsid w:val="00472E88"/>
    <w:rsid w:val="0047429B"/>
    <w:rsid w:val="00475177"/>
    <w:rsid w:val="00476F66"/>
    <w:rsid w:val="00477E12"/>
    <w:rsid w:val="00482D1D"/>
    <w:rsid w:val="00482DA3"/>
    <w:rsid w:val="004845F0"/>
    <w:rsid w:val="0048538B"/>
    <w:rsid w:val="00485BDF"/>
    <w:rsid w:val="0048616C"/>
    <w:rsid w:val="004872CE"/>
    <w:rsid w:val="00490296"/>
    <w:rsid w:val="00490E16"/>
    <w:rsid w:val="0049113B"/>
    <w:rsid w:val="00491A24"/>
    <w:rsid w:val="00492D77"/>
    <w:rsid w:val="004950FB"/>
    <w:rsid w:val="00497F90"/>
    <w:rsid w:val="00497FB0"/>
    <w:rsid w:val="004A03A1"/>
    <w:rsid w:val="004A18E4"/>
    <w:rsid w:val="004A33D6"/>
    <w:rsid w:val="004A65F2"/>
    <w:rsid w:val="004B27D9"/>
    <w:rsid w:val="004B285E"/>
    <w:rsid w:val="004B6E24"/>
    <w:rsid w:val="004B73D5"/>
    <w:rsid w:val="004C2A61"/>
    <w:rsid w:val="004C2BF0"/>
    <w:rsid w:val="004C2C62"/>
    <w:rsid w:val="004C45A7"/>
    <w:rsid w:val="004C4DD1"/>
    <w:rsid w:val="004C5122"/>
    <w:rsid w:val="004C5E58"/>
    <w:rsid w:val="004C7A96"/>
    <w:rsid w:val="004D1A73"/>
    <w:rsid w:val="004D2C1C"/>
    <w:rsid w:val="004D4B2E"/>
    <w:rsid w:val="004D6BC8"/>
    <w:rsid w:val="004D6E72"/>
    <w:rsid w:val="004D6F42"/>
    <w:rsid w:val="004D78CA"/>
    <w:rsid w:val="004E2F24"/>
    <w:rsid w:val="004E5132"/>
    <w:rsid w:val="004E59C9"/>
    <w:rsid w:val="004E5F67"/>
    <w:rsid w:val="004E68DF"/>
    <w:rsid w:val="004E7950"/>
    <w:rsid w:val="004E7AC0"/>
    <w:rsid w:val="004F2706"/>
    <w:rsid w:val="004F27F2"/>
    <w:rsid w:val="004F31AD"/>
    <w:rsid w:val="004F3441"/>
    <w:rsid w:val="004F3E77"/>
    <w:rsid w:val="004F45E5"/>
    <w:rsid w:val="004F51E0"/>
    <w:rsid w:val="004F5A89"/>
    <w:rsid w:val="004F675C"/>
    <w:rsid w:val="004F7CF1"/>
    <w:rsid w:val="00502E7F"/>
    <w:rsid w:val="005044C5"/>
    <w:rsid w:val="00505D1D"/>
    <w:rsid w:val="00511DD3"/>
    <w:rsid w:val="00513440"/>
    <w:rsid w:val="00513FCF"/>
    <w:rsid w:val="00515A95"/>
    <w:rsid w:val="0051693D"/>
    <w:rsid w:val="005242C6"/>
    <w:rsid w:val="00527E06"/>
    <w:rsid w:val="00527FE8"/>
    <w:rsid w:val="0053031B"/>
    <w:rsid w:val="005325F3"/>
    <w:rsid w:val="005326A6"/>
    <w:rsid w:val="00533EB0"/>
    <w:rsid w:val="005357A2"/>
    <w:rsid w:val="00537A57"/>
    <w:rsid w:val="00537FA6"/>
    <w:rsid w:val="00540949"/>
    <w:rsid w:val="00540B59"/>
    <w:rsid w:val="00544BA1"/>
    <w:rsid w:val="00545093"/>
    <w:rsid w:val="0055092E"/>
    <w:rsid w:val="00552294"/>
    <w:rsid w:val="00557465"/>
    <w:rsid w:val="005606B4"/>
    <w:rsid w:val="00561329"/>
    <w:rsid w:val="005622EE"/>
    <w:rsid w:val="00565179"/>
    <w:rsid w:val="00567BC6"/>
    <w:rsid w:val="00567C83"/>
    <w:rsid w:val="00567CBA"/>
    <w:rsid w:val="005733E4"/>
    <w:rsid w:val="005746BC"/>
    <w:rsid w:val="00574D27"/>
    <w:rsid w:val="00574F67"/>
    <w:rsid w:val="00575ADC"/>
    <w:rsid w:val="005773E3"/>
    <w:rsid w:val="00577F66"/>
    <w:rsid w:val="0058018C"/>
    <w:rsid w:val="00581268"/>
    <w:rsid w:val="005823A4"/>
    <w:rsid w:val="005867AF"/>
    <w:rsid w:val="005908E0"/>
    <w:rsid w:val="005908FC"/>
    <w:rsid w:val="005927D2"/>
    <w:rsid w:val="0059350A"/>
    <w:rsid w:val="00595FAB"/>
    <w:rsid w:val="00596AC3"/>
    <w:rsid w:val="0059717D"/>
    <w:rsid w:val="00597562"/>
    <w:rsid w:val="005A41CB"/>
    <w:rsid w:val="005A55EE"/>
    <w:rsid w:val="005A7B6C"/>
    <w:rsid w:val="005B218C"/>
    <w:rsid w:val="005B2D5E"/>
    <w:rsid w:val="005B545A"/>
    <w:rsid w:val="005C1393"/>
    <w:rsid w:val="005C15CD"/>
    <w:rsid w:val="005C347D"/>
    <w:rsid w:val="005C45D1"/>
    <w:rsid w:val="005C5868"/>
    <w:rsid w:val="005C64F8"/>
    <w:rsid w:val="005C7AC3"/>
    <w:rsid w:val="005D0B41"/>
    <w:rsid w:val="005D284F"/>
    <w:rsid w:val="005D3A45"/>
    <w:rsid w:val="005D3F2F"/>
    <w:rsid w:val="005D3FD1"/>
    <w:rsid w:val="005D713E"/>
    <w:rsid w:val="005D7E4B"/>
    <w:rsid w:val="005E0C3C"/>
    <w:rsid w:val="005E1F46"/>
    <w:rsid w:val="005E23C2"/>
    <w:rsid w:val="005E3B20"/>
    <w:rsid w:val="005E4554"/>
    <w:rsid w:val="005E48DF"/>
    <w:rsid w:val="005E5E2B"/>
    <w:rsid w:val="005F004A"/>
    <w:rsid w:val="005F2A34"/>
    <w:rsid w:val="005F329A"/>
    <w:rsid w:val="005F3A4F"/>
    <w:rsid w:val="005F44A6"/>
    <w:rsid w:val="005F767D"/>
    <w:rsid w:val="005F7A25"/>
    <w:rsid w:val="00600203"/>
    <w:rsid w:val="006032FD"/>
    <w:rsid w:val="0060375D"/>
    <w:rsid w:val="0060430C"/>
    <w:rsid w:val="00604700"/>
    <w:rsid w:val="00604C80"/>
    <w:rsid w:val="0060791E"/>
    <w:rsid w:val="00610B06"/>
    <w:rsid w:val="00611EB7"/>
    <w:rsid w:val="00612D29"/>
    <w:rsid w:val="0061439D"/>
    <w:rsid w:val="0061551D"/>
    <w:rsid w:val="006157C8"/>
    <w:rsid w:val="006166CB"/>
    <w:rsid w:val="00620CFB"/>
    <w:rsid w:val="00621C81"/>
    <w:rsid w:val="00622A53"/>
    <w:rsid w:val="00624000"/>
    <w:rsid w:val="00624D84"/>
    <w:rsid w:val="00624F41"/>
    <w:rsid w:val="00626893"/>
    <w:rsid w:val="006272C6"/>
    <w:rsid w:val="00627E71"/>
    <w:rsid w:val="00627F80"/>
    <w:rsid w:val="0063051B"/>
    <w:rsid w:val="006318FA"/>
    <w:rsid w:val="006319EE"/>
    <w:rsid w:val="006335F7"/>
    <w:rsid w:val="006360AE"/>
    <w:rsid w:val="00641F42"/>
    <w:rsid w:val="006444A8"/>
    <w:rsid w:val="00644FD5"/>
    <w:rsid w:val="006453A7"/>
    <w:rsid w:val="00647363"/>
    <w:rsid w:val="00650F8E"/>
    <w:rsid w:val="00651F43"/>
    <w:rsid w:val="0065226E"/>
    <w:rsid w:val="00652EC8"/>
    <w:rsid w:val="0065445E"/>
    <w:rsid w:val="00655A19"/>
    <w:rsid w:val="00655BE4"/>
    <w:rsid w:val="00656DD0"/>
    <w:rsid w:val="006605CD"/>
    <w:rsid w:val="006608BB"/>
    <w:rsid w:val="00660AA3"/>
    <w:rsid w:val="00660FCF"/>
    <w:rsid w:val="00662317"/>
    <w:rsid w:val="00662723"/>
    <w:rsid w:val="006639ED"/>
    <w:rsid w:val="00666B97"/>
    <w:rsid w:val="00670453"/>
    <w:rsid w:val="006704F4"/>
    <w:rsid w:val="00670B52"/>
    <w:rsid w:val="00670E4B"/>
    <w:rsid w:val="006738F1"/>
    <w:rsid w:val="00674307"/>
    <w:rsid w:val="00674554"/>
    <w:rsid w:val="00674F7A"/>
    <w:rsid w:val="00676F1F"/>
    <w:rsid w:val="0068022F"/>
    <w:rsid w:val="00680E96"/>
    <w:rsid w:val="0068190C"/>
    <w:rsid w:val="0068343B"/>
    <w:rsid w:val="00683759"/>
    <w:rsid w:val="00683814"/>
    <w:rsid w:val="00684ACC"/>
    <w:rsid w:val="0068652A"/>
    <w:rsid w:val="00690404"/>
    <w:rsid w:val="006937C0"/>
    <w:rsid w:val="006956A7"/>
    <w:rsid w:val="006960B2"/>
    <w:rsid w:val="00697545"/>
    <w:rsid w:val="006A14F4"/>
    <w:rsid w:val="006A31D8"/>
    <w:rsid w:val="006A3F41"/>
    <w:rsid w:val="006A4045"/>
    <w:rsid w:val="006A41D7"/>
    <w:rsid w:val="006A43B7"/>
    <w:rsid w:val="006A4B4C"/>
    <w:rsid w:val="006A4E19"/>
    <w:rsid w:val="006B14DC"/>
    <w:rsid w:val="006B30A0"/>
    <w:rsid w:val="006B324E"/>
    <w:rsid w:val="006B3B00"/>
    <w:rsid w:val="006B5057"/>
    <w:rsid w:val="006B551D"/>
    <w:rsid w:val="006B588F"/>
    <w:rsid w:val="006B7FFE"/>
    <w:rsid w:val="006C38D3"/>
    <w:rsid w:val="006C4196"/>
    <w:rsid w:val="006C43FB"/>
    <w:rsid w:val="006C4987"/>
    <w:rsid w:val="006C6B5D"/>
    <w:rsid w:val="006C6B97"/>
    <w:rsid w:val="006C736D"/>
    <w:rsid w:val="006D038C"/>
    <w:rsid w:val="006D200C"/>
    <w:rsid w:val="006D348E"/>
    <w:rsid w:val="006D3CE0"/>
    <w:rsid w:val="006D4F49"/>
    <w:rsid w:val="006D6042"/>
    <w:rsid w:val="006D665E"/>
    <w:rsid w:val="006E2A14"/>
    <w:rsid w:val="006E2A8A"/>
    <w:rsid w:val="006E2EBF"/>
    <w:rsid w:val="006E5606"/>
    <w:rsid w:val="006E5EC7"/>
    <w:rsid w:val="006E7291"/>
    <w:rsid w:val="006F0468"/>
    <w:rsid w:val="006F4FEF"/>
    <w:rsid w:val="006F767C"/>
    <w:rsid w:val="00701712"/>
    <w:rsid w:val="00702932"/>
    <w:rsid w:val="007053AF"/>
    <w:rsid w:val="007111B4"/>
    <w:rsid w:val="00711652"/>
    <w:rsid w:val="00712894"/>
    <w:rsid w:val="00714293"/>
    <w:rsid w:val="0071670C"/>
    <w:rsid w:val="00717858"/>
    <w:rsid w:val="0072112B"/>
    <w:rsid w:val="0072405C"/>
    <w:rsid w:val="0072475A"/>
    <w:rsid w:val="00724C69"/>
    <w:rsid w:val="00724D8A"/>
    <w:rsid w:val="00725852"/>
    <w:rsid w:val="007262AB"/>
    <w:rsid w:val="007276E8"/>
    <w:rsid w:val="00727EAA"/>
    <w:rsid w:val="00730475"/>
    <w:rsid w:val="007322E0"/>
    <w:rsid w:val="007336F7"/>
    <w:rsid w:val="00733B81"/>
    <w:rsid w:val="00734107"/>
    <w:rsid w:val="007345E4"/>
    <w:rsid w:val="00734F14"/>
    <w:rsid w:val="007372A9"/>
    <w:rsid w:val="00737360"/>
    <w:rsid w:val="007401AE"/>
    <w:rsid w:val="007404D2"/>
    <w:rsid w:val="007424FE"/>
    <w:rsid w:val="00742812"/>
    <w:rsid w:val="00742DF6"/>
    <w:rsid w:val="00743001"/>
    <w:rsid w:val="0074545E"/>
    <w:rsid w:val="007470EB"/>
    <w:rsid w:val="00747B1B"/>
    <w:rsid w:val="0075138A"/>
    <w:rsid w:val="007516F1"/>
    <w:rsid w:val="00753D63"/>
    <w:rsid w:val="00754501"/>
    <w:rsid w:val="00755728"/>
    <w:rsid w:val="00755F22"/>
    <w:rsid w:val="00755F2F"/>
    <w:rsid w:val="00756F01"/>
    <w:rsid w:val="00760E73"/>
    <w:rsid w:val="0076288D"/>
    <w:rsid w:val="00763C29"/>
    <w:rsid w:val="007642A4"/>
    <w:rsid w:val="007646C0"/>
    <w:rsid w:val="00765057"/>
    <w:rsid w:val="00765CAB"/>
    <w:rsid w:val="00771180"/>
    <w:rsid w:val="0077125E"/>
    <w:rsid w:val="0077169D"/>
    <w:rsid w:val="00771A01"/>
    <w:rsid w:val="0077611D"/>
    <w:rsid w:val="00780812"/>
    <w:rsid w:val="00781021"/>
    <w:rsid w:val="00782669"/>
    <w:rsid w:val="0078286C"/>
    <w:rsid w:val="007831AF"/>
    <w:rsid w:val="00783C31"/>
    <w:rsid w:val="00784193"/>
    <w:rsid w:val="00784946"/>
    <w:rsid w:val="00785064"/>
    <w:rsid w:val="007860FB"/>
    <w:rsid w:val="0078647C"/>
    <w:rsid w:val="00786CCE"/>
    <w:rsid w:val="00790552"/>
    <w:rsid w:val="00791ADB"/>
    <w:rsid w:val="00791CFD"/>
    <w:rsid w:val="00792A03"/>
    <w:rsid w:val="0079406D"/>
    <w:rsid w:val="00797455"/>
    <w:rsid w:val="007A05A8"/>
    <w:rsid w:val="007A1046"/>
    <w:rsid w:val="007A109B"/>
    <w:rsid w:val="007A23F2"/>
    <w:rsid w:val="007A5B87"/>
    <w:rsid w:val="007A6A84"/>
    <w:rsid w:val="007A778C"/>
    <w:rsid w:val="007A7AA1"/>
    <w:rsid w:val="007A7C16"/>
    <w:rsid w:val="007B0511"/>
    <w:rsid w:val="007B0F16"/>
    <w:rsid w:val="007B17A2"/>
    <w:rsid w:val="007B2DF7"/>
    <w:rsid w:val="007C02FC"/>
    <w:rsid w:val="007C0D78"/>
    <w:rsid w:val="007C0ECD"/>
    <w:rsid w:val="007C19D5"/>
    <w:rsid w:val="007C2A96"/>
    <w:rsid w:val="007C31E6"/>
    <w:rsid w:val="007C53B7"/>
    <w:rsid w:val="007C6CD5"/>
    <w:rsid w:val="007C6CD8"/>
    <w:rsid w:val="007C7592"/>
    <w:rsid w:val="007C7BC4"/>
    <w:rsid w:val="007D0035"/>
    <w:rsid w:val="007D0EEE"/>
    <w:rsid w:val="007D14CA"/>
    <w:rsid w:val="007D2C8A"/>
    <w:rsid w:val="007D2F18"/>
    <w:rsid w:val="007D3005"/>
    <w:rsid w:val="007D37D4"/>
    <w:rsid w:val="007D409C"/>
    <w:rsid w:val="007D46A0"/>
    <w:rsid w:val="007D4B43"/>
    <w:rsid w:val="007D53A0"/>
    <w:rsid w:val="007D5EDA"/>
    <w:rsid w:val="007D7976"/>
    <w:rsid w:val="007E2AA5"/>
    <w:rsid w:val="007E32D4"/>
    <w:rsid w:val="007F3B8F"/>
    <w:rsid w:val="007F41A2"/>
    <w:rsid w:val="007F58B8"/>
    <w:rsid w:val="007F6727"/>
    <w:rsid w:val="007F68C9"/>
    <w:rsid w:val="00802985"/>
    <w:rsid w:val="00804BF2"/>
    <w:rsid w:val="00804E0D"/>
    <w:rsid w:val="00805156"/>
    <w:rsid w:val="008051B6"/>
    <w:rsid w:val="00806BB5"/>
    <w:rsid w:val="00807479"/>
    <w:rsid w:val="008079CF"/>
    <w:rsid w:val="00807B3D"/>
    <w:rsid w:val="0081018A"/>
    <w:rsid w:val="008113E8"/>
    <w:rsid w:val="00812002"/>
    <w:rsid w:val="0081209A"/>
    <w:rsid w:val="008120A6"/>
    <w:rsid w:val="008128CC"/>
    <w:rsid w:val="0081293F"/>
    <w:rsid w:val="0081321D"/>
    <w:rsid w:val="00814EAC"/>
    <w:rsid w:val="00815463"/>
    <w:rsid w:val="008155B5"/>
    <w:rsid w:val="008156EC"/>
    <w:rsid w:val="00816D49"/>
    <w:rsid w:val="00821C10"/>
    <w:rsid w:val="0082544B"/>
    <w:rsid w:val="008268B9"/>
    <w:rsid w:val="00826EFB"/>
    <w:rsid w:val="00827A28"/>
    <w:rsid w:val="00830B56"/>
    <w:rsid w:val="0083103B"/>
    <w:rsid w:val="00832911"/>
    <w:rsid w:val="00832D49"/>
    <w:rsid w:val="00833BC1"/>
    <w:rsid w:val="00834031"/>
    <w:rsid w:val="008364E2"/>
    <w:rsid w:val="00837243"/>
    <w:rsid w:val="008413E5"/>
    <w:rsid w:val="00841852"/>
    <w:rsid w:val="00843799"/>
    <w:rsid w:val="00843A77"/>
    <w:rsid w:val="00845973"/>
    <w:rsid w:val="008467ED"/>
    <w:rsid w:val="00851B6C"/>
    <w:rsid w:val="00853CCD"/>
    <w:rsid w:val="0085445F"/>
    <w:rsid w:val="008560C2"/>
    <w:rsid w:val="0085641B"/>
    <w:rsid w:val="00856B76"/>
    <w:rsid w:val="0085742A"/>
    <w:rsid w:val="00857D2E"/>
    <w:rsid w:val="00860BD7"/>
    <w:rsid w:val="0086406F"/>
    <w:rsid w:val="0086606B"/>
    <w:rsid w:val="00866A40"/>
    <w:rsid w:val="00870705"/>
    <w:rsid w:val="008730DF"/>
    <w:rsid w:val="00873FE0"/>
    <w:rsid w:val="00874E1A"/>
    <w:rsid w:val="00875657"/>
    <w:rsid w:val="008756E4"/>
    <w:rsid w:val="00875F63"/>
    <w:rsid w:val="00875F86"/>
    <w:rsid w:val="0087762E"/>
    <w:rsid w:val="00880E3F"/>
    <w:rsid w:val="00881E4A"/>
    <w:rsid w:val="008824D8"/>
    <w:rsid w:val="00882877"/>
    <w:rsid w:val="00882A5C"/>
    <w:rsid w:val="00883236"/>
    <w:rsid w:val="0088580A"/>
    <w:rsid w:val="00885F27"/>
    <w:rsid w:val="00887B10"/>
    <w:rsid w:val="00890266"/>
    <w:rsid w:val="00890DD5"/>
    <w:rsid w:val="00890E9E"/>
    <w:rsid w:val="00892243"/>
    <w:rsid w:val="0089285C"/>
    <w:rsid w:val="00893F37"/>
    <w:rsid w:val="00894648"/>
    <w:rsid w:val="00894DEB"/>
    <w:rsid w:val="00895A03"/>
    <w:rsid w:val="00895BF2"/>
    <w:rsid w:val="00897446"/>
    <w:rsid w:val="008A092E"/>
    <w:rsid w:val="008A4275"/>
    <w:rsid w:val="008A50E7"/>
    <w:rsid w:val="008A7087"/>
    <w:rsid w:val="008B08D6"/>
    <w:rsid w:val="008B1542"/>
    <w:rsid w:val="008B1AE8"/>
    <w:rsid w:val="008B483C"/>
    <w:rsid w:val="008B53A0"/>
    <w:rsid w:val="008B6D23"/>
    <w:rsid w:val="008C27DD"/>
    <w:rsid w:val="008C2DEB"/>
    <w:rsid w:val="008C38F5"/>
    <w:rsid w:val="008C4725"/>
    <w:rsid w:val="008D1CAB"/>
    <w:rsid w:val="008D3334"/>
    <w:rsid w:val="008D40F5"/>
    <w:rsid w:val="008D53CA"/>
    <w:rsid w:val="008D6A40"/>
    <w:rsid w:val="008D707D"/>
    <w:rsid w:val="008D7C42"/>
    <w:rsid w:val="008E029A"/>
    <w:rsid w:val="008E1D4C"/>
    <w:rsid w:val="008E3299"/>
    <w:rsid w:val="008E4EA8"/>
    <w:rsid w:val="008E52F4"/>
    <w:rsid w:val="008E7147"/>
    <w:rsid w:val="008E734D"/>
    <w:rsid w:val="008E7D21"/>
    <w:rsid w:val="008F1282"/>
    <w:rsid w:val="008F2A02"/>
    <w:rsid w:val="008F38F9"/>
    <w:rsid w:val="008F4578"/>
    <w:rsid w:val="008F600D"/>
    <w:rsid w:val="008F649D"/>
    <w:rsid w:val="008F68EF"/>
    <w:rsid w:val="00901803"/>
    <w:rsid w:val="00901A8F"/>
    <w:rsid w:val="00901BF8"/>
    <w:rsid w:val="00902951"/>
    <w:rsid w:val="00903376"/>
    <w:rsid w:val="00903F73"/>
    <w:rsid w:val="00907DB6"/>
    <w:rsid w:val="00911986"/>
    <w:rsid w:val="009119D9"/>
    <w:rsid w:val="00912CCF"/>
    <w:rsid w:val="00914C29"/>
    <w:rsid w:val="00916B05"/>
    <w:rsid w:val="00917D1E"/>
    <w:rsid w:val="00920259"/>
    <w:rsid w:val="009210AC"/>
    <w:rsid w:val="0092249C"/>
    <w:rsid w:val="00922DBF"/>
    <w:rsid w:val="009230B3"/>
    <w:rsid w:val="00923462"/>
    <w:rsid w:val="00925F7B"/>
    <w:rsid w:val="0092788F"/>
    <w:rsid w:val="00927E49"/>
    <w:rsid w:val="00932D26"/>
    <w:rsid w:val="0093327D"/>
    <w:rsid w:val="009334A9"/>
    <w:rsid w:val="00933601"/>
    <w:rsid w:val="00933C39"/>
    <w:rsid w:val="009348B5"/>
    <w:rsid w:val="00936FEE"/>
    <w:rsid w:val="00937403"/>
    <w:rsid w:val="0093763E"/>
    <w:rsid w:val="00937930"/>
    <w:rsid w:val="00941BC0"/>
    <w:rsid w:val="00941FC7"/>
    <w:rsid w:val="0094227E"/>
    <w:rsid w:val="00946933"/>
    <w:rsid w:val="0095194A"/>
    <w:rsid w:val="00952576"/>
    <w:rsid w:val="0095386C"/>
    <w:rsid w:val="00954FA6"/>
    <w:rsid w:val="009556D6"/>
    <w:rsid w:val="00956D56"/>
    <w:rsid w:val="009577F8"/>
    <w:rsid w:val="00960D3F"/>
    <w:rsid w:val="00961257"/>
    <w:rsid w:val="00961A34"/>
    <w:rsid w:val="009657FD"/>
    <w:rsid w:val="00965CD3"/>
    <w:rsid w:val="00966215"/>
    <w:rsid w:val="00971761"/>
    <w:rsid w:val="00971B57"/>
    <w:rsid w:val="00971C5C"/>
    <w:rsid w:val="00973EE7"/>
    <w:rsid w:val="00974256"/>
    <w:rsid w:val="00974B24"/>
    <w:rsid w:val="00977A7D"/>
    <w:rsid w:val="00981ACA"/>
    <w:rsid w:val="00983D6F"/>
    <w:rsid w:val="0098426F"/>
    <w:rsid w:val="00984866"/>
    <w:rsid w:val="00985A44"/>
    <w:rsid w:val="00985C31"/>
    <w:rsid w:val="00985F27"/>
    <w:rsid w:val="009861CD"/>
    <w:rsid w:val="0098660F"/>
    <w:rsid w:val="00986960"/>
    <w:rsid w:val="00987DBF"/>
    <w:rsid w:val="00987DC0"/>
    <w:rsid w:val="00990893"/>
    <w:rsid w:val="00994CCB"/>
    <w:rsid w:val="00996662"/>
    <w:rsid w:val="009A0D26"/>
    <w:rsid w:val="009A1FD6"/>
    <w:rsid w:val="009A2A8C"/>
    <w:rsid w:val="009A2BE8"/>
    <w:rsid w:val="009A2D05"/>
    <w:rsid w:val="009A324C"/>
    <w:rsid w:val="009A43CC"/>
    <w:rsid w:val="009A46D6"/>
    <w:rsid w:val="009A4868"/>
    <w:rsid w:val="009A722D"/>
    <w:rsid w:val="009A7F03"/>
    <w:rsid w:val="009B0D19"/>
    <w:rsid w:val="009B1DB9"/>
    <w:rsid w:val="009B1FF9"/>
    <w:rsid w:val="009B2189"/>
    <w:rsid w:val="009B4BB8"/>
    <w:rsid w:val="009B5CCB"/>
    <w:rsid w:val="009B6ABD"/>
    <w:rsid w:val="009B73D8"/>
    <w:rsid w:val="009C0295"/>
    <w:rsid w:val="009C0955"/>
    <w:rsid w:val="009C2F48"/>
    <w:rsid w:val="009C3C90"/>
    <w:rsid w:val="009C410B"/>
    <w:rsid w:val="009D0016"/>
    <w:rsid w:val="009D27FF"/>
    <w:rsid w:val="009E00AA"/>
    <w:rsid w:val="009E04C4"/>
    <w:rsid w:val="009E3313"/>
    <w:rsid w:val="009E39FD"/>
    <w:rsid w:val="009E41A0"/>
    <w:rsid w:val="009E506A"/>
    <w:rsid w:val="009E5469"/>
    <w:rsid w:val="009E5881"/>
    <w:rsid w:val="009F0181"/>
    <w:rsid w:val="009F060B"/>
    <w:rsid w:val="009F1736"/>
    <w:rsid w:val="009F2B73"/>
    <w:rsid w:val="009F3714"/>
    <w:rsid w:val="009F5631"/>
    <w:rsid w:val="009F572A"/>
    <w:rsid w:val="00A026B3"/>
    <w:rsid w:val="00A03774"/>
    <w:rsid w:val="00A04115"/>
    <w:rsid w:val="00A04D83"/>
    <w:rsid w:val="00A07CF9"/>
    <w:rsid w:val="00A1158C"/>
    <w:rsid w:val="00A133F6"/>
    <w:rsid w:val="00A15A0C"/>
    <w:rsid w:val="00A15AE7"/>
    <w:rsid w:val="00A16BB4"/>
    <w:rsid w:val="00A16E34"/>
    <w:rsid w:val="00A21062"/>
    <w:rsid w:val="00A213ED"/>
    <w:rsid w:val="00A216EE"/>
    <w:rsid w:val="00A228D9"/>
    <w:rsid w:val="00A24DAC"/>
    <w:rsid w:val="00A25A9F"/>
    <w:rsid w:val="00A25D5C"/>
    <w:rsid w:val="00A26D31"/>
    <w:rsid w:val="00A27EB5"/>
    <w:rsid w:val="00A3077D"/>
    <w:rsid w:val="00A30E62"/>
    <w:rsid w:val="00A33BF1"/>
    <w:rsid w:val="00A3436B"/>
    <w:rsid w:val="00A34E36"/>
    <w:rsid w:val="00A35C85"/>
    <w:rsid w:val="00A362FE"/>
    <w:rsid w:val="00A3694E"/>
    <w:rsid w:val="00A37D55"/>
    <w:rsid w:val="00A45B4E"/>
    <w:rsid w:val="00A526FC"/>
    <w:rsid w:val="00A5307A"/>
    <w:rsid w:val="00A54444"/>
    <w:rsid w:val="00A54738"/>
    <w:rsid w:val="00A553B4"/>
    <w:rsid w:val="00A5596D"/>
    <w:rsid w:val="00A607D7"/>
    <w:rsid w:val="00A61C26"/>
    <w:rsid w:val="00A63D51"/>
    <w:rsid w:val="00A64088"/>
    <w:rsid w:val="00A6417A"/>
    <w:rsid w:val="00A643F1"/>
    <w:rsid w:val="00A65DA1"/>
    <w:rsid w:val="00A672F4"/>
    <w:rsid w:val="00A707CD"/>
    <w:rsid w:val="00A720F7"/>
    <w:rsid w:val="00A7406F"/>
    <w:rsid w:val="00A74105"/>
    <w:rsid w:val="00A747C0"/>
    <w:rsid w:val="00A77403"/>
    <w:rsid w:val="00A77484"/>
    <w:rsid w:val="00A77637"/>
    <w:rsid w:val="00A81132"/>
    <w:rsid w:val="00A81467"/>
    <w:rsid w:val="00A817D4"/>
    <w:rsid w:val="00A81FBD"/>
    <w:rsid w:val="00A82120"/>
    <w:rsid w:val="00A83748"/>
    <w:rsid w:val="00A86843"/>
    <w:rsid w:val="00A86F23"/>
    <w:rsid w:val="00A8737C"/>
    <w:rsid w:val="00A90487"/>
    <w:rsid w:val="00A918C2"/>
    <w:rsid w:val="00A92A05"/>
    <w:rsid w:val="00A94EF5"/>
    <w:rsid w:val="00A9707E"/>
    <w:rsid w:val="00A977A2"/>
    <w:rsid w:val="00AA076C"/>
    <w:rsid w:val="00AA13A2"/>
    <w:rsid w:val="00AA2EE2"/>
    <w:rsid w:val="00AA3CE6"/>
    <w:rsid w:val="00AA51E6"/>
    <w:rsid w:val="00AA754A"/>
    <w:rsid w:val="00AA7C92"/>
    <w:rsid w:val="00AA7E66"/>
    <w:rsid w:val="00AA7F85"/>
    <w:rsid w:val="00AB791B"/>
    <w:rsid w:val="00AB7BAA"/>
    <w:rsid w:val="00AC0176"/>
    <w:rsid w:val="00AC07D1"/>
    <w:rsid w:val="00AC09D3"/>
    <w:rsid w:val="00AC1BD0"/>
    <w:rsid w:val="00AC1F68"/>
    <w:rsid w:val="00AC3B8B"/>
    <w:rsid w:val="00AC5306"/>
    <w:rsid w:val="00AC6CB8"/>
    <w:rsid w:val="00AD3032"/>
    <w:rsid w:val="00AD480A"/>
    <w:rsid w:val="00AD5CFA"/>
    <w:rsid w:val="00AD725D"/>
    <w:rsid w:val="00AD736F"/>
    <w:rsid w:val="00AD7694"/>
    <w:rsid w:val="00AE10D4"/>
    <w:rsid w:val="00AE1A55"/>
    <w:rsid w:val="00AE23D5"/>
    <w:rsid w:val="00AE2CA5"/>
    <w:rsid w:val="00AE6E0A"/>
    <w:rsid w:val="00AE7749"/>
    <w:rsid w:val="00AE7C84"/>
    <w:rsid w:val="00AF112A"/>
    <w:rsid w:val="00AF137C"/>
    <w:rsid w:val="00AF1736"/>
    <w:rsid w:val="00AF39DE"/>
    <w:rsid w:val="00AF4AA9"/>
    <w:rsid w:val="00AF5A23"/>
    <w:rsid w:val="00AF70C0"/>
    <w:rsid w:val="00B016BC"/>
    <w:rsid w:val="00B018F9"/>
    <w:rsid w:val="00B01EC3"/>
    <w:rsid w:val="00B03A4D"/>
    <w:rsid w:val="00B057DD"/>
    <w:rsid w:val="00B0708F"/>
    <w:rsid w:val="00B07D8C"/>
    <w:rsid w:val="00B12892"/>
    <w:rsid w:val="00B12C43"/>
    <w:rsid w:val="00B13C1D"/>
    <w:rsid w:val="00B13D42"/>
    <w:rsid w:val="00B147A5"/>
    <w:rsid w:val="00B15461"/>
    <w:rsid w:val="00B17162"/>
    <w:rsid w:val="00B173A0"/>
    <w:rsid w:val="00B20152"/>
    <w:rsid w:val="00B201B8"/>
    <w:rsid w:val="00B20D55"/>
    <w:rsid w:val="00B22F04"/>
    <w:rsid w:val="00B234A6"/>
    <w:rsid w:val="00B26B83"/>
    <w:rsid w:val="00B26C2A"/>
    <w:rsid w:val="00B273C9"/>
    <w:rsid w:val="00B27816"/>
    <w:rsid w:val="00B27ED0"/>
    <w:rsid w:val="00B302A3"/>
    <w:rsid w:val="00B3222B"/>
    <w:rsid w:val="00B32E98"/>
    <w:rsid w:val="00B337F3"/>
    <w:rsid w:val="00B34686"/>
    <w:rsid w:val="00B36363"/>
    <w:rsid w:val="00B407CF"/>
    <w:rsid w:val="00B41756"/>
    <w:rsid w:val="00B42FD0"/>
    <w:rsid w:val="00B46961"/>
    <w:rsid w:val="00B47318"/>
    <w:rsid w:val="00B474EE"/>
    <w:rsid w:val="00B51895"/>
    <w:rsid w:val="00B5227A"/>
    <w:rsid w:val="00B525DD"/>
    <w:rsid w:val="00B52E5F"/>
    <w:rsid w:val="00B53E4D"/>
    <w:rsid w:val="00B54CB7"/>
    <w:rsid w:val="00B551B8"/>
    <w:rsid w:val="00B56F69"/>
    <w:rsid w:val="00B56FEB"/>
    <w:rsid w:val="00B57669"/>
    <w:rsid w:val="00B5772F"/>
    <w:rsid w:val="00B61F3A"/>
    <w:rsid w:val="00B6228F"/>
    <w:rsid w:val="00B63100"/>
    <w:rsid w:val="00B63B7C"/>
    <w:rsid w:val="00B64625"/>
    <w:rsid w:val="00B6467A"/>
    <w:rsid w:val="00B65858"/>
    <w:rsid w:val="00B674F8"/>
    <w:rsid w:val="00B67528"/>
    <w:rsid w:val="00B737A9"/>
    <w:rsid w:val="00B73993"/>
    <w:rsid w:val="00B74C61"/>
    <w:rsid w:val="00B75983"/>
    <w:rsid w:val="00B75ED0"/>
    <w:rsid w:val="00B804A8"/>
    <w:rsid w:val="00B807BE"/>
    <w:rsid w:val="00B813A4"/>
    <w:rsid w:val="00B8242F"/>
    <w:rsid w:val="00B831AF"/>
    <w:rsid w:val="00B83967"/>
    <w:rsid w:val="00B83F59"/>
    <w:rsid w:val="00B85A28"/>
    <w:rsid w:val="00B862B6"/>
    <w:rsid w:val="00B86E82"/>
    <w:rsid w:val="00B87703"/>
    <w:rsid w:val="00B90253"/>
    <w:rsid w:val="00B91FBA"/>
    <w:rsid w:val="00B94156"/>
    <w:rsid w:val="00B94FCB"/>
    <w:rsid w:val="00B954E2"/>
    <w:rsid w:val="00B96240"/>
    <w:rsid w:val="00B9763D"/>
    <w:rsid w:val="00B97794"/>
    <w:rsid w:val="00BA1D0B"/>
    <w:rsid w:val="00BA25D4"/>
    <w:rsid w:val="00BA36AC"/>
    <w:rsid w:val="00BA449F"/>
    <w:rsid w:val="00BA4947"/>
    <w:rsid w:val="00BA4F3F"/>
    <w:rsid w:val="00BA5289"/>
    <w:rsid w:val="00BA7139"/>
    <w:rsid w:val="00BB058B"/>
    <w:rsid w:val="00BB12B3"/>
    <w:rsid w:val="00BB2CA3"/>
    <w:rsid w:val="00BB3A92"/>
    <w:rsid w:val="00BB47DF"/>
    <w:rsid w:val="00BB492E"/>
    <w:rsid w:val="00BB4BA0"/>
    <w:rsid w:val="00BC0B97"/>
    <w:rsid w:val="00BC2942"/>
    <w:rsid w:val="00BC4300"/>
    <w:rsid w:val="00BC5FC3"/>
    <w:rsid w:val="00BC6A56"/>
    <w:rsid w:val="00BC7D44"/>
    <w:rsid w:val="00BD0735"/>
    <w:rsid w:val="00BD1426"/>
    <w:rsid w:val="00BD57B1"/>
    <w:rsid w:val="00BD6148"/>
    <w:rsid w:val="00BE13BF"/>
    <w:rsid w:val="00BE1D50"/>
    <w:rsid w:val="00BE2F28"/>
    <w:rsid w:val="00BE3089"/>
    <w:rsid w:val="00BE48D9"/>
    <w:rsid w:val="00BE5A76"/>
    <w:rsid w:val="00BE61BF"/>
    <w:rsid w:val="00BF0158"/>
    <w:rsid w:val="00BF0C49"/>
    <w:rsid w:val="00BF23DA"/>
    <w:rsid w:val="00BF24AF"/>
    <w:rsid w:val="00BF387F"/>
    <w:rsid w:val="00BF3E18"/>
    <w:rsid w:val="00BF3EE0"/>
    <w:rsid w:val="00BF575A"/>
    <w:rsid w:val="00BF667D"/>
    <w:rsid w:val="00C00976"/>
    <w:rsid w:val="00C0149D"/>
    <w:rsid w:val="00C02D85"/>
    <w:rsid w:val="00C034AD"/>
    <w:rsid w:val="00C05BD7"/>
    <w:rsid w:val="00C06A9B"/>
    <w:rsid w:val="00C07587"/>
    <w:rsid w:val="00C10A41"/>
    <w:rsid w:val="00C120D6"/>
    <w:rsid w:val="00C15028"/>
    <w:rsid w:val="00C157FF"/>
    <w:rsid w:val="00C16089"/>
    <w:rsid w:val="00C17DEE"/>
    <w:rsid w:val="00C2114C"/>
    <w:rsid w:val="00C21506"/>
    <w:rsid w:val="00C21C3F"/>
    <w:rsid w:val="00C25900"/>
    <w:rsid w:val="00C27DC2"/>
    <w:rsid w:val="00C316C5"/>
    <w:rsid w:val="00C32011"/>
    <w:rsid w:val="00C3774D"/>
    <w:rsid w:val="00C4038B"/>
    <w:rsid w:val="00C40708"/>
    <w:rsid w:val="00C41EE9"/>
    <w:rsid w:val="00C42661"/>
    <w:rsid w:val="00C42D58"/>
    <w:rsid w:val="00C435A5"/>
    <w:rsid w:val="00C52442"/>
    <w:rsid w:val="00C53853"/>
    <w:rsid w:val="00C571BA"/>
    <w:rsid w:val="00C577F2"/>
    <w:rsid w:val="00C61B1C"/>
    <w:rsid w:val="00C63D72"/>
    <w:rsid w:val="00C65E7B"/>
    <w:rsid w:val="00C71277"/>
    <w:rsid w:val="00C71ADC"/>
    <w:rsid w:val="00C720FF"/>
    <w:rsid w:val="00C723E0"/>
    <w:rsid w:val="00C73CD3"/>
    <w:rsid w:val="00C75194"/>
    <w:rsid w:val="00C802DF"/>
    <w:rsid w:val="00C80915"/>
    <w:rsid w:val="00C81CD8"/>
    <w:rsid w:val="00C850EC"/>
    <w:rsid w:val="00C859D4"/>
    <w:rsid w:val="00C86A3E"/>
    <w:rsid w:val="00C87A81"/>
    <w:rsid w:val="00C87F5B"/>
    <w:rsid w:val="00C9035F"/>
    <w:rsid w:val="00C90624"/>
    <w:rsid w:val="00C91347"/>
    <w:rsid w:val="00C93322"/>
    <w:rsid w:val="00C94DBF"/>
    <w:rsid w:val="00C95600"/>
    <w:rsid w:val="00C966DC"/>
    <w:rsid w:val="00C97B7B"/>
    <w:rsid w:val="00CA0118"/>
    <w:rsid w:val="00CA08F6"/>
    <w:rsid w:val="00CA1AEC"/>
    <w:rsid w:val="00CA24EF"/>
    <w:rsid w:val="00CA2E01"/>
    <w:rsid w:val="00CB39AE"/>
    <w:rsid w:val="00CB3DE2"/>
    <w:rsid w:val="00CB43F4"/>
    <w:rsid w:val="00CB539E"/>
    <w:rsid w:val="00CB59EE"/>
    <w:rsid w:val="00CB5D8F"/>
    <w:rsid w:val="00CB67E6"/>
    <w:rsid w:val="00CB700D"/>
    <w:rsid w:val="00CC28FF"/>
    <w:rsid w:val="00CC6BB2"/>
    <w:rsid w:val="00CC7F08"/>
    <w:rsid w:val="00CD1BCF"/>
    <w:rsid w:val="00CD2273"/>
    <w:rsid w:val="00CD2B6C"/>
    <w:rsid w:val="00CD5773"/>
    <w:rsid w:val="00CD6B6C"/>
    <w:rsid w:val="00CE3D74"/>
    <w:rsid w:val="00CE48EB"/>
    <w:rsid w:val="00CF05E4"/>
    <w:rsid w:val="00CF4783"/>
    <w:rsid w:val="00CF6DD9"/>
    <w:rsid w:val="00CF6DE9"/>
    <w:rsid w:val="00D01AE6"/>
    <w:rsid w:val="00D02175"/>
    <w:rsid w:val="00D02DA7"/>
    <w:rsid w:val="00D04789"/>
    <w:rsid w:val="00D04DD2"/>
    <w:rsid w:val="00D0551F"/>
    <w:rsid w:val="00D05915"/>
    <w:rsid w:val="00D0738E"/>
    <w:rsid w:val="00D10662"/>
    <w:rsid w:val="00D113F1"/>
    <w:rsid w:val="00D119EE"/>
    <w:rsid w:val="00D12C86"/>
    <w:rsid w:val="00D15C4F"/>
    <w:rsid w:val="00D17271"/>
    <w:rsid w:val="00D17510"/>
    <w:rsid w:val="00D20BE0"/>
    <w:rsid w:val="00D21157"/>
    <w:rsid w:val="00D21F7E"/>
    <w:rsid w:val="00D22E9D"/>
    <w:rsid w:val="00D23388"/>
    <w:rsid w:val="00D24061"/>
    <w:rsid w:val="00D24EBD"/>
    <w:rsid w:val="00D25244"/>
    <w:rsid w:val="00D25246"/>
    <w:rsid w:val="00D25C6F"/>
    <w:rsid w:val="00D26658"/>
    <w:rsid w:val="00D26E03"/>
    <w:rsid w:val="00D273BB"/>
    <w:rsid w:val="00D27DC2"/>
    <w:rsid w:val="00D3116F"/>
    <w:rsid w:val="00D31863"/>
    <w:rsid w:val="00D33070"/>
    <w:rsid w:val="00D33DB4"/>
    <w:rsid w:val="00D35660"/>
    <w:rsid w:val="00D3570D"/>
    <w:rsid w:val="00D35A28"/>
    <w:rsid w:val="00D363FF"/>
    <w:rsid w:val="00D40FEF"/>
    <w:rsid w:val="00D414CF"/>
    <w:rsid w:val="00D4243B"/>
    <w:rsid w:val="00D4259C"/>
    <w:rsid w:val="00D43266"/>
    <w:rsid w:val="00D458D2"/>
    <w:rsid w:val="00D46B87"/>
    <w:rsid w:val="00D47B3D"/>
    <w:rsid w:val="00D51711"/>
    <w:rsid w:val="00D518F2"/>
    <w:rsid w:val="00D524D5"/>
    <w:rsid w:val="00D542B6"/>
    <w:rsid w:val="00D54964"/>
    <w:rsid w:val="00D55188"/>
    <w:rsid w:val="00D55BDF"/>
    <w:rsid w:val="00D5730D"/>
    <w:rsid w:val="00D603CC"/>
    <w:rsid w:val="00D60B3F"/>
    <w:rsid w:val="00D61693"/>
    <w:rsid w:val="00D62998"/>
    <w:rsid w:val="00D62CC4"/>
    <w:rsid w:val="00D65DCA"/>
    <w:rsid w:val="00D67E43"/>
    <w:rsid w:val="00D727E3"/>
    <w:rsid w:val="00D738A5"/>
    <w:rsid w:val="00D73AE2"/>
    <w:rsid w:val="00D758A0"/>
    <w:rsid w:val="00D80045"/>
    <w:rsid w:val="00D8081C"/>
    <w:rsid w:val="00D80F60"/>
    <w:rsid w:val="00D81EBF"/>
    <w:rsid w:val="00D821CF"/>
    <w:rsid w:val="00D832C7"/>
    <w:rsid w:val="00D83A24"/>
    <w:rsid w:val="00D84C06"/>
    <w:rsid w:val="00D84F2C"/>
    <w:rsid w:val="00D878B9"/>
    <w:rsid w:val="00D928A1"/>
    <w:rsid w:val="00D93764"/>
    <w:rsid w:val="00D93BE7"/>
    <w:rsid w:val="00D94F95"/>
    <w:rsid w:val="00D96058"/>
    <w:rsid w:val="00D9738E"/>
    <w:rsid w:val="00DA3CBC"/>
    <w:rsid w:val="00DA428A"/>
    <w:rsid w:val="00DA56EF"/>
    <w:rsid w:val="00DA5825"/>
    <w:rsid w:val="00DA7408"/>
    <w:rsid w:val="00DA79D0"/>
    <w:rsid w:val="00DB039E"/>
    <w:rsid w:val="00DB2C8D"/>
    <w:rsid w:val="00DB33D7"/>
    <w:rsid w:val="00DB3D43"/>
    <w:rsid w:val="00DB3DE2"/>
    <w:rsid w:val="00DB6560"/>
    <w:rsid w:val="00DC1209"/>
    <w:rsid w:val="00DC1ACF"/>
    <w:rsid w:val="00DC1E1D"/>
    <w:rsid w:val="00DC2E8D"/>
    <w:rsid w:val="00DC3380"/>
    <w:rsid w:val="00DC3554"/>
    <w:rsid w:val="00DC4717"/>
    <w:rsid w:val="00DC4AA9"/>
    <w:rsid w:val="00DC5AFD"/>
    <w:rsid w:val="00DC62AD"/>
    <w:rsid w:val="00DD0559"/>
    <w:rsid w:val="00DD3B5B"/>
    <w:rsid w:val="00DD61DA"/>
    <w:rsid w:val="00DD6D52"/>
    <w:rsid w:val="00DD7400"/>
    <w:rsid w:val="00DE19EE"/>
    <w:rsid w:val="00DE1F34"/>
    <w:rsid w:val="00DE306C"/>
    <w:rsid w:val="00DE479B"/>
    <w:rsid w:val="00DE489C"/>
    <w:rsid w:val="00DE6501"/>
    <w:rsid w:val="00DE6613"/>
    <w:rsid w:val="00DE7619"/>
    <w:rsid w:val="00DF0347"/>
    <w:rsid w:val="00DF0830"/>
    <w:rsid w:val="00DF41AF"/>
    <w:rsid w:val="00DF4ADD"/>
    <w:rsid w:val="00DF4BE0"/>
    <w:rsid w:val="00DF7A58"/>
    <w:rsid w:val="00DF7F86"/>
    <w:rsid w:val="00E00454"/>
    <w:rsid w:val="00E0071B"/>
    <w:rsid w:val="00E0235E"/>
    <w:rsid w:val="00E02A97"/>
    <w:rsid w:val="00E0670E"/>
    <w:rsid w:val="00E06B16"/>
    <w:rsid w:val="00E06CC2"/>
    <w:rsid w:val="00E07294"/>
    <w:rsid w:val="00E10EA1"/>
    <w:rsid w:val="00E11656"/>
    <w:rsid w:val="00E12AD8"/>
    <w:rsid w:val="00E12F95"/>
    <w:rsid w:val="00E168D6"/>
    <w:rsid w:val="00E21549"/>
    <w:rsid w:val="00E236A7"/>
    <w:rsid w:val="00E24515"/>
    <w:rsid w:val="00E27F74"/>
    <w:rsid w:val="00E30BF6"/>
    <w:rsid w:val="00E3448C"/>
    <w:rsid w:val="00E34AD3"/>
    <w:rsid w:val="00E4056F"/>
    <w:rsid w:val="00E4274C"/>
    <w:rsid w:val="00E43CBA"/>
    <w:rsid w:val="00E453E3"/>
    <w:rsid w:val="00E472BF"/>
    <w:rsid w:val="00E51C58"/>
    <w:rsid w:val="00E51DE7"/>
    <w:rsid w:val="00E5318C"/>
    <w:rsid w:val="00E555E5"/>
    <w:rsid w:val="00E55667"/>
    <w:rsid w:val="00E560C6"/>
    <w:rsid w:val="00E61346"/>
    <w:rsid w:val="00E626CE"/>
    <w:rsid w:val="00E63C2A"/>
    <w:rsid w:val="00E64C99"/>
    <w:rsid w:val="00E65E55"/>
    <w:rsid w:val="00E65EC3"/>
    <w:rsid w:val="00E735D4"/>
    <w:rsid w:val="00E73924"/>
    <w:rsid w:val="00E74417"/>
    <w:rsid w:val="00E748CA"/>
    <w:rsid w:val="00E76C58"/>
    <w:rsid w:val="00E7789E"/>
    <w:rsid w:val="00E805A4"/>
    <w:rsid w:val="00E820EA"/>
    <w:rsid w:val="00E82250"/>
    <w:rsid w:val="00E82EBE"/>
    <w:rsid w:val="00E83378"/>
    <w:rsid w:val="00E848F7"/>
    <w:rsid w:val="00E85FE2"/>
    <w:rsid w:val="00E871ED"/>
    <w:rsid w:val="00E87A10"/>
    <w:rsid w:val="00E90491"/>
    <w:rsid w:val="00E90BFA"/>
    <w:rsid w:val="00E9160E"/>
    <w:rsid w:val="00E924AA"/>
    <w:rsid w:val="00E9324F"/>
    <w:rsid w:val="00E93C3D"/>
    <w:rsid w:val="00E96E3A"/>
    <w:rsid w:val="00EA1013"/>
    <w:rsid w:val="00EA4708"/>
    <w:rsid w:val="00EA483B"/>
    <w:rsid w:val="00EA4AD0"/>
    <w:rsid w:val="00EA4D1A"/>
    <w:rsid w:val="00EA6A92"/>
    <w:rsid w:val="00EA776C"/>
    <w:rsid w:val="00EB0B93"/>
    <w:rsid w:val="00EB205D"/>
    <w:rsid w:val="00EB3509"/>
    <w:rsid w:val="00EB3537"/>
    <w:rsid w:val="00EB358A"/>
    <w:rsid w:val="00EB6CA4"/>
    <w:rsid w:val="00EB6F7B"/>
    <w:rsid w:val="00EC136C"/>
    <w:rsid w:val="00EC19C0"/>
    <w:rsid w:val="00EC26AC"/>
    <w:rsid w:val="00EC37F6"/>
    <w:rsid w:val="00EC48F8"/>
    <w:rsid w:val="00EC62DF"/>
    <w:rsid w:val="00EC6963"/>
    <w:rsid w:val="00ED28DE"/>
    <w:rsid w:val="00ED35C5"/>
    <w:rsid w:val="00ED3824"/>
    <w:rsid w:val="00ED63CB"/>
    <w:rsid w:val="00ED6921"/>
    <w:rsid w:val="00EE077C"/>
    <w:rsid w:val="00EE13D5"/>
    <w:rsid w:val="00EE161D"/>
    <w:rsid w:val="00EE2C9D"/>
    <w:rsid w:val="00EE6F12"/>
    <w:rsid w:val="00EE7D88"/>
    <w:rsid w:val="00EF04BF"/>
    <w:rsid w:val="00EF0D8A"/>
    <w:rsid w:val="00EF26B8"/>
    <w:rsid w:val="00EF337A"/>
    <w:rsid w:val="00EF640F"/>
    <w:rsid w:val="00EF73D1"/>
    <w:rsid w:val="00EF7C36"/>
    <w:rsid w:val="00F00BA8"/>
    <w:rsid w:val="00F01D5D"/>
    <w:rsid w:val="00F025BC"/>
    <w:rsid w:val="00F06535"/>
    <w:rsid w:val="00F06A11"/>
    <w:rsid w:val="00F06DFC"/>
    <w:rsid w:val="00F075A4"/>
    <w:rsid w:val="00F12EC1"/>
    <w:rsid w:val="00F1327E"/>
    <w:rsid w:val="00F165CD"/>
    <w:rsid w:val="00F16749"/>
    <w:rsid w:val="00F176CB"/>
    <w:rsid w:val="00F22455"/>
    <w:rsid w:val="00F24B63"/>
    <w:rsid w:val="00F25A7F"/>
    <w:rsid w:val="00F26929"/>
    <w:rsid w:val="00F26AC2"/>
    <w:rsid w:val="00F2720D"/>
    <w:rsid w:val="00F30344"/>
    <w:rsid w:val="00F30832"/>
    <w:rsid w:val="00F32C3D"/>
    <w:rsid w:val="00F33307"/>
    <w:rsid w:val="00F33A74"/>
    <w:rsid w:val="00F401E8"/>
    <w:rsid w:val="00F4052B"/>
    <w:rsid w:val="00F407FA"/>
    <w:rsid w:val="00F43195"/>
    <w:rsid w:val="00F4520A"/>
    <w:rsid w:val="00F4693F"/>
    <w:rsid w:val="00F50767"/>
    <w:rsid w:val="00F50CD7"/>
    <w:rsid w:val="00F519E6"/>
    <w:rsid w:val="00F519FA"/>
    <w:rsid w:val="00F51BFB"/>
    <w:rsid w:val="00F51D55"/>
    <w:rsid w:val="00F52E25"/>
    <w:rsid w:val="00F530D3"/>
    <w:rsid w:val="00F53539"/>
    <w:rsid w:val="00F547EB"/>
    <w:rsid w:val="00F55945"/>
    <w:rsid w:val="00F55BD5"/>
    <w:rsid w:val="00F60254"/>
    <w:rsid w:val="00F60AF3"/>
    <w:rsid w:val="00F6136B"/>
    <w:rsid w:val="00F614A3"/>
    <w:rsid w:val="00F6160B"/>
    <w:rsid w:val="00F61E33"/>
    <w:rsid w:val="00F62B1C"/>
    <w:rsid w:val="00F64C67"/>
    <w:rsid w:val="00F66EDD"/>
    <w:rsid w:val="00F71ED1"/>
    <w:rsid w:val="00F73443"/>
    <w:rsid w:val="00F74C61"/>
    <w:rsid w:val="00F751FB"/>
    <w:rsid w:val="00F81C44"/>
    <w:rsid w:val="00F81ED0"/>
    <w:rsid w:val="00F82B29"/>
    <w:rsid w:val="00F83196"/>
    <w:rsid w:val="00F83A76"/>
    <w:rsid w:val="00F85339"/>
    <w:rsid w:val="00F85881"/>
    <w:rsid w:val="00F85DC5"/>
    <w:rsid w:val="00F85E94"/>
    <w:rsid w:val="00F9053C"/>
    <w:rsid w:val="00F9165B"/>
    <w:rsid w:val="00F95FAA"/>
    <w:rsid w:val="00FA1FA5"/>
    <w:rsid w:val="00FA2FE2"/>
    <w:rsid w:val="00FA5044"/>
    <w:rsid w:val="00FA50F9"/>
    <w:rsid w:val="00FA5C9F"/>
    <w:rsid w:val="00FA5F97"/>
    <w:rsid w:val="00FA6247"/>
    <w:rsid w:val="00FA67F7"/>
    <w:rsid w:val="00FB08C0"/>
    <w:rsid w:val="00FB1124"/>
    <w:rsid w:val="00FB26FF"/>
    <w:rsid w:val="00FB3F0E"/>
    <w:rsid w:val="00FB592B"/>
    <w:rsid w:val="00FB6A2D"/>
    <w:rsid w:val="00FB7B87"/>
    <w:rsid w:val="00FC131C"/>
    <w:rsid w:val="00FC15A2"/>
    <w:rsid w:val="00FC18EC"/>
    <w:rsid w:val="00FC51CF"/>
    <w:rsid w:val="00FD3E74"/>
    <w:rsid w:val="00FD58DD"/>
    <w:rsid w:val="00FD7595"/>
    <w:rsid w:val="00FD7646"/>
    <w:rsid w:val="00FE01A4"/>
    <w:rsid w:val="00FE080F"/>
    <w:rsid w:val="00FE27A6"/>
    <w:rsid w:val="00FE4476"/>
    <w:rsid w:val="00FE592F"/>
    <w:rsid w:val="00FE5F65"/>
    <w:rsid w:val="00FE7B2B"/>
    <w:rsid w:val="00FF13FB"/>
    <w:rsid w:val="00FF2761"/>
    <w:rsid w:val="00FF366C"/>
    <w:rsid w:val="00FF391A"/>
    <w:rsid w:val="00FF4623"/>
    <w:rsid w:val="00FF5140"/>
    <w:rsid w:val="00FF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EE7B8"/>
  <w15:docId w15:val="{E2108C9C-87B6-42C8-9571-8C7F75613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hd w:val="clear" w:color="auto" w:fill="FFFFFF"/>
      <w:outlineLvl w:val="0"/>
    </w:pPr>
    <w:rPr>
      <w:rFonts w:ascii="Helvetica Neue" w:eastAsia="Helvetica Neue" w:hAnsi="Helvetica Neue" w:cs="Helvetica Neue"/>
      <w:b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hd w:val="clear" w:color="auto" w:fill="FFFFFF"/>
      <w:outlineLvl w:val="1"/>
    </w:pPr>
    <w:rPr>
      <w:rFonts w:ascii="Helvetica Neue" w:eastAsia="Helvetica Neue" w:hAnsi="Helvetica Neue" w:cs="Helvetica Neue"/>
      <w:b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D038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38C"/>
  </w:style>
  <w:style w:type="paragraph" w:styleId="Footer">
    <w:name w:val="footer"/>
    <w:basedOn w:val="Normal"/>
    <w:link w:val="FooterChar"/>
    <w:uiPriority w:val="99"/>
    <w:unhideWhenUsed/>
    <w:rsid w:val="006D038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38C"/>
  </w:style>
  <w:style w:type="paragraph" w:styleId="ListParagraph">
    <w:name w:val="List Paragraph"/>
    <w:basedOn w:val="Normal"/>
    <w:uiPriority w:val="34"/>
    <w:qFormat/>
    <w:rsid w:val="00610B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640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40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67C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67CBA"/>
    <w:rPr>
      <w:i/>
      <w:iCs/>
    </w:rPr>
  </w:style>
  <w:style w:type="character" w:styleId="Strong">
    <w:name w:val="Strong"/>
    <w:basedOn w:val="DefaultParagraphFont"/>
    <w:uiPriority w:val="22"/>
    <w:qFormat/>
    <w:rsid w:val="00567CBA"/>
    <w:rPr>
      <w:b/>
      <w:bCs/>
    </w:rPr>
  </w:style>
  <w:style w:type="paragraph" w:styleId="NoSpacing">
    <w:name w:val="No Spacing"/>
    <w:uiPriority w:val="1"/>
    <w:qFormat/>
    <w:rsid w:val="00EB3509"/>
    <w:pPr>
      <w:spacing w:line="240" w:lineRule="auto"/>
    </w:pPr>
  </w:style>
  <w:style w:type="paragraph" w:customStyle="1" w:styleId="songlyricsv14">
    <w:name w:val="songlyricsv14"/>
    <w:basedOn w:val="Normal"/>
    <w:rsid w:val="0091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tlast-li">
    <w:name w:val="ftlast-li"/>
    <w:basedOn w:val="Normal"/>
    <w:rsid w:val="0091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t-social">
    <w:name w:val="ft-social"/>
    <w:basedOn w:val="Normal"/>
    <w:rsid w:val="0091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t-logo">
    <w:name w:val="ft-logo"/>
    <w:basedOn w:val="Normal"/>
    <w:rsid w:val="00914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8">
    <w:name w:val="A8"/>
    <w:uiPriority w:val="99"/>
    <w:rsid w:val="00091D2D"/>
    <w:rPr>
      <w:rFonts w:cs="YRSKGZ+FranklinGothic-Book"/>
      <w:color w:val="000000"/>
      <w:sz w:val="17"/>
      <w:szCs w:val="17"/>
    </w:rPr>
  </w:style>
  <w:style w:type="character" w:customStyle="1" w:styleId="labelwithiconlabel-sc-1ri57wg-1">
    <w:name w:val="labelwithicon__label-sc-1ri57wg-1"/>
    <w:basedOn w:val="DefaultParagraphFont"/>
    <w:rsid w:val="00F6136B"/>
  </w:style>
  <w:style w:type="paragraph" w:customStyle="1" w:styleId="Default">
    <w:name w:val="Default"/>
    <w:rsid w:val="00F61E33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1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964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237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719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6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77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93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042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5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8974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067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1930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8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92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56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2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06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305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937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1112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70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22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89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12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122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75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03902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89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6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156340">
              <w:marLeft w:val="0"/>
              <w:marRight w:val="0"/>
              <w:marTop w:val="0"/>
              <w:marBottom w:val="300"/>
              <w:divBdr>
                <w:top w:val="single" w:sz="6" w:space="19" w:color="CCCCCC"/>
                <w:left w:val="single" w:sz="6" w:space="19" w:color="CCCCCC"/>
                <w:bottom w:val="single" w:sz="6" w:space="19" w:color="CCCCCC"/>
                <w:right w:val="single" w:sz="6" w:space="19" w:color="CCCCCC"/>
              </w:divBdr>
              <w:divsChild>
                <w:div w:id="80304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9693">
                      <w:marLeft w:val="30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150376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187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0625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2723426">
                              <w:marLeft w:val="0"/>
                              <w:marRight w:val="0"/>
                              <w:marTop w:val="0"/>
                              <w:marBottom w:val="27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642321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7365">
                          <w:marLeft w:val="0"/>
                          <w:marRight w:val="0"/>
                          <w:marTop w:val="16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34269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401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47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4664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440703">
                      <w:marLeft w:val="0"/>
                      <w:marRight w:val="0"/>
                      <w:marTop w:val="0"/>
                      <w:marBottom w:val="375"/>
                      <w:divBdr>
                        <w:top w:val="single" w:sz="6" w:space="0" w:color="ACB2B8"/>
                        <w:left w:val="single" w:sz="6" w:space="0" w:color="ACB2B8"/>
                        <w:bottom w:val="single" w:sz="6" w:space="0" w:color="ACB2B8"/>
                        <w:right w:val="single" w:sz="6" w:space="0" w:color="ACB2B8"/>
                      </w:divBdr>
                    </w:div>
                    <w:div w:id="917060716">
                      <w:marLeft w:val="0"/>
                      <w:marRight w:val="0"/>
                      <w:marTop w:val="0"/>
                      <w:marBottom w:val="375"/>
                      <w:divBdr>
                        <w:top w:val="single" w:sz="6" w:space="0" w:color="ACB2B8"/>
                        <w:left w:val="single" w:sz="6" w:space="0" w:color="ACB2B8"/>
                        <w:bottom w:val="single" w:sz="6" w:space="0" w:color="ACB2B8"/>
                        <w:right w:val="single" w:sz="6" w:space="0" w:color="ACB2B8"/>
                      </w:divBdr>
                    </w:div>
                  </w:divsChild>
                </w:div>
              </w:divsChild>
            </w:div>
          </w:divsChild>
        </w:div>
        <w:div w:id="199911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40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0490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868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3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immierodgers.com/biography" TargetMode="External"/><Relationship Id="rId13" Type="http://schemas.openxmlformats.org/officeDocument/2006/relationships/hyperlink" Target="https://youtu.be/o4w-z8ldlfM" TargetMode="External"/><Relationship Id="rId18" Type="http://schemas.openxmlformats.org/officeDocument/2006/relationships/hyperlink" Target="https://youtu.be/GjLBGOIv6jw" TargetMode="External"/><Relationship Id="rId26" Type="http://schemas.openxmlformats.org/officeDocument/2006/relationships/hyperlink" Target="https://www.econlib.org/jim-crow-more-racist-than-the-railroad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youtu.be/pDmNAu0v__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youtu.be/uFGamRcPJJw" TargetMode="External"/><Relationship Id="rId17" Type="http://schemas.openxmlformats.org/officeDocument/2006/relationships/hyperlink" Target="https://youtu.be/IXuBVEXcGuI" TargetMode="External"/><Relationship Id="rId25" Type="http://schemas.openxmlformats.org/officeDocument/2006/relationships/hyperlink" Target="https://www.udiscovermusic.com/stories/train-songs-freedom-the-blues-and-country-music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youtu.be/nQCOnyBjGm8" TargetMode="External"/><Relationship Id="rId20" Type="http://schemas.openxmlformats.org/officeDocument/2006/relationships/hyperlink" Target="https://youtu.be/SJBpg24A6Ok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istory.howstuffworks.com/american-history/railroads-of-the-1920s.htm" TargetMode="External"/><Relationship Id="rId24" Type="http://schemas.openxmlformats.org/officeDocument/2006/relationships/hyperlink" Target="https://blogs.loc.gov/folklife/2015/08/folklore-of-trains-in-usa-part-two/?loclr=blogfl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youtu.be/6gCNUfhRlLA" TargetMode="External"/><Relationship Id="rId23" Type="http://schemas.openxmlformats.org/officeDocument/2006/relationships/hyperlink" Target="https://blogs.loc.gov/folklife/2015/07/folklore-of-trains-in-usa-part-one/?loclr=blogflt" TargetMode="External"/><Relationship Id="rId28" Type="http://schemas.openxmlformats.org/officeDocument/2006/relationships/hyperlink" Target="http://www.richelleputnam.net" TargetMode="External"/><Relationship Id="rId10" Type="http://schemas.openxmlformats.org/officeDocument/2006/relationships/hyperlink" Target="https://www.allaboutbluesmusic.com/rev-robert-wilkins/" TargetMode="External"/><Relationship Id="rId19" Type="http://schemas.openxmlformats.org/officeDocument/2006/relationships/hyperlink" Target="https://www.thejoysofjazz.com/the-train-in-jazz-blu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arlemworldmagazine.com/trixie-smith-the-legendary-harlem-blues-singer-1895-1943/" TargetMode="External"/><Relationship Id="rId14" Type="http://schemas.openxmlformats.org/officeDocument/2006/relationships/hyperlink" Target="https://youtu.be/J6KjvAC8l38" TargetMode="External"/><Relationship Id="rId22" Type="http://schemas.openxmlformats.org/officeDocument/2006/relationships/hyperlink" Target="http://americanroutes.wwno.org/archives/show/176/Same-Train-a-Different-Time-Jimmie-Rodgers-and-the-White-Mans-Blues" TargetMode="External"/><Relationship Id="rId27" Type="http://schemas.openxmlformats.org/officeDocument/2006/relationships/hyperlink" Target="https://www.pbs.org/theblues/classroom/essays12bar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4BB270DC-63AE-F348-B818-2D083B665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787</Words>
  <Characters>15887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Kaylila M Pasha</cp:lastModifiedBy>
  <cp:revision>2</cp:revision>
  <dcterms:created xsi:type="dcterms:W3CDTF">2021-08-25T22:37:00Z</dcterms:created>
  <dcterms:modified xsi:type="dcterms:W3CDTF">2021-08-25T22:37:00Z</dcterms:modified>
</cp:coreProperties>
</file>